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p w14:paraId="0243D6E5" w14:textId="0B48FFC4" w:rsidR="00242F4E" w:rsidRDefault="00242F4E">
      <w:pPr>
        <w:rPr>
          <w:lang w:eastAsia="ko-KR"/>
        </w:rPr>
      </w:pPr>
      <w:bookmarkStart w:id="0" w:name="_Hlk80560999"/>
      <w:bookmarkStart w:id="1" w:name="_Ref522035221"/>
      <w:bookmarkStart w:id="2" w:name="_Ref522035226"/>
    </w:p>
    <w:p w14:paraId="63CC827D" w14:textId="03B729BE" w:rsidR="0096022C" w:rsidRDefault="0096022C" w:rsidP="0096022C">
      <w:pPr>
        <w:jc w:val="center"/>
        <w:rPr>
          <w:sz w:val="48"/>
          <w:szCs w:val="48"/>
        </w:rPr>
      </w:pPr>
    </w:p>
    <w:p w14:paraId="5B980678" w14:textId="356280FB" w:rsidR="009C6355" w:rsidRPr="00CC4E1A" w:rsidRDefault="009C6355" w:rsidP="009C6355">
      <w:pPr>
        <w:pStyle w:val="BodyText"/>
        <w:rPr>
          <w:rFonts w:eastAsia="Times"/>
          <w:sz w:val="44"/>
          <w:szCs w:val="36"/>
        </w:rPr>
      </w:pPr>
      <w:r>
        <w:rPr>
          <w:rFonts w:ascii="Dax-Medium" w:eastAsia="Times" w:hAnsi="Dax-Medium"/>
          <w:noProof/>
          <w:sz w:val="52"/>
          <w:szCs w:val="52"/>
          <w:lang w:eastAsia="en-GB"/>
        </w:rPr>
        <mc:AlternateContent>
          <mc:Choice Requires="wps">
            <w:drawing>
              <wp:anchor distT="0" distB="0" distL="114300" distR="114300" simplePos="0" relativeHeight="251712588" behindDoc="0" locked="0" layoutInCell="1" allowOverlap="1" wp14:anchorId="1E8743AD" wp14:editId="7530D283">
                <wp:simplePos x="0" y="0"/>
                <wp:positionH relativeFrom="column">
                  <wp:posOffset>1107844</wp:posOffset>
                </wp:positionH>
                <wp:positionV relativeFrom="paragraph">
                  <wp:posOffset>-4710430</wp:posOffset>
                </wp:positionV>
                <wp:extent cx="6165330" cy="12496800"/>
                <wp:effectExtent l="0" t="0" r="0" b="0"/>
                <wp:wrapNone/>
                <wp:docPr id="265" name="Text Box 2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65330" cy="12496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2E7D6B5" w14:textId="64C616C9" w:rsidR="00171032" w:rsidRPr="009C6355" w:rsidRDefault="00171032" w:rsidP="009C6355">
                            <w:pPr>
                              <w:spacing w:line="480" w:lineRule="auto"/>
                              <w:rPr>
                                <w:rFonts w:ascii="Helvetica Neue Medium" w:hAnsi="Helvetica Neue Medium" w:cs="Arial"/>
                                <w:b/>
                                <w:bCs/>
                                <w:color w:val="D9D9D9" w:themeColor="background1" w:themeShade="D9"/>
                                <w:sz w:val="1700"/>
                                <w:szCs w:val="1700"/>
                                <w:lang w:val="en-US"/>
                              </w:rPr>
                            </w:pPr>
                            <w:r>
                              <w:rPr>
                                <w:rFonts w:ascii="Helvetica Neue Medium" w:hAnsi="Helvetica Neue Medium" w:cs="Arial"/>
                                <w:b/>
                                <w:bCs/>
                                <w:color w:val="D9D9D9" w:themeColor="background1" w:themeShade="D9"/>
                                <w:sz w:val="1700"/>
                                <w:szCs w:val="1700"/>
                                <w:lang w:val="en-US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E8743AD" id="_x0000_t202" coordsize="21600,21600" o:spt="202" path="m,l,21600r21600,l21600,xe">
                <v:stroke joinstyle="miter"/>
                <v:path gradientshapeok="t" o:connecttype="rect"/>
              </v:shapetype>
              <v:shape id="Text Box 265" o:spid="_x0000_s1026" type="#_x0000_t202" style="position:absolute;margin-left:87.25pt;margin-top:-370.9pt;width:485.45pt;height:984pt;z-index:2517125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" filled="f" stroked="f" strokeweight=".5pt">
                <v:textbox>
                  <w:txbxContent>
                    <w:p w14:paraId="72E7D6B5" w14:textId="64C616C9" w:rsidR="00171032" w:rsidRPr="009C6355" w:rsidRDefault="00171032" w:rsidP="009C6355">
                      <w:pPr>
                        <w:spacing w:line="480" w:lineRule="auto"/>
                        <w:rPr>
                          <w:rFonts w:ascii="Helvetica Neue Medium" w:hAnsi="Helvetica Neue Medium" w:cs="Arial"/>
                          <w:b/>
                          <w:bCs/>
                          <w:color w:val="D9D9D9" w:themeColor="background1" w:themeShade="D9"/>
                          <w:sz w:val="1700"/>
                          <w:szCs w:val="1700"/>
                          <w:lang w:val="en-US"/>
                        </w:rPr>
                      </w:pPr>
                      <w:r>
                        <w:rPr>
                          <w:rFonts w:ascii="Helvetica Neue Medium" w:hAnsi="Helvetica Neue Medium" w:cs="Arial"/>
                          <w:b/>
                          <w:bCs/>
                          <w:color w:val="D9D9D9" w:themeColor="background1" w:themeShade="D9"/>
                          <w:sz w:val="1700"/>
                          <w:szCs w:val="1700"/>
                          <w:lang w:val="en-US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eastAsia="Times"/>
          <w:sz w:val="44"/>
          <w:szCs w:val="36"/>
        </w:rPr>
        <w:tab/>
      </w:r>
    </w:p>
    <w:p w14:paraId="723D15A3" w14:textId="77777777" w:rsidR="009C6355" w:rsidRPr="00CC4E1A" w:rsidRDefault="009C6355" w:rsidP="009C6355">
      <w:pPr>
        <w:pStyle w:val="BodyText"/>
        <w:rPr>
          <w:rFonts w:eastAsia="Times"/>
          <w:sz w:val="44"/>
          <w:szCs w:val="36"/>
        </w:rPr>
      </w:pPr>
    </w:p>
    <w:p w14:paraId="2C740B92" w14:textId="77777777" w:rsidR="009C6355" w:rsidRPr="00CC4E1A" w:rsidRDefault="009C6355" w:rsidP="009C6355">
      <w:pPr>
        <w:jc w:val="right"/>
        <w:rPr>
          <w:rFonts w:cs="Arial"/>
          <w:noProof/>
        </w:rPr>
      </w:pPr>
    </w:p>
    <w:p w14:paraId="7AECB587" w14:textId="77777777" w:rsidR="009C6355" w:rsidRPr="00CC4E1A" w:rsidRDefault="009C6355" w:rsidP="009C6355">
      <w:pPr>
        <w:rPr>
          <w:rFonts w:cs="Arial"/>
          <w:noProof/>
        </w:rPr>
      </w:pPr>
    </w:p>
    <w:p w14:paraId="65FD05E9" w14:textId="77777777" w:rsidR="009C6355" w:rsidRPr="00CC4E1A" w:rsidRDefault="009C6355" w:rsidP="009C6355">
      <w:pPr>
        <w:rPr>
          <w:rFonts w:cs="Arial"/>
          <w:noProof/>
        </w:rPr>
      </w:pPr>
    </w:p>
    <w:p w14:paraId="36D89DE0" w14:textId="77777777" w:rsidR="009C6355" w:rsidRPr="00CC4E1A" w:rsidRDefault="009C6355" w:rsidP="009C6355">
      <w:pPr>
        <w:rPr>
          <w:rFonts w:cs="Arial"/>
          <w:noProof/>
        </w:rPr>
      </w:pPr>
      <w:r w:rsidRPr="00CC4E1A">
        <w:rPr>
          <w:rFonts w:cs="Arial"/>
          <w:noProof/>
        </w:rPr>
        <mc:AlternateContent>
          <mc:Choice Requires="wps">
            <w:drawing>
              <wp:anchor distT="0" distB="0" distL="114300" distR="114300" simplePos="0" relativeHeight="251713612" behindDoc="0" locked="0" layoutInCell="1" allowOverlap="1" wp14:anchorId="05527F6A" wp14:editId="48EEBE3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297815" cy="266700"/>
                <wp:effectExtent l="0" t="0" r="0" b="0"/>
                <wp:wrapSquare wrapText="bothSides"/>
                <wp:docPr id="56" name="Text Box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7815" cy="266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50E183C" w14:textId="77777777" w:rsidR="00171032" w:rsidRPr="003756CD" w:rsidRDefault="00171032" w:rsidP="009C6355">
                            <w:pPr>
                              <w:rPr>
                                <w:noProof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5527F6A" id="Text Box 56" o:spid="_x0000_s1027" type="#_x0000_t202" style="position:absolute;margin-left:0;margin-top:0;width:23.45pt;height:21pt;z-index:25171361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" filled="f" stroked="f">
                <v:textbox style="mso-fit-shape-to-text:t">
                  <w:txbxContent>
                    <w:p w14:paraId="750E183C" w14:textId="77777777" w:rsidR="00171032" w:rsidRPr="003756CD" w:rsidRDefault="00171032" w:rsidP="009C6355">
                      <w:pPr>
                        <w:rPr>
                          <w:noProof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F2D793C" w14:textId="77777777" w:rsidR="009C6355" w:rsidRPr="00CC4E1A" w:rsidRDefault="009C6355" w:rsidP="009C6355">
      <w:pPr>
        <w:rPr>
          <w:rFonts w:cs="Arial"/>
          <w:noProof/>
        </w:rPr>
      </w:pPr>
    </w:p>
    <w:p w14:paraId="7E90CAFC" w14:textId="77777777" w:rsidR="009C6355" w:rsidRPr="00CC4E1A" w:rsidRDefault="009C6355" w:rsidP="009C6355">
      <w:pPr>
        <w:rPr>
          <w:rFonts w:cs="Arial"/>
          <w:noProof/>
        </w:rPr>
      </w:pPr>
    </w:p>
    <w:p w14:paraId="13C81DBC" w14:textId="5B37B974" w:rsidR="009C6355" w:rsidRPr="00CC4E1A" w:rsidRDefault="009C6355" w:rsidP="009C6355">
      <w:pPr>
        <w:rPr>
          <w:rFonts w:cs="Arial"/>
          <w:noProof/>
        </w:rPr>
      </w:pPr>
    </w:p>
    <w:p w14:paraId="7F297642" w14:textId="77777777" w:rsidR="009C6355" w:rsidRPr="00CC4E1A" w:rsidRDefault="009C6355" w:rsidP="009C6355">
      <w:pPr>
        <w:pStyle w:val="BodyText"/>
        <w:rPr>
          <w:rFonts w:eastAsia="Times"/>
          <w:sz w:val="44"/>
          <w:szCs w:val="36"/>
        </w:rPr>
      </w:pPr>
    </w:p>
    <w:p w14:paraId="74AAAE52" w14:textId="77777777" w:rsidR="009C6355" w:rsidRDefault="009C6355" w:rsidP="009C6355">
      <w:pPr>
        <w:rPr>
          <w:rFonts w:cs="Arial"/>
          <w:noProof/>
        </w:rPr>
      </w:pPr>
    </w:p>
    <w:p w14:paraId="52EE72CE" w14:textId="77777777" w:rsidR="009C6355" w:rsidRDefault="009C6355" w:rsidP="009C6355">
      <w:pPr>
        <w:rPr>
          <w:rFonts w:cs="Arial"/>
          <w:noProof/>
        </w:rPr>
      </w:pPr>
    </w:p>
    <w:p w14:paraId="20B71BC9" w14:textId="77777777" w:rsidR="009C6355" w:rsidRPr="00EF22AE" w:rsidRDefault="009C6355" w:rsidP="009C6355">
      <w:pPr>
        <w:rPr>
          <w:rFonts w:cs="Arial"/>
          <w:noProof/>
        </w:rPr>
      </w:pPr>
    </w:p>
    <w:p w14:paraId="2BB1A46B" w14:textId="77777777" w:rsidR="009C6355" w:rsidRPr="00EF22AE" w:rsidRDefault="009C6355" w:rsidP="009C6355">
      <w:pPr>
        <w:pStyle w:val="BodyText"/>
        <w:rPr>
          <w:rFonts w:eastAsia="Times"/>
          <w:sz w:val="44"/>
          <w:szCs w:val="36"/>
        </w:rPr>
      </w:pPr>
    </w:p>
    <w:p w14:paraId="58FD71C3" w14:textId="77777777" w:rsidR="009C6355" w:rsidRPr="00EF22AE" w:rsidRDefault="009C6355" w:rsidP="009C6355">
      <w:pPr>
        <w:pStyle w:val="BodyText"/>
        <w:rPr>
          <w:rFonts w:eastAsia="Times"/>
          <w:sz w:val="44"/>
          <w:szCs w:val="36"/>
        </w:rPr>
      </w:pPr>
    </w:p>
    <w:p w14:paraId="0E023E54" w14:textId="77777777" w:rsidR="009C6355" w:rsidRDefault="009C6355" w:rsidP="009C6355">
      <w:pPr>
        <w:pStyle w:val="BodyText"/>
        <w:tabs>
          <w:tab w:val="left" w:pos="4111"/>
        </w:tabs>
        <w:spacing w:after="240"/>
        <w:jc w:val="center"/>
        <w:rPr>
          <w:rFonts w:ascii="Dax-Medium" w:eastAsia="Times" w:hAnsi="Dax-Medium"/>
          <w:sz w:val="72"/>
          <w:szCs w:val="72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15660" behindDoc="0" locked="0" layoutInCell="1" allowOverlap="1" wp14:anchorId="71EDA6B7" wp14:editId="45219C69">
                <wp:simplePos x="0" y="0"/>
                <wp:positionH relativeFrom="column">
                  <wp:posOffset>-914400</wp:posOffset>
                </wp:positionH>
                <wp:positionV relativeFrom="paragraph">
                  <wp:posOffset>257084</wp:posOffset>
                </wp:positionV>
                <wp:extent cx="7550785" cy="4872446"/>
                <wp:effectExtent l="0" t="0" r="0" b="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50785" cy="487244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75EFD85" w14:textId="16BBCF6B" w:rsidR="00171032" w:rsidRPr="00871743" w:rsidRDefault="00171032" w:rsidP="009C6355">
                            <w:pPr>
                              <w:pStyle w:val="BodyText"/>
                              <w:tabs>
                                <w:tab w:val="left" w:pos="4111"/>
                              </w:tabs>
                              <w:spacing w:after="240"/>
                              <w:jc w:val="center"/>
                              <w:rPr>
                                <w:rFonts w:ascii="Dax-Medium" w:eastAsia="Times" w:hAnsi="Dax-Medium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rFonts w:ascii="Dax-Medium" w:eastAsia="Times" w:hAnsi="Dax-Medium"/>
                                <w:sz w:val="96"/>
                                <w:szCs w:val="96"/>
                              </w:rPr>
                              <w:t xml:space="preserve">Financial </w:t>
                            </w:r>
                            <w:r w:rsidRPr="00871743">
                              <w:rPr>
                                <w:rFonts w:ascii="Dax-Medium" w:eastAsia="Times" w:hAnsi="Dax-Medium"/>
                                <w:sz w:val="96"/>
                                <w:szCs w:val="96"/>
                              </w:rPr>
                              <w:t>Accounting</w:t>
                            </w:r>
                          </w:p>
                          <w:p w14:paraId="2281E8B6" w14:textId="77777777" w:rsidR="00171032" w:rsidRDefault="00171032" w:rsidP="009C6355">
                            <w:pPr>
                              <w:spacing w:after="200" w:line="276" w:lineRule="auto"/>
                              <w:jc w:val="center"/>
                              <w:rPr>
                                <w:rFonts w:ascii="Dax" w:eastAsia="SimSun" w:hAnsi="Dax"/>
                                <w:sz w:val="40"/>
                                <w:szCs w:val="40"/>
                                <w:lang w:eastAsia="zh-CN"/>
                              </w:rPr>
                            </w:pPr>
                          </w:p>
                          <w:p w14:paraId="4D708C76" w14:textId="77777777" w:rsidR="005668D8" w:rsidRDefault="005668D8" w:rsidP="009C6355">
                            <w:pPr>
                              <w:spacing w:after="200" w:line="276" w:lineRule="auto"/>
                              <w:jc w:val="center"/>
                              <w:rPr>
                                <w:rFonts w:ascii="Dax" w:eastAsia="SimSun" w:hAnsi="Dax"/>
                                <w:sz w:val="40"/>
                                <w:szCs w:val="40"/>
                                <w:lang w:eastAsia="zh-CN"/>
                              </w:rPr>
                            </w:pPr>
                          </w:p>
                          <w:p w14:paraId="583A2DA1" w14:textId="77777777" w:rsidR="005668D8" w:rsidRDefault="005668D8" w:rsidP="009C6355">
                            <w:pPr>
                              <w:spacing w:after="200" w:line="276" w:lineRule="auto"/>
                              <w:jc w:val="center"/>
                              <w:rPr>
                                <w:rFonts w:ascii="Dax" w:eastAsia="SimSun" w:hAnsi="Dax"/>
                                <w:sz w:val="40"/>
                                <w:szCs w:val="40"/>
                                <w:lang w:eastAsia="zh-CN"/>
                              </w:rPr>
                            </w:pPr>
                          </w:p>
                          <w:p w14:paraId="4CA95C35" w14:textId="71C9727E" w:rsidR="00171032" w:rsidRPr="00797651" w:rsidRDefault="00000000" w:rsidP="009C6355">
                            <w:pPr>
                              <w:spacing w:after="200" w:line="276" w:lineRule="auto"/>
                              <w:jc w:val="center"/>
                              <w:rPr>
                                <w:rFonts w:ascii="Dax" w:eastAsia="SimSun" w:hAnsi="Dax"/>
                                <w:color w:val="7F7F7F" w:themeColor="text1" w:themeTint="80"/>
                                <w:sz w:val="40"/>
                                <w:szCs w:val="40"/>
                                <w:lang w:eastAsia="zh-CN"/>
                              </w:rPr>
                            </w:pPr>
                            <w:sdt>
                              <w:sdtPr>
                                <w:rPr>
                                  <w:rFonts w:ascii="Dax" w:eastAsia="SimSun" w:hAnsi="Dax"/>
                                  <w:sz w:val="40"/>
                                  <w:szCs w:val="40"/>
                                  <w:lang w:eastAsia="zh-CN"/>
                                </w:rPr>
                                <w:id w:val="-1296058803"/>
                                <w:placeholder>
                                  <w:docPart w:val="719E8C53881046149D920DBD87A15D59"/>
                                </w:placeholder>
                              </w:sdtPr>
                              <w:sdtEndPr>
                                <w:rPr>
                                  <w:color w:val="7F7F7F" w:themeColor="text1" w:themeTint="80"/>
                                </w:rPr>
                              </w:sdtEndPr>
                              <w:sdtContent>
                                <w:r w:rsidR="007F26F1" w:rsidRPr="0017504F">
                                  <w:rPr>
                                    <w:rFonts w:ascii="Dax" w:eastAsia="SimSun" w:hAnsi="Dax" w:hint="eastAsia"/>
                                    <w:sz w:val="40"/>
                                    <w:szCs w:val="40"/>
                                    <w:lang w:eastAsia="zh-CN"/>
                                  </w:rPr>
                                  <w:t>Summer</w:t>
                                </w:r>
                                <w:r w:rsidR="007F26F1">
                                  <w:rPr>
                                    <w:rFonts w:ascii="Batang" w:eastAsia="Batang" w:hAnsi="Batang" w:cs="Batang" w:hint="eastAsia"/>
                                    <w:color w:val="7F7F7F" w:themeColor="text1" w:themeTint="80"/>
                                    <w:sz w:val="40"/>
                                    <w:szCs w:val="40"/>
                                    <w:lang w:eastAsia="ko-KR"/>
                                  </w:rPr>
                                  <w:t xml:space="preserve"> </w:t>
                                </w:r>
                                <w:r w:rsidR="00171032">
                                  <w:rPr>
                                    <w:rFonts w:ascii="Dax" w:eastAsia="SimSun" w:hAnsi="Dax"/>
                                    <w:color w:val="7F7F7F" w:themeColor="text1" w:themeTint="80"/>
                                    <w:sz w:val="40"/>
                                    <w:szCs w:val="40"/>
                                    <w:lang w:eastAsia="zh-CN"/>
                                  </w:rPr>
                                  <w:t xml:space="preserve"> </w:t>
                                </w:r>
                              </w:sdtContent>
                            </w:sdt>
                            <w:r w:rsidR="00171032" w:rsidRPr="00797651">
                              <w:rPr>
                                <w:rFonts w:ascii="Dax" w:eastAsia="SimSun" w:hAnsi="Dax"/>
                                <w:color w:val="7F7F7F" w:themeColor="text1" w:themeTint="80"/>
                                <w:sz w:val="40"/>
                                <w:szCs w:val="40"/>
                                <w:lang w:eastAsia="zh-CN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ascii="Dax" w:eastAsia="SimSun" w:hAnsi="Dax"/>
                                  <w:color w:val="7F7F7F" w:themeColor="text1" w:themeTint="80"/>
                                  <w:sz w:val="40"/>
                                  <w:szCs w:val="40"/>
                                  <w:lang w:eastAsia="zh-CN"/>
                                </w:rPr>
                                <w:id w:val="-2105716744"/>
                                <w:placeholder>
                                  <w:docPart w:val="08C1C571CFF9494096D7D4ADD9C0303C"/>
                                </w:placeholder>
                              </w:sdtPr>
                              <w:sdtContent>
                                <w:r w:rsidR="007F26F1" w:rsidRPr="0017504F">
                                  <w:rPr>
                                    <w:rFonts w:ascii="Dax" w:eastAsia="Malgun Gothic" w:hAnsi="Dax" w:hint="eastAsia"/>
                                    <w:sz w:val="40"/>
                                    <w:szCs w:val="40"/>
                                    <w:lang w:eastAsia="ko-KR"/>
                                  </w:rPr>
                                  <w:t>202</w:t>
                                </w:r>
                                <w:r w:rsidR="00724BC2">
                                  <w:rPr>
                                    <w:rFonts w:ascii="Dax" w:eastAsia="Malgun Gothic" w:hAnsi="Dax"/>
                                    <w:sz w:val="40"/>
                                    <w:szCs w:val="40"/>
                                    <w:lang w:eastAsia="ko-KR"/>
                                  </w:rPr>
                                  <w:t>6</w:t>
                                </w:r>
                              </w:sdtContent>
                            </w:sdt>
                          </w:p>
                          <w:p w14:paraId="6CC95239" w14:textId="77777777" w:rsidR="00171032" w:rsidRPr="00C57986" w:rsidRDefault="00171032" w:rsidP="00C57986">
                            <w:pPr>
                              <w:spacing w:line="276" w:lineRule="auto"/>
                              <w:jc w:val="center"/>
                              <w:rPr>
                                <w:rFonts w:ascii="Dax" w:eastAsia="SimSun" w:hAnsi="Dax" w:cs="Calibri"/>
                                <w:bCs/>
                                <w:i/>
                                <w:iCs/>
                                <w:color w:val="C00000"/>
                                <w:sz w:val="32"/>
                                <w:szCs w:val="32"/>
                                <w:lang w:eastAsia="zh-CN"/>
                              </w:rPr>
                            </w:pPr>
                            <w:r w:rsidRPr="00C57986">
                              <w:rPr>
                                <w:rFonts w:ascii="Dax" w:eastAsia="SimSun" w:hAnsi="Dax" w:cs="Calibri"/>
                                <w:bCs/>
                                <w:i/>
                                <w:iCs/>
                                <w:color w:val="C00000"/>
                                <w:sz w:val="32"/>
                                <w:szCs w:val="32"/>
                                <w:lang w:eastAsia="zh-CN"/>
                              </w:rPr>
                              <w:t xml:space="preserve">This workbook contains copyrighted materials. </w:t>
                            </w:r>
                          </w:p>
                          <w:p w14:paraId="0264592F" w14:textId="77777777" w:rsidR="00171032" w:rsidRPr="00C57986" w:rsidRDefault="00171032" w:rsidP="00C57986">
                            <w:pPr>
                              <w:spacing w:line="276" w:lineRule="auto"/>
                              <w:jc w:val="center"/>
                              <w:rPr>
                                <w:rFonts w:ascii="Dax" w:eastAsia="SimSun" w:hAnsi="Dax" w:cs="Calibri"/>
                                <w:bCs/>
                                <w:i/>
                                <w:iCs/>
                                <w:color w:val="C00000"/>
                                <w:sz w:val="32"/>
                                <w:szCs w:val="32"/>
                                <w:lang w:eastAsia="zh-CN"/>
                              </w:rPr>
                            </w:pPr>
                            <w:r w:rsidRPr="00C57986">
                              <w:rPr>
                                <w:rFonts w:ascii="Dax" w:eastAsia="SimSun" w:hAnsi="Dax" w:cs="Calibri"/>
                                <w:bCs/>
                                <w:i/>
                                <w:iCs/>
                                <w:color w:val="C00000"/>
                                <w:sz w:val="32"/>
                                <w:szCs w:val="32"/>
                                <w:lang w:eastAsia="zh-CN"/>
                              </w:rPr>
                              <w:t>Please do not post them on any file sharing sites.</w:t>
                            </w:r>
                          </w:p>
                          <w:p w14:paraId="681DC8F0" w14:textId="6F03D36D" w:rsidR="00171032" w:rsidRPr="00871743" w:rsidRDefault="00171032" w:rsidP="009C6355">
                            <w:pPr>
                              <w:spacing w:after="200" w:line="276" w:lineRule="auto"/>
                              <w:jc w:val="center"/>
                              <w:rPr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  <w:p w14:paraId="59B286AA" w14:textId="77777777" w:rsidR="00171032" w:rsidRPr="00871743" w:rsidRDefault="00171032" w:rsidP="009C6355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EDA6B7" id="Text Box 25" o:spid="_x0000_s1028" type="#_x0000_t202" style="position:absolute;left:0;text-align:left;margin-left:-1in;margin-top:20.25pt;width:594.55pt;height:383.65pt;z-index:2517156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" filled="f" stroked="f" strokeweight=".5pt">
                <v:textbox>
                  <w:txbxContent>
                    <w:p w14:paraId="075EFD85" w14:textId="16BBCF6B" w:rsidR="00171032" w:rsidRPr="00871743" w:rsidRDefault="00171032" w:rsidP="009C6355">
                      <w:pPr>
                        <w:pStyle w:val="BodyText"/>
                        <w:tabs>
                          <w:tab w:val="left" w:pos="4111"/>
                        </w:tabs>
                        <w:spacing w:after="240"/>
                        <w:jc w:val="center"/>
                        <w:rPr>
                          <w:rFonts w:ascii="Dax-Medium" w:eastAsia="Times" w:hAnsi="Dax-Medium"/>
                          <w:sz w:val="96"/>
                          <w:szCs w:val="96"/>
                        </w:rPr>
                      </w:pPr>
                      <w:r>
                        <w:rPr>
                          <w:rFonts w:ascii="Dax-Medium" w:eastAsia="Times" w:hAnsi="Dax-Medium"/>
                          <w:sz w:val="96"/>
                          <w:szCs w:val="96"/>
                        </w:rPr>
                        <w:t xml:space="preserve">Financial </w:t>
                      </w:r>
                      <w:r w:rsidRPr="00871743">
                        <w:rPr>
                          <w:rFonts w:ascii="Dax-Medium" w:eastAsia="Times" w:hAnsi="Dax-Medium"/>
                          <w:sz w:val="96"/>
                          <w:szCs w:val="96"/>
                        </w:rPr>
                        <w:t>Accounting</w:t>
                      </w:r>
                    </w:p>
                    <w:p w14:paraId="2281E8B6" w14:textId="77777777" w:rsidR="00171032" w:rsidRDefault="00171032" w:rsidP="009C6355">
                      <w:pPr>
                        <w:spacing w:after="200" w:line="276" w:lineRule="auto"/>
                        <w:jc w:val="center"/>
                        <w:rPr>
                          <w:rFonts w:ascii="Dax" w:eastAsia="SimSun" w:hAnsi="Dax"/>
                          <w:sz w:val="40"/>
                          <w:szCs w:val="40"/>
                          <w:lang w:eastAsia="zh-CN"/>
                        </w:rPr>
                      </w:pPr>
                    </w:p>
                    <w:p w14:paraId="4D708C76" w14:textId="77777777" w:rsidR="005668D8" w:rsidRDefault="005668D8" w:rsidP="009C6355">
                      <w:pPr>
                        <w:spacing w:after="200" w:line="276" w:lineRule="auto"/>
                        <w:jc w:val="center"/>
                        <w:rPr>
                          <w:rFonts w:ascii="Dax" w:eastAsia="SimSun" w:hAnsi="Dax"/>
                          <w:sz w:val="40"/>
                          <w:szCs w:val="40"/>
                          <w:lang w:eastAsia="zh-CN"/>
                        </w:rPr>
                      </w:pPr>
                    </w:p>
                    <w:p w14:paraId="583A2DA1" w14:textId="77777777" w:rsidR="005668D8" w:rsidRDefault="005668D8" w:rsidP="009C6355">
                      <w:pPr>
                        <w:spacing w:after="200" w:line="276" w:lineRule="auto"/>
                        <w:jc w:val="center"/>
                        <w:rPr>
                          <w:rFonts w:ascii="Dax" w:eastAsia="SimSun" w:hAnsi="Dax"/>
                          <w:sz w:val="40"/>
                          <w:szCs w:val="40"/>
                          <w:lang w:eastAsia="zh-CN"/>
                        </w:rPr>
                      </w:pPr>
                    </w:p>
                    <w:p w14:paraId="4CA95C35" w14:textId="71C9727E" w:rsidR="00171032" w:rsidRPr="00797651" w:rsidRDefault="00000000" w:rsidP="009C6355">
                      <w:pPr>
                        <w:spacing w:after="200" w:line="276" w:lineRule="auto"/>
                        <w:jc w:val="center"/>
                        <w:rPr>
                          <w:rFonts w:ascii="Dax" w:eastAsia="SimSun" w:hAnsi="Dax"/>
                          <w:color w:val="7F7F7F" w:themeColor="text1" w:themeTint="80"/>
                          <w:sz w:val="40"/>
                          <w:szCs w:val="40"/>
                          <w:lang w:eastAsia="zh-CN"/>
                        </w:rPr>
                      </w:pPr>
                      <w:sdt>
                        <w:sdtPr>
                          <w:rPr>
                            <w:rFonts w:ascii="Dax" w:eastAsia="SimSun" w:hAnsi="Dax"/>
                            <w:sz w:val="40"/>
                            <w:szCs w:val="40"/>
                            <w:lang w:eastAsia="zh-CN"/>
                          </w:rPr>
                          <w:id w:val="-1296058803"/>
                          <w:placeholder>
                            <w:docPart w:val="719E8C53881046149D920DBD87A15D59"/>
                          </w:placeholder>
                        </w:sdtPr>
                        <w:sdtEndPr>
                          <w:rPr>
                            <w:color w:val="7F7F7F" w:themeColor="text1" w:themeTint="80"/>
                          </w:rPr>
                        </w:sdtEndPr>
                        <w:sdtContent>
                          <w:r w:rsidR="007F26F1" w:rsidRPr="0017504F">
                            <w:rPr>
                              <w:rFonts w:ascii="Dax" w:eastAsia="SimSun" w:hAnsi="Dax" w:hint="eastAsia"/>
                              <w:sz w:val="40"/>
                              <w:szCs w:val="40"/>
                              <w:lang w:eastAsia="zh-CN"/>
                            </w:rPr>
                            <w:t>Summer</w:t>
                          </w:r>
                          <w:r w:rsidR="007F26F1">
                            <w:rPr>
                              <w:rFonts w:ascii="Batang" w:eastAsia="Batang" w:hAnsi="Batang" w:cs="Batang" w:hint="eastAsia"/>
                              <w:color w:val="7F7F7F" w:themeColor="text1" w:themeTint="80"/>
                              <w:sz w:val="40"/>
                              <w:szCs w:val="40"/>
                              <w:lang w:eastAsia="ko-KR"/>
                            </w:rPr>
                            <w:t xml:space="preserve"> </w:t>
                          </w:r>
                          <w:r w:rsidR="00171032">
                            <w:rPr>
                              <w:rFonts w:ascii="Dax" w:eastAsia="SimSun" w:hAnsi="Dax"/>
                              <w:color w:val="7F7F7F" w:themeColor="text1" w:themeTint="80"/>
                              <w:sz w:val="40"/>
                              <w:szCs w:val="40"/>
                              <w:lang w:eastAsia="zh-CN"/>
                            </w:rPr>
                            <w:t xml:space="preserve"> </w:t>
                          </w:r>
                        </w:sdtContent>
                      </w:sdt>
                      <w:r w:rsidR="00171032" w:rsidRPr="00797651">
                        <w:rPr>
                          <w:rFonts w:ascii="Dax" w:eastAsia="SimSun" w:hAnsi="Dax"/>
                          <w:color w:val="7F7F7F" w:themeColor="text1" w:themeTint="80"/>
                          <w:sz w:val="40"/>
                          <w:szCs w:val="40"/>
                          <w:lang w:eastAsia="zh-CN"/>
                        </w:rPr>
                        <w:t xml:space="preserve"> </w:t>
                      </w:r>
                      <w:sdt>
                        <w:sdtPr>
                          <w:rPr>
                            <w:rFonts w:ascii="Dax" w:eastAsia="SimSun" w:hAnsi="Dax"/>
                            <w:color w:val="7F7F7F" w:themeColor="text1" w:themeTint="80"/>
                            <w:sz w:val="40"/>
                            <w:szCs w:val="40"/>
                            <w:lang w:eastAsia="zh-CN"/>
                          </w:rPr>
                          <w:id w:val="-2105716744"/>
                          <w:placeholder>
                            <w:docPart w:val="08C1C571CFF9494096D7D4ADD9C0303C"/>
                          </w:placeholder>
                        </w:sdtPr>
                        <w:sdtContent>
                          <w:r w:rsidR="007F26F1" w:rsidRPr="0017504F">
                            <w:rPr>
                              <w:rFonts w:ascii="Dax" w:eastAsia="Malgun Gothic" w:hAnsi="Dax" w:hint="eastAsia"/>
                              <w:sz w:val="40"/>
                              <w:szCs w:val="40"/>
                              <w:lang w:eastAsia="ko-KR"/>
                            </w:rPr>
                            <w:t>202</w:t>
                          </w:r>
                          <w:r w:rsidR="00724BC2">
                            <w:rPr>
                              <w:rFonts w:ascii="Dax" w:eastAsia="Malgun Gothic" w:hAnsi="Dax"/>
                              <w:sz w:val="40"/>
                              <w:szCs w:val="40"/>
                              <w:lang w:eastAsia="ko-KR"/>
                            </w:rPr>
                            <w:t>6</w:t>
                          </w:r>
                        </w:sdtContent>
                      </w:sdt>
                    </w:p>
                    <w:p w14:paraId="6CC95239" w14:textId="77777777" w:rsidR="00171032" w:rsidRPr="00C57986" w:rsidRDefault="00171032" w:rsidP="00C57986">
                      <w:pPr>
                        <w:spacing w:line="276" w:lineRule="auto"/>
                        <w:jc w:val="center"/>
                        <w:rPr>
                          <w:rFonts w:ascii="Dax" w:eastAsia="SimSun" w:hAnsi="Dax" w:cs="Calibri"/>
                          <w:bCs/>
                          <w:i/>
                          <w:iCs/>
                          <w:color w:val="C00000"/>
                          <w:sz w:val="32"/>
                          <w:szCs w:val="32"/>
                          <w:lang w:eastAsia="zh-CN"/>
                        </w:rPr>
                      </w:pPr>
                      <w:r w:rsidRPr="00C57986">
                        <w:rPr>
                          <w:rFonts w:ascii="Dax" w:eastAsia="SimSun" w:hAnsi="Dax" w:cs="Calibri"/>
                          <w:bCs/>
                          <w:i/>
                          <w:iCs/>
                          <w:color w:val="C00000"/>
                          <w:sz w:val="32"/>
                          <w:szCs w:val="32"/>
                          <w:lang w:eastAsia="zh-CN"/>
                        </w:rPr>
                        <w:t xml:space="preserve">This workbook contains copyrighted materials. </w:t>
                      </w:r>
                    </w:p>
                    <w:p w14:paraId="0264592F" w14:textId="77777777" w:rsidR="00171032" w:rsidRPr="00C57986" w:rsidRDefault="00171032" w:rsidP="00C57986">
                      <w:pPr>
                        <w:spacing w:line="276" w:lineRule="auto"/>
                        <w:jc w:val="center"/>
                        <w:rPr>
                          <w:rFonts w:ascii="Dax" w:eastAsia="SimSun" w:hAnsi="Dax" w:cs="Calibri"/>
                          <w:bCs/>
                          <w:i/>
                          <w:iCs/>
                          <w:color w:val="C00000"/>
                          <w:sz w:val="32"/>
                          <w:szCs w:val="32"/>
                          <w:lang w:eastAsia="zh-CN"/>
                        </w:rPr>
                      </w:pPr>
                      <w:r w:rsidRPr="00C57986">
                        <w:rPr>
                          <w:rFonts w:ascii="Dax" w:eastAsia="SimSun" w:hAnsi="Dax" w:cs="Calibri"/>
                          <w:bCs/>
                          <w:i/>
                          <w:iCs/>
                          <w:color w:val="C00000"/>
                          <w:sz w:val="32"/>
                          <w:szCs w:val="32"/>
                          <w:lang w:eastAsia="zh-CN"/>
                        </w:rPr>
                        <w:t>Please do not post them on any file sharing sites.</w:t>
                      </w:r>
                    </w:p>
                    <w:p w14:paraId="681DC8F0" w14:textId="6F03D36D" w:rsidR="00171032" w:rsidRPr="00871743" w:rsidRDefault="00171032" w:rsidP="009C6355">
                      <w:pPr>
                        <w:spacing w:after="200" w:line="276" w:lineRule="auto"/>
                        <w:jc w:val="center"/>
                        <w:rPr>
                          <w:bCs/>
                          <w:sz w:val="32"/>
                          <w:szCs w:val="32"/>
                        </w:rPr>
                      </w:pPr>
                    </w:p>
                    <w:p w14:paraId="59B286AA" w14:textId="77777777" w:rsidR="00171032" w:rsidRPr="00871743" w:rsidRDefault="00171032" w:rsidP="009C6355">
                      <w:pPr>
                        <w:rPr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71DD2FE" w14:textId="77777777" w:rsidR="009C6355" w:rsidRDefault="009C6355" w:rsidP="009C6355">
      <w:pPr>
        <w:rPr>
          <w:rFonts w:cs="Arial"/>
          <w:b/>
          <w:sz w:val="28"/>
          <w:szCs w:val="28"/>
        </w:rPr>
      </w:pPr>
      <w:r>
        <w:rPr>
          <w:rFonts w:cs="Arial"/>
          <w:b/>
          <w:sz w:val="28"/>
          <w:szCs w:val="28"/>
        </w:rPr>
        <w:br w:type="page"/>
      </w:r>
    </w:p>
    <w:bookmarkEnd w:id="0"/>
    <w:p w14:paraId="407297D2" w14:textId="46C5F5E2" w:rsidR="00487B86" w:rsidRPr="00CC4E1A" w:rsidRDefault="00487B86" w:rsidP="00487B86">
      <w:pPr>
        <w:pStyle w:val="Heading1"/>
      </w:pPr>
      <w:r>
        <w:lastRenderedPageBreak/>
        <w:t>0</w:t>
      </w:r>
      <w:r w:rsidR="00D30DAA">
        <w:t>.</w:t>
      </w:r>
      <w:r w:rsidRPr="00CC4E1A">
        <w:t xml:space="preserve"> </w:t>
      </w:r>
      <w:r>
        <w:t>Accounting</w:t>
      </w:r>
      <w:r w:rsidR="00A5337E">
        <w:t xml:space="preserve"> Foundation</w:t>
      </w:r>
      <w:r w:rsidR="00AF496A">
        <w:t xml:space="preserve"> </w:t>
      </w:r>
    </w:p>
    <w:p w14:paraId="46F6660B" w14:textId="70AE6C2E" w:rsidR="002C54C2" w:rsidRPr="00785CC5" w:rsidRDefault="00D54578" w:rsidP="00D54578">
      <w:pPr>
        <w:pStyle w:val="Heading3"/>
        <w:rPr>
          <w:b/>
          <w:bCs w:val="0"/>
        </w:rPr>
      </w:pPr>
      <w:r w:rsidRPr="00785CC5">
        <w:rPr>
          <w:b/>
          <w:bCs w:val="0"/>
        </w:rPr>
        <w:t>0.</w:t>
      </w:r>
      <w:r w:rsidR="00A254E0" w:rsidRPr="00785CC5">
        <w:rPr>
          <w:b/>
          <w:bCs w:val="0"/>
        </w:rPr>
        <w:t>3</w:t>
      </w:r>
      <w:r w:rsidRPr="00785CC5">
        <w:rPr>
          <w:b/>
          <w:bCs w:val="0"/>
        </w:rPr>
        <w:t xml:space="preserve"> </w:t>
      </w:r>
      <w:r w:rsidR="002C54C2" w:rsidRPr="00785CC5">
        <w:rPr>
          <w:b/>
          <w:bCs w:val="0"/>
        </w:rPr>
        <w:t>Perspective changes everything</w:t>
      </w:r>
    </w:p>
    <w:p w14:paraId="75B58178" w14:textId="3253F57E" w:rsidR="002C54C2" w:rsidRDefault="009A162B" w:rsidP="002C54C2">
      <w:r w:rsidRPr="00036D60">
        <w:rPr>
          <w:noProof/>
        </w:rPr>
        <w:drawing>
          <wp:anchor distT="0" distB="0" distL="114300" distR="114300" simplePos="0" relativeHeight="251698252" behindDoc="0" locked="0" layoutInCell="1" allowOverlap="1" wp14:anchorId="6C56B9D1" wp14:editId="34A2BA6F">
            <wp:simplePos x="0" y="0"/>
            <wp:positionH relativeFrom="margin">
              <wp:posOffset>2664460</wp:posOffset>
            </wp:positionH>
            <wp:positionV relativeFrom="paragraph">
              <wp:posOffset>68761</wp:posOffset>
            </wp:positionV>
            <wp:extent cx="2342606" cy="1752505"/>
            <wp:effectExtent l="0" t="0" r="0" b="635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2606" cy="1752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F34D1C1" w14:textId="1F998585" w:rsidR="002C54C2" w:rsidRDefault="009A162B" w:rsidP="002C54C2">
      <w:r w:rsidRPr="00036D60">
        <w:rPr>
          <w:noProof/>
        </w:rPr>
        <mc:AlternateContent>
          <mc:Choice Requires="wpg">
            <w:drawing>
              <wp:anchor distT="0" distB="0" distL="114300" distR="114300" simplePos="0" relativeHeight="251697228" behindDoc="0" locked="0" layoutInCell="1" allowOverlap="1" wp14:anchorId="400ACAB8" wp14:editId="5B2B70BE">
                <wp:simplePos x="0" y="0"/>
                <wp:positionH relativeFrom="column">
                  <wp:posOffset>328295</wp:posOffset>
                </wp:positionH>
                <wp:positionV relativeFrom="paragraph">
                  <wp:posOffset>167821</wp:posOffset>
                </wp:positionV>
                <wp:extent cx="1405255" cy="1348740"/>
                <wp:effectExtent l="25400" t="25400" r="29845" b="22860"/>
                <wp:wrapNone/>
                <wp:docPr id="11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05255" cy="1348740"/>
                          <a:chOff x="0" y="0"/>
                          <a:chExt cx="2544065" cy="2441786"/>
                        </a:xfrm>
                      </wpg:grpSpPr>
                      <wps:wsp>
                        <wps:cNvPr id="15" name="Cube 15"/>
                        <wps:cNvSpPr/>
                        <wps:spPr>
                          <a:xfrm>
                            <a:off x="1" y="0"/>
                            <a:ext cx="2544064" cy="2441786"/>
                          </a:xfrm>
                          <a:prstGeom prst="cube">
                            <a:avLst/>
                          </a:prstGeom>
                          <a:noFill/>
                          <a:ln w="508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7" name="Cube 17"/>
                        <wps:cNvSpPr/>
                        <wps:spPr>
                          <a:xfrm rot="10800000">
                            <a:off x="0" y="0"/>
                            <a:ext cx="2544064" cy="2441786"/>
                          </a:xfrm>
                          <a:prstGeom prst="cube">
                            <a:avLst/>
                          </a:prstGeom>
                          <a:noFill/>
                          <a:ln w="508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1" name="Oval 21"/>
                        <wps:cNvSpPr>
                          <a:spLocks noChangeAspect="1"/>
                        </wps:cNvSpPr>
                        <wps:spPr>
                          <a:xfrm>
                            <a:off x="1404698" y="1114472"/>
                            <a:ext cx="106421" cy="106421"/>
                          </a:xfrm>
                          <a:prstGeom prst="ellipse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2FBFA1C" id="Group 3" o:spid="_x0000_s1026" style="position:absolute;margin-left:25.85pt;margin-top:13.2pt;width:110.65pt;height:106.2pt;z-index:251697228;mso-width-relative:margin;mso-height-relative:margin" coordsize="25440,244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">
                <v:shapetype id="_x0000_t16" coordsize="21600,21600" o:spt="16" adj="5400" path="m@0,l0@0,,21600@1,21600,21600@2,21600,xem0@0nfl@1@0,21600,em@1@0nfl@1,21600e">
                  <v:stroke joinstyle="miter"/>
                  <v:formulas>
                    <v:f eqn="val #0"/>
                    <v:f eqn="sum width 0 #0"/>
                    <v:f eqn="sum height 0 #0"/>
                    <v:f eqn="mid height #0"/>
                    <v:f eqn="prod @1 1 2"/>
                    <v:f eqn="prod @2 1 2"/>
                    <v:f eqn="mid width #0"/>
                  </v:formulas>
                  <v:path o:extrusionok="f" gradientshapeok="t" limo="10800,10800" o:connecttype="custom" o:connectlocs="@6,0;@4,@0;0,@3;@4,21600;@1,@3;21600,@5" o:connectangles="270,270,180,90,0,0" textboxrect="0,@0,@1,21600"/>
                  <v:handles>
                    <v:h position="topLeft,#0" switch="" yrange="0,21600"/>
                  </v:handles>
                  <o:complex v:ext="view"/>
                </v:shapetype>
                <v:shape id="Cube 15" o:spid="_x0000_s1027" type="#_x0000_t16" style="position:absolute;width:25440;height:2441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" filled="f" strokecolor="black [3213]" strokeweight="4pt"/>
                <v:shape id="Cube 17" o:spid="_x0000_s1028" type="#_x0000_t16" style="position:absolute;width:25440;height:24417;rotation:1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" filled="f" strokecolor="black [3213]" strokeweight="4pt"/>
                <v:oval id="Oval 21" o:spid="_x0000_s1029" style="position:absolute;left:14046;top:11144;width:1065;height:106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" fillcolor="black [3213]" stroked="f" strokeweight="1pt">
                  <v:stroke joinstyle="miter"/>
                  <o:lock v:ext="edit" aspectratio="t"/>
                </v:oval>
              </v:group>
            </w:pict>
          </mc:Fallback>
        </mc:AlternateContent>
      </w:r>
    </w:p>
    <w:p w14:paraId="385FA803" w14:textId="03F9C224" w:rsidR="002C54C2" w:rsidRDefault="002C54C2" w:rsidP="002C54C2"/>
    <w:p w14:paraId="48BD5F32" w14:textId="368A34F3" w:rsidR="002C54C2" w:rsidRDefault="002C54C2" w:rsidP="002C54C2"/>
    <w:p w14:paraId="23F9CE6B" w14:textId="2A990BD2" w:rsidR="002C54C2" w:rsidRDefault="002C54C2" w:rsidP="002C54C2"/>
    <w:p w14:paraId="41709CC3" w14:textId="276FCD97" w:rsidR="002C54C2" w:rsidRDefault="002C54C2" w:rsidP="002C54C2"/>
    <w:p w14:paraId="183AC008" w14:textId="3C9F3AC2" w:rsidR="002C54C2" w:rsidRDefault="002C54C2" w:rsidP="002C54C2"/>
    <w:p w14:paraId="20E5A88F" w14:textId="5F26D134" w:rsidR="002C54C2" w:rsidRDefault="002C54C2" w:rsidP="002C54C2"/>
    <w:p w14:paraId="25802B86" w14:textId="74B1BCA7" w:rsidR="002C54C2" w:rsidRPr="005D6778" w:rsidRDefault="002C54C2" w:rsidP="002C54C2">
      <w:pPr>
        <w:rPr>
          <w:lang w:eastAsia="zh-CN"/>
        </w:rPr>
      </w:pPr>
    </w:p>
    <w:p w14:paraId="411288A6" w14:textId="28937BAA" w:rsidR="002C54C2" w:rsidRDefault="002C54C2" w:rsidP="002C54C2"/>
    <w:p w14:paraId="493DF84C" w14:textId="77777777" w:rsidR="00A254E0" w:rsidRDefault="00A254E0" w:rsidP="002C54C2"/>
    <w:p w14:paraId="54A86932" w14:textId="3FED37BF" w:rsidR="00A254E0" w:rsidRPr="002E5E7B" w:rsidRDefault="00A254E0">
      <w:pPr>
        <w:pStyle w:val="ListParagraph"/>
        <w:numPr>
          <w:ilvl w:val="0"/>
          <w:numId w:val="21"/>
        </w:numPr>
        <w:spacing w:before="120" w:after="120"/>
        <w:rPr>
          <w:bCs/>
        </w:rPr>
      </w:pPr>
      <w:r w:rsidRPr="002E5E7B">
        <w:rPr>
          <w:bCs/>
        </w:rPr>
        <w:t xml:space="preserve">“I want to buy a pineapple” </w:t>
      </w:r>
      <w:r w:rsidR="00953C6B" w:rsidRPr="00953C6B">
        <w:rPr>
          <w:rFonts w:ascii="Malgun Gothic" w:eastAsia="Malgun Gothic" w:hAnsi="Malgun Gothic" w:cs="Batang" w:hint="eastAsia"/>
          <w:bCs/>
          <w:lang w:eastAsia="ko-KR"/>
        </w:rPr>
        <w:t>이야기의 핵심 요점은 무엇인가</w:t>
      </w:r>
      <w:r w:rsidRPr="00953C6B">
        <w:rPr>
          <w:rFonts w:ascii="Malgun Gothic" w:eastAsia="Malgun Gothic" w:hAnsi="Malgun Gothic"/>
          <w:bCs/>
        </w:rPr>
        <w:t>?</w:t>
      </w:r>
    </w:p>
    <w:p w14:paraId="5BD889E4" w14:textId="6CB8A83A" w:rsidR="00A254E0" w:rsidRPr="002A157C" w:rsidRDefault="00A254E0" w:rsidP="00A254E0">
      <w:pPr>
        <w:pStyle w:val="ListParagraph"/>
        <w:spacing w:before="120" w:after="120"/>
        <w:rPr>
          <w:bCs/>
          <w:i/>
          <w:iCs/>
          <w:sz w:val="24"/>
        </w:rPr>
      </w:pPr>
      <w:r w:rsidRPr="002A157C">
        <w:rPr>
          <w:noProof/>
          <w:sz w:val="24"/>
        </w:rPr>
        <w:drawing>
          <wp:anchor distT="0" distB="0" distL="114300" distR="114300" simplePos="0" relativeHeight="251733068" behindDoc="0" locked="0" layoutInCell="1" allowOverlap="1" wp14:anchorId="2B3469FD" wp14:editId="7C2DFC44">
            <wp:simplePos x="0" y="0"/>
            <wp:positionH relativeFrom="column">
              <wp:posOffset>439420</wp:posOffset>
            </wp:positionH>
            <wp:positionV relativeFrom="paragraph">
              <wp:posOffset>45720</wp:posOffset>
            </wp:positionV>
            <wp:extent cx="1201420" cy="1377950"/>
            <wp:effectExtent l="0" t="0" r="0" b="0"/>
            <wp:wrapThrough wrapText="bothSides">
              <wp:wrapPolygon edited="0">
                <wp:start x="0" y="0"/>
                <wp:lineTo x="0" y="21202"/>
                <wp:lineTo x="21235" y="21202"/>
                <wp:lineTo x="21235" y="0"/>
                <wp:lineTo x="0" y="0"/>
              </wp:wrapPolygon>
            </wp:wrapThrough>
            <wp:docPr id="14" name="Picture 14" descr="A person and person with different sign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person and person with different signs&#10;&#10;AI-generated content may be incorrect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201420" cy="1377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D2ECACB" w14:textId="305F309B" w:rsidR="00A254E0" w:rsidRPr="002A157C" w:rsidRDefault="00A254E0" w:rsidP="00A254E0">
      <w:pPr>
        <w:pStyle w:val="ListParagraph"/>
        <w:spacing w:before="120" w:after="120"/>
        <w:rPr>
          <w:bCs/>
          <w:i/>
          <w:iCs/>
          <w:sz w:val="24"/>
        </w:rPr>
      </w:pPr>
      <w:r w:rsidRPr="002A157C">
        <w:rPr>
          <w:bCs/>
          <w:noProof/>
          <w:sz w:val="24"/>
        </w:rPr>
        <w:drawing>
          <wp:anchor distT="0" distB="0" distL="114300" distR="114300" simplePos="0" relativeHeight="251735116" behindDoc="0" locked="0" layoutInCell="1" allowOverlap="1" wp14:anchorId="78777398" wp14:editId="1B1F43BB">
            <wp:simplePos x="0" y="0"/>
            <wp:positionH relativeFrom="column">
              <wp:posOffset>2190750</wp:posOffset>
            </wp:positionH>
            <wp:positionV relativeFrom="paragraph">
              <wp:posOffset>2540</wp:posOffset>
            </wp:positionV>
            <wp:extent cx="2177415" cy="914400"/>
            <wp:effectExtent l="0" t="0" r="0" b="0"/>
            <wp:wrapThrough wrapText="bothSides">
              <wp:wrapPolygon edited="0">
                <wp:start x="0" y="0"/>
                <wp:lineTo x="0" y="21150"/>
                <wp:lineTo x="21354" y="21150"/>
                <wp:lineTo x="21354" y="0"/>
                <wp:lineTo x="0" y="0"/>
              </wp:wrapPolygon>
            </wp:wrapThrough>
            <wp:docPr id="473" name="Picture 473" descr="A person in a suit and ti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3" name="Picture 473" descr="A person in a suit and tie&#10;&#10;AI-generated content may be incorrec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177415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72694DB" w14:textId="0CF55B8C" w:rsidR="00A254E0" w:rsidRPr="002A157C" w:rsidRDefault="00A254E0" w:rsidP="00A254E0">
      <w:pPr>
        <w:pStyle w:val="ListParagraph"/>
        <w:spacing w:before="120" w:after="120"/>
        <w:rPr>
          <w:bCs/>
          <w:sz w:val="24"/>
        </w:rPr>
      </w:pPr>
    </w:p>
    <w:p w14:paraId="0E295780" w14:textId="66A61E2C" w:rsidR="00A254E0" w:rsidRPr="002A157C" w:rsidRDefault="00A254E0" w:rsidP="00A254E0">
      <w:pPr>
        <w:pStyle w:val="ListParagraph"/>
        <w:spacing w:before="120" w:after="120"/>
        <w:rPr>
          <w:bCs/>
          <w:sz w:val="24"/>
        </w:rPr>
      </w:pPr>
    </w:p>
    <w:p w14:paraId="630E76FB" w14:textId="27CE4CA5" w:rsidR="00A254E0" w:rsidRPr="002A157C" w:rsidRDefault="00A254E0" w:rsidP="00A254E0">
      <w:pPr>
        <w:pStyle w:val="ListParagraph"/>
        <w:spacing w:before="120" w:after="120"/>
        <w:rPr>
          <w:bCs/>
          <w:sz w:val="24"/>
        </w:rPr>
      </w:pPr>
    </w:p>
    <w:p w14:paraId="3CF75ED7" w14:textId="77777777" w:rsidR="00A254E0" w:rsidRPr="002A157C" w:rsidRDefault="00A254E0" w:rsidP="00A254E0">
      <w:pPr>
        <w:pStyle w:val="ListParagraph"/>
        <w:spacing w:before="120" w:after="120"/>
        <w:rPr>
          <w:bCs/>
          <w:sz w:val="24"/>
        </w:rPr>
      </w:pPr>
    </w:p>
    <w:p w14:paraId="59BAC7AF" w14:textId="77777777" w:rsidR="000A26CC" w:rsidRPr="000A26CC" w:rsidRDefault="000A26CC" w:rsidP="000A26CC">
      <w:pPr>
        <w:pStyle w:val="ListParagraph"/>
        <w:spacing w:before="120" w:after="120"/>
        <w:ind w:left="880"/>
        <w:rPr>
          <w:rFonts w:ascii="Malgun Gothic" w:eastAsia="Malgun Gothic" w:hAnsi="Malgun Gothic"/>
          <w:bCs/>
          <w:lang w:eastAsia="ko-KR"/>
        </w:rPr>
      </w:pPr>
    </w:p>
    <w:p w14:paraId="17B1AEAC" w14:textId="77777777" w:rsidR="000A26CC" w:rsidRPr="000A26CC" w:rsidRDefault="000A26CC" w:rsidP="000A26CC">
      <w:pPr>
        <w:pStyle w:val="ListParagraph"/>
        <w:spacing w:before="120" w:after="120"/>
        <w:ind w:left="880"/>
        <w:rPr>
          <w:rFonts w:ascii="Malgun Gothic" w:eastAsia="Malgun Gothic" w:hAnsi="Malgun Gothic"/>
          <w:bCs/>
          <w:lang w:eastAsia="ko-KR"/>
        </w:rPr>
      </w:pPr>
    </w:p>
    <w:p w14:paraId="4A91A596" w14:textId="77777777" w:rsidR="000A26CC" w:rsidRPr="000A26CC" w:rsidRDefault="000A26CC" w:rsidP="000A26CC">
      <w:pPr>
        <w:pStyle w:val="ListParagraph"/>
        <w:spacing w:before="120" w:after="120"/>
        <w:ind w:left="880"/>
        <w:rPr>
          <w:rFonts w:ascii="Malgun Gothic" w:eastAsia="Malgun Gothic" w:hAnsi="Malgun Gothic"/>
          <w:bCs/>
          <w:lang w:eastAsia="ko-KR"/>
        </w:rPr>
      </w:pPr>
    </w:p>
    <w:p w14:paraId="37ABB0ED" w14:textId="1686C072" w:rsidR="00A254E0" w:rsidRPr="00953C6B" w:rsidRDefault="00953C6B">
      <w:pPr>
        <w:pStyle w:val="ListParagraph"/>
        <w:numPr>
          <w:ilvl w:val="0"/>
          <w:numId w:val="21"/>
        </w:numPr>
        <w:spacing w:before="120" w:after="120"/>
        <w:rPr>
          <w:rFonts w:ascii="Malgun Gothic" w:eastAsia="Malgun Gothic" w:hAnsi="Malgun Gothic"/>
          <w:bCs/>
          <w:lang w:eastAsia="ko-KR"/>
        </w:rPr>
      </w:pPr>
      <w:r w:rsidRPr="00953C6B">
        <w:rPr>
          <w:rFonts w:ascii="Malgun Gothic" w:eastAsia="Malgun Gothic" w:hAnsi="Malgun Gothic" w:cs="Batang" w:hint="eastAsia"/>
          <w:bCs/>
          <w:iCs/>
          <w:lang w:eastAsia="ko-KR"/>
        </w:rPr>
        <w:t>회계의 두 가지 핵심 요소는 무엇인가?</w:t>
      </w:r>
      <w:r w:rsidR="00A254E0" w:rsidRPr="00953C6B">
        <w:rPr>
          <w:rFonts w:ascii="Malgun Gothic" w:eastAsia="Malgun Gothic" w:hAnsi="Malgun Gothic"/>
          <w:bCs/>
          <w:iCs/>
          <w:lang w:eastAsia="ko-KR"/>
        </w:rPr>
        <w:t xml:space="preserve"> </w:t>
      </w:r>
    </w:p>
    <w:p w14:paraId="713C571F" w14:textId="77777777" w:rsidR="00A254E0" w:rsidRPr="002A157C" w:rsidRDefault="00A254E0" w:rsidP="00A254E0">
      <w:pPr>
        <w:pStyle w:val="ListParagraph"/>
        <w:spacing w:before="120" w:after="120"/>
        <w:ind w:firstLine="720"/>
        <w:rPr>
          <w:bCs/>
          <w:sz w:val="24"/>
        </w:rPr>
      </w:pPr>
      <w:r w:rsidRPr="002A157C">
        <w:rPr>
          <w:bCs/>
          <w:iCs/>
          <w:sz w:val="24"/>
        </w:rPr>
        <w:t>A____ and O____</w:t>
      </w:r>
    </w:p>
    <w:p w14:paraId="68564543" w14:textId="77777777" w:rsidR="00A73ED2" w:rsidRDefault="00A73ED2" w:rsidP="00A73ED2">
      <w:pPr>
        <w:spacing w:before="120" w:after="120"/>
        <w:rPr>
          <w:bCs/>
        </w:rPr>
      </w:pPr>
    </w:p>
    <w:p w14:paraId="06726492" w14:textId="248AF17D" w:rsidR="00423078" w:rsidRPr="002E5E7B" w:rsidRDefault="00953C6B">
      <w:pPr>
        <w:pStyle w:val="ListParagraph"/>
        <w:numPr>
          <w:ilvl w:val="0"/>
          <w:numId w:val="21"/>
        </w:numPr>
        <w:spacing w:before="120" w:after="120"/>
        <w:rPr>
          <w:bCs/>
          <w:lang w:eastAsia="ko-KR"/>
        </w:rPr>
      </w:pPr>
      <w:r>
        <w:rPr>
          <w:rFonts w:ascii="Malgun Gothic" w:eastAsia="Malgun Gothic" w:hAnsi="Malgun Gothic" w:hint="eastAsia"/>
          <w:bCs/>
          <w:lang w:eastAsia="ko-KR"/>
        </w:rPr>
        <w:t xml:space="preserve">다음 문장에 대해 자세히 </w:t>
      </w:r>
      <w:proofErr w:type="gramStart"/>
      <w:r>
        <w:rPr>
          <w:rFonts w:ascii="Malgun Gothic" w:eastAsia="Malgun Gothic" w:hAnsi="Malgun Gothic" w:hint="eastAsia"/>
          <w:bCs/>
          <w:lang w:eastAsia="ko-KR"/>
        </w:rPr>
        <w:t xml:space="preserve">설명하라 </w:t>
      </w:r>
      <w:r w:rsidR="00423078" w:rsidRPr="002E5E7B">
        <w:rPr>
          <w:rFonts w:hint="eastAsia"/>
          <w:bCs/>
          <w:lang w:eastAsia="ko-KR"/>
        </w:rPr>
        <w:t>:</w:t>
      </w:r>
      <w:proofErr w:type="gramEnd"/>
      <w:r w:rsidR="00A254E0" w:rsidRPr="002E5E7B">
        <w:rPr>
          <w:bCs/>
          <w:lang w:eastAsia="ko-KR"/>
        </w:rPr>
        <w:t xml:space="preserve"> </w:t>
      </w:r>
    </w:p>
    <w:p w14:paraId="3B1001D0" w14:textId="400F1095" w:rsidR="00423078" w:rsidRPr="00423078" w:rsidRDefault="00A254E0" w:rsidP="00423078">
      <w:pPr>
        <w:pStyle w:val="ListParagraph"/>
        <w:spacing w:before="120" w:after="120"/>
        <w:rPr>
          <w:rFonts w:ascii="Malgun Gothic" w:eastAsia="Malgun Gothic" w:hAnsi="Malgun Gothic"/>
          <w:bCs/>
          <w:sz w:val="20"/>
          <w:szCs w:val="20"/>
          <w:lang w:eastAsia="ko-KR"/>
        </w:rPr>
      </w:pPr>
      <w:r w:rsidRPr="002E5E7B">
        <w:rPr>
          <w:bCs/>
          <w:sz w:val="21"/>
          <w:szCs w:val="21"/>
        </w:rPr>
        <w:t>“Accounting is a system for telling a story about someone’s assets and consequent obligations.”</w:t>
      </w:r>
      <w:r w:rsidR="009E20F7">
        <w:rPr>
          <w:bCs/>
          <w:sz w:val="21"/>
          <w:szCs w:val="21"/>
        </w:rPr>
        <w:t xml:space="preserve"> </w:t>
      </w:r>
      <w:r w:rsidR="00423078" w:rsidRPr="002E5E7B">
        <w:rPr>
          <w:rFonts w:ascii="Malgun Gothic" w:eastAsia="Malgun Gothic" w:hAnsi="Malgun Gothic" w:hint="eastAsia"/>
          <w:bCs/>
          <w:sz w:val="21"/>
          <w:szCs w:val="21"/>
          <w:lang w:eastAsia="ko-KR"/>
        </w:rPr>
        <w:t>(</w:t>
      </w:r>
      <w:r w:rsidR="00423078" w:rsidRPr="002E5E7B">
        <w:rPr>
          <w:rFonts w:ascii="Malgun Gothic" w:eastAsia="Malgun Gothic" w:hAnsi="Malgun Gothic"/>
          <w:bCs/>
          <w:sz w:val="21"/>
          <w:szCs w:val="21"/>
          <w:lang w:eastAsia="ko-KR"/>
        </w:rPr>
        <w:t>“</w:t>
      </w:r>
      <w:r w:rsidR="00423078" w:rsidRPr="002E5E7B">
        <w:rPr>
          <w:rFonts w:ascii="Malgun Gothic" w:eastAsia="Malgun Gothic" w:hAnsi="Malgun Gothic" w:hint="eastAsia"/>
          <w:bCs/>
          <w:sz w:val="21"/>
          <w:szCs w:val="21"/>
          <w:lang w:eastAsia="ko-KR"/>
        </w:rPr>
        <w:t>회계는 누군가의 자산과 그로 인해 발생한 의무에 대한 이야기를 들려주는 시스템이다.</w:t>
      </w:r>
      <w:r w:rsidR="00423078" w:rsidRPr="002E5E7B">
        <w:rPr>
          <w:rFonts w:ascii="Malgun Gothic" w:eastAsia="Malgun Gothic" w:hAnsi="Malgun Gothic"/>
          <w:bCs/>
          <w:sz w:val="21"/>
          <w:szCs w:val="21"/>
          <w:lang w:eastAsia="ko-KR"/>
        </w:rPr>
        <w:t>”</w:t>
      </w:r>
      <w:r w:rsidR="00423078" w:rsidRPr="002E5E7B">
        <w:rPr>
          <w:rFonts w:ascii="Malgun Gothic" w:eastAsia="Malgun Gothic" w:hAnsi="Malgun Gothic" w:hint="eastAsia"/>
          <w:bCs/>
          <w:sz w:val="21"/>
          <w:szCs w:val="21"/>
          <w:lang w:eastAsia="ko-KR"/>
        </w:rPr>
        <w:t>)</w:t>
      </w:r>
    </w:p>
    <w:p w14:paraId="53CB27DA" w14:textId="77777777" w:rsidR="00027B10" w:rsidRDefault="00027B10" w:rsidP="00AF496A">
      <w:pPr>
        <w:pStyle w:val="Heading1"/>
        <w:rPr>
          <w:lang w:eastAsia="ko-KR"/>
        </w:rPr>
        <w:sectPr w:rsidR="00027B10" w:rsidSect="00410014">
          <w:headerReference w:type="default" r:id="rId11"/>
          <w:footerReference w:type="default" r:id="rId12"/>
          <w:pgSz w:w="11906" w:h="16838" w:code="9"/>
          <w:pgMar w:top="1440" w:right="1440" w:bottom="1282" w:left="1440" w:header="720" w:footer="720" w:gutter="0"/>
          <w:pgNumType w:start="1"/>
          <w:cols w:space="708"/>
          <w:titlePg/>
          <w:docGrid w:linePitch="360"/>
        </w:sectPr>
      </w:pPr>
    </w:p>
    <w:p w14:paraId="1CA26975" w14:textId="1A02BF73" w:rsidR="00D031AC" w:rsidRPr="00785CC5" w:rsidRDefault="00AF496A" w:rsidP="00785CC5">
      <w:pPr>
        <w:pStyle w:val="Heading1"/>
        <w:rPr>
          <w:lang w:eastAsia="ko-KR"/>
        </w:rPr>
      </w:pPr>
      <w:r>
        <w:lastRenderedPageBreak/>
        <w:t>1.</w:t>
      </w:r>
      <w:r w:rsidRPr="00CC4E1A">
        <w:t xml:space="preserve"> </w:t>
      </w:r>
      <w:r>
        <w:t xml:space="preserve">Funding Butterfly </w:t>
      </w:r>
    </w:p>
    <w:p w14:paraId="3FF9A914" w14:textId="203A854B" w:rsidR="00D031AC" w:rsidRPr="00785CC5" w:rsidRDefault="007F26F1" w:rsidP="00D54578">
      <w:pPr>
        <w:pStyle w:val="Heading3"/>
        <w:spacing w:before="0" w:after="0"/>
        <w:rPr>
          <w:b/>
          <w:bCs w:val="0"/>
        </w:rPr>
      </w:pPr>
      <w:proofErr w:type="gramStart"/>
      <w:r w:rsidRPr="00785CC5">
        <w:rPr>
          <w:rFonts w:hint="eastAsia"/>
          <w:b/>
          <w:bCs w:val="0"/>
        </w:rPr>
        <w:t>1</w:t>
      </w:r>
      <w:r w:rsidR="00D031AC" w:rsidRPr="00785CC5">
        <w:rPr>
          <w:b/>
          <w:bCs w:val="0"/>
        </w:rPr>
        <w:t>.</w:t>
      </w:r>
      <w:r w:rsidR="00D54578" w:rsidRPr="00785CC5">
        <w:rPr>
          <w:b/>
          <w:bCs w:val="0"/>
        </w:rPr>
        <w:t>1</w:t>
      </w:r>
      <w:r w:rsidR="00D031AC" w:rsidRPr="00785CC5">
        <w:rPr>
          <w:b/>
          <w:bCs w:val="0"/>
        </w:rPr>
        <w:t xml:space="preserve">  ASSETS</w:t>
      </w:r>
      <w:proofErr w:type="gramEnd"/>
      <w:r w:rsidR="00D031AC" w:rsidRPr="00785CC5">
        <w:rPr>
          <w:b/>
          <w:bCs w:val="0"/>
        </w:rPr>
        <w:t xml:space="preserve">  </w:t>
      </w:r>
    </w:p>
    <w:p w14:paraId="35E8424E" w14:textId="606F2BF4" w:rsidR="00A73ED2" w:rsidRPr="002E5E7B" w:rsidRDefault="00514A3A">
      <w:pPr>
        <w:pStyle w:val="ListParagraph"/>
        <w:numPr>
          <w:ilvl w:val="0"/>
          <w:numId w:val="20"/>
        </w:numPr>
        <w:spacing w:before="120" w:after="120"/>
        <w:rPr>
          <w:bCs/>
          <w:lang w:eastAsia="ko-KR"/>
        </w:rPr>
      </w:pPr>
      <w:r>
        <w:rPr>
          <w:rFonts w:ascii="Malgun Gothic" w:eastAsia="Malgun Gothic" w:hAnsi="Malgun Gothic" w:hint="eastAsia"/>
          <w:bCs/>
          <w:lang w:eastAsia="ko-KR"/>
        </w:rPr>
        <w:t xml:space="preserve">자산이란 무엇인지 한 문장으로 </w:t>
      </w:r>
      <w:proofErr w:type="spellStart"/>
      <w:r>
        <w:rPr>
          <w:rFonts w:ascii="Malgun Gothic" w:eastAsia="Malgun Gothic" w:hAnsi="Malgun Gothic" w:hint="eastAsia"/>
          <w:bCs/>
          <w:lang w:eastAsia="ko-KR"/>
        </w:rPr>
        <w:t>설명하시오</w:t>
      </w:r>
      <w:proofErr w:type="spellEnd"/>
      <w:r>
        <w:rPr>
          <w:rFonts w:ascii="Malgun Gothic" w:eastAsia="Malgun Gothic" w:hAnsi="Malgun Gothic" w:hint="eastAsia"/>
          <w:bCs/>
          <w:lang w:eastAsia="ko-KR"/>
        </w:rPr>
        <w:t>.</w:t>
      </w:r>
    </w:p>
    <w:p w14:paraId="421CE302" w14:textId="659DC803" w:rsidR="00BB0B8A" w:rsidRPr="00A73ED2" w:rsidRDefault="000A26CC" w:rsidP="00514A3A">
      <w:pPr>
        <w:ind w:firstLine="720"/>
        <w:rPr>
          <w:rFonts w:ascii="Malgun Gothic" w:eastAsia="Malgun Gothic" w:hAnsi="Malgun Gothic" w:cs="Arial"/>
          <w:bCs/>
          <w:lang w:eastAsia="ko-KR"/>
        </w:rPr>
      </w:pPr>
      <w:r>
        <w:rPr>
          <w:rFonts w:ascii="Malgun Gothic" w:eastAsia="Malgun Gothic" w:hAnsi="Malgun Gothic" w:cs="Arial" w:hint="eastAsia"/>
          <w:bCs/>
          <w:i/>
          <w:iCs/>
          <w:color w:val="4472C4" w:themeColor="accent1"/>
          <w:sz w:val="18"/>
          <w:szCs w:val="18"/>
          <w:lang w:eastAsia="ko-KR"/>
        </w:rPr>
        <w:t xml:space="preserve"> </w:t>
      </w:r>
    </w:p>
    <w:p w14:paraId="25248990" w14:textId="77777777" w:rsidR="00A73ED2" w:rsidRPr="002A157C" w:rsidRDefault="00A73ED2" w:rsidP="007D4CF3">
      <w:pPr>
        <w:spacing w:before="120" w:after="120"/>
        <w:rPr>
          <w:rFonts w:cs="Arial"/>
          <w:bCs/>
          <w:i/>
          <w:iCs/>
          <w:lang w:eastAsia="ko-KR"/>
        </w:rPr>
      </w:pPr>
    </w:p>
    <w:p w14:paraId="25287E47" w14:textId="5F55BF1E" w:rsidR="00D031AC" w:rsidRPr="002E5E7B" w:rsidRDefault="00514A3A">
      <w:pPr>
        <w:pStyle w:val="ListParagraph"/>
        <w:numPr>
          <w:ilvl w:val="0"/>
          <w:numId w:val="20"/>
        </w:numPr>
        <w:spacing w:before="120" w:after="120"/>
        <w:rPr>
          <w:bCs/>
        </w:rPr>
      </w:pPr>
      <w:r>
        <w:rPr>
          <w:rFonts w:ascii="Malgun Gothic" w:eastAsia="Malgun Gothic" w:hAnsi="Malgun Gothic" w:cs="Batang" w:hint="eastAsia"/>
          <w:bCs/>
          <w:lang w:eastAsia="ko-KR"/>
        </w:rPr>
        <w:t xml:space="preserve">아래의 </w:t>
      </w:r>
      <w:r w:rsidR="00D031AC" w:rsidRPr="002E5E7B">
        <w:rPr>
          <w:bCs/>
        </w:rPr>
        <w:t xml:space="preserve">collection of </w:t>
      </w:r>
      <w:proofErr w:type="gramStart"/>
      <w:r w:rsidR="00D031AC" w:rsidRPr="002E5E7B">
        <w:rPr>
          <w:bCs/>
        </w:rPr>
        <w:t xml:space="preserve">assets </w:t>
      </w:r>
      <w:r>
        <w:rPr>
          <w:rFonts w:ascii="Batang" w:eastAsia="Batang" w:hAnsi="Batang" w:cs="Batang" w:hint="eastAsia"/>
          <w:bCs/>
          <w:lang w:eastAsia="ko-KR"/>
        </w:rPr>
        <w:t>에서</w:t>
      </w:r>
      <w:proofErr w:type="gramEnd"/>
      <w:r>
        <w:rPr>
          <w:rFonts w:ascii="Batang" w:eastAsia="Batang" w:hAnsi="Batang" w:cs="Batang" w:hint="eastAsia"/>
          <w:bCs/>
          <w:lang w:eastAsia="ko-KR"/>
        </w:rPr>
        <w:t xml:space="preserve"> 자산의 예시를 몇 가지 </w:t>
      </w:r>
      <w:proofErr w:type="spellStart"/>
      <w:r>
        <w:rPr>
          <w:rFonts w:ascii="Batang" w:eastAsia="Batang" w:hAnsi="Batang" w:cs="Batang" w:hint="eastAsia"/>
          <w:bCs/>
          <w:lang w:eastAsia="ko-KR"/>
        </w:rPr>
        <w:t>제시하시오</w:t>
      </w:r>
      <w:proofErr w:type="spellEnd"/>
      <w:r>
        <w:rPr>
          <w:rFonts w:ascii="Batang" w:eastAsia="Batang" w:hAnsi="Batang" w:cs="Batang" w:hint="eastAsia"/>
          <w:bCs/>
          <w:lang w:eastAsia="ko-KR"/>
        </w:rPr>
        <w:t>.</w:t>
      </w:r>
    </w:p>
    <w:p w14:paraId="1D8133C0" w14:textId="77777777" w:rsidR="00D031AC" w:rsidRPr="002A157C" w:rsidRDefault="00D031AC" w:rsidP="00D031AC">
      <w:r w:rsidRPr="002A157C">
        <w:rPr>
          <w:noProof/>
        </w:rPr>
        <w:drawing>
          <wp:anchor distT="0" distB="0" distL="114300" distR="114300" simplePos="0" relativeHeight="251671628" behindDoc="0" locked="0" layoutInCell="1" allowOverlap="1" wp14:anchorId="415B862A" wp14:editId="0BAFB7EE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2743200" cy="1847850"/>
            <wp:effectExtent l="0" t="0" r="0" b="0"/>
            <wp:wrapThrough wrapText="bothSides">
              <wp:wrapPolygon edited="0">
                <wp:start x="0" y="0"/>
                <wp:lineTo x="0" y="21377"/>
                <wp:lineTo x="21450" y="21377"/>
                <wp:lineTo x="21450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478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0AB0AF2" w14:textId="77777777" w:rsidR="00D031AC" w:rsidRPr="002A157C" w:rsidRDefault="00D031AC" w:rsidP="00D031AC">
      <w:pPr>
        <w:spacing w:before="120" w:after="120"/>
        <w:rPr>
          <w:rFonts w:cs="Arial"/>
          <w:bCs/>
        </w:rPr>
      </w:pPr>
    </w:p>
    <w:p w14:paraId="3CCF9040" w14:textId="77777777" w:rsidR="00D031AC" w:rsidRPr="002A157C" w:rsidRDefault="00D031AC" w:rsidP="00D031AC">
      <w:pPr>
        <w:spacing w:before="120" w:after="120"/>
        <w:rPr>
          <w:rFonts w:cs="Arial"/>
          <w:bCs/>
          <w:u w:val="single"/>
        </w:rPr>
      </w:pPr>
    </w:p>
    <w:p w14:paraId="01DDB2C8" w14:textId="77777777" w:rsidR="00D031AC" w:rsidRPr="002A157C" w:rsidRDefault="00D031AC" w:rsidP="00D031AC">
      <w:pPr>
        <w:spacing w:before="120" w:after="120"/>
        <w:rPr>
          <w:rFonts w:cs="Arial"/>
          <w:bCs/>
          <w:u w:val="single"/>
        </w:rPr>
      </w:pPr>
    </w:p>
    <w:p w14:paraId="31206532" w14:textId="77777777" w:rsidR="00D031AC" w:rsidRPr="002A157C" w:rsidRDefault="00D031AC" w:rsidP="00D031AC">
      <w:pPr>
        <w:spacing w:before="120" w:after="120"/>
        <w:rPr>
          <w:rFonts w:cs="Arial"/>
          <w:bCs/>
          <w:u w:val="single"/>
        </w:rPr>
      </w:pPr>
    </w:p>
    <w:p w14:paraId="42D6EE08" w14:textId="77777777" w:rsidR="00D031AC" w:rsidRPr="002A157C" w:rsidRDefault="00D031AC" w:rsidP="00D031AC">
      <w:pPr>
        <w:spacing w:before="120" w:after="120"/>
        <w:rPr>
          <w:rFonts w:cs="Arial"/>
          <w:bCs/>
          <w:u w:val="single"/>
        </w:rPr>
      </w:pPr>
    </w:p>
    <w:p w14:paraId="4A768298" w14:textId="77777777" w:rsidR="00D031AC" w:rsidRPr="002A157C" w:rsidRDefault="00D031AC" w:rsidP="00D031AC">
      <w:pPr>
        <w:spacing w:before="120" w:after="120"/>
        <w:rPr>
          <w:rFonts w:cs="Arial"/>
          <w:bCs/>
          <w:u w:val="single"/>
        </w:rPr>
      </w:pPr>
    </w:p>
    <w:p w14:paraId="3F7CEB51" w14:textId="77777777" w:rsidR="00D031AC" w:rsidRPr="002A157C" w:rsidRDefault="00D031AC" w:rsidP="00D031AC">
      <w:pPr>
        <w:spacing w:before="120" w:after="120"/>
        <w:rPr>
          <w:rFonts w:cs="Arial"/>
          <w:bCs/>
          <w:u w:val="single"/>
        </w:rPr>
      </w:pPr>
    </w:p>
    <w:p w14:paraId="365C640F" w14:textId="77777777" w:rsidR="00D031AC" w:rsidRPr="002E5E7B" w:rsidRDefault="00D031AC" w:rsidP="002E5E7B">
      <w:pPr>
        <w:spacing w:before="120" w:after="120"/>
        <w:ind w:firstLine="440"/>
        <w:rPr>
          <w:rFonts w:cs="Arial"/>
          <w:bCs/>
          <w:sz w:val="22"/>
          <w:szCs w:val="22"/>
        </w:rPr>
      </w:pPr>
      <w:r w:rsidRPr="002E5E7B">
        <w:rPr>
          <w:rFonts w:cs="Arial"/>
          <w:bCs/>
          <w:sz w:val="22"/>
          <w:szCs w:val="22"/>
        </w:rPr>
        <w:t>Figure 0. Assets, including some not traditionally found on a balance sheet</w:t>
      </w:r>
    </w:p>
    <w:p w14:paraId="117760EE" w14:textId="77777777" w:rsidR="00D031AC" w:rsidRPr="002A157C" w:rsidRDefault="00D031AC" w:rsidP="00D031AC">
      <w:pPr>
        <w:spacing w:before="120" w:after="120"/>
        <w:rPr>
          <w:rFonts w:cs="Arial"/>
          <w:bCs/>
        </w:rPr>
      </w:pPr>
    </w:p>
    <w:p w14:paraId="5122FCD4" w14:textId="77777777" w:rsidR="007D4CF3" w:rsidRPr="002A157C" w:rsidRDefault="007D4CF3" w:rsidP="00D031AC">
      <w:pPr>
        <w:spacing w:before="120" w:after="120"/>
        <w:rPr>
          <w:rFonts w:cs="Arial"/>
          <w:bCs/>
          <w:lang w:eastAsia="ko-KR"/>
        </w:rPr>
      </w:pPr>
    </w:p>
    <w:p w14:paraId="66B27C96" w14:textId="7C04B72C" w:rsidR="00D031AC" w:rsidRPr="002E5E7B" w:rsidRDefault="00514A3A">
      <w:pPr>
        <w:pStyle w:val="ListParagraph"/>
        <w:numPr>
          <w:ilvl w:val="0"/>
          <w:numId w:val="20"/>
        </w:numPr>
        <w:spacing w:before="120" w:after="120"/>
        <w:rPr>
          <w:bCs/>
          <w:lang w:eastAsia="ko-KR"/>
        </w:rPr>
      </w:pPr>
      <w:r>
        <w:rPr>
          <w:rFonts w:ascii="Malgun Gothic" w:eastAsia="Malgun Gothic" w:hAnsi="Malgun Gothic" w:hint="eastAsia"/>
          <w:bCs/>
          <w:lang w:eastAsia="ko-KR"/>
        </w:rPr>
        <w:t xml:space="preserve">인사담당자들은 흔히 </w:t>
      </w:r>
      <w:r>
        <w:rPr>
          <w:rFonts w:ascii="Malgun Gothic" w:eastAsia="Malgun Gothic" w:hAnsi="Malgun Gothic"/>
          <w:bCs/>
          <w:lang w:eastAsia="ko-KR"/>
        </w:rPr>
        <w:t>“</w:t>
      </w:r>
      <w:r>
        <w:rPr>
          <w:rFonts w:ascii="Malgun Gothic" w:eastAsia="Malgun Gothic" w:hAnsi="Malgun Gothic" w:hint="eastAsia"/>
          <w:bCs/>
          <w:lang w:eastAsia="ko-KR"/>
        </w:rPr>
        <w:t>사람이 우리 기업의 가장 큰 자산이다</w:t>
      </w:r>
      <w:r>
        <w:rPr>
          <w:rFonts w:ascii="Malgun Gothic" w:eastAsia="Malgun Gothic" w:hAnsi="Malgun Gothic"/>
          <w:bCs/>
          <w:lang w:eastAsia="ko-KR"/>
        </w:rPr>
        <w:t>”</w:t>
      </w:r>
      <w:r>
        <w:rPr>
          <w:rFonts w:ascii="Malgun Gothic" w:eastAsia="Malgun Gothic" w:hAnsi="Malgun Gothic" w:hint="eastAsia"/>
          <w:bCs/>
          <w:lang w:eastAsia="ko-KR"/>
        </w:rPr>
        <w:t xml:space="preserve"> 라고 주장한다. 사람을 실제로 회계 상 자산이라고 볼 수 있는가?</w:t>
      </w:r>
    </w:p>
    <w:p w14:paraId="69AB7CA4" w14:textId="685B0329" w:rsidR="00A254E0" w:rsidRPr="00514A3A" w:rsidRDefault="000A26CC" w:rsidP="00514A3A">
      <w:pPr>
        <w:spacing w:before="120" w:after="120"/>
        <w:ind w:firstLine="720"/>
        <w:rPr>
          <w:rFonts w:ascii="Malgun Gothic" w:eastAsia="Malgun Gothic" w:hAnsi="Malgun Gothic" w:cs="Arial"/>
          <w:b/>
          <w:i/>
          <w:iCs/>
          <w:color w:val="4472C4" w:themeColor="accent1"/>
          <w:sz w:val="18"/>
          <w:szCs w:val="18"/>
          <w:u w:val="single"/>
          <w:lang w:eastAsia="ko-KR"/>
        </w:rPr>
      </w:pPr>
      <w:r>
        <w:rPr>
          <w:rFonts w:ascii="Malgun Gothic" w:eastAsia="Malgun Gothic" w:hAnsi="Malgun Gothic" w:hint="eastAsia"/>
          <w:i/>
          <w:iCs/>
          <w:color w:val="4472C4" w:themeColor="accent1"/>
          <w:sz w:val="18"/>
          <w:szCs w:val="18"/>
          <w:lang w:eastAsia="ko-KR"/>
        </w:rPr>
        <w:t xml:space="preserve"> </w:t>
      </w:r>
    </w:p>
    <w:p w14:paraId="6B3C022B" w14:textId="77777777" w:rsidR="00A73ED2" w:rsidRDefault="00A73ED2" w:rsidP="00D031AC">
      <w:pPr>
        <w:spacing w:before="120" w:after="120"/>
        <w:rPr>
          <w:rFonts w:cs="Arial"/>
          <w:bCs/>
          <w:lang w:eastAsia="ko-KR"/>
        </w:rPr>
      </w:pPr>
    </w:p>
    <w:p w14:paraId="25915AF4" w14:textId="3A9AB9B4" w:rsidR="00D031AC" w:rsidRPr="002E5E7B" w:rsidRDefault="00514A3A">
      <w:pPr>
        <w:pStyle w:val="ListParagraph"/>
        <w:numPr>
          <w:ilvl w:val="0"/>
          <w:numId w:val="20"/>
        </w:numPr>
        <w:spacing w:before="120" w:after="120"/>
        <w:rPr>
          <w:bCs/>
          <w:lang w:eastAsia="ko-KR"/>
        </w:rPr>
      </w:pPr>
      <w:r>
        <w:rPr>
          <w:rFonts w:ascii="Malgun Gothic" w:eastAsia="Malgun Gothic" w:hAnsi="Malgun Gothic" w:cs="Batang" w:hint="eastAsia"/>
          <w:bCs/>
          <w:lang w:eastAsia="ko-KR"/>
        </w:rPr>
        <w:t>자산을 분류하는 목적은 무엇인가?</w:t>
      </w:r>
    </w:p>
    <w:p w14:paraId="5E2ACE29" w14:textId="4BEAA8CA" w:rsidR="007D4CF3" w:rsidRPr="00514A3A" w:rsidRDefault="000A26CC" w:rsidP="00514A3A">
      <w:pPr>
        <w:spacing w:before="120" w:after="120"/>
        <w:ind w:firstLine="720"/>
        <w:rPr>
          <w:rFonts w:ascii="Malgun Gothic" w:eastAsia="Malgun Gothic" w:hAnsi="Malgun Gothic" w:cs="Arial"/>
          <w:i/>
          <w:iCs/>
          <w:color w:val="4472C4" w:themeColor="accent1"/>
          <w:sz w:val="18"/>
          <w:szCs w:val="18"/>
          <w:lang w:eastAsia="ko-KR"/>
        </w:rPr>
      </w:pPr>
      <w:r>
        <w:rPr>
          <w:rFonts w:ascii="Malgun Gothic" w:eastAsia="Malgun Gothic" w:hAnsi="Malgun Gothic" w:cs="Batang" w:hint="eastAsia"/>
          <w:i/>
          <w:iCs/>
          <w:color w:val="4472C4" w:themeColor="accent1"/>
          <w:sz w:val="18"/>
          <w:szCs w:val="18"/>
          <w:lang w:eastAsia="ko-KR"/>
        </w:rPr>
        <w:t xml:space="preserve"> </w:t>
      </w:r>
    </w:p>
    <w:p w14:paraId="4E0DB844" w14:textId="77777777" w:rsidR="00A73ED2" w:rsidRPr="002A157C" w:rsidRDefault="00A73ED2" w:rsidP="00D031AC">
      <w:pPr>
        <w:spacing w:before="120" w:after="120"/>
        <w:rPr>
          <w:rFonts w:cs="Arial"/>
          <w:i/>
          <w:iCs/>
          <w:lang w:eastAsia="ko-KR"/>
        </w:rPr>
      </w:pPr>
    </w:p>
    <w:p w14:paraId="597C94DD" w14:textId="329A89AE" w:rsidR="00A73ED2" w:rsidRPr="002E5E7B" w:rsidRDefault="00514A3A">
      <w:pPr>
        <w:pStyle w:val="ListParagraph"/>
        <w:numPr>
          <w:ilvl w:val="0"/>
          <w:numId w:val="20"/>
        </w:numPr>
        <w:spacing w:before="120" w:after="120"/>
        <w:rPr>
          <w:rFonts w:eastAsia="Times New Roman"/>
          <w:lang w:eastAsia="ko-KR"/>
        </w:rPr>
      </w:pPr>
      <w:r>
        <w:rPr>
          <w:rFonts w:ascii="Malgun Gothic" w:eastAsia="Malgun Gothic" w:hAnsi="Malgun Gothic" w:hint="eastAsia"/>
          <w:lang w:eastAsia="ko-KR"/>
        </w:rPr>
        <w:t>자산이 재무상태표에 인식되기 위해서는 인식기준(</w:t>
      </w:r>
      <w:r>
        <w:rPr>
          <w:rFonts w:ascii="Malgun Gothic" w:eastAsia="Malgun Gothic" w:hAnsi="Malgun Gothic"/>
          <w:lang w:val="en-US" w:eastAsia="ko-KR"/>
        </w:rPr>
        <w:t>recognition criteria)</w:t>
      </w:r>
      <w:r>
        <w:rPr>
          <w:rFonts w:ascii="Malgun Gothic" w:eastAsia="Malgun Gothic" w:hAnsi="Malgun Gothic" w:hint="eastAsia"/>
          <w:lang w:val="en-US" w:eastAsia="ko-KR"/>
        </w:rPr>
        <w:t xml:space="preserve"> </w:t>
      </w:r>
      <w:r w:rsidR="00724BC2">
        <w:rPr>
          <w:rFonts w:ascii="Malgun Gothic" w:eastAsia="Malgun Gothic" w:hAnsi="Malgun Gothic"/>
          <w:lang w:val="en-US" w:eastAsia="ko-KR"/>
        </w:rPr>
        <w:t>4</w:t>
      </w:r>
      <w:r>
        <w:rPr>
          <w:rFonts w:ascii="Malgun Gothic" w:eastAsia="Malgun Gothic" w:hAnsi="Malgun Gothic" w:hint="eastAsia"/>
          <w:lang w:val="en-US" w:eastAsia="ko-KR"/>
        </w:rPr>
        <w:t xml:space="preserve">가지 조건을 충족해야 한다. </w:t>
      </w:r>
      <w:r w:rsidR="00724BC2">
        <w:rPr>
          <w:rFonts w:ascii="Malgun Gothic" w:eastAsia="Malgun Gothic" w:hAnsi="Malgun Gothic"/>
          <w:lang w:val="en-US" w:eastAsia="ko-KR"/>
        </w:rPr>
        <w:t>4</w:t>
      </w:r>
      <w:r>
        <w:rPr>
          <w:rFonts w:ascii="Malgun Gothic" w:eastAsia="Malgun Gothic" w:hAnsi="Malgun Gothic" w:hint="eastAsia"/>
          <w:lang w:val="en-US" w:eastAsia="ko-KR"/>
        </w:rPr>
        <w:t>가지 조건은 무엇인가?</w:t>
      </w:r>
      <w:r w:rsidR="00D031AC" w:rsidRPr="002E5E7B">
        <w:rPr>
          <w:lang w:eastAsia="ko-KR"/>
        </w:rPr>
        <w:t xml:space="preserve"> </w:t>
      </w:r>
    </w:p>
    <w:p w14:paraId="0D48B334" w14:textId="114399E8" w:rsidR="00724BC2" w:rsidRPr="00724BC2" w:rsidRDefault="000A26CC" w:rsidP="00724BC2">
      <w:pPr>
        <w:ind w:firstLine="720"/>
        <w:jc w:val="both"/>
        <w:rPr>
          <w:rFonts w:ascii="Malgun Gothic" w:eastAsia="Malgun Gothic" w:hAnsi="Malgun Gothic" w:cs="Batang"/>
          <w:i/>
          <w:iCs/>
          <w:color w:val="4472C4" w:themeColor="accent1"/>
          <w:sz w:val="18"/>
          <w:szCs w:val="18"/>
          <w:lang w:val="en-US" w:eastAsia="ko-KR"/>
        </w:rPr>
      </w:pPr>
      <w:r>
        <w:rPr>
          <w:rFonts w:ascii="Malgun Gothic" w:eastAsia="Malgun Gothic" w:hAnsi="Malgun Gothic" w:cs="Batang" w:hint="eastAsia"/>
          <w:i/>
          <w:iCs/>
          <w:color w:val="4472C4" w:themeColor="accent1"/>
          <w:sz w:val="18"/>
          <w:szCs w:val="18"/>
          <w:lang w:eastAsia="ko-KR"/>
        </w:rPr>
        <w:t xml:space="preserve"> </w:t>
      </w:r>
    </w:p>
    <w:p w14:paraId="12E2EFC6" w14:textId="107FEAF2" w:rsidR="00724BC2" w:rsidRPr="00A73ED2" w:rsidRDefault="00724BC2" w:rsidP="00724BC2">
      <w:pPr>
        <w:jc w:val="both"/>
        <w:rPr>
          <w:rFonts w:ascii="Malgun Gothic" w:eastAsia="Malgun Gothic" w:hAnsi="Malgun Gothic" w:cs="Batang"/>
          <w:i/>
          <w:iCs/>
          <w:color w:val="4472C4" w:themeColor="accent1"/>
          <w:sz w:val="18"/>
          <w:szCs w:val="18"/>
          <w:lang w:val="en-US" w:eastAsia="ko-KR"/>
        </w:rPr>
      </w:pPr>
    </w:p>
    <w:p w14:paraId="7613770D" w14:textId="77777777" w:rsidR="00A73ED2" w:rsidRPr="00A73ED2" w:rsidRDefault="00A73ED2" w:rsidP="00A73ED2">
      <w:pPr>
        <w:spacing w:before="120" w:after="120"/>
        <w:ind w:left="720" w:hanging="720"/>
        <w:jc w:val="both"/>
        <w:rPr>
          <w:rFonts w:cs="Arial"/>
          <w:color w:val="4472C4" w:themeColor="accent1"/>
          <w:lang w:val="en-US" w:eastAsia="ko-KR"/>
        </w:rPr>
      </w:pPr>
    </w:p>
    <w:bookmarkEnd w:id="1"/>
    <w:bookmarkEnd w:id="2"/>
    <w:p w14:paraId="7D9623DA" w14:textId="6A8C3674" w:rsidR="003C7971" w:rsidRDefault="003C7971" w:rsidP="003C7971">
      <w:pPr>
        <w:rPr>
          <w:rFonts w:ascii="Dax" w:hAnsi="Dax"/>
          <w:b/>
          <w:bCs/>
          <w:spacing w:val="24"/>
          <w:sz w:val="40"/>
          <w:szCs w:val="40"/>
          <w:lang w:eastAsia="ko-KR"/>
        </w:rPr>
      </w:pPr>
      <w:r w:rsidRPr="00D54578">
        <w:rPr>
          <w:noProof/>
        </w:rPr>
        <w:lastRenderedPageBreak/>
        <w:drawing>
          <wp:anchor distT="0" distB="0" distL="114300" distR="114300" simplePos="0" relativeHeight="251705420" behindDoc="0" locked="0" layoutInCell="1" allowOverlap="1" wp14:anchorId="0C2728EC" wp14:editId="611EAC02">
            <wp:simplePos x="0" y="0"/>
            <wp:positionH relativeFrom="column">
              <wp:posOffset>-124460</wp:posOffset>
            </wp:positionH>
            <wp:positionV relativeFrom="paragraph">
              <wp:posOffset>18596</wp:posOffset>
            </wp:positionV>
            <wp:extent cx="5886450" cy="4165524"/>
            <wp:effectExtent l="0" t="0" r="0" b="635"/>
            <wp:wrapThrough wrapText="bothSides">
              <wp:wrapPolygon edited="0">
                <wp:start x="0" y="0"/>
                <wp:lineTo x="0" y="21537"/>
                <wp:lineTo x="21530" y="21537"/>
                <wp:lineTo x="21530" y="0"/>
                <wp:lineTo x="0" y="0"/>
              </wp:wrapPolygon>
            </wp:wrapThrough>
            <wp:docPr id="10" name="Picture 10" descr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Picture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6450" cy="41655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3EA6B9E" w14:textId="6CFF4F69" w:rsidR="003C7971" w:rsidRPr="00785CC5" w:rsidRDefault="00D54578" w:rsidP="00D54578">
      <w:pPr>
        <w:pStyle w:val="Heading3"/>
        <w:spacing w:before="0" w:after="0"/>
        <w:rPr>
          <w:b/>
          <w:bCs w:val="0"/>
        </w:rPr>
      </w:pPr>
      <w:r w:rsidRPr="00785CC5">
        <w:rPr>
          <w:b/>
          <w:bCs w:val="0"/>
        </w:rPr>
        <w:t xml:space="preserve">1.2 </w:t>
      </w:r>
      <w:r w:rsidR="003C7971" w:rsidRPr="00785CC5">
        <w:rPr>
          <w:b/>
          <w:bCs w:val="0"/>
        </w:rPr>
        <w:t>Discussion Questions</w:t>
      </w:r>
    </w:p>
    <w:p w14:paraId="5AEA3450" w14:textId="686CCD95" w:rsidR="003C7971" w:rsidRPr="002A157C" w:rsidRDefault="003C7971" w:rsidP="003C7971">
      <w:pPr>
        <w:pStyle w:val="ListParagraph"/>
        <w:ind w:left="1080"/>
        <w:rPr>
          <w:spacing w:val="24"/>
          <w:sz w:val="24"/>
        </w:rPr>
      </w:pPr>
    </w:p>
    <w:p w14:paraId="51784260" w14:textId="2AB535BC" w:rsidR="003C7971" w:rsidRPr="002A157C" w:rsidRDefault="003C7971" w:rsidP="003C7971">
      <w:pPr>
        <w:rPr>
          <w:spacing w:val="24"/>
        </w:rPr>
      </w:pPr>
    </w:p>
    <w:p w14:paraId="0D973D29" w14:textId="6342E34C" w:rsidR="003C7971" w:rsidRPr="002A157C" w:rsidRDefault="003C7971">
      <w:pPr>
        <w:pStyle w:val="ListParagraph"/>
        <w:numPr>
          <w:ilvl w:val="0"/>
          <w:numId w:val="13"/>
        </w:numPr>
        <w:rPr>
          <w:spacing w:val="24"/>
          <w:sz w:val="24"/>
        </w:rPr>
      </w:pPr>
      <w:r w:rsidRPr="002A157C">
        <w:rPr>
          <w:spacing w:val="24"/>
          <w:sz w:val="24"/>
        </w:rPr>
        <w:t>What is a rabble of butterflies saying?</w:t>
      </w:r>
    </w:p>
    <w:p w14:paraId="5B9A694C" w14:textId="06DF49CC" w:rsidR="00E7479B" w:rsidRDefault="00E7479B" w:rsidP="003C7971">
      <w:pPr>
        <w:rPr>
          <w:spacing w:val="24"/>
          <w:sz w:val="28"/>
          <w:szCs w:val="28"/>
        </w:rPr>
      </w:pPr>
    </w:p>
    <w:p w14:paraId="7E121107" w14:textId="3117CE88" w:rsidR="003C7971" w:rsidRPr="00847D38" w:rsidRDefault="00D15DBF" w:rsidP="003C7971">
      <w:pPr>
        <w:rPr>
          <w:spacing w:val="24"/>
          <w:sz w:val="28"/>
          <w:szCs w:val="28"/>
        </w:rPr>
      </w:pPr>
      <w:r w:rsidRPr="003C7971">
        <w:rPr>
          <w:noProof/>
        </w:rPr>
        <w:drawing>
          <wp:anchor distT="0" distB="0" distL="114300" distR="114300" simplePos="0" relativeHeight="251726924" behindDoc="0" locked="0" layoutInCell="1" allowOverlap="1" wp14:anchorId="2BB7CC23" wp14:editId="0443FBC8">
            <wp:simplePos x="0" y="0"/>
            <wp:positionH relativeFrom="column">
              <wp:posOffset>422910</wp:posOffset>
            </wp:positionH>
            <wp:positionV relativeFrom="paragraph">
              <wp:posOffset>176530</wp:posOffset>
            </wp:positionV>
            <wp:extent cx="2788920" cy="1529715"/>
            <wp:effectExtent l="0" t="0" r="0" b="0"/>
            <wp:wrapThrough wrapText="bothSides">
              <wp:wrapPolygon edited="0">
                <wp:start x="0" y="0"/>
                <wp:lineTo x="0" y="21250"/>
                <wp:lineTo x="21393" y="21250"/>
                <wp:lineTo x="21393" y="0"/>
                <wp:lineTo x="0" y="0"/>
              </wp:wrapPolygon>
            </wp:wrapThrough>
            <wp:docPr id="13" name="Picture 13" descr="A diagram of a company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diagram of a company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788920" cy="15297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E36041" w14:textId="4DC876C4" w:rsidR="00D15DBF" w:rsidRPr="00D15DBF" w:rsidRDefault="00D15DBF" w:rsidP="003C7971">
      <w:pPr>
        <w:rPr>
          <w:rFonts w:eastAsia="Malgun Gothic"/>
          <w:color w:val="4472C4" w:themeColor="accent1"/>
          <w:lang w:eastAsia="ko-KR"/>
        </w:rPr>
      </w:pPr>
    </w:p>
    <w:p w14:paraId="5012DDA1" w14:textId="74777E5A" w:rsidR="00D15DBF" w:rsidRPr="00D15DBF" w:rsidRDefault="00D15DBF" w:rsidP="000A26CC">
      <w:pPr>
        <w:pStyle w:val="ListParagraph"/>
        <w:rPr>
          <w:rFonts w:asciiTheme="minorHAnsi" w:eastAsia="Malgun Gothic" w:hAnsiTheme="minorHAnsi" w:cstheme="minorHAnsi"/>
          <w:color w:val="4472C4" w:themeColor="accent1"/>
          <w:sz w:val="20"/>
          <w:szCs w:val="20"/>
          <w:lang w:eastAsia="ko-KR"/>
        </w:rPr>
      </w:pPr>
    </w:p>
    <w:p w14:paraId="30E58B0B" w14:textId="77777777" w:rsidR="00E7479B" w:rsidRDefault="00E7479B" w:rsidP="003C7971">
      <w:pPr>
        <w:rPr>
          <w:lang w:eastAsia="ko-KR"/>
        </w:rPr>
      </w:pPr>
    </w:p>
    <w:p w14:paraId="229ADDAA" w14:textId="77777777" w:rsidR="00E7479B" w:rsidRDefault="00E7479B" w:rsidP="003C7971">
      <w:pPr>
        <w:rPr>
          <w:lang w:eastAsia="ko-KR"/>
        </w:rPr>
      </w:pPr>
    </w:p>
    <w:p w14:paraId="1014598D" w14:textId="77777777" w:rsidR="00D15DBF" w:rsidRDefault="00D15DBF">
      <w:pPr>
        <w:rPr>
          <w:rFonts w:eastAsia="SimSun" w:cs="Arial"/>
          <w:b/>
          <w:iCs/>
          <w:sz w:val="28"/>
          <w:szCs w:val="28"/>
          <w:lang w:eastAsia="ko-KR"/>
        </w:rPr>
      </w:pPr>
      <w:r>
        <w:rPr>
          <w:b/>
          <w:bCs/>
          <w:lang w:eastAsia="ko-KR"/>
        </w:rPr>
        <w:br w:type="page"/>
      </w:r>
    </w:p>
    <w:p w14:paraId="21F980BE" w14:textId="67C51DC7" w:rsidR="00E7479B" w:rsidRPr="00785CC5" w:rsidRDefault="00B951F5" w:rsidP="00B951F5">
      <w:pPr>
        <w:pStyle w:val="Heading3"/>
        <w:spacing w:before="0" w:after="0"/>
        <w:rPr>
          <w:b/>
          <w:bCs w:val="0"/>
        </w:rPr>
      </w:pPr>
      <w:r w:rsidRPr="00785CC5">
        <w:rPr>
          <w:b/>
          <w:bCs w:val="0"/>
        </w:rPr>
        <w:lastRenderedPageBreak/>
        <w:t>1.</w:t>
      </w:r>
      <w:r w:rsidR="00E7479B" w:rsidRPr="00785CC5">
        <w:rPr>
          <w:b/>
          <w:bCs w:val="0"/>
        </w:rPr>
        <w:t xml:space="preserve">3 SOURCING ASSESTS  </w:t>
      </w:r>
    </w:p>
    <w:p w14:paraId="7BCCAB4C" w14:textId="649E69A2" w:rsidR="00E7479B" w:rsidRPr="002E5E7B" w:rsidRDefault="007771A0">
      <w:pPr>
        <w:pStyle w:val="ListParagraph"/>
        <w:numPr>
          <w:ilvl w:val="0"/>
          <w:numId w:val="4"/>
        </w:numPr>
        <w:spacing w:before="120" w:after="120"/>
        <w:rPr>
          <w:szCs w:val="22"/>
          <w:lang w:eastAsia="ko-KR"/>
        </w:rPr>
      </w:pPr>
      <w:r>
        <w:rPr>
          <w:rFonts w:ascii="Malgun Gothic" w:eastAsia="Malgun Gothic" w:hAnsi="Malgun Gothic" w:cs="Batang" w:hint="eastAsia"/>
          <w:szCs w:val="22"/>
          <w:lang w:eastAsia="ko-KR"/>
        </w:rPr>
        <w:t>사업을 시작한다면 자산이 필요하다. 기업은 자산을 어떻게 확보하는가</w:t>
      </w:r>
      <w:r w:rsidR="00D059AE">
        <w:rPr>
          <w:rFonts w:ascii="Malgun Gothic" w:eastAsia="Malgun Gothic" w:hAnsi="Malgun Gothic" w:cs="Batang"/>
          <w:szCs w:val="22"/>
          <w:lang w:val="en-US" w:eastAsia="ko-KR"/>
        </w:rPr>
        <w:t xml:space="preserve"> (2</w:t>
      </w:r>
      <w:r w:rsidR="00D059AE">
        <w:rPr>
          <w:rFonts w:ascii="Malgun Gothic" w:eastAsia="Malgun Gothic" w:hAnsi="Malgun Gothic" w:cs="Batang" w:hint="eastAsia"/>
          <w:szCs w:val="22"/>
          <w:lang w:val="en-US" w:eastAsia="ko-KR"/>
        </w:rPr>
        <w:t>가지 방법)</w:t>
      </w:r>
      <w:r>
        <w:rPr>
          <w:rFonts w:ascii="Malgun Gothic" w:eastAsia="Malgun Gothic" w:hAnsi="Malgun Gothic" w:cs="Batang" w:hint="eastAsia"/>
          <w:szCs w:val="22"/>
          <w:lang w:eastAsia="ko-KR"/>
        </w:rPr>
        <w:t>?</w:t>
      </w:r>
    </w:p>
    <w:p w14:paraId="115F67B6" w14:textId="77777777" w:rsidR="002E5E7B" w:rsidRDefault="002E5E7B" w:rsidP="00E7479B">
      <w:pPr>
        <w:pStyle w:val="ListParagraph"/>
        <w:spacing w:before="120" w:after="120"/>
        <w:rPr>
          <w:rFonts w:ascii="Malgun Gothic" w:eastAsia="Malgun Gothic" w:hAnsi="Malgun Gothic"/>
          <w:i/>
          <w:iCs/>
          <w:color w:val="4472C4" w:themeColor="accent1"/>
          <w:sz w:val="18"/>
          <w:szCs w:val="18"/>
          <w:lang w:eastAsia="ko-KR"/>
        </w:rPr>
      </w:pPr>
    </w:p>
    <w:p w14:paraId="0F36560F" w14:textId="77777777" w:rsidR="000A26CC" w:rsidRPr="002E5E7B" w:rsidRDefault="000A26CC" w:rsidP="00E7479B">
      <w:pPr>
        <w:pStyle w:val="ListParagraph"/>
        <w:spacing w:before="120" w:after="120"/>
        <w:rPr>
          <w:szCs w:val="22"/>
          <w:lang w:eastAsia="ko-KR"/>
        </w:rPr>
      </w:pPr>
    </w:p>
    <w:p w14:paraId="20B156AD" w14:textId="642E364B" w:rsidR="00E7479B" w:rsidRPr="002E5E7B" w:rsidRDefault="007771A0">
      <w:pPr>
        <w:pStyle w:val="ListParagraph"/>
        <w:numPr>
          <w:ilvl w:val="0"/>
          <w:numId w:val="4"/>
        </w:numPr>
        <w:spacing w:before="120" w:after="120"/>
        <w:rPr>
          <w:szCs w:val="22"/>
          <w:lang w:eastAsia="ko-KR"/>
        </w:rPr>
      </w:pPr>
      <w:r>
        <w:rPr>
          <w:rFonts w:ascii="Malgun Gothic" w:eastAsia="Malgun Gothic" w:hAnsi="Malgun Gothic" w:cs="Batang" w:hint="eastAsia"/>
          <w:szCs w:val="22"/>
          <w:lang w:eastAsia="ko-KR"/>
        </w:rPr>
        <w:t>기업이 보유한 자산이 부채보다 많을 수 있는가?</w:t>
      </w:r>
    </w:p>
    <w:p w14:paraId="4E56E105" w14:textId="625852C2" w:rsidR="00E7479B" w:rsidRPr="000A26CC" w:rsidRDefault="000A26CC" w:rsidP="00E7479B">
      <w:pPr>
        <w:pStyle w:val="ListParagraph"/>
        <w:spacing w:before="120" w:after="120"/>
        <w:rPr>
          <w:rFonts w:eastAsia="Malgun Gothic"/>
          <w:i/>
          <w:iCs/>
          <w:color w:val="4472C4" w:themeColor="accent1"/>
          <w:sz w:val="18"/>
          <w:szCs w:val="18"/>
          <w:lang w:eastAsia="ko-KR"/>
        </w:rPr>
      </w:pPr>
      <w:r>
        <w:rPr>
          <w:rFonts w:eastAsia="Malgun Gothic" w:hint="eastAsia"/>
          <w:i/>
          <w:iCs/>
          <w:color w:val="4472C4" w:themeColor="accent1"/>
          <w:sz w:val="18"/>
          <w:szCs w:val="18"/>
          <w:lang w:eastAsia="ko-KR"/>
        </w:rPr>
        <w:t xml:space="preserve"> </w:t>
      </w:r>
    </w:p>
    <w:p w14:paraId="7603632A" w14:textId="77777777" w:rsidR="00E7479B" w:rsidRPr="002E5E7B" w:rsidRDefault="00E7479B" w:rsidP="00E7479B">
      <w:pPr>
        <w:pStyle w:val="ListParagraph"/>
        <w:spacing w:before="120" w:after="120"/>
        <w:rPr>
          <w:i/>
          <w:iCs/>
          <w:szCs w:val="22"/>
          <w:lang w:eastAsia="ko-KR"/>
        </w:rPr>
      </w:pPr>
    </w:p>
    <w:p w14:paraId="7B00471A" w14:textId="66A8DF13" w:rsidR="00E7479B" w:rsidRPr="002E5E7B" w:rsidRDefault="007771A0">
      <w:pPr>
        <w:pStyle w:val="ListParagraph"/>
        <w:numPr>
          <w:ilvl w:val="0"/>
          <w:numId w:val="4"/>
        </w:numPr>
        <w:spacing w:before="120" w:after="120"/>
        <w:rPr>
          <w:szCs w:val="22"/>
        </w:rPr>
      </w:pPr>
      <w:r>
        <w:rPr>
          <w:rFonts w:ascii="Malgun Gothic" w:eastAsia="Malgun Gothic" w:hAnsi="Malgun Gothic" w:hint="eastAsia"/>
          <w:szCs w:val="22"/>
          <w:lang w:eastAsia="ko-KR"/>
        </w:rPr>
        <w:t>의무(</w:t>
      </w:r>
      <w:r w:rsidRPr="002E5E7B">
        <w:rPr>
          <w:szCs w:val="22"/>
        </w:rPr>
        <w:t>obligations</w:t>
      </w:r>
      <w:r>
        <w:rPr>
          <w:rFonts w:ascii="Malgun Gothic" w:eastAsia="Malgun Gothic" w:hAnsi="Malgun Gothic" w:hint="eastAsia"/>
          <w:szCs w:val="22"/>
          <w:lang w:eastAsia="ko-KR"/>
        </w:rPr>
        <w:t>)를 간단히 정의하라.</w:t>
      </w:r>
    </w:p>
    <w:p w14:paraId="54B4B298" w14:textId="4D606609" w:rsidR="00E7479B" w:rsidRPr="00953C6B" w:rsidRDefault="000A26CC" w:rsidP="00E7479B">
      <w:pPr>
        <w:spacing w:before="120" w:after="120"/>
        <w:ind w:left="720"/>
        <w:rPr>
          <w:i/>
          <w:iCs/>
          <w:color w:val="4472C4" w:themeColor="accent1"/>
          <w:sz w:val="18"/>
          <w:szCs w:val="18"/>
          <w:lang w:eastAsia="ko-KR"/>
        </w:rPr>
      </w:pPr>
      <w:r>
        <w:rPr>
          <w:rFonts w:ascii="Malgun Gothic" w:eastAsia="Malgun Gothic" w:hAnsi="Malgun Gothic" w:hint="eastAsia"/>
          <w:i/>
          <w:iCs/>
          <w:color w:val="4472C4" w:themeColor="accent1"/>
          <w:sz w:val="18"/>
          <w:szCs w:val="18"/>
          <w:lang w:eastAsia="ko-KR"/>
        </w:rPr>
        <w:t xml:space="preserve"> </w:t>
      </w:r>
    </w:p>
    <w:p w14:paraId="7B216E3C" w14:textId="41EBF822" w:rsidR="00E7479B" w:rsidRPr="00785CC5" w:rsidRDefault="00B951F5" w:rsidP="00B951F5">
      <w:pPr>
        <w:pStyle w:val="Heading3"/>
        <w:spacing w:before="0" w:after="0"/>
        <w:rPr>
          <w:b/>
          <w:bCs w:val="0"/>
        </w:rPr>
      </w:pPr>
      <w:r w:rsidRPr="00785CC5">
        <w:rPr>
          <w:b/>
          <w:bCs w:val="0"/>
        </w:rPr>
        <w:t>1.</w:t>
      </w:r>
      <w:r w:rsidR="00E7479B" w:rsidRPr="00785CC5">
        <w:rPr>
          <w:b/>
          <w:bCs w:val="0"/>
        </w:rPr>
        <w:t xml:space="preserve">4 ACCOUNTING DUALITY  </w:t>
      </w:r>
    </w:p>
    <w:p w14:paraId="4C8EEE01" w14:textId="77777777" w:rsidR="00E7479B" w:rsidRPr="00953C6B" w:rsidRDefault="00E7479B">
      <w:pPr>
        <w:pStyle w:val="ListParagraph"/>
        <w:numPr>
          <w:ilvl w:val="0"/>
          <w:numId w:val="5"/>
        </w:numPr>
        <w:spacing w:before="120" w:after="120"/>
        <w:rPr>
          <w:szCs w:val="22"/>
        </w:rPr>
      </w:pPr>
      <w:r w:rsidRPr="00953C6B">
        <w:rPr>
          <w:szCs w:val="22"/>
        </w:rPr>
        <w:t>An entity can have only two things. Write those two things in the box?</w:t>
      </w:r>
    </w:p>
    <w:p w14:paraId="224D8018" w14:textId="10BBFEAE" w:rsidR="00E7479B" w:rsidRPr="00953C6B" w:rsidRDefault="001709B0" w:rsidP="00E7479B">
      <w:pPr>
        <w:spacing w:before="120" w:after="120"/>
        <w:rPr>
          <w:rFonts w:cs="Arial"/>
          <w:sz w:val="22"/>
          <w:szCs w:val="22"/>
        </w:rPr>
      </w:pPr>
      <w:r w:rsidRPr="00953C6B">
        <w:rPr>
          <w:rFonts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21804" behindDoc="0" locked="0" layoutInCell="1" allowOverlap="1" wp14:anchorId="62A16483" wp14:editId="74C6C6E0">
                <wp:simplePos x="0" y="0"/>
                <wp:positionH relativeFrom="column">
                  <wp:posOffset>788796</wp:posOffset>
                </wp:positionH>
                <wp:positionV relativeFrom="paragraph">
                  <wp:posOffset>190884</wp:posOffset>
                </wp:positionV>
                <wp:extent cx="1395967" cy="629285"/>
                <wp:effectExtent l="0" t="0" r="13970" b="1841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5967" cy="62928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AEB722B" id="Rectangle 2" o:spid="_x0000_s1026" style="position:absolute;margin-left:62.1pt;margin-top:15.05pt;width:109.9pt;height:49.55pt;z-index:2517218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" filled="f" strokecolor="#1f3763 [1604]" strokeweight="1pt"/>
            </w:pict>
          </mc:Fallback>
        </mc:AlternateContent>
      </w:r>
      <w:r w:rsidR="00E7479B" w:rsidRPr="00953C6B">
        <w:rPr>
          <w:rFonts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22828" behindDoc="0" locked="0" layoutInCell="1" allowOverlap="1" wp14:anchorId="58EFA2AF" wp14:editId="6C6F3B5B">
                <wp:simplePos x="0" y="0"/>
                <wp:positionH relativeFrom="column">
                  <wp:posOffset>2180491</wp:posOffset>
                </wp:positionH>
                <wp:positionV relativeFrom="paragraph">
                  <wp:posOffset>190884</wp:posOffset>
                </wp:positionV>
                <wp:extent cx="1612761" cy="629393"/>
                <wp:effectExtent l="0" t="0" r="26035" b="1841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2761" cy="629393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A647570" id="Rectangle 3" o:spid="_x0000_s1026" style="position:absolute;margin-left:171.7pt;margin-top:15.05pt;width:127pt;height:49.55pt;z-index:2517228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" filled="f" strokecolor="#1f3763 [1604]" strokeweight="1pt"/>
            </w:pict>
          </mc:Fallback>
        </mc:AlternateContent>
      </w:r>
    </w:p>
    <w:p w14:paraId="1237E97F" w14:textId="7960D751" w:rsidR="00E7479B" w:rsidRPr="00953C6B" w:rsidRDefault="001709B0" w:rsidP="00E7479B">
      <w:pPr>
        <w:spacing w:before="120" w:after="120"/>
        <w:rPr>
          <w:rFonts w:cs="Arial"/>
          <w:sz w:val="22"/>
          <w:szCs w:val="22"/>
        </w:rPr>
      </w:pPr>
      <w:r w:rsidRPr="00724BC2">
        <w:rPr>
          <w:rFonts w:cs="Arial"/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741260" behindDoc="0" locked="0" layoutInCell="1" allowOverlap="1" wp14:anchorId="7EF95DC2" wp14:editId="4B3F316F">
                <wp:simplePos x="0" y="0"/>
                <wp:positionH relativeFrom="column">
                  <wp:posOffset>990600</wp:posOffset>
                </wp:positionH>
                <wp:positionV relativeFrom="paragraph">
                  <wp:posOffset>120650</wp:posOffset>
                </wp:positionV>
                <wp:extent cx="974090" cy="311150"/>
                <wp:effectExtent l="0" t="0" r="16510" b="12700"/>
                <wp:wrapSquare wrapText="bothSides"/>
                <wp:docPr id="8366572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74090" cy="31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F83018" w14:textId="3BA1530F" w:rsidR="001709B0" w:rsidRPr="001709B0" w:rsidRDefault="001709B0" w:rsidP="001709B0">
                            <w:r>
                              <w:rPr>
                                <w:rFonts w:eastAsia="Malgun Gothic" w:hint="eastAsia"/>
                                <w:lang w:eastAsia="ko-KR"/>
                              </w:rPr>
                              <w:t>Asse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F95DC2" id="Text Box 2" o:spid="_x0000_s1029" type="#_x0000_t202" style="position:absolute;margin-left:78pt;margin-top:9.5pt;width:76.7pt;height:24.5pt;z-index:2517412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">
                <v:textbox>
                  <w:txbxContent>
                    <w:p w14:paraId="50F83018" w14:textId="3BA1530F" w:rsidR="001709B0" w:rsidRPr="001709B0" w:rsidRDefault="001709B0" w:rsidP="001709B0">
                      <w:r>
                        <w:rPr>
                          <w:rFonts w:eastAsia="Malgun Gothic" w:hint="eastAsia"/>
                          <w:lang w:eastAsia="ko-KR"/>
                        </w:rPr>
                        <w:t>Asset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724BC2">
        <w:rPr>
          <w:rFonts w:cs="Arial"/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739212" behindDoc="0" locked="0" layoutInCell="1" allowOverlap="1" wp14:anchorId="1CA8EE91" wp14:editId="26B2EFFC">
                <wp:simplePos x="0" y="0"/>
                <wp:positionH relativeFrom="column">
                  <wp:posOffset>2491740</wp:posOffset>
                </wp:positionH>
                <wp:positionV relativeFrom="paragraph">
                  <wp:posOffset>134620</wp:posOffset>
                </wp:positionV>
                <wp:extent cx="974090" cy="311150"/>
                <wp:effectExtent l="0" t="0" r="16510" b="12700"/>
                <wp:wrapSquare wrapText="bothSides"/>
                <wp:docPr id="15135143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74090" cy="31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81FB63" w14:textId="77178639" w:rsidR="00724BC2" w:rsidRPr="001709B0" w:rsidRDefault="00724BC2" w:rsidP="00724BC2">
                            <w:r w:rsidRPr="001709B0">
                              <w:rPr>
                                <w:rFonts w:eastAsia="Malgun Gothic" w:hint="eastAsia"/>
                                <w:lang w:eastAsia="ko-KR"/>
                              </w:rPr>
                              <w:t>Obligation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A8EE91" id="_x0000_s1030" type="#_x0000_t202" style="position:absolute;margin-left:196.2pt;margin-top:10.6pt;width:76.7pt;height:24.5pt;z-index:2517392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">
                <v:textbox>
                  <w:txbxContent>
                    <w:p w14:paraId="2081FB63" w14:textId="77178639" w:rsidR="00724BC2" w:rsidRPr="001709B0" w:rsidRDefault="00724BC2" w:rsidP="00724BC2">
                      <w:r w:rsidRPr="001709B0">
                        <w:rPr>
                          <w:rFonts w:eastAsia="Malgun Gothic" w:hint="eastAsia"/>
                          <w:lang w:eastAsia="ko-KR"/>
                        </w:rPr>
                        <w:t>Obligation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6055946" w14:textId="295D3FAF" w:rsidR="00E7479B" w:rsidRPr="00953C6B" w:rsidRDefault="00E7479B" w:rsidP="00E7479B">
      <w:pPr>
        <w:spacing w:before="120" w:after="120"/>
        <w:rPr>
          <w:rFonts w:cs="Arial"/>
          <w:sz w:val="22"/>
          <w:szCs w:val="22"/>
        </w:rPr>
      </w:pPr>
    </w:p>
    <w:p w14:paraId="163E8562" w14:textId="77777777" w:rsidR="00E7479B" w:rsidRPr="00953C6B" w:rsidRDefault="00E7479B" w:rsidP="00E7479B">
      <w:pPr>
        <w:spacing w:before="120" w:after="120"/>
        <w:rPr>
          <w:rFonts w:cs="Arial"/>
          <w:sz w:val="22"/>
          <w:szCs w:val="22"/>
        </w:rPr>
      </w:pPr>
    </w:p>
    <w:p w14:paraId="778FC7DB" w14:textId="01ECBB8A" w:rsidR="00E7479B" w:rsidRPr="00953C6B" w:rsidRDefault="007771A0">
      <w:pPr>
        <w:pStyle w:val="ListParagraph"/>
        <w:numPr>
          <w:ilvl w:val="0"/>
          <w:numId w:val="5"/>
        </w:numPr>
        <w:spacing w:before="120" w:after="120"/>
        <w:rPr>
          <w:szCs w:val="22"/>
        </w:rPr>
      </w:pPr>
      <w:r>
        <w:rPr>
          <w:rFonts w:ascii="Malgun Gothic" w:eastAsia="Malgun Gothic" w:hAnsi="Malgun Gothic" w:hint="eastAsia"/>
          <w:szCs w:val="22"/>
          <w:lang w:val="en-US" w:eastAsia="ko-KR"/>
        </w:rPr>
        <w:t>회계의 이중성(</w:t>
      </w:r>
      <w:r w:rsidRPr="00953C6B">
        <w:rPr>
          <w:szCs w:val="22"/>
        </w:rPr>
        <w:t>Accounting Duality</w:t>
      </w:r>
      <w:r>
        <w:rPr>
          <w:rFonts w:ascii="Malgun Gothic" w:eastAsia="Malgun Gothic" w:hAnsi="Malgun Gothic" w:hint="eastAsia"/>
          <w:szCs w:val="22"/>
          <w:lang w:val="en-US" w:eastAsia="ko-KR"/>
        </w:rPr>
        <w:t>)이란 무엇인가?</w:t>
      </w:r>
    </w:p>
    <w:p w14:paraId="61F312CB" w14:textId="11989789" w:rsidR="00E7479B" w:rsidRPr="00953C6B" w:rsidRDefault="000A26CC" w:rsidP="00E7479B">
      <w:pPr>
        <w:pStyle w:val="ListParagraph"/>
        <w:spacing w:before="120" w:after="120"/>
        <w:rPr>
          <w:i/>
          <w:iCs/>
          <w:color w:val="4472C4" w:themeColor="accent1"/>
          <w:szCs w:val="22"/>
          <w:lang w:eastAsia="ko-KR"/>
        </w:rPr>
      </w:pPr>
      <w:r>
        <w:rPr>
          <w:rFonts w:ascii="Malgun Gothic" w:eastAsia="Malgun Gothic" w:hAnsi="Malgun Gothic" w:hint="eastAsia"/>
          <w:i/>
          <w:iCs/>
          <w:color w:val="4472C4" w:themeColor="accent1"/>
          <w:sz w:val="18"/>
          <w:szCs w:val="18"/>
          <w:lang w:eastAsia="ko-KR"/>
        </w:rPr>
        <w:t xml:space="preserve"> </w:t>
      </w:r>
    </w:p>
    <w:p w14:paraId="4524E7DD" w14:textId="77777777" w:rsidR="00E7479B" w:rsidRPr="00953C6B" w:rsidRDefault="00E7479B" w:rsidP="007771A0">
      <w:pPr>
        <w:pStyle w:val="ListParagraph"/>
        <w:rPr>
          <w:i/>
          <w:iCs/>
          <w:szCs w:val="22"/>
          <w:lang w:eastAsia="ko-KR"/>
        </w:rPr>
      </w:pPr>
    </w:p>
    <w:p w14:paraId="33DFD543" w14:textId="73341FCB" w:rsidR="00E7479B" w:rsidRPr="00953C6B" w:rsidRDefault="007771A0">
      <w:pPr>
        <w:pStyle w:val="ListParagraph"/>
        <w:numPr>
          <w:ilvl w:val="0"/>
          <w:numId w:val="5"/>
        </w:numPr>
        <w:spacing w:before="120" w:after="120"/>
        <w:rPr>
          <w:szCs w:val="22"/>
          <w:lang w:eastAsia="ko-KR"/>
        </w:rPr>
      </w:pPr>
      <w:r>
        <w:rPr>
          <w:rFonts w:ascii="Malgun Gothic" w:eastAsia="Malgun Gothic" w:hAnsi="Malgun Gothic" w:hint="eastAsia"/>
          <w:szCs w:val="22"/>
          <w:lang w:eastAsia="ko-KR"/>
        </w:rPr>
        <w:t>자산</w:t>
      </w:r>
      <w:r w:rsidR="00724BC2">
        <w:rPr>
          <w:rFonts w:ascii="Malgun Gothic" w:eastAsia="Malgun Gothic" w:hAnsi="Malgun Gothic" w:hint="eastAsia"/>
          <w:szCs w:val="22"/>
          <w:lang w:eastAsia="ko-KR"/>
        </w:rPr>
        <w:t xml:space="preserve"> assets </w:t>
      </w:r>
      <w:r>
        <w:rPr>
          <w:rFonts w:ascii="Malgun Gothic" w:eastAsia="Malgun Gothic" w:hAnsi="Malgun Gothic" w:hint="eastAsia"/>
          <w:szCs w:val="22"/>
          <w:lang w:eastAsia="ko-KR"/>
        </w:rPr>
        <w:t>(또는 권리)과 의무</w:t>
      </w:r>
      <w:r w:rsidR="00724BC2">
        <w:rPr>
          <w:rFonts w:ascii="Malgun Gothic" w:eastAsia="Malgun Gothic" w:hAnsi="Malgun Gothic" w:hint="eastAsia"/>
          <w:szCs w:val="22"/>
          <w:lang w:eastAsia="ko-KR"/>
        </w:rPr>
        <w:t xml:space="preserve"> (obligations)</w:t>
      </w:r>
      <w:r>
        <w:rPr>
          <w:rFonts w:ascii="Malgun Gothic" w:eastAsia="Malgun Gothic" w:hAnsi="Malgun Gothic" w:hint="eastAsia"/>
          <w:szCs w:val="22"/>
          <w:lang w:eastAsia="ko-KR"/>
        </w:rPr>
        <w:t>가 서로 다른 금액을 가질 수 있는가?</w:t>
      </w:r>
      <w:r w:rsidR="00E7479B" w:rsidRPr="00953C6B">
        <w:rPr>
          <w:szCs w:val="22"/>
          <w:lang w:eastAsia="ko-KR"/>
        </w:rPr>
        <w:t xml:space="preserve"> (Yes or </w:t>
      </w:r>
      <w:proofErr w:type="gramStart"/>
      <w:r w:rsidR="00E7479B" w:rsidRPr="00953C6B">
        <w:rPr>
          <w:szCs w:val="22"/>
          <w:lang w:eastAsia="ko-KR"/>
        </w:rPr>
        <w:t>No</w:t>
      </w:r>
      <w:proofErr w:type="gramEnd"/>
      <w:r w:rsidR="00E7479B" w:rsidRPr="00953C6B">
        <w:rPr>
          <w:szCs w:val="22"/>
          <w:lang w:eastAsia="ko-KR"/>
        </w:rPr>
        <w:t xml:space="preserve">).  </w:t>
      </w:r>
    </w:p>
    <w:p w14:paraId="2D054C39" w14:textId="07A9EFC0" w:rsidR="00E7479B" w:rsidRPr="00953C6B" w:rsidRDefault="000A26CC" w:rsidP="00B951F5">
      <w:pPr>
        <w:spacing w:before="120" w:after="120"/>
        <w:ind w:left="720"/>
        <w:rPr>
          <w:rFonts w:ascii="Malgun Gothic" w:eastAsia="Malgun Gothic" w:hAnsi="Malgun Gothic"/>
          <w:i/>
          <w:iCs/>
          <w:color w:val="4472C4" w:themeColor="accent1"/>
          <w:sz w:val="18"/>
          <w:szCs w:val="18"/>
        </w:rPr>
      </w:pPr>
      <w:r>
        <w:rPr>
          <w:rFonts w:ascii="Malgun Gothic" w:eastAsia="Malgun Gothic" w:hAnsi="Malgun Gothic" w:cs="Batang" w:hint="eastAsia"/>
          <w:i/>
          <w:iCs/>
          <w:color w:val="4472C4" w:themeColor="accent1"/>
          <w:sz w:val="18"/>
          <w:szCs w:val="18"/>
          <w:lang w:eastAsia="ko-KR"/>
        </w:rPr>
        <w:t xml:space="preserve"> </w:t>
      </w:r>
    </w:p>
    <w:p w14:paraId="3F49FB3A" w14:textId="77777777" w:rsidR="00E7479B" w:rsidRDefault="00E7479B" w:rsidP="007771A0">
      <w:pPr>
        <w:ind w:left="720"/>
        <w:rPr>
          <w:i/>
          <w:iCs/>
        </w:rPr>
      </w:pPr>
    </w:p>
    <w:p w14:paraId="0DE9F154" w14:textId="77777777" w:rsidR="0002681B" w:rsidRPr="002A157C" w:rsidRDefault="0002681B" w:rsidP="007771A0">
      <w:pPr>
        <w:ind w:left="720"/>
        <w:rPr>
          <w:i/>
          <w:iCs/>
        </w:rPr>
      </w:pPr>
    </w:p>
    <w:p w14:paraId="7C465FEF" w14:textId="296BB0BA" w:rsidR="00E7479B" w:rsidRPr="00785CC5" w:rsidRDefault="00B951F5" w:rsidP="00B951F5">
      <w:pPr>
        <w:pStyle w:val="Heading3"/>
        <w:spacing w:before="0" w:after="0"/>
        <w:rPr>
          <w:b/>
          <w:bCs w:val="0"/>
        </w:rPr>
      </w:pPr>
      <w:r w:rsidRPr="00785CC5">
        <w:rPr>
          <w:b/>
          <w:bCs w:val="0"/>
        </w:rPr>
        <w:t>1.</w:t>
      </w:r>
      <w:r w:rsidR="00E7479B" w:rsidRPr="00785CC5">
        <w:rPr>
          <w:b/>
          <w:bCs w:val="0"/>
        </w:rPr>
        <w:t>5 ACCOUNTING EQUAITON</w:t>
      </w:r>
    </w:p>
    <w:p w14:paraId="32DB59CC" w14:textId="216A8B23" w:rsidR="00E7479B" w:rsidRPr="007771A0" w:rsidRDefault="007771A0">
      <w:pPr>
        <w:pStyle w:val="ListParagraph"/>
        <w:numPr>
          <w:ilvl w:val="0"/>
          <w:numId w:val="6"/>
        </w:numPr>
        <w:spacing w:before="120" w:after="120"/>
        <w:rPr>
          <w:rFonts w:ascii="Malgun Gothic" w:eastAsia="Malgun Gothic" w:hAnsi="Malgun Gothic"/>
          <w:szCs w:val="22"/>
          <w:lang w:eastAsia="ko-KR"/>
        </w:rPr>
      </w:pPr>
      <w:r>
        <w:rPr>
          <w:rFonts w:ascii="Malgun Gothic" w:eastAsia="Malgun Gothic" w:hAnsi="Malgun Gothic"/>
          <w:szCs w:val="22"/>
          <w:lang w:eastAsia="ko-KR"/>
        </w:rPr>
        <w:t>‘</w:t>
      </w:r>
      <w:r>
        <w:rPr>
          <w:rFonts w:ascii="Malgun Gothic" w:eastAsia="Malgun Gothic" w:hAnsi="Malgun Gothic" w:hint="eastAsia"/>
          <w:szCs w:val="22"/>
          <w:lang w:eastAsia="ko-KR"/>
        </w:rPr>
        <w:t>자산에 대한 권리 = 의무</w:t>
      </w:r>
      <w:r>
        <w:rPr>
          <w:rFonts w:ascii="Malgun Gothic" w:eastAsia="Malgun Gothic" w:hAnsi="Malgun Gothic"/>
          <w:szCs w:val="22"/>
          <w:lang w:eastAsia="ko-KR"/>
        </w:rPr>
        <w:t>’</w:t>
      </w:r>
      <w:r>
        <w:rPr>
          <w:rFonts w:ascii="Malgun Gothic" w:eastAsia="Malgun Gothic" w:hAnsi="Malgun Gothic" w:hint="eastAsia"/>
          <w:szCs w:val="22"/>
          <w:lang w:eastAsia="ko-KR"/>
        </w:rPr>
        <w:t xml:space="preserve"> 라고 할 때, 자산과 의무가 동일하다는 의미인가?</w:t>
      </w:r>
    </w:p>
    <w:p w14:paraId="2410B842" w14:textId="6C1E9D30" w:rsidR="00E7479B" w:rsidRPr="007771A0" w:rsidRDefault="000A26CC" w:rsidP="00E7479B">
      <w:pPr>
        <w:pStyle w:val="ListParagraph"/>
        <w:spacing w:before="120" w:after="120"/>
        <w:rPr>
          <w:rFonts w:ascii="Malgun Gothic" w:eastAsia="Malgun Gothic" w:hAnsi="Malgun Gothic"/>
          <w:i/>
          <w:iCs/>
          <w:color w:val="4472C4" w:themeColor="accent1"/>
          <w:sz w:val="18"/>
          <w:szCs w:val="18"/>
          <w:lang w:eastAsia="ko-KR"/>
        </w:rPr>
      </w:pPr>
      <w:r>
        <w:rPr>
          <w:rFonts w:ascii="Malgun Gothic" w:eastAsia="Malgun Gothic" w:hAnsi="Malgun Gothic" w:hint="eastAsia"/>
          <w:i/>
          <w:iCs/>
          <w:color w:val="4472C4" w:themeColor="accent1"/>
          <w:sz w:val="18"/>
          <w:szCs w:val="18"/>
          <w:lang w:eastAsia="ko-KR"/>
        </w:rPr>
        <w:t xml:space="preserve"> </w:t>
      </w:r>
    </w:p>
    <w:p w14:paraId="1BB4F4B5" w14:textId="081C7C8E" w:rsidR="00306F9D" w:rsidRDefault="00306F9D" w:rsidP="00E7479B">
      <w:pPr>
        <w:pStyle w:val="ListParagraph"/>
        <w:spacing w:before="120" w:after="120"/>
        <w:rPr>
          <w:i/>
          <w:iCs/>
          <w:sz w:val="24"/>
          <w:lang w:val="en-US" w:eastAsia="ko-KR"/>
        </w:rPr>
      </w:pPr>
    </w:p>
    <w:p w14:paraId="2766395A" w14:textId="4A2610F9" w:rsidR="00D059AE" w:rsidRDefault="00D059AE">
      <w:pPr>
        <w:rPr>
          <w:rFonts w:eastAsia="SimSun" w:cs="Arial"/>
          <w:i/>
          <w:iCs/>
          <w:lang w:val="en-US" w:eastAsia="ko-KR"/>
        </w:rPr>
      </w:pPr>
      <w:r>
        <w:rPr>
          <w:i/>
          <w:iCs/>
          <w:lang w:val="en-US" w:eastAsia="ko-KR"/>
        </w:rPr>
        <w:br w:type="page"/>
      </w:r>
    </w:p>
    <w:p w14:paraId="1864B8D3" w14:textId="1EF9DE0A" w:rsidR="00E7479B" w:rsidRPr="00785CC5" w:rsidRDefault="00B951F5" w:rsidP="00B951F5">
      <w:pPr>
        <w:pStyle w:val="Heading3"/>
        <w:spacing w:before="0" w:after="0"/>
        <w:rPr>
          <w:b/>
          <w:bCs w:val="0"/>
        </w:rPr>
      </w:pPr>
      <w:r w:rsidRPr="00785CC5">
        <w:rPr>
          <w:b/>
          <w:bCs w:val="0"/>
        </w:rPr>
        <w:lastRenderedPageBreak/>
        <w:t>1.</w:t>
      </w:r>
      <w:r w:rsidR="00E7479B" w:rsidRPr="00785CC5">
        <w:rPr>
          <w:b/>
          <w:bCs w:val="0"/>
        </w:rPr>
        <w:t>6 ACCOUNTING EQUAITON: BALANCE SHEET</w:t>
      </w:r>
    </w:p>
    <w:p w14:paraId="65A3E166" w14:textId="6B4C35BB" w:rsidR="00E7479B" w:rsidRPr="00125D5D" w:rsidRDefault="00B951F5">
      <w:pPr>
        <w:pStyle w:val="ListParagraph"/>
        <w:numPr>
          <w:ilvl w:val="0"/>
          <w:numId w:val="7"/>
        </w:numPr>
        <w:spacing w:before="120" w:after="120"/>
        <w:rPr>
          <w:szCs w:val="22"/>
        </w:rPr>
      </w:pPr>
      <w:r w:rsidRPr="00125D5D">
        <w:rPr>
          <w:noProof/>
          <w:szCs w:val="22"/>
        </w:rPr>
        <w:drawing>
          <wp:anchor distT="0" distB="0" distL="114300" distR="114300" simplePos="0" relativeHeight="251731020" behindDoc="0" locked="0" layoutInCell="1" allowOverlap="1" wp14:anchorId="0D68796A" wp14:editId="1A69B2B1">
            <wp:simplePos x="0" y="0"/>
            <wp:positionH relativeFrom="column">
              <wp:posOffset>3319780</wp:posOffset>
            </wp:positionH>
            <wp:positionV relativeFrom="paragraph">
              <wp:posOffset>83185</wp:posOffset>
            </wp:positionV>
            <wp:extent cx="2352675" cy="1338580"/>
            <wp:effectExtent l="0" t="0" r="9525" b="0"/>
            <wp:wrapThrough wrapText="bothSides">
              <wp:wrapPolygon edited="0">
                <wp:start x="0" y="0"/>
                <wp:lineTo x="0" y="21211"/>
                <wp:lineTo x="21513" y="21211"/>
                <wp:lineTo x="21513" y="0"/>
                <wp:lineTo x="0" y="0"/>
              </wp:wrapPolygon>
            </wp:wrapThrough>
            <wp:docPr id="8" name="Picture 8" descr="A diagram of a balance shee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diagram of a balance sheet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352675" cy="13385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7479B" w:rsidRPr="00125D5D">
        <w:rPr>
          <w:szCs w:val="22"/>
        </w:rPr>
        <w:t>Money vs. Currency Units</w:t>
      </w:r>
    </w:p>
    <w:p w14:paraId="5B0AF53F" w14:textId="2DF25894" w:rsidR="00E7479B" w:rsidRPr="00125D5D" w:rsidRDefault="00125D5D" w:rsidP="00E7479B">
      <w:pPr>
        <w:pStyle w:val="ListParagraph"/>
        <w:spacing w:before="120" w:after="120"/>
        <w:rPr>
          <w:szCs w:val="22"/>
          <w:lang w:eastAsia="ko-KR"/>
        </w:rPr>
      </w:pPr>
      <w:r>
        <w:rPr>
          <w:rFonts w:ascii="Malgun Gothic" w:eastAsia="Malgun Gothic" w:hAnsi="Malgun Gothic" w:hint="eastAsia"/>
          <w:szCs w:val="22"/>
          <w:lang w:eastAsia="ko-KR"/>
        </w:rPr>
        <w:t xml:space="preserve">우측 그림에서 </w:t>
      </w:r>
      <w:r>
        <w:rPr>
          <w:rFonts w:ascii="Malgun Gothic" w:eastAsia="Malgun Gothic" w:hAnsi="Malgun Gothic"/>
          <w:szCs w:val="22"/>
          <w:lang w:eastAsia="ko-KR"/>
        </w:rPr>
        <w:t>‘</w:t>
      </w:r>
      <w:r>
        <w:rPr>
          <w:rFonts w:ascii="Malgun Gothic" w:eastAsia="Malgun Gothic" w:hAnsi="Malgun Gothic" w:hint="eastAsia"/>
          <w:szCs w:val="22"/>
          <w:lang w:eastAsia="ko-KR"/>
        </w:rPr>
        <w:t>$</w:t>
      </w:r>
      <w:r>
        <w:rPr>
          <w:rFonts w:ascii="Malgun Gothic" w:eastAsia="Malgun Gothic" w:hAnsi="Malgun Gothic"/>
          <w:szCs w:val="22"/>
          <w:lang w:eastAsia="ko-KR"/>
        </w:rPr>
        <w:t>’</w:t>
      </w:r>
      <w:r>
        <w:rPr>
          <w:rFonts w:ascii="Malgun Gothic" w:eastAsia="Malgun Gothic" w:hAnsi="Malgun Gothic" w:hint="eastAsia"/>
          <w:szCs w:val="22"/>
          <w:lang w:eastAsia="ko-KR"/>
        </w:rPr>
        <w:t>는 무엇을 의미하는가?</w:t>
      </w:r>
      <w:r w:rsidR="00B951F5" w:rsidRPr="00125D5D">
        <w:rPr>
          <w:szCs w:val="22"/>
          <w:lang w:eastAsia="ko-KR"/>
        </w:rPr>
        <w:t xml:space="preserve"> </w:t>
      </w:r>
    </w:p>
    <w:p w14:paraId="4E6F6101" w14:textId="0FF8CB3F" w:rsidR="00E7479B" w:rsidRDefault="000A26CC" w:rsidP="00E7479B">
      <w:pPr>
        <w:pStyle w:val="ListParagraph"/>
        <w:spacing w:before="120" w:after="120"/>
        <w:rPr>
          <w:rFonts w:ascii="Malgun Gothic" w:eastAsia="Malgun Gothic" w:hAnsi="Malgun Gothic"/>
          <w:i/>
          <w:iCs/>
          <w:color w:val="4472C4" w:themeColor="accent1"/>
          <w:sz w:val="18"/>
          <w:szCs w:val="18"/>
          <w:lang w:eastAsia="ko-KR"/>
        </w:rPr>
      </w:pPr>
      <w:r>
        <w:rPr>
          <w:rFonts w:ascii="Malgun Gothic" w:eastAsia="Malgun Gothic" w:hAnsi="Malgun Gothic" w:hint="eastAsia"/>
          <w:i/>
          <w:iCs/>
          <w:color w:val="4472C4" w:themeColor="accent1"/>
          <w:sz w:val="18"/>
          <w:szCs w:val="18"/>
          <w:lang w:eastAsia="ko-KR"/>
        </w:rPr>
        <w:t xml:space="preserve"> </w:t>
      </w:r>
    </w:p>
    <w:p w14:paraId="47FCD8E7" w14:textId="77777777" w:rsidR="0002681B" w:rsidRPr="00B951F5" w:rsidRDefault="0002681B" w:rsidP="00E7479B">
      <w:pPr>
        <w:pStyle w:val="ListParagraph"/>
        <w:spacing w:before="120" w:after="120"/>
        <w:rPr>
          <w:i/>
          <w:iCs/>
          <w:color w:val="4472C4" w:themeColor="accent1"/>
          <w:sz w:val="24"/>
          <w:lang w:eastAsia="ko-KR"/>
        </w:rPr>
      </w:pPr>
    </w:p>
    <w:p w14:paraId="1C79FFD2" w14:textId="3AA2D20B" w:rsidR="00E7479B" w:rsidRPr="00125D5D" w:rsidRDefault="00E7479B">
      <w:pPr>
        <w:pStyle w:val="ListParagraph"/>
        <w:numPr>
          <w:ilvl w:val="0"/>
          <w:numId w:val="7"/>
        </w:numPr>
        <w:spacing w:before="120" w:after="120"/>
        <w:rPr>
          <w:szCs w:val="22"/>
        </w:rPr>
      </w:pPr>
      <w:r w:rsidRPr="00125D5D">
        <w:rPr>
          <w:szCs w:val="22"/>
        </w:rPr>
        <w:t>Sources and Uses of Funds. Fill in the blank</w:t>
      </w:r>
    </w:p>
    <w:p w14:paraId="0F57E459" w14:textId="6D247343" w:rsidR="00E7479B" w:rsidRPr="002A157C" w:rsidRDefault="00125D5D" w:rsidP="00306F9D">
      <w:pPr>
        <w:pStyle w:val="ListParagraph"/>
        <w:spacing w:before="120" w:after="120" w:line="276" w:lineRule="auto"/>
        <w:rPr>
          <w:sz w:val="24"/>
          <w:lang w:eastAsia="ko-KR"/>
        </w:rPr>
      </w:pPr>
      <w:r>
        <w:rPr>
          <w:rFonts w:ascii="Malgun Gothic" w:eastAsia="Malgun Gothic" w:hAnsi="Malgun Gothic" w:cs="Batang" w:hint="eastAsia"/>
          <w:szCs w:val="22"/>
          <w:lang w:eastAsia="ko-KR"/>
        </w:rPr>
        <w:t xml:space="preserve">회계 등식은 </w:t>
      </w:r>
      <w:r>
        <w:rPr>
          <w:rFonts w:ascii="Malgun Gothic" w:eastAsia="Malgun Gothic" w:hAnsi="Malgun Gothic" w:cs="Batang" w:hint="eastAsia"/>
          <w:szCs w:val="22"/>
          <w:lang w:val="en-US" w:eastAsia="ko-KR"/>
        </w:rPr>
        <w:t>기</w:t>
      </w:r>
      <w:r>
        <w:rPr>
          <w:rFonts w:ascii="Malgun Gothic" w:eastAsia="Malgun Gothic" w:hAnsi="Malgun Gothic" w:cs="Batang" w:hint="eastAsia"/>
          <w:szCs w:val="22"/>
          <w:lang w:eastAsia="ko-KR"/>
        </w:rPr>
        <w:t xml:space="preserve">업의 자금조달 이야기로 볼 수 있다. 기업이 자금을 조달하려면 의무를 부담한다. 의무는 자금의 </w:t>
      </w:r>
      <w:r w:rsidR="0002681B">
        <w:rPr>
          <w:rFonts w:ascii="Malgun Gothic" w:eastAsia="Malgun Gothic" w:hAnsi="Malgun Gothic" w:cs="Batang" w:hint="eastAsia"/>
          <w:szCs w:val="22"/>
          <w:lang w:eastAsia="ko-KR"/>
        </w:rPr>
        <w:t>(1)__________</w:t>
      </w:r>
      <w:r>
        <w:rPr>
          <w:rFonts w:ascii="Malgun Gothic" w:eastAsia="Malgun Gothic" w:hAnsi="Malgun Gothic" w:cs="Batang" w:hint="eastAsia"/>
          <w:szCs w:val="22"/>
          <w:lang w:eastAsia="ko-KR"/>
        </w:rPr>
        <w:t xml:space="preserve"> 이다. 그렇다면 그 자금은 어떻게 나타나는가? 은행에 있는 현금이나 다른 자산의 형태로 나타난다. 따라서 자산은 자금의 </w:t>
      </w:r>
      <w:r w:rsidR="0002681B">
        <w:rPr>
          <w:rFonts w:ascii="Malgun Gothic" w:eastAsia="Malgun Gothic" w:hAnsi="Malgun Gothic" w:cs="Batang" w:hint="eastAsia"/>
          <w:szCs w:val="22"/>
          <w:lang w:eastAsia="ko-KR"/>
        </w:rPr>
        <w:t>(2)_________</w:t>
      </w:r>
      <w:proofErr w:type="gramStart"/>
      <w:r w:rsidR="0002681B">
        <w:rPr>
          <w:rFonts w:ascii="Malgun Gothic" w:eastAsia="Malgun Gothic" w:hAnsi="Malgun Gothic" w:cs="Batang" w:hint="eastAsia"/>
          <w:szCs w:val="22"/>
          <w:lang w:eastAsia="ko-KR"/>
        </w:rPr>
        <w:t xml:space="preserve">_ </w:t>
      </w:r>
      <w:r>
        <w:rPr>
          <w:rFonts w:ascii="Malgun Gothic" w:eastAsia="Malgun Gothic" w:hAnsi="Malgun Gothic" w:cs="Batang" w:hint="eastAsia"/>
          <w:szCs w:val="22"/>
          <w:lang w:eastAsia="ko-KR"/>
        </w:rPr>
        <w:t xml:space="preserve"> 이다</w:t>
      </w:r>
      <w:proofErr w:type="gramEnd"/>
      <w:r>
        <w:rPr>
          <w:rFonts w:ascii="Malgun Gothic" w:eastAsia="Malgun Gothic" w:hAnsi="Malgun Gothic" w:cs="Batang" w:hint="eastAsia"/>
          <w:szCs w:val="22"/>
          <w:lang w:eastAsia="ko-KR"/>
        </w:rPr>
        <w:t>. 즉, 사용 중</w:t>
      </w:r>
      <w:r>
        <w:rPr>
          <w:rFonts w:ascii="Malgun Gothic" w:eastAsia="Malgun Gothic" w:hAnsi="Malgun Gothic" w:cs="Batang"/>
          <w:szCs w:val="22"/>
          <w:lang w:val="en-US" w:eastAsia="ko-KR"/>
        </w:rPr>
        <w:t>(in use)</w:t>
      </w:r>
      <w:r>
        <w:rPr>
          <w:rFonts w:ascii="Malgun Gothic" w:eastAsia="Malgun Gothic" w:hAnsi="Malgun Gothic" w:cs="Batang" w:hint="eastAsia"/>
          <w:szCs w:val="22"/>
          <w:lang w:eastAsia="ko-KR"/>
        </w:rPr>
        <w:t>인 자금이다.</w:t>
      </w:r>
    </w:p>
    <w:p w14:paraId="39DFE1A1" w14:textId="67108B56" w:rsidR="00E7479B" w:rsidRPr="00A254E0" w:rsidRDefault="000A26CC" w:rsidP="00E7479B">
      <w:pPr>
        <w:pStyle w:val="ListParagraph"/>
        <w:spacing w:before="120" w:after="120"/>
        <w:rPr>
          <w:i/>
          <w:iCs/>
          <w:color w:val="4472C4" w:themeColor="accent1"/>
          <w:sz w:val="24"/>
          <w:lang w:eastAsia="ko-KR"/>
        </w:rPr>
      </w:pPr>
      <w:r>
        <w:rPr>
          <w:rFonts w:ascii="Malgun Gothic" w:eastAsia="Malgun Gothic" w:hAnsi="Malgun Gothic" w:hint="eastAsia"/>
          <w:i/>
          <w:iCs/>
          <w:color w:val="4472C4" w:themeColor="accent1"/>
          <w:szCs w:val="22"/>
          <w:lang w:eastAsia="ko-KR"/>
        </w:rPr>
        <w:t xml:space="preserve"> </w:t>
      </w:r>
    </w:p>
    <w:p w14:paraId="4B91D0FA" w14:textId="340AED66" w:rsidR="005210CF" w:rsidRDefault="005210CF">
      <w:pPr>
        <w:rPr>
          <w:rFonts w:eastAsia="Malgun Gothic" w:cs="Arial"/>
          <w:b/>
          <w:lang w:eastAsia="ko-KR"/>
        </w:rPr>
      </w:pPr>
    </w:p>
    <w:p w14:paraId="550A6030" w14:textId="77777777" w:rsidR="00D059AE" w:rsidRPr="00785CC5" w:rsidRDefault="00D059AE" w:rsidP="00D059AE">
      <w:pPr>
        <w:rPr>
          <w:rFonts w:cs="Arial"/>
          <w:b/>
          <w:sz w:val="28"/>
          <w:szCs w:val="28"/>
        </w:rPr>
      </w:pPr>
      <w:r w:rsidRPr="00785CC5">
        <w:rPr>
          <w:rFonts w:cs="Arial"/>
          <w:b/>
          <w:sz w:val="28"/>
          <w:szCs w:val="28"/>
        </w:rPr>
        <w:t>1.8 JOURNALING THE NEW BUSINESS</w:t>
      </w:r>
    </w:p>
    <w:p w14:paraId="0A19055B" w14:textId="77777777" w:rsidR="00D059AE" w:rsidRPr="002A157C" w:rsidRDefault="00D059AE" w:rsidP="00D059AE">
      <w:pPr>
        <w:spacing w:before="120" w:after="120"/>
        <w:rPr>
          <w:rFonts w:cs="Arial"/>
          <w:b/>
        </w:rPr>
      </w:pPr>
    </w:p>
    <w:p w14:paraId="7CEF2775" w14:textId="77777777" w:rsidR="00D059AE" w:rsidRPr="003725C0" w:rsidRDefault="00D059AE" w:rsidP="00D059AE">
      <w:pPr>
        <w:pStyle w:val="ListParagraph"/>
        <w:numPr>
          <w:ilvl w:val="0"/>
          <w:numId w:val="8"/>
        </w:numPr>
        <w:spacing w:before="120" w:after="120"/>
        <w:rPr>
          <w:rFonts w:ascii="Malgun Gothic" w:eastAsia="Malgun Gothic" w:hAnsi="Malgun Gothic"/>
          <w:bCs/>
          <w:szCs w:val="22"/>
          <w:lang w:eastAsia="ko-KR"/>
        </w:rPr>
      </w:pPr>
      <w:proofErr w:type="spellStart"/>
      <w:r>
        <w:rPr>
          <w:rFonts w:ascii="Malgun Gothic" w:eastAsia="Malgun Gothic" w:hAnsi="Malgun Gothic" w:hint="eastAsia"/>
          <w:bCs/>
          <w:szCs w:val="22"/>
          <w:lang w:eastAsia="ko-KR"/>
        </w:rPr>
        <w:t>분개장</w:t>
      </w:r>
      <w:proofErr w:type="spellEnd"/>
      <w:r>
        <w:rPr>
          <w:rFonts w:ascii="Malgun Gothic" w:eastAsia="Malgun Gothic" w:hAnsi="Malgun Gothic" w:hint="eastAsia"/>
          <w:bCs/>
          <w:szCs w:val="22"/>
          <w:lang w:eastAsia="ko-KR"/>
        </w:rPr>
        <w:t>(</w:t>
      </w:r>
      <w:r w:rsidRPr="003725C0">
        <w:rPr>
          <w:rFonts w:eastAsia="Malgun Gothic"/>
          <w:bCs/>
          <w:szCs w:val="22"/>
          <w:lang w:eastAsia="ko-KR"/>
        </w:rPr>
        <w:t>journal</w:t>
      </w:r>
      <w:r>
        <w:rPr>
          <w:rFonts w:ascii="Malgun Gothic" w:eastAsia="Malgun Gothic" w:hAnsi="Malgun Gothic" w:hint="eastAsia"/>
          <w:bCs/>
          <w:szCs w:val="22"/>
          <w:lang w:eastAsia="ko-KR"/>
        </w:rPr>
        <w:t>)</w:t>
      </w:r>
      <w:r>
        <w:rPr>
          <w:rFonts w:ascii="Malgun Gothic" w:eastAsia="Malgun Gothic" w:hAnsi="Malgun Gothic" w:hint="eastAsia"/>
          <w:bCs/>
          <w:szCs w:val="22"/>
          <w:lang w:val="en-US" w:eastAsia="ko-KR"/>
        </w:rPr>
        <w:t>이란 무엇인가?</w:t>
      </w:r>
      <w:r w:rsidRPr="003725C0">
        <w:rPr>
          <w:rFonts w:ascii="Malgun Gothic" w:eastAsia="Malgun Gothic" w:hAnsi="Malgun Gothic"/>
          <w:bCs/>
          <w:szCs w:val="22"/>
          <w:lang w:eastAsia="ko-KR"/>
        </w:rPr>
        <w:t xml:space="preserve"> </w:t>
      </w:r>
    </w:p>
    <w:p w14:paraId="7DC9A491" w14:textId="20F096D1" w:rsidR="00D059AE" w:rsidRDefault="000A26CC" w:rsidP="00D059AE">
      <w:pPr>
        <w:pStyle w:val="ListParagraph"/>
        <w:spacing w:before="120" w:after="120"/>
        <w:rPr>
          <w:rFonts w:ascii="Malgun Gothic" w:eastAsia="Malgun Gothic" w:hAnsi="Malgun Gothic" w:cs="Batang"/>
          <w:i/>
          <w:iCs/>
          <w:color w:val="4472C4" w:themeColor="accent1"/>
          <w:sz w:val="18"/>
          <w:szCs w:val="18"/>
          <w:lang w:eastAsia="ko-KR"/>
        </w:rPr>
      </w:pPr>
      <w:r>
        <w:rPr>
          <w:rFonts w:ascii="Malgun Gothic" w:eastAsia="Malgun Gothic" w:hAnsi="Malgun Gothic" w:cs="Batang" w:hint="eastAsia"/>
          <w:i/>
          <w:iCs/>
          <w:color w:val="4472C4" w:themeColor="accent1"/>
          <w:sz w:val="18"/>
          <w:szCs w:val="18"/>
          <w:lang w:eastAsia="ko-KR"/>
        </w:rPr>
        <w:t xml:space="preserve"> </w:t>
      </w:r>
    </w:p>
    <w:p w14:paraId="3BBB52A0" w14:textId="77777777" w:rsidR="00D059AE" w:rsidRPr="00A254E0" w:rsidRDefault="00D059AE" w:rsidP="00D059AE">
      <w:pPr>
        <w:pStyle w:val="ListParagraph"/>
        <w:spacing w:before="120" w:after="120"/>
        <w:rPr>
          <w:bCs/>
          <w:i/>
          <w:iCs/>
          <w:color w:val="4472C4" w:themeColor="accent1"/>
          <w:sz w:val="24"/>
          <w:lang w:eastAsia="ko-KR"/>
        </w:rPr>
      </w:pPr>
    </w:p>
    <w:p w14:paraId="1C5D9905" w14:textId="77777777" w:rsidR="00D059AE" w:rsidRPr="003725C0" w:rsidRDefault="00D059AE" w:rsidP="00D059AE">
      <w:pPr>
        <w:pStyle w:val="ListParagraph"/>
        <w:numPr>
          <w:ilvl w:val="0"/>
          <w:numId w:val="8"/>
        </w:numPr>
        <w:spacing w:before="120" w:after="120"/>
        <w:rPr>
          <w:bCs/>
          <w:szCs w:val="22"/>
        </w:rPr>
      </w:pPr>
      <w:r>
        <w:rPr>
          <w:rFonts w:ascii="Malgun Gothic" w:eastAsia="Malgun Gothic" w:hAnsi="Malgun Gothic" w:hint="eastAsia"/>
          <w:bCs/>
          <w:szCs w:val="22"/>
          <w:lang w:eastAsia="ko-KR"/>
        </w:rPr>
        <w:t>분개(</w:t>
      </w:r>
      <w:r w:rsidRPr="003725C0">
        <w:rPr>
          <w:bCs/>
          <w:szCs w:val="22"/>
        </w:rPr>
        <w:t>journal entry</w:t>
      </w:r>
      <w:r>
        <w:rPr>
          <w:rFonts w:ascii="Malgun Gothic" w:eastAsia="Malgun Gothic" w:hAnsi="Malgun Gothic" w:cs="Batang" w:hint="eastAsia"/>
          <w:bCs/>
          <w:szCs w:val="22"/>
          <w:lang w:eastAsia="ko-KR"/>
        </w:rPr>
        <w:t>)란 무엇인가?</w:t>
      </w:r>
    </w:p>
    <w:p w14:paraId="4DC426F0" w14:textId="34CA71E4" w:rsidR="00D059AE" w:rsidRPr="003725C0" w:rsidRDefault="000A26CC" w:rsidP="00D059AE">
      <w:pPr>
        <w:pStyle w:val="ListParagraph"/>
        <w:spacing w:before="120" w:after="120"/>
        <w:rPr>
          <w:rFonts w:ascii="Malgun Gothic" w:eastAsia="Malgun Gothic" w:hAnsi="Malgun Gothic"/>
          <w:bCs/>
          <w:i/>
          <w:iCs/>
          <w:color w:val="4472C4" w:themeColor="accent1"/>
          <w:sz w:val="18"/>
          <w:szCs w:val="18"/>
          <w:lang w:eastAsia="ko-KR"/>
        </w:rPr>
      </w:pPr>
      <w:r>
        <w:rPr>
          <w:rFonts w:ascii="Malgun Gothic" w:eastAsia="Malgun Gothic" w:hAnsi="Malgun Gothic" w:hint="eastAsia"/>
          <w:i/>
          <w:iCs/>
          <w:color w:val="4472C4" w:themeColor="accent1"/>
          <w:sz w:val="18"/>
          <w:szCs w:val="18"/>
          <w:lang w:eastAsia="ko-KR"/>
        </w:rPr>
        <w:t xml:space="preserve">  </w:t>
      </w:r>
    </w:p>
    <w:p w14:paraId="7916A205" w14:textId="77777777" w:rsidR="00D059AE" w:rsidRPr="002A157C" w:rsidRDefault="00D059AE" w:rsidP="00D059AE">
      <w:pPr>
        <w:pStyle w:val="ListParagraph"/>
        <w:spacing w:before="120" w:after="120"/>
        <w:rPr>
          <w:bCs/>
          <w:i/>
          <w:iCs/>
          <w:sz w:val="24"/>
          <w:lang w:eastAsia="ko-KR"/>
        </w:rPr>
      </w:pPr>
    </w:p>
    <w:p w14:paraId="74529C0A" w14:textId="77777777" w:rsidR="00D059AE" w:rsidRPr="003725C0" w:rsidRDefault="00D059AE" w:rsidP="00D059AE">
      <w:pPr>
        <w:pStyle w:val="ListParagraph"/>
        <w:numPr>
          <w:ilvl w:val="0"/>
          <w:numId w:val="8"/>
        </w:numPr>
        <w:spacing w:before="120" w:after="120"/>
        <w:rPr>
          <w:rFonts w:ascii="Malgun Gothic" w:eastAsia="Malgun Gothic" w:hAnsi="Malgun Gothic"/>
          <w:bCs/>
          <w:szCs w:val="22"/>
          <w:lang w:eastAsia="ko-KR"/>
        </w:rPr>
      </w:pPr>
      <w:r>
        <w:rPr>
          <w:rFonts w:ascii="Malgun Gothic" w:eastAsia="Malgun Gothic" w:hAnsi="Malgun Gothic" w:hint="eastAsia"/>
          <w:bCs/>
          <w:szCs w:val="22"/>
          <w:lang w:eastAsia="ko-KR"/>
        </w:rPr>
        <w:t xml:space="preserve">왜 각 거래는 자산, 부채, 또는 자본에 두 가지 </w:t>
      </w:r>
      <w:proofErr w:type="spellStart"/>
      <w:r>
        <w:rPr>
          <w:rFonts w:ascii="Malgun Gothic" w:eastAsia="Malgun Gothic" w:hAnsi="Malgun Gothic" w:hint="eastAsia"/>
          <w:bCs/>
          <w:szCs w:val="22"/>
          <w:lang w:eastAsia="ko-KR"/>
        </w:rPr>
        <w:t>재무적</w:t>
      </w:r>
      <w:proofErr w:type="spellEnd"/>
      <w:r>
        <w:rPr>
          <w:rFonts w:ascii="Malgun Gothic" w:eastAsia="Malgun Gothic" w:hAnsi="Malgun Gothic" w:hint="eastAsia"/>
          <w:bCs/>
          <w:szCs w:val="22"/>
          <w:lang w:eastAsia="ko-KR"/>
        </w:rPr>
        <w:t xml:space="preserve"> 영향을 미치는가?</w:t>
      </w:r>
    </w:p>
    <w:p w14:paraId="20392026" w14:textId="29220D9C" w:rsidR="00D059AE" w:rsidRPr="003725C0" w:rsidRDefault="000A26CC" w:rsidP="00D059AE">
      <w:pPr>
        <w:pStyle w:val="ListParagraph"/>
        <w:spacing w:before="120" w:after="120"/>
        <w:rPr>
          <w:rFonts w:ascii="Malgun Gothic" w:eastAsia="Malgun Gothic" w:hAnsi="Malgun Gothic"/>
          <w:i/>
          <w:iCs/>
          <w:color w:val="4472C4" w:themeColor="accent1"/>
          <w:sz w:val="18"/>
          <w:szCs w:val="18"/>
          <w:lang w:val="en-US" w:eastAsia="ko-KR"/>
        </w:rPr>
      </w:pPr>
      <w:r>
        <w:rPr>
          <w:rFonts w:ascii="Malgun Gothic" w:eastAsia="Malgun Gothic" w:hAnsi="Malgun Gothic" w:hint="eastAsia"/>
          <w:i/>
          <w:iCs/>
          <w:color w:val="4472C4" w:themeColor="accent1"/>
          <w:sz w:val="18"/>
          <w:szCs w:val="18"/>
          <w:lang w:eastAsia="ko-KR"/>
        </w:rPr>
        <w:t xml:space="preserve"> </w:t>
      </w:r>
    </w:p>
    <w:p w14:paraId="6E8A91DB" w14:textId="77777777" w:rsidR="00D059AE" w:rsidRPr="00D059AE" w:rsidRDefault="00D059AE">
      <w:pPr>
        <w:rPr>
          <w:rFonts w:eastAsia="Malgun Gothic" w:cs="Arial"/>
          <w:b/>
          <w:lang w:val="en-US" w:eastAsia="ko-KR"/>
        </w:rPr>
      </w:pPr>
    </w:p>
    <w:p w14:paraId="493850E7" w14:textId="1FB86F36" w:rsidR="000F0CEC" w:rsidRPr="002A157C" w:rsidRDefault="00A254E0" w:rsidP="00E7479B">
      <w:pPr>
        <w:rPr>
          <w:rFonts w:eastAsia="Malgun Gothic"/>
          <w:lang w:eastAsia="ko-KR"/>
        </w:rPr>
      </w:pPr>
      <w:r>
        <w:rPr>
          <w:rFonts w:cs="Arial"/>
          <w:b/>
          <w:lang w:eastAsia="ko-KR"/>
        </w:rPr>
        <w:br w:type="page"/>
      </w:r>
    </w:p>
    <w:p w14:paraId="3F0DA9BB" w14:textId="4D106CC8" w:rsidR="00E7479B" w:rsidRDefault="00E7479B" w:rsidP="003C7971">
      <w:pPr>
        <w:rPr>
          <w:lang w:eastAsia="ko-KR"/>
        </w:rPr>
        <w:sectPr w:rsidR="00E7479B" w:rsidSect="00027B10">
          <w:headerReference w:type="default" r:id="rId17"/>
          <w:pgSz w:w="11906" w:h="16838"/>
          <w:pgMar w:top="1440" w:right="1440" w:bottom="1282" w:left="1440" w:header="708" w:footer="330" w:gutter="0"/>
          <w:cols w:space="708"/>
          <w:docGrid w:linePitch="360"/>
        </w:sectPr>
      </w:pPr>
    </w:p>
    <w:p w14:paraId="7999E9D6" w14:textId="19E0BA42" w:rsidR="00D438BD" w:rsidRPr="00785CC5" w:rsidRDefault="008D5A9C" w:rsidP="00785CC5">
      <w:pPr>
        <w:pStyle w:val="Heading1"/>
        <w:rPr>
          <w:lang w:eastAsia="ko-KR"/>
        </w:rPr>
      </w:pPr>
      <w:r>
        <w:lastRenderedPageBreak/>
        <w:t>2.</w:t>
      </w:r>
      <w:r w:rsidRPr="00CC4E1A">
        <w:t xml:space="preserve"> </w:t>
      </w:r>
      <w:r>
        <w:t xml:space="preserve">Accounting Framework – Deriving Profit </w:t>
      </w:r>
    </w:p>
    <w:p w14:paraId="6B9D7DAB" w14:textId="63DF955D" w:rsidR="008D5A9C" w:rsidRPr="00785CC5" w:rsidRDefault="00D438BD" w:rsidP="008D5A9C">
      <w:pPr>
        <w:spacing w:before="120" w:after="120"/>
        <w:rPr>
          <w:rFonts w:cs="Arial"/>
          <w:b/>
          <w:sz w:val="28"/>
          <w:szCs w:val="28"/>
        </w:rPr>
      </w:pPr>
      <w:r w:rsidRPr="00785CC5">
        <w:rPr>
          <w:rFonts w:cs="Arial"/>
          <w:b/>
          <w:sz w:val="28"/>
          <w:szCs w:val="28"/>
        </w:rPr>
        <w:t>2</w:t>
      </w:r>
      <w:r w:rsidR="008D5A9C" w:rsidRPr="00785CC5">
        <w:rPr>
          <w:rFonts w:cs="Arial"/>
          <w:b/>
          <w:sz w:val="28"/>
          <w:szCs w:val="28"/>
        </w:rPr>
        <w:t>.</w:t>
      </w:r>
      <w:r w:rsidRPr="00785CC5">
        <w:rPr>
          <w:rFonts w:cs="Arial"/>
          <w:b/>
          <w:sz w:val="28"/>
          <w:szCs w:val="28"/>
        </w:rPr>
        <w:t>1</w:t>
      </w:r>
      <w:r w:rsidR="008D5A9C" w:rsidRPr="00785CC5">
        <w:rPr>
          <w:rFonts w:cs="Arial"/>
          <w:b/>
          <w:sz w:val="28"/>
          <w:szCs w:val="28"/>
        </w:rPr>
        <w:t xml:space="preserve"> JOURNALING THE NEW BUSINESS  </w:t>
      </w:r>
    </w:p>
    <w:p w14:paraId="20B203BD" w14:textId="77777777" w:rsidR="009F6CFF" w:rsidRPr="009F6CFF" w:rsidRDefault="009F6CFF">
      <w:pPr>
        <w:pStyle w:val="ListParagraph"/>
        <w:numPr>
          <w:ilvl w:val="0"/>
          <w:numId w:val="12"/>
        </w:numPr>
        <w:spacing w:before="120" w:after="120"/>
        <w:rPr>
          <w:rFonts w:ascii="Malgun Gothic" w:eastAsia="Malgun Gothic" w:hAnsi="Malgun Gothic"/>
          <w:bCs/>
          <w:szCs w:val="22"/>
          <w:lang w:eastAsia="ko-KR"/>
        </w:rPr>
      </w:pPr>
      <w:r w:rsidRPr="009F6CFF">
        <w:rPr>
          <w:rFonts w:ascii="Malgun Gothic" w:eastAsia="Malgun Gothic" w:hAnsi="Malgun Gothic" w:cs="Batang" w:hint="eastAsia"/>
          <w:bCs/>
          <w:szCs w:val="22"/>
          <w:lang w:eastAsia="ko-KR"/>
        </w:rPr>
        <w:t xml:space="preserve">아래의 </w:t>
      </w:r>
      <w:r w:rsidRPr="009F6CFF">
        <w:rPr>
          <w:rFonts w:eastAsia="Malgun Gothic"/>
          <w:bCs/>
          <w:szCs w:val="22"/>
          <w:lang w:val="en-US" w:eastAsia="ko-KR"/>
        </w:rPr>
        <w:t>butterfly box</w:t>
      </w:r>
      <w:r w:rsidRPr="009F6CFF">
        <w:rPr>
          <w:rFonts w:ascii="Malgun Gothic" w:eastAsia="Malgun Gothic" w:hAnsi="Malgun Gothic" w:cs="Batang" w:hint="eastAsia"/>
          <w:bCs/>
          <w:szCs w:val="22"/>
          <w:lang w:val="en-US" w:eastAsia="ko-KR"/>
        </w:rPr>
        <w:t>에 다음 두 가지 거래를 기록하라.</w:t>
      </w:r>
    </w:p>
    <w:p w14:paraId="3347B70D" w14:textId="1A8D2217" w:rsidR="007D4CF3" w:rsidRDefault="000F4717" w:rsidP="009F6CFF">
      <w:pPr>
        <w:pStyle w:val="ListParagraph"/>
        <w:spacing w:before="120" w:after="120"/>
        <w:rPr>
          <w:rFonts w:ascii="Malgun Gothic" w:eastAsia="Malgun Gothic" w:hAnsi="Malgun Gothic" w:cs="Batang"/>
          <w:bCs/>
          <w:szCs w:val="22"/>
          <w:lang w:val="en-US" w:eastAsia="ko-KR"/>
        </w:rPr>
      </w:pPr>
      <w:r w:rsidRPr="009F6CFF">
        <w:rPr>
          <w:rFonts w:ascii="Malgun Gothic" w:eastAsia="Malgun Gothic" w:hAnsi="Malgun Gothic"/>
          <w:bCs/>
          <w:szCs w:val="22"/>
          <w:lang w:eastAsia="ko-KR"/>
        </w:rPr>
        <w:t xml:space="preserve">L&amp;L </w:t>
      </w:r>
      <w:r w:rsidR="009F6CFF" w:rsidRPr="009F6CFF">
        <w:rPr>
          <w:rFonts w:ascii="Malgun Gothic" w:eastAsia="Malgun Gothic" w:hAnsi="Malgun Gothic" w:cs="Batang" w:hint="eastAsia"/>
          <w:bCs/>
          <w:szCs w:val="22"/>
          <w:lang w:eastAsia="ko-KR"/>
        </w:rPr>
        <w:t xml:space="preserve">은 대출자에게 </w:t>
      </w:r>
      <w:r w:rsidRPr="009F6CFF">
        <w:rPr>
          <w:rFonts w:ascii="Malgun Gothic" w:eastAsia="Malgun Gothic" w:hAnsi="Malgun Gothic"/>
          <w:bCs/>
          <w:szCs w:val="22"/>
          <w:lang w:eastAsia="ko-KR"/>
        </w:rPr>
        <w:t>$</w:t>
      </w:r>
      <w:proofErr w:type="gramStart"/>
      <w:r w:rsidRPr="009F6CFF">
        <w:rPr>
          <w:rFonts w:ascii="Malgun Gothic" w:eastAsia="Malgun Gothic" w:hAnsi="Malgun Gothic"/>
          <w:bCs/>
          <w:szCs w:val="22"/>
          <w:lang w:eastAsia="ko-KR"/>
        </w:rPr>
        <w:t xml:space="preserve">30,000 </w:t>
      </w:r>
      <w:r w:rsidR="009F6CFF" w:rsidRPr="009F6CFF">
        <w:rPr>
          <w:rFonts w:ascii="Malgun Gothic" w:eastAsia="Malgun Gothic" w:hAnsi="Malgun Gothic" w:cs="Batang" w:hint="eastAsia"/>
          <w:bCs/>
          <w:szCs w:val="22"/>
          <w:lang w:eastAsia="ko-KR"/>
        </w:rPr>
        <w:t>의</w:t>
      </w:r>
      <w:proofErr w:type="gramEnd"/>
      <w:r w:rsidR="009F6CFF" w:rsidRPr="009F6CFF">
        <w:rPr>
          <w:rFonts w:ascii="Malgun Gothic" w:eastAsia="Malgun Gothic" w:hAnsi="Malgun Gothic" w:cs="Batang" w:hint="eastAsia"/>
          <w:bCs/>
          <w:szCs w:val="22"/>
          <w:lang w:eastAsia="ko-KR"/>
        </w:rPr>
        <w:t xml:space="preserve"> 채무(부채)를, 투자자(소유주)에게 </w:t>
      </w:r>
      <w:r w:rsidR="009F6CFF" w:rsidRPr="009F6CFF">
        <w:rPr>
          <w:rFonts w:ascii="Malgun Gothic" w:eastAsia="Malgun Gothic" w:hAnsi="Malgun Gothic"/>
          <w:bCs/>
          <w:szCs w:val="22"/>
          <w:lang w:eastAsia="ko-KR"/>
        </w:rPr>
        <w:t>$</w:t>
      </w:r>
      <w:proofErr w:type="gramStart"/>
      <w:r w:rsidR="009F6CFF" w:rsidRPr="009F6CFF">
        <w:rPr>
          <w:rFonts w:ascii="Malgun Gothic" w:eastAsia="Malgun Gothic" w:hAnsi="Malgun Gothic"/>
          <w:bCs/>
          <w:szCs w:val="22"/>
          <w:lang w:eastAsia="ko-KR"/>
        </w:rPr>
        <w:t xml:space="preserve">20,000 </w:t>
      </w:r>
      <w:r w:rsidR="009F6CFF" w:rsidRPr="009F6CFF">
        <w:rPr>
          <w:rFonts w:ascii="Malgun Gothic" w:eastAsia="Malgun Gothic" w:hAnsi="Malgun Gothic" w:cs="Batang" w:hint="eastAsia"/>
          <w:bCs/>
          <w:szCs w:val="22"/>
          <w:lang w:val="en-US" w:eastAsia="ko-KR"/>
        </w:rPr>
        <w:t>의</w:t>
      </w:r>
      <w:proofErr w:type="gramEnd"/>
      <w:r w:rsidR="009F6CFF" w:rsidRPr="009F6CFF">
        <w:rPr>
          <w:rFonts w:ascii="Malgun Gothic" w:eastAsia="Malgun Gothic" w:hAnsi="Malgun Gothic" w:cs="Batang" w:hint="eastAsia"/>
          <w:bCs/>
          <w:szCs w:val="22"/>
          <w:lang w:val="en-US" w:eastAsia="ko-KR"/>
        </w:rPr>
        <w:t xml:space="preserve"> 채무를 가지고 있다.</w:t>
      </w:r>
    </w:p>
    <w:p w14:paraId="0102C835" w14:textId="4CBF9F8E" w:rsidR="009F6CFF" w:rsidRPr="009F6CFF" w:rsidRDefault="009F6CFF" w:rsidP="009F6CFF">
      <w:pPr>
        <w:pStyle w:val="ListParagraph"/>
        <w:spacing w:before="120" w:after="120"/>
        <w:rPr>
          <w:rFonts w:ascii="Malgun Gothic" w:eastAsia="Malgun Gothic" w:hAnsi="Malgun Gothic"/>
          <w:bCs/>
          <w:szCs w:val="22"/>
          <w:lang w:eastAsia="ko-KR"/>
        </w:rPr>
      </w:pPr>
    </w:p>
    <w:p w14:paraId="05D784BA" w14:textId="054F42BA" w:rsidR="00E820FC" w:rsidRPr="002A157C" w:rsidRDefault="009F6CFF" w:rsidP="00E820FC">
      <w:pPr>
        <w:spacing w:before="120" w:after="120"/>
        <w:rPr>
          <w:rFonts w:cs="Arial"/>
          <w:b/>
        </w:rPr>
      </w:pPr>
      <w:r w:rsidRPr="002A157C">
        <w:rPr>
          <w:rFonts w:cs="Arial"/>
          <w:b/>
          <w:noProof/>
        </w:rPr>
        <mc:AlternateContent>
          <mc:Choice Requires="wpg">
            <w:drawing>
              <wp:anchor distT="0" distB="0" distL="114300" distR="114300" simplePos="0" relativeHeight="251689036" behindDoc="0" locked="0" layoutInCell="1" allowOverlap="1" wp14:anchorId="7299A0EE" wp14:editId="6140524A">
                <wp:simplePos x="0" y="0"/>
                <wp:positionH relativeFrom="column">
                  <wp:posOffset>186055</wp:posOffset>
                </wp:positionH>
                <wp:positionV relativeFrom="paragraph">
                  <wp:posOffset>76653</wp:posOffset>
                </wp:positionV>
                <wp:extent cx="5887085" cy="1781810"/>
                <wp:effectExtent l="38100" t="0" r="0" b="66040"/>
                <wp:wrapNone/>
                <wp:docPr id="456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87085" cy="1781810"/>
                          <a:chOff x="0" y="-462465"/>
                          <a:chExt cx="11970429" cy="4166981"/>
                        </a:xfrm>
                      </wpg:grpSpPr>
                      <wps:wsp>
                        <wps:cNvPr id="457" name="Trapezoid 457"/>
                        <wps:cNvSpPr/>
                        <wps:spPr>
                          <a:xfrm rot="5400000">
                            <a:off x="874720" y="-479800"/>
                            <a:ext cx="3294999" cy="5044439"/>
                          </a:xfrm>
                          <a:prstGeom prst="trapezoid">
                            <a:avLst>
                              <a:gd name="adj" fmla="val 8004"/>
                            </a:avLst>
                          </a:prstGeom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  <a:ln w="76200">
                            <a:solidFill>
                              <a:schemeClr val="accent6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vert="vert270" rtlCol="0" anchor="ctr"/>
                      </wps:wsp>
                      <wps:wsp>
                        <wps:cNvPr id="458" name="Trapezoid 458"/>
                        <wps:cNvSpPr/>
                        <wps:spPr>
                          <a:xfrm rot="16200000">
                            <a:off x="6177801" y="-465203"/>
                            <a:ext cx="3294999" cy="5044439"/>
                          </a:xfrm>
                          <a:prstGeom prst="trapezoid">
                            <a:avLst>
                              <a:gd name="adj" fmla="val 8004"/>
                            </a:avLst>
                          </a:prstGeom>
                          <a:solidFill>
                            <a:schemeClr val="accent4">
                              <a:lumMod val="60000"/>
                              <a:lumOff val="40000"/>
                            </a:schemeClr>
                          </a:solidFill>
                          <a:ln w="76200">
                            <a:solidFill>
                              <a:schemeClr val="accent2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59" name="TextBox 25"/>
                        <wps:cNvSpPr txBox="1"/>
                        <wps:spPr>
                          <a:xfrm>
                            <a:off x="302764" y="631601"/>
                            <a:ext cx="2126308" cy="940007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86000"/>
                            </a:schemeClr>
                          </a:solidFill>
                          <a:ln w="25400">
                            <a:solidFill>
                              <a:schemeClr val="accent6"/>
                            </a:solidFill>
                          </a:ln>
                        </wps:spPr>
                        <wps:txbx>
                          <w:txbxContent>
                            <w:p w14:paraId="5E9B8289" w14:textId="77777777" w:rsidR="00171032" w:rsidRPr="00DC2824" w:rsidRDefault="00171032" w:rsidP="00E820FC">
                              <w:pPr>
                                <w:jc w:val="center"/>
                                <w:rPr>
                                  <w:rFonts w:cs="Arial"/>
                                  <w:b/>
                                  <w:bCs/>
                                  <w:color w:val="70AD47" w:themeColor="accent6"/>
                                  <w:kern w:val="24"/>
                                  <w:sz w:val="28"/>
                                  <w:szCs w:val="28"/>
                                </w:rPr>
                              </w:pPr>
                              <w:r w:rsidRPr="00DC2824">
                                <w:rPr>
                                  <w:rFonts w:cs="Arial"/>
                                  <w:b/>
                                  <w:bCs/>
                                  <w:color w:val="70AD47" w:themeColor="accent6"/>
                                  <w:kern w:val="24"/>
                                  <w:sz w:val="28"/>
                                  <w:szCs w:val="28"/>
                                </w:rPr>
                                <w:t>Assets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60" name="Straight Connector 460"/>
                        <wps:cNvCnPr>
                          <a:cxnSpLocks/>
                        </wps:cNvCnPr>
                        <wps:spPr>
                          <a:xfrm>
                            <a:off x="2719658" y="0"/>
                            <a:ext cx="5247163" cy="0"/>
                          </a:xfrm>
                          <a:prstGeom prst="line">
                            <a:avLst/>
                          </a:prstGeom>
                          <a:ln w="28575">
                            <a:prstDash val="sysDot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61" name="TextBox 15"/>
                        <wps:cNvSpPr txBox="1"/>
                        <wps:spPr>
                          <a:xfrm rot="164264">
                            <a:off x="314682" y="-420879"/>
                            <a:ext cx="3419482" cy="669782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180CD0B" w14:textId="77777777" w:rsidR="00171032" w:rsidRPr="00DC2824" w:rsidRDefault="00171032" w:rsidP="00E820FC">
                              <w:pPr>
                                <w:rPr>
                                  <w:rFonts w:ascii="Avenir" w:hAnsi="Avenir" w:cstheme="minorBidi"/>
                                  <w:b/>
                                  <w:bCs/>
                                  <w:color w:val="70AD47" w:themeColor="accent6"/>
                                  <w:kern w:val="24"/>
                                  <w:sz w:val="28"/>
                                  <w:szCs w:val="28"/>
                                </w:rPr>
                              </w:pPr>
                              <w:r w:rsidRPr="00DC2824">
                                <w:rPr>
                                  <w:rFonts w:ascii="Avenir" w:hAnsi="Avenir" w:cstheme="minorBidi"/>
                                  <w:b/>
                                  <w:bCs/>
                                  <w:color w:val="70AD47" w:themeColor="accent6"/>
                                  <w:kern w:val="24"/>
                                  <w:sz w:val="28"/>
                                  <w:szCs w:val="28"/>
                                </w:rPr>
                                <w:t>Uses of funds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62" name="TextBox 16"/>
                        <wps:cNvSpPr txBox="1"/>
                        <wps:spPr>
                          <a:xfrm rot="21426641">
                            <a:off x="8250685" y="-462465"/>
                            <a:ext cx="3719744" cy="722493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9BA557B" w14:textId="77777777" w:rsidR="00171032" w:rsidRPr="00DC2824" w:rsidRDefault="00171032" w:rsidP="00E820FC">
                              <w:pPr>
                                <w:rPr>
                                  <w:rFonts w:ascii="Avenir" w:hAnsi="Avenir" w:cstheme="minorBidi"/>
                                  <w:b/>
                                  <w:bCs/>
                                  <w:color w:val="ED7D31" w:themeColor="accent2"/>
                                  <w:kern w:val="24"/>
                                  <w:sz w:val="28"/>
                                  <w:szCs w:val="28"/>
                                </w:rPr>
                              </w:pPr>
                              <w:r w:rsidRPr="00DC2824">
                                <w:rPr>
                                  <w:rFonts w:ascii="Avenir" w:hAnsi="Avenir" w:cstheme="minorBidi"/>
                                  <w:b/>
                                  <w:bCs/>
                                  <w:color w:val="ED7D31" w:themeColor="accent2"/>
                                  <w:kern w:val="24"/>
                                  <w:sz w:val="28"/>
                                  <w:szCs w:val="28"/>
                                </w:rPr>
                                <w:t>Sources of</w:t>
                              </w:r>
                              <w:r>
                                <w:rPr>
                                  <w:rFonts w:ascii="Avenir" w:hAnsi="Avenir" w:cstheme="minorBidi"/>
                                  <w:b/>
                                  <w:bCs/>
                                  <w:color w:val="ED7D31" w:themeColor="accent2"/>
                                  <w:kern w:val="24"/>
                                  <w:sz w:val="36"/>
                                  <w:szCs w:val="36"/>
                                </w:rPr>
                                <w:t xml:space="preserve"> </w:t>
                              </w:r>
                              <w:r w:rsidRPr="00DC2824">
                                <w:rPr>
                                  <w:rFonts w:ascii="Avenir" w:hAnsi="Avenir" w:cstheme="minorBidi"/>
                                  <w:b/>
                                  <w:bCs/>
                                  <w:color w:val="ED7D31" w:themeColor="accent2"/>
                                  <w:kern w:val="24"/>
                                  <w:sz w:val="28"/>
                                  <w:szCs w:val="28"/>
                                </w:rPr>
                                <w:t>funds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63" name="TextBox 18"/>
                        <wps:cNvSpPr txBox="1"/>
                        <wps:spPr>
                          <a:xfrm>
                            <a:off x="8063610" y="640438"/>
                            <a:ext cx="2127233" cy="799944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75000"/>
                            </a:schemeClr>
                          </a:solidFill>
                          <a:ln w="25400">
                            <a:solidFill>
                              <a:schemeClr val="accent2"/>
                            </a:solidFill>
                          </a:ln>
                        </wps:spPr>
                        <wps:txbx>
                          <w:txbxContent>
                            <w:p w14:paraId="7C3868F3" w14:textId="77777777" w:rsidR="00171032" w:rsidRPr="00DC2824" w:rsidRDefault="00171032" w:rsidP="00E820FC">
                              <w:pPr>
                                <w:jc w:val="center"/>
                                <w:rPr>
                                  <w:rFonts w:cs="Arial"/>
                                  <w:b/>
                                  <w:bCs/>
                                  <w:color w:val="ED7D31" w:themeColor="accent2"/>
                                  <w:kern w:val="24"/>
                                  <w:sz w:val="28"/>
                                  <w:szCs w:val="28"/>
                                </w:rPr>
                              </w:pPr>
                              <w:r w:rsidRPr="00DC2824">
                                <w:rPr>
                                  <w:rFonts w:cs="Arial"/>
                                  <w:b/>
                                  <w:bCs/>
                                  <w:color w:val="ED7D31" w:themeColor="accent2"/>
                                  <w:kern w:val="24"/>
                                  <w:sz w:val="28"/>
                                  <w:szCs w:val="28"/>
                                </w:rPr>
                                <w:t>Liabilities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64" name="TextBox 19"/>
                        <wps:cNvSpPr txBox="1"/>
                        <wps:spPr>
                          <a:xfrm>
                            <a:off x="7949504" y="2199203"/>
                            <a:ext cx="2127233" cy="739962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75000"/>
                            </a:schemeClr>
                          </a:solidFill>
                          <a:ln w="25400">
                            <a:solidFill>
                              <a:schemeClr val="accent2"/>
                            </a:solidFill>
                          </a:ln>
                          <a:scene3d>
                            <a:camera prst="orthographicFront">
                              <a:rot lat="0" lon="0" rev="0"/>
                            </a:camera>
                            <a:lightRig rig="threePt" dir="t"/>
                          </a:scene3d>
                        </wps:spPr>
                        <wps:txbx>
                          <w:txbxContent>
                            <w:p w14:paraId="1382113B" w14:textId="77777777" w:rsidR="00171032" w:rsidRPr="00DC2824" w:rsidRDefault="00171032" w:rsidP="00E820FC">
                              <w:pPr>
                                <w:jc w:val="center"/>
                                <w:rPr>
                                  <w:rFonts w:cs="Arial"/>
                                  <w:b/>
                                  <w:bCs/>
                                  <w:color w:val="ED7D31" w:themeColor="accent2"/>
                                  <w:kern w:val="24"/>
                                  <w:sz w:val="28"/>
                                  <w:szCs w:val="28"/>
                                </w:rPr>
                              </w:pPr>
                              <w:r w:rsidRPr="00DC2824">
                                <w:rPr>
                                  <w:rFonts w:cs="Arial"/>
                                  <w:b/>
                                  <w:bCs/>
                                  <w:color w:val="ED7D31" w:themeColor="accent2"/>
                                  <w:kern w:val="24"/>
                                  <w:sz w:val="28"/>
                                  <w:szCs w:val="28"/>
                                </w:rPr>
                                <w:t>Equity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65" name="Straight Connector 465"/>
                        <wps:cNvCnPr>
                          <a:cxnSpLocks/>
                        </wps:cNvCnPr>
                        <wps:spPr>
                          <a:xfrm flipV="1">
                            <a:off x="5229647" y="2040978"/>
                            <a:ext cx="5117873" cy="32078"/>
                          </a:xfrm>
                          <a:prstGeom prst="line">
                            <a:avLst/>
                          </a:prstGeom>
                          <a:ln w="73025">
                            <a:solidFill>
                              <a:schemeClr val="accent2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66" name="TextBox 26"/>
                        <wps:cNvSpPr txBox="1"/>
                        <wps:spPr>
                          <a:xfrm>
                            <a:off x="6447577" y="1699672"/>
                            <a:ext cx="1185222" cy="1002797"/>
                          </a:xfrm>
                          <a:prstGeom prst="rect">
                            <a:avLst/>
                          </a:prstGeom>
                          <a:solidFill>
                            <a:schemeClr val="accent5">
                              <a:lumMod val="20000"/>
                              <a:lumOff val="80000"/>
                              <a:alpha val="0"/>
                            </a:schemeClr>
                          </a:solidFill>
                          <a:ln w="76200">
                            <a:noFill/>
                          </a:ln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txbx>
                          <w:txbxContent>
                            <w:p w14:paraId="2D72BD11" w14:textId="77777777" w:rsidR="00171032" w:rsidRDefault="00171032" w:rsidP="00E820FC">
                              <w:pPr>
                                <w:jc w:val="center"/>
                                <w:rPr>
                                  <w:rFonts w:ascii="Avenir" w:hAnsi="Avenir" w:cstheme="minorBidi"/>
                                  <w:b/>
                                  <w:bCs/>
                                  <w:color w:val="4472C4" w:themeColor="accent1"/>
                                  <w:kern w:val="24"/>
                                  <w:sz w:val="176"/>
                                  <w:szCs w:val="176"/>
                                </w:rPr>
                              </w:pPr>
                              <w:r>
                                <w:rPr>
                                  <w:rFonts w:ascii="Avenir" w:hAnsi="Avenir" w:cstheme="minorBidi"/>
                                  <w:b/>
                                  <w:bCs/>
                                  <w:color w:val="4472C4" w:themeColor="accent1"/>
                                  <w:kern w:val="24"/>
                                  <w:sz w:val="176"/>
                                  <w:szCs w:val="176"/>
                                </w:rPr>
                                <w:t>+</w:t>
                              </w:r>
                            </w:p>
                          </w:txbxContent>
                        </wps:txbx>
                        <wps:bodyPr wrap="square" rtlCol="0" anchor="ctr">
                          <a:noAutofit/>
                        </wps:bodyPr>
                      </wps:wsp>
                      <wps:wsp>
                        <wps:cNvPr id="467" name="TextBox 27"/>
                        <wps:cNvSpPr txBox="1"/>
                        <wps:spPr>
                          <a:xfrm>
                            <a:off x="4577140" y="1571657"/>
                            <a:ext cx="1185222" cy="1002797"/>
                          </a:xfrm>
                          <a:prstGeom prst="rect">
                            <a:avLst/>
                          </a:prstGeom>
                          <a:solidFill>
                            <a:schemeClr val="accent5">
                              <a:lumMod val="20000"/>
                              <a:lumOff val="80000"/>
                              <a:alpha val="0"/>
                            </a:schemeClr>
                          </a:solidFill>
                          <a:ln w="76200">
                            <a:noFill/>
                          </a:ln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txbx>
                          <w:txbxContent>
                            <w:p w14:paraId="1BB75430" w14:textId="77777777" w:rsidR="00171032" w:rsidRDefault="00171032" w:rsidP="00E820FC">
                              <w:pPr>
                                <w:jc w:val="center"/>
                                <w:rPr>
                                  <w:rFonts w:ascii="Avenir" w:hAnsi="Avenir" w:cstheme="minorBidi"/>
                                  <w:b/>
                                  <w:bCs/>
                                  <w:color w:val="4472C4" w:themeColor="accent1"/>
                                  <w:kern w:val="24"/>
                                  <w:sz w:val="230"/>
                                  <w:szCs w:val="230"/>
                                </w:rPr>
                              </w:pPr>
                              <w:r>
                                <w:rPr>
                                  <w:rFonts w:ascii="Avenir" w:hAnsi="Avenir" w:cstheme="minorBidi"/>
                                  <w:b/>
                                  <w:bCs/>
                                  <w:color w:val="4472C4" w:themeColor="accent1"/>
                                  <w:kern w:val="24"/>
                                  <w:sz w:val="230"/>
                                  <w:szCs w:val="230"/>
                                </w:rPr>
                                <w:t>=</w:t>
                              </w:r>
                            </w:p>
                          </w:txbxContent>
                        </wps:txbx>
                        <wps:bodyPr wrap="square" rtlCol="0" anchor="ctr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299A0EE" id="Group 1" o:spid="_x0000_s1031" style="position:absolute;margin-left:14.65pt;margin-top:6.05pt;width:463.55pt;height:140.3pt;z-index:251689036;mso-width-relative:margin;mso-height-relative:margin" coordorigin=",-4624" coordsize="119704,416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">
                <v:shape id="Trapezoid 457" o:spid="_x0000_s1032" style="position:absolute;left:8747;top:-4798;width:32950;height:50444;rotation:90;visibility:visible;mso-wrap-style:square;v-text-anchor:middle" coordsize="3294999,5044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" path="m,5044439l263732,,3031267,r263732,5044439l,5044439xe" fillcolor="#a8d08d [1945]" strokecolor="#538135 [2409]" strokeweight="6pt">
                  <v:stroke joinstyle="miter"/>
                  <v:path arrowok="t" o:connecttype="custom" o:connectlocs="0,5044439;263732,0;3031267,0;3294999,5044439;0,5044439" o:connectangles="0,0,0,0,0"/>
                </v:shape>
                <v:shape id="Trapezoid 458" o:spid="_x0000_s1033" style="position:absolute;left:61778;top:-4653;width:32950;height:50445;rotation:-90;visibility:visible;mso-wrap-style:square;v-text-anchor:middle" coordsize="3294999,5044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" path="m,5044439l263732,,3031267,r263732,5044439l,5044439xe" fillcolor="#ffd966 [1943]" strokecolor="#ed7d31 [3205]" strokeweight="6pt">
                  <v:stroke joinstyle="miter"/>
                  <v:path arrowok="t" o:connecttype="custom" o:connectlocs="0,5044439;263732,0;3031267,0;3294999,5044439;0,5044439" o:connectangles="0,0,0,0,0"/>
                </v:shape>
                <v:shape id="TextBox 25" o:spid="_x0000_s1034" type="#_x0000_t202" style="position:absolute;left:3027;top:6316;width:21263;height:94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" fillcolor="white [3212]" strokecolor="#70ad47 [3209]" strokeweight="2pt">
                  <v:fill opacity="56283f"/>
                  <v:textbox>
                    <w:txbxContent>
                      <w:p w14:paraId="5E9B8289" w14:textId="77777777" w:rsidR="00171032" w:rsidRPr="00DC2824" w:rsidRDefault="00171032" w:rsidP="00E820FC">
                        <w:pPr>
                          <w:jc w:val="center"/>
                          <w:rPr>
                            <w:rFonts w:cs="Arial"/>
                            <w:b/>
                            <w:bCs/>
                            <w:color w:val="70AD47" w:themeColor="accent6"/>
                            <w:kern w:val="24"/>
                            <w:sz w:val="28"/>
                            <w:szCs w:val="28"/>
                          </w:rPr>
                        </w:pPr>
                        <w:r w:rsidRPr="00DC2824">
                          <w:rPr>
                            <w:rFonts w:cs="Arial"/>
                            <w:b/>
                            <w:bCs/>
                            <w:color w:val="70AD47" w:themeColor="accent6"/>
                            <w:kern w:val="24"/>
                            <w:sz w:val="28"/>
                            <w:szCs w:val="28"/>
                          </w:rPr>
                          <w:t>Assets</w:t>
                        </w:r>
                      </w:p>
                    </w:txbxContent>
                  </v:textbox>
                </v:shape>
                <v:line id="Straight Connector 460" o:spid="_x0000_s1035" style="position:absolute;visibility:visible;mso-wrap-style:square" from="27196,0" to="79668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" strokecolor="#4472c4 [3204]" strokeweight="2.25pt">
                  <v:stroke dashstyle="1 1" joinstyle="miter"/>
                  <o:lock v:ext="edit" shapetype="f"/>
                </v:line>
                <v:shape id="TextBox 15" o:spid="_x0000_s1036" type="#_x0000_t202" style="position:absolute;left:3146;top:-4208;width:34195;height:6697;rotation:179420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" filled="f" stroked="f">
                  <v:textbox>
                    <w:txbxContent>
                      <w:p w14:paraId="0180CD0B" w14:textId="77777777" w:rsidR="00171032" w:rsidRPr="00DC2824" w:rsidRDefault="00171032" w:rsidP="00E820FC">
                        <w:pPr>
                          <w:rPr>
                            <w:rFonts w:ascii="Avenir" w:hAnsi="Avenir" w:cstheme="minorBidi"/>
                            <w:b/>
                            <w:bCs/>
                            <w:color w:val="70AD47" w:themeColor="accent6"/>
                            <w:kern w:val="24"/>
                            <w:sz w:val="28"/>
                            <w:szCs w:val="28"/>
                          </w:rPr>
                        </w:pPr>
                        <w:r w:rsidRPr="00DC2824">
                          <w:rPr>
                            <w:rFonts w:ascii="Avenir" w:hAnsi="Avenir" w:cstheme="minorBidi"/>
                            <w:b/>
                            <w:bCs/>
                            <w:color w:val="70AD47" w:themeColor="accent6"/>
                            <w:kern w:val="24"/>
                            <w:sz w:val="28"/>
                            <w:szCs w:val="28"/>
                          </w:rPr>
                          <w:t>Uses of funds</w:t>
                        </w:r>
                      </w:p>
                    </w:txbxContent>
                  </v:textbox>
                </v:shape>
                <v:shape id="TextBox 16" o:spid="_x0000_s1037" type="#_x0000_t202" style="position:absolute;left:82506;top:-4624;width:37198;height:7224;rotation:-189354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" filled="f" stroked="f">
                  <v:textbox>
                    <w:txbxContent>
                      <w:p w14:paraId="49BA557B" w14:textId="77777777" w:rsidR="00171032" w:rsidRPr="00DC2824" w:rsidRDefault="00171032" w:rsidP="00E820FC">
                        <w:pPr>
                          <w:rPr>
                            <w:rFonts w:ascii="Avenir" w:hAnsi="Avenir" w:cstheme="minorBidi"/>
                            <w:b/>
                            <w:bCs/>
                            <w:color w:val="ED7D31" w:themeColor="accent2"/>
                            <w:kern w:val="24"/>
                            <w:sz w:val="28"/>
                            <w:szCs w:val="28"/>
                          </w:rPr>
                        </w:pPr>
                        <w:r w:rsidRPr="00DC2824">
                          <w:rPr>
                            <w:rFonts w:ascii="Avenir" w:hAnsi="Avenir" w:cstheme="minorBidi"/>
                            <w:b/>
                            <w:bCs/>
                            <w:color w:val="ED7D31" w:themeColor="accent2"/>
                            <w:kern w:val="24"/>
                            <w:sz w:val="28"/>
                            <w:szCs w:val="28"/>
                          </w:rPr>
                          <w:t>Sources of</w:t>
                        </w:r>
                        <w:r>
                          <w:rPr>
                            <w:rFonts w:ascii="Avenir" w:hAnsi="Avenir" w:cstheme="minorBidi"/>
                            <w:b/>
                            <w:bCs/>
                            <w:color w:val="ED7D31" w:themeColor="accent2"/>
                            <w:kern w:val="24"/>
                            <w:sz w:val="36"/>
                            <w:szCs w:val="36"/>
                          </w:rPr>
                          <w:t xml:space="preserve"> </w:t>
                        </w:r>
                        <w:r w:rsidRPr="00DC2824">
                          <w:rPr>
                            <w:rFonts w:ascii="Avenir" w:hAnsi="Avenir" w:cstheme="minorBidi"/>
                            <w:b/>
                            <w:bCs/>
                            <w:color w:val="ED7D31" w:themeColor="accent2"/>
                            <w:kern w:val="24"/>
                            <w:sz w:val="28"/>
                            <w:szCs w:val="28"/>
                          </w:rPr>
                          <w:t>funds</w:t>
                        </w:r>
                      </w:p>
                    </w:txbxContent>
                  </v:textbox>
                </v:shape>
                <v:shape id="TextBox 18" o:spid="_x0000_s1038" type="#_x0000_t202" style="position:absolute;left:80636;top:6404;width:21272;height:79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" fillcolor="white [3212]" strokecolor="#ed7d31 [3205]" strokeweight="2pt">
                  <v:fill opacity="49087f"/>
                  <v:textbox>
                    <w:txbxContent>
                      <w:p w14:paraId="7C3868F3" w14:textId="77777777" w:rsidR="00171032" w:rsidRPr="00DC2824" w:rsidRDefault="00171032" w:rsidP="00E820FC">
                        <w:pPr>
                          <w:jc w:val="center"/>
                          <w:rPr>
                            <w:rFonts w:cs="Arial"/>
                            <w:b/>
                            <w:bCs/>
                            <w:color w:val="ED7D31" w:themeColor="accent2"/>
                            <w:kern w:val="24"/>
                            <w:sz w:val="28"/>
                            <w:szCs w:val="28"/>
                          </w:rPr>
                        </w:pPr>
                        <w:r w:rsidRPr="00DC2824">
                          <w:rPr>
                            <w:rFonts w:cs="Arial"/>
                            <w:b/>
                            <w:bCs/>
                            <w:color w:val="ED7D31" w:themeColor="accent2"/>
                            <w:kern w:val="24"/>
                            <w:sz w:val="28"/>
                            <w:szCs w:val="28"/>
                          </w:rPr>
                          <w:t>Liabilities</w:t>
                        </w:r>
                      </w:p>
                    </w:txbxContent>
                  </v:textbox>
                </v:shape>
                <v:shape id="TextBox 19" o:spid="_x0000_s1039" type="#_x0000_t202" style="position:absolute;left:79495;top:21992;width:21272;height:73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" fillcolor="white [3212]" strokecolor="#ed7d31 [3205]" strokeweight="2pt">
                  <v:fill opacity="49087f"/>
                  <v:textbox>
                    <w:txbxContent>
                      <w:p w14:paraId="1382113B" w14:textId="77777777" w:rsidR="00171032" w:rsidRPr="00DC2824" w:rsidRDefault="00171032" w:rsidP="00E820FC">
                        <w:pPr>
                          <w:jc w:val="center"/>
                          <w:rPr>
                            <w:rFonts w:cs="Arial"/>
                            <w:b/>
                            <w:bCs/>
                            <w:color w:val="ED7D31" w:themeColor="accent2"/>
                            <w:kern w:val="24"/>
                            <w:sz w:val="28"/>
                            <w:szCs w:val="28"/>
                          </w:rPr>
                        </w:pPr>
                        <w:r w:rsidRPr="00DC2824">
                          <w:rPr>
                            <w:rFonts w:cs="Arial"/>
                            <w:b/>
                            <w:bCs/>
                            <w:color w:val="ED7D31" w:themeColor="accent2"/>
                            <w:kern w:val="24"/>
                            <w:sz w:val="28"/>
                            <w:szCs w:val="28"/>
                          </w:rPr>
                          <w:t>Equity</w:t>
                        </w:r>
                      </w:p>
                    </w:txbxContent>
                  </v:textbox>
                </v:shape>
                <v:line id="Straight Connector 465" o:spid="_x0000_s1040" style="position:absolute;flip:y;visibility:visible;mso-wrap-style:square" from="52296,20409" to="103475,207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" strokecolor="#ed7d31 [3205]" strokeweight="5.75pt">
                  <v:stroke joinstyle="miter"/>
                  <o:lock v:ext="edit" shapetype="f"/>
                </v:line>
                <v:shape id="TextBox 26" o:spid="_x0000_s1041" type="#_x0000_t202" style="position:absolute;left:64475;top:16996;width:11852;height:100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" fillcolor="#deeaf6 [664]" stroked="f" strokeweight="6pt">
                  <v:fill opacity="0"/>
                  <v:shadow on="t" color="black" opacity="26214f" origin="-.5,-.5" offset=".74836mm,.74836mm"/>
                  <v:textbox>
                    <w:txbxContent>
                      <w:p w14:paraId="2D72BD11" w14:textId="77777777" w:rsidR="00171032" w:rsidRDefault="00171032" w:rsidP="00E820FC">
                        <w:pPr>
                          <w:jc w:val="center"/>
                          <w:rPr>
                            <w:rFonts w:ascii="Avenir" w:hAnsi="Avenir" w:cstheme="minorBidi"/>
                            <w:b/>
                            <w:bCs/>
                            <w:color w:val="4472C4" w:themeColor="accent1"/>
                            <w:kern w:val="24"/>
                            <w:sz w:val="176"/>
                            <w:szCs w:val="176"/>
                          </w:rPr>
                        </w:pPr>
                        <w:r>
                          <w:rPr>
                            <w:rFonts w:ascii="Avenir" w:hAnsi="Avenir" w:cstheme="minorBidi"/>
                            <w:b/>
                            <w:bCs/>
                            <w:color w:val="4472C4" w:themeColor="accent1"/>
                            <w:kern w:val="24"/>
                            <w:sz w:val="176"/>
                            <w:szCs w:val="176"/>
                          </w:rPr>
                          <w:t>+</w:t>
                        </w:r>
                      </w:p>
                    </w:txbxContent>
                  </v:textbox>
                </v:shape>
                <v:shape id="TextBox 27" o:spid="_x0000_s1042" type="#_x0000_t202" style="position:absolute;left:45771;top:15716;width:11852;height:100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" fillcolor="#deeaf6 [664]" stroked="f" strokeweight="6pt">
                  <v:fill opacity="0"/>
                  <v:shadow on="t" color="black" opacity="26214f" origin="-.5,-.5" offset=".74836mm,.74836mm"/>
                  <v:textbox>
                    <w:txbxContent>
                      <w:p w14:paraId="1BB75430" w14:textId="77777777" w:rsidR="00171032" w:rsidRDefault="00171032" w:rsidP="00E820FC">
                        <w:pPr>
                          <w:jc w:val="center"/>
                          <w:rPr>
                            <w:rFonts w:ascii="Avenir" w:hAnsi="Avenir" w:cstheme="minorBidi"/>
                            <w:b/>
                            <w:bCs/>
                            <w:color w:val="4472C4" w:themeColor="accent1"/>
                            <w:kern w:val="24"/>
                            <w:sz w:val="230"/>
                            <w:szCs w:val="230"/>
                          </w:rPr>
                        </w:pPr>
                        <w:r>
                          <w:rPr>
                            <w:rFonts w:ascii="Avenir" w:hAnsi="Avenir" w:cstheme="minorBidi"/>
                            <w:b/>
                            <w:bCs/>
                            <w:color w:val="4472C4" w:themeColor="accent1"/>
                            <w:kern w:val="24"/>
                            <w:sz w:val="230"/>
                            <w:szCs w:val="230"/>
                          </w:rPr>
                          <w:t>=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E820FC" w:rsidRPr="002A157C">
        <w:rPr>
          <w:rFonts w:cs="Arial"/>
          <w:b/>
          <w:lang w:eastAsia="ko-KR"/>
        </w:rPr>
        <w:t xml:space="preserve">                              </w:t>
      </w:r>
      <w:r w:rsidR="00E820FC" w:rsidRPr="002A157C">
        <w:rPr>
          <w:rFonts w:cs="Arial"/>
          <w:b/>
        </w:rPr>
        <w:t>Balance Sheet of Lemonade &amp; Laughter (L&amp;L)</w:t>
      </w:r>
    </w:p>
    <w:p w14:paraId="380B8CD1" w14:textId="6A25DF3E" w:rsidR="00E820FC" w:rsidRPr="002A157C" w:rsidRDefault="00E820FC" w:rsidP="00E820FC">
      <w:pPr>
        <w:spacing w:before="120" w:after="120"/>
        <w:rPr>
          <w:rFonts w:cs="Arial"/>
          <w:b/>
        </w:rPr>
      </w:pPr>
    </w:p>
    <w:p w14:paraId="2E25FF13" w14:textId="77777777" w:rsidR="00E820FC" w:rsidRPr="002A157C" w:rsidRDefault="00E820FC" w:rsidP="00E820FC">
      <w:pPr>
        <w:spacing w:before="120" w:after="120"/>
        <w:rPr>
          <w:rFonts w:cs="Arial"/>
          <w:b/>
        </w:rPr>
      </w:pPr>
    </w:p>
    <w:p w14:paraId="02B74AE1" w14:textId="77777777" w:rsidR="00E820FC" w:rsidRPr="002A157C" w:rsidRDefault="00E820FC" w:rsidP="00E820FC">
      <w:pPr>
        <w:spacing w:before="120" w:after="120"/>
        <w:rPr>
          <w:rFonts w:cs="Arial"/>
          <w:b/>
          <w:u w:val="single"/>
        </w:rPr>
      </w:pPr>
    </w:p>
    <w:p w14:paraId="4CC05E72" w14:textId="77777777" w:rsidR="00E820FC" w:rsidRPr="002A157C" w:rsidRDefault="00E820FC" w:rsidP="00E820FC">
      <w:pPr>
        <w:rPr>
          <w:rFonts w:eastAsia="Malgun Gothic" w:cs="Arial"/>
          <w:lang w:val="en-US" w:eastAsia="ko-KR"/>
        </w:rPr>
      </w:pPr>
    </w:p>
    <w:p w14:paraId="0AF42AEA" w14:textId="77777777" w:rsidR="00E820FC" w:rsidRPr="002A157C" w:rsidRDefault="00E820FC" w:rsidP="00E820FC">
      <w:pPr>
        <w:rPr>
          <w:rFonts w:eastAsia="Malgun Gothic" w:cs="Arial"/>
          <w:lang w:val="en-US" w:eastAsia="ko-KR"/>
        </w:rPr>
      </w:pPr>
    </w:p>
    <w:p w14:paraId="541F01E9" w14:textId="77777777" w:rsidR="00E820FC" w:rsidRPr="002A157C" w:rsidRDefault="00E820FC" w:rsidP="00E820FC">
      <w:pPr>
        <w:rPr>
          <w:rFonts w:eastAsia="Malgun Gothic" w:cs="Arial"/>
          <w:lang w:val="en-US" w:eastAsia="ko-KR"/>
        </w:rPr>
      </w:pPr>
    </w:p>
    <w:p w14:paraId="44993C9C" w14:textId="77777777" w:rsidR="00E820FC" w:rsidRPr="002A157C" w:rsidRDefault="00E820FC" w:rsidP="00E820FC">
      <w:pPr>
        <w:rPr>
          <w:rFonts w:eastAsia="Malgun Gothic" w:cs="Arial"/>
          <w:lang w:val="en-US" w:eastAsia="ko-KR"/>
        </w:rPr>
      </w:pPr>
    </w:p>
    <w:p w14:paraId="2F23015C" w14:textId="77777777" w:rsidR="009F6CFF" w:rsidRPr="002A157C" w:rsidRDefault="009F6CFF" w:rsidP="00E820FC">
      <w:pPr>
        <w:rPr>
          <w:rFonts w:eastAsia="Malgun Gothic" w:cs="Arial"/>
          <w:lang w:val="en-US" w:eastAsia="ko-KR"/>
        </w:rPr>
      </w:pPr>
    </w:p>
    <w:p w14:paraId="16DE1FA8" w14:textId="77777777" w:rsidR="00E820FC" w:rsidRPr="002A157C" w:rsidRDefault="00E820FC" w:rsidP="00E820FC">
      <w:pPr>
        <w:rPr>
          <w:rFonts w:eastAsia="Malgun Gothic" w:cs="Arial"/>
          <w:lang w:val="en-US" w:eastAsia="ko-KR"/>
        </w:rPr>
      </w:pPr>
    </w:p>
    <w:p w14:paraId="62712C6C" w14:textId="77777777" w:rsidR="00E820FC" w:rsidRPr="002A157C" w:rsidRDefault="00E820FC" w:rsidP="00E820FC">
      <w:pPr>
        <w:rPr>
          <w:rFonts w:eastAsia="Malgun Gothic" w:cs="Arial"/>
          <w:lang w:val="en-US" w:eastAsia="ko-KR"/>
        </w:rPr>
      </w:pPr>
    </w:p>
    <w:p w14:paraId="474690B3" w14:textId="77777777" w:rsidR="009F6CFF" w:rsidRPr="009F6CFF" w:rsidRDefault="009F6CFF">
      <w:pPr>
        <w:pStyle w:val="ListParagraph"/>
        <w:numPr>
          <w:ilvl w:val="0"/>
          <w:numId w:val="12"/>
        </w:numPr>
        <w:spacing w:before="120"/>
        <w:jc w:val="both"/>
        <w:rPr>
          <w:rFonts w:ascii="Malgun Gothic" w:eastAsia="Malgun Gothic" w:hAnsi="Malgun Gothic"/>
          <w:bCs/>
          <w:szCs w:val="22"/>
        </w:rPr>
      </w:pPr>
      <w:r w:rsidRPr="009F6CFF">
        <w:rPr>
          <w:rFonts w:ascii="Malgun Gothic" w:eastAsia="Malgun Gothic" w:hAnsi="Malgun Gothic" w:cs="Batang" w:hint="eastAsia"/>
          <w:bCs/>
          <w:szCs w:val="22"/>
          <w:lang w:eastAsia="ko-KR"/>
        </w:rPr>
        <w:t xml:space="preserve">아래의 그림에서, </w:t>
      </w:r>
      <w:r w:rsidRPr="009F6CFF">
        <w:rPr>
          <w:rFonts w:ascii="Malgun Gothic" w:eastAsia="Malgun Gothic" w:hAnsi="Malgun Gothic" w:cs="Batang" w:hint="eastAsia"/>
          <w:bCs/>
          <w:szCs w:val="22"/>
          <w:lang w:val="en-US" w:eastAsia="ko-KR"/>
        </w:rPr>
        <w:t>납입자본(</w:t>
      </w:r>
      <w:r w:rsidRPr="009F6CFF">
        <w:rPr>
          <w:rFonts w:ascii="Malgun Gothic" w:eastAsia="Malgun Gothic" w:hAnsi="Malgun Gothic" w:cs="Batang"/>
          <w:bCs/>
          <w:szCs w:val="22"/>
          <w:lang w:val="en-US" w:eastAsia="ko-KR"/>
        </w:rPr>
        <w:t>contributed equity)</w:t>
      </w:r>
      <w:r w:rsidRPr="009F6CFF">
        <w:rPr>
          <w:rFonts w:ascii="Malgun Gothic" w:eastAsia="Malgun Gothic" w:hAnsi="Malgun Gothic" w:cs="Batang" w:hint="eastAsia"/>
          <w:bCs/>
          <w:szCs w:val="22"/>
          <w:lang w:val="en-US" w:eastAsia="ko-KR"/>
        </w:rPr>
        <w:t>과 발생자본(</w:t>
      </w:r>
      <w:r w:rsidRPr="009F6CFF">
        <w:rPr>
          <w:rFonts w:ascii="Malgun Gothic" w:eastAsia="Malgun Gothic" w:hAnsi="Malgun Gothic" w:cs="Batang"/>
          <w:bCs/>
          <w:szCs w:val="22"/>
          <w:lang w:val="en-US" w:eastAsia="ko-KR"/>
        </w:rPr>
        <w:t xml:space="preserve">generated equity, </w:t>
      </w:r>
      <w:r w:rsidRPr="009F6CFF">
        <w:rPr>
          <w:rFonts w:ascii="Malgun Gothic" w:eastAsia="Malgun Gothic" w:hAnsi="Malgun Gothic" w:cs="Batang" w:hint="eastAsia"/>
          <w:bCs/>
          <w:szCs w:val="22"/>
          <w:lang w:val="en-US" w:eastAsia="ko-KR"/>
        </w:rPr>
        <w:t>이익잉여금(</w:t>
      </w:r>
      <w:r w:rsidRPr="009F6CFF">
        <w:rPr>
          <w:rFonts w:ascii="Malgun Gothic" w:eastAsia="Malgun Gothic" w:hAnsi="Malgun Gothic" w:cs="Batang"/>
          <w:bCs/>
          <w:szCs w:val="22"/>
          <w:lang w:val="en-US" w:eastAsia="ko-KR"/>
        </w:rPr>
        <w:t>retained earnings))</w:t>
      </w:r>
      <w:r w:rsidRPr="009F6CFF">
        <w:rPr>
          <w:rFonts w:ascii="Malgun Gothic" w:eastAsia="Malgun Gothic" w:hAnsi="Malgun Gothic" w:cs="Batang" w:hint="eastAsia"/>
          <w:bCs/>
          <w:szCs w:val="22"/>
          <w:lang w:val="en-US" w:eastAsia="ko-KR"/>
        </w:rPr>
        <w:t>의 차이는 무엇인가?</w:t>
      </w:r>
    </w:p>
    <w:p w14:paraId="03FE1682" w14:textId="32B50ACA" w:rsidR="009F6CFF" w:rsidRPr="009F6CFF" w:rsidRDefault="009F6CFF" w:rsidP="009F6CFF">
      <w:pPr>
        <w:pStyle w:val="ListParagraph"/>
        <w:spacing w:after="120"/>
        <w:jc w:val="both"/>
        <w:rPr>
          <w:rFonts w:ascii="Malgun Gothic" w:eastAsia="Malgun Gothic" w:hAnsi="Malgun Gothic"/>
          <w:bCs/>
          <w:szCs w:val="22"/>
          <w:lang w:eastAsia="ko-KR"/>
        </w:rPr>
      </w:pPr>
      <w:r>
        <w:rPr>
          <w:rFonts w:ascii="Malgun Gothic" w:eastAsia="Malgun Gothic" w:hAnsi="Malgun Gothic" w:hint="eastAsia"/>
          <w:bCs/>
          <w:szCs w:val="22"/>
          <w:lang w:eastAsia="ko-KR"/>
        </w:rPr>
        <w:t>이익잉여금은 현금이 아니며 특정 금액($750)</w:t>
      </w:r>
      <w:r>
        <w:rPr>
          <w:rFonts w:ascii="Malgun Gothic" w:eastAsia="Malgun Gothic" w:hAnsi="Malgun Gothic" w:hint="eastAsia"/>
          <w:bCs/>
          <w:szCs w:val="22"/>
          <w:lang w:val="en-US" w:eastAsia="ko-KR"/>
        </w:rPr>
        <w:t>에 해당하는 크기의 의무임에 주의하라.</w:t>
      </w:r>
    </w:p>
    <w:p w14:paraId="77F819AE" w14:textId="1F56A5D4" w:rsidR="009F6CFF" w:rsidRPr="002A157C" w:rsidRDefault="009F6CFF" w:rsidP="009F6CFF">
      <w:pPr>
        <w:pStyle w:val="ListParagraph"/>
        <w:spacing w:before="120" w:after="120"/>
        <w:rPr>
          <w:bCs/>
          <w:sz w:val="24"/>
          <w:lang w:eastAsia="ko-KR"/>
        </w:rPr>
      </w:pPr>
      <w:r w:rsidRPr="002A157C">
        <w:rPr>
          <w:bCs/>
          <w:noProof/>
          <w:sz w:val="24"/>
        </w:rPr>
        <w:drawing>
          <wp:anchor distT="0" distB="0" distL="114300" distR="114300" simplePos="0" relativeHeight="251691084" behindDoc="0" locked="0" layoutInCell="1" allowOverlap="1" wp14:anchorId="19271A24" wp14:editId="7E4C3B54">
            <wp:simplePos x="0" y="0"/>
            <wp:positionH relativeFrom="column">
              <wp:posOffset>132715</wp:posOffset>
            </wp:positionH>
            <wp:positionV relativeFrom="paragraph">
              <wp:posOffset>84455</wp:posOffset>
            </wp:positionV>
            <wp:extent cx="2741930" cy="2914650"/>
            <wp:effectExtent l="0" t="0" r="1270" b="6350"/>
            <wp:wrapThrough wrapText="bothSides">
              <wp:wrapPolygon edited="0">
                <wp:start x="0" y="0"/>
                <wp:lineTo x="0" y="21553"/>
                <wp:lineTo x="21510" y="21553"/>
                <wp:lineTo x="21510" y="0"/>
                <wp:lineTo x="0" y="0"/>
              </wp:wrapPolygon>
            </wp:wrapThrough>
            <wp:docPr id="468" name="Picture 4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741930" cy="2914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4A1F307" w14:textId="4938B3CD" w:rsidR="00E820FC" w:rsidRPr="002A157C" w:rsidRDefault="00E820FC" w:rsidP="00E820FC">
      <w:pPr>
        <w:pStyle w:val="ListParagraph"/>
        <w:spacing w:before="120" w:after="120"/>
        <w:rPr>
          <w:bCs/>
          <w:sz w:val="24"/>
          <w:lang w:eastAsia="ko-KR"/>
        </w:rPr>
      </w:pPr>
    </w:p>
    <w:p w14:paraId="62154617" w14:textId="107E3AA3" w:rsidR="00E820FC" w:rsidRPr="002A157C" w:rsidRDefault="00E820FC" w:rsidP="00E820FC">
      <w:pPr>
        <w:spacing w:before="120" w:after="120"/>
        <w:rPr>
          <w:rFonts w:cs="Arial"/>
          <w:bCs/>
          <w:lang w:eastAsia="ko-KR"/>
        </w:rPr>
      </w:pPr>
    </w:p>
    <w:p w14:paraId="559C2906" w14:textId="49EE3BA3" w:rsidR="00E820FC" w:rsidRPr="002A157C" w:rsidRDefault="00E820FC" w:rsidP="00E820FC">
      <w:pPr>
        <w:spacing w:before="120" w:after="120"/>
        <w:rPr>
          <w:rFonts w:cs="Arial"/>
          <w:bCs/>
          <w:lang w:eastAsia="ko-KR"/>
        </w:rPr>
      </w:pPr>
    </w:p>
    <w:p w14:paraId="69C1AC17" w14:textId="77777777" w:rsidR="00E820FC" w:rsidRPr="002A157C" w:rsidRDefault="00E820FC" w:rsidP="00AB785F">
      <w:pPr>
        <w:pStyle w:val="ListParagraph"/>
        <w:spacing w:before="120" w:after="120"/>
        <w:rPr>
          <w:bCs/>
          <w:sz w:val="24"/>
          <w:lang w:eastAsia="ko-KR"/>
        </w:rPr>
      </w:pPr>
    </w:p>
    <w:p w14:paraId="36EED9D5" w14:textId="77777777" w:rsidR="00E820FC" w:rsidRPr="002A157C" w:rsidRDefault="00E820FC" w:rsidP="00AB785F">
      <w:pPr>
        <w:pStyle w:val="ListParagraph"/>
        <w:spacing w:before="120" w:after="120"/>
        <w:rPr>
          <w:bCs/>
          <w:sz w:val="24"/>
          <w:lang w:eastAsia="ko-KR"/>
        </w:rPr>
      </w:pPr>
    </w:p>
    <w:p w14:paraId="7EB5E39D" w14:textId="72EAAC7A" w:rsidR="00E820FC" w:rsidRPr="002A157C" w:rsidRDefault="00E820FC" w:rsidP="00AB785F">
      <w:pPr>
        <w:pStyle w:val="ListParagraph"/>
        <w:spacing w:before="120" w:after="120"/>
        <w:rPr>
          <w:bCs/>
          <w:sz w:val="24"/>
          <w:lang w:eastAsia="ko-KR"/>
        </w:rPr>
      </w:pPr>
    </w:p>
    <w:p w14:paraId="2FE7C905" w14:textId="6A1792AA" w:rsidR="008318B1" w:rsidRPr="002A157C" w:rsidRDefault="008318B1" w:rsidP="00AB785F">
      <w:pPr>
        <w:pStyle w:val="ListParagraph"/>
        <w:spacing w:before="120" w:after="120"/>
        <w:rPr>
          <w:bCs/>
          <w:sz w:val="24"/>
          <w:lang w:eastAsia="ko-KR"/>
        </w:rPr>
      </w:pPr>
    </w:p>
    <w:p w14:paraId="25627966" w14:textId="77777777" w:rsidR="008318B1" w:rsidRPr="002A157C" w:rsidRDefault="008318B1" w:rsidP="00AB785F">
      <w:pPr>
        <w:pStyle w:val="ListParagraph"/>
        <w:spacing w:before="120" w:after="120"/>
        <w:rPr>
          <w:bCs/>
          <w:sz w:val="24"/>
          <w:lang w:eastAsia="ko-KR"/>
        </w:rPr>
      </w:pPr>
    </w:p>
    <w:p w14:paraId="07B9A5AB" w14:textId="77777777" w:rsidR="00E820FC" w:rsidRPr="002A157C" w:rsidRDefault="00E820FC" w:rsidP="00AB785F">
      <w:pPr>
        <w:pStyle w:val="ListParagraph"/>
        <w:spacing w:before="120" w:after="120"/>
        <w:rPr>
          <w:bCs/>
          <w:sz w:val="24"/>
          <w:lang w:eastAsia="ko-KR"/>
        </w:rPr>
      </w:pPr>
    </w:p>
    <w:p w14:paraId="04A000C1" w14:textId="3C28186A" w:rsidR="008D5A9C" w:rsidRPr="002A157C" w:rsidRDefault="008D5A9C" w:rsidP="00AB785F">
      <w:pPr>
        <w:pStyle w:val="ListParagraph"/>
        <w:spacing w:before="120" w:after="120"/>
        <w:rPr>
          <w:bCs/>
          <w:sz w:val="24"/>
          <w:lang w:eastAsia="ko-KR"/>
        </w:rPr>
      </w:pPr>
    </w:p>
    <w:p w14:paraId="693D8128" w14:textId="4039BFC7" w:rsidR="00AB785F" w:rsidRPr="002A157C" w:rsidRDefault="00AB785F" w:rsidP="00AB785F">
      <w:pPr>
        <w:pStyle w:val="ListParagraph"/>
        <w:spacing w:before="120" w:after="120"/>
        <w:rPr>
          <w:bCs/>
          <w:sz w:val="24"/>
          <w:lang w:eastAsia="ko-KR"/>
        </w:rPr>
      </w:pPr>
    </w:p>
    <w:p w14:paraId="027F0E16" w14:textId="77777777" w:rsidR="008318B1" w:rsidRPr="002A157C" w:rsidRDefault="008318B1" w:rsidP="00AB785F">
      <w:pPr>
        <w:pStyle w:val="ListParagraph"/>
        <w:spacing w:before="120" w:after="120"/>
        <w:rPr>
          <w:bCs/>
          <w:sz w:val="24"/>
          <w:lang w:eastAsia="ko-KR"/>
        </w:rPr>
      </w:pPr>
    </w:p>
    <w:p w14:paraId="18CC198D" w14:textId="77777777" w:rsidR="00D438BD" w:rsidRDefault="00D438BD">
      <w:pPr>
        <w:rPr>
          <w:rFonts w:cs="Arial"/>
          <w:b/>
          <w:lang w:eastAsia="ko-KR"/>
        </w:rPr>
      </w:pPr>
      <w:r>
        <w:rPr>
          <w:rFonts w:cs="Arial"/>
          <w:b/>
          <w:lang w:eastAsia="ko-KR"/>
        </w:rPr>
        <w:br w:type="page"/>
      </w:r>
    </w:p>
    <w:p w14:paraId="16DEAC70" w14:textId="6F8F1C65" w:rsidR="000B5482" w:rsidRPr="00785CC5" w:rsidRDefault="00D438BD" w:rsidP="000B5482">
      <w:pPr>
        <w:spacing w:before="120" w:after="120"/>
        <w:rPr>
          <w:rFonts w:cs="Arial"/>
          <w:b/>
          <w:sz w:val="28"/>
          <w:szCs w:val="28"/>
        </w:rPr>
      </w:pPr>
      <w:r w:rsidRPr="00785CC5">
        <w:rPr>
          <w:rFonts w:cs="Arial"/>
          <w:b/>
          <w:sz w:val="28"/>
          <w:szCs w:val="28"/>
        </w:rPr>
        <w:lastRenderedPageBreak/>
        <w:t>2</w:t>
      </w:r>
      <w:r w:rsidR="000B5482" w:rsidRPr="00785CC5">
        <w:rPr>
          <w:rFonts w:cs="Arial"/>
          <w:b/>
          <w:sz w:val="28"/>
          <w:szCs w:val="28"/>
        </w:rPr>
        <w:t>.</w:t>
      </w:r>
      <w:r w:rsidRPr="00785CC5">
        <w:rPr>
          <w:rFonts w:cs="Arial"/>
          <w:b/>
          <w:sz w:val="28"/>
          <w:szCs w:val="28"/>
        </w:rPr>
        <w:t>2</w:t>
      </w:r>
      <w:r w:rsidR="000B5482" w:rsidRPr="00785CC5">
        <w:rPr>
          <w:rFonts w:cs="Arial"/>
          <w:b/>
          <w:sz w:val="28"/>
          <w:szCs w:val="28"/>
        </w:rPr>
        <w:t xml:space="preserve"> Unpacking Profit </w:t>
      </w:r>
    </w:p>
    <w:p w14:paraId="5AFE8622" w14:textId="47081DCA" w:rsidR="00331AB1" w:rsidRPr="002C6A21" w:rsidRDefault="002C6A21">
      <w:pPr>
        <w:pStyle w:val="ListParagraph"/>
        <w:numPr>
          <w:ilvl w:val="0"/>
          <w:numId w:val="9"/>
        </w:numPr>
        <w:jc w:val="both"/>
        <w:rPr>
          <w:rFonts w:ascii="Malgun Gothic" w:eastAsia="Malgun Gothic" w:hAnsi="Malgun Gothic"/>
          <w:bCs/>
          <w:szCs w:val="22"/>
          <w:lang w:eastAsia="ko-KR"/>
        </w:rPr>
      </w:pPr>
      <w:r>
        <w:rPr>
          <w:rFonts w:ascii="Malgun Gothic" w:eastAsia="Malgun Gothic" w:hAnsi="Malgun Gothic" w:hint="eastAsia"/>
          <w:bCs/>
          <w:szCs w:val="22"/>
          <w:lang w:eastAsia="ko-KR"/>
        </w:rPr>
        <w:t xml:space="preserve">지금까지, 모든 거래는 자산, 부채, 자본으로 구성된 </w:t>
      </w:r>
      <w:r>
        <w:rPr>
          <w:rFonts w:ascii="Malgun Gothic" w:eastAsia="Malgun Gothic" w:hAnsi="Malgun Gothic"/>
          <w:bCs/>
          <w:szCs w:val="22"/>
          <w:lang w:val="en-US" w:eastAsia="ko-KR"/>
        </w:rPr>
        <w:t>butterfly box</w:t>
      </w:r>
      <w:r>
        <w:rPr>
          <w:rFonts w:ascii="Malgun Gothic" w:eastAsia="Malgun Gothic" w:hAnsi="Malgun Gothic" w:hint="eastAsia"/>
          <w:bCs/>
          <w:szCs w:val="22"/>
          <w:lang w:val="en-US" w:eastAsia="ko-KR"/>
        </w:rPr>
        <w:t xml:space="preserve">에 기록되었다. 본 섹션에서는 </w:t>
      </w:r>
      <w:r w:rsidR="00245433">
        <w:rPr>
          <w:rFonts w:ascii="Malgun Gothic" w:eastAsia="Malgun Gothic" w:hAnsi="Malgun Gothic" w:hint="eastAsia"/>
          <w:bCs/>
          <w:szCs w:val="22"/>
          <w:lang w:val="en-US" w:eastAsia="ko-KR"/>
        </w:rPr>
        <w:t xml:space="preserve">재무상태표 </w:t>
      </w:r>
      <w:r>
        <w:rPr>
          <w:rFonts w:ascii="Malgun Gothic" w:eastAsia="Malgun Gothic" w:hAnsi="Malgun Gothic" w:hint="eastAsia"/>
          <w:bCs/>
          <w:szCs w:val="22"/>
          <w:lang w:val="en-US" w:eastAsia="ko-KR"/>
        </w:rPr>
        <w:t>자본 항목</w:t>
      </w:r>
      <w:r w:rsidR="00245433">
        <w:rPr>
          <w:rFonts w:ascii="Malgun Gothic" w:eastAsia="Malgun Gothic" w:hAnsi="Malgun Gothic" w:hint="eastAsia"/>
          <w:bCs/>
          <w:szCs w:val="22"/>
          <w:lang w:val="en-US" w:eastAsia="ko-KR"/>
        </w:rPr>
        <w:t xml:space="preserve"> 이익(p</w:t>
      </w:r>
      <w:r w:rsidR="00245433">
        <w:rPr>
          <w:rFonts w:ascii="Malgun Gothic" w:eastAsia="Malgun Gothic" w:hAnsi="Malgun Gothic"/>
          <w:bCs/>
          <w:szCs w:val="22"/>
          <w:lang w:val="en-US" w:eastAsia="ko-KR"/>
        </w:rPr>
        <w:t>rofit)</w:t>
      </w:r>
      <w:r>
        <w:rPr>
          <w:rFonts w:ascii="Malgun Gothic" w:eastAsia="Malgun Gothic" w:hAnsi="Malgun Gothic" w:hint="eastAsia"/>
          <w:bCs/>
          <w:szCs w:val="22"/>
          <w:lang w:val="en-US" w:eastAsia="ko-KR"/>
        </w:rPr>
        <w:t xml:space="preserve"> $750이 1)</w:t>
      </w:r>
      <w:r w:rsidR="00245433">
        <w:rPr>
          <w:rFonts w:ascii="Malgun Gothic" w:eastAsia="Malgun Gothic" w:hAnsi="Malgun Gothic" w:hint="eastAsia"/>
          <w:bCs/>
          <w:szCs w:val="22"/>
          <w:lang w:val="en-US" w:eastAsia="ko-KR"/>
        </w:rPr>
        <w:t xml:space="preserve"> </w:t>
      </w:r>
      <w:r w:rsidR="00245433">
        <w:rPr>
          <w:rFonts w:eastAsia="Malgun Gothic" w:hint="eastAsia"/>
          <w:bCs/>
          <w:szCs w:val="22"/>
          <w:lang w:val="en-US" w:eastAsia="ko-KR"/>
        </w:rPr>
        <w:t>수익</w:t>
      </w:r>
      <w:r w:rsidR="00245433">
        <w:rPr>
          <w:rFonts w:eastAsia="Malgun Gothic" w:hint="eastAsia"/>
          <w:bCs/>
          <w:szCs w:val="22"/>
          <w:lang w:val="en-US" w:eastAsia="ko-KR"/>
        </w:rPr>
        <w:t>/</w:t>
      </w:r>
      <w:r w:rsidR="00245433">
        <w:rPr>
          <w:rFonts w:eastAsia="Malgun Gothic" w:hint="eastAsia"/>
          <w:bCs/>
          <w:szCs w:val="22"/>
          <w:lang w:val="en-US" w:eastAsia="ko-KR"/>
        </w:rPr>
        <w:t>이익</w:t>
      </w:r>
      <w:r w:rsidRPr="002C6A21">
        <w:rPr>
          <w:rFonts w:eastAsia="Malgun Gothic"/>
          <w:bCs/>
          <w:szCs w:val="22"/>
          <w:lang w:val="en-US" w:eastAsia="ko-KR"/>
        </w:rPr>
        <w:t xml:space="preserve"> </w:t>
      </w:r>
      <w:r>
        <w:rPr>
          <w:rFonts w:ascii="Malgun Gothic" w:eastAsia="Malgun Gothic" w:hAnsi="Malgun Gothic" w:hint="eastAsia"/>
          <w:bCs/>
          <w:szCs w:val="22"/>
          <w:lang w:val="en-US" w:eastAsia="ko-KR"/>
        </w:rPr>
        <w:t xml:space="preserve">$1,000과 2) </w:t>
      </w:r>
      <w:r w:rsidR="00245433">
        <w:rPr>
          <w:rFonts w:eastAsia="Malgun Gothic" w:hint="eastAsia"/>
          <w:bCs/>
          <w:szCs w:val="22"/>
          <w:lang w:val="en-US" w:eastAsia="ko-KR"/>
        </w:rPr>
        <w:t>비용</w:t>
      </w:r>
      <w:r>
        <w:rPr>
          <w:rFonts w:ascii="Malgun Gothic" w:eastAsia="Malgun Gothic" w:hAnsi="Malgun Gothic"/>
          <w:bCs/>
          <w:szCs w:val="22"/>
          <w:lang w:val="en-US" w:eastAsia="ko-KR"/>
        </w:rPr>
        <w:t xml:space="preserve"> $250</w:t>
      </w:r>
      <w:r>
        <w:rPr>
          <w:rFonts w:ascii="Malgun Gothic" w:eastAsia="Malgun Gothic" w:hAnsi="Malgun Gothic" w:hint="eastAsia"/>
          <w:bCs/>
          <w:szCs w:val="22"/>
          <w:lang w:val="en-US" w:eastAsia="ko-KR"/>
        </w:rPr>
        <w:t xml:space="preserve">으로 분해되어 하단의 보라색 상자에 나타난다. </w:t>
      </w:r>
    </w:p>
    <w:p w14:paraId="79C6E655" w14:textId="7E42889D" w:rsidR="00F103C9" w:rsidRPr="002A157C" w:rsidRDefault="00F103C9" w:rsidP="00F103C9">
      <w:pPr>
        <w:pStyle w:val="ListParagraph"/>
        <w:rPr>
          <w:bCs/>
          <w:sz w:val="24"/>
          <w:lang w:eastAsia="ko-KR"/>
        </w:rPr>
      </w:pPr>
      <w:r w:rsidRPr="002A157C">
        <w:rPr>
          <w:noProof/>
          <w:sz w:val="24"/>
        </w:rPr>
        <w:drawing>
          <wp:anchor distT="0" distB="0" distL="114300" distR="114300" simplePos="0" relativeHeight="251693132" behindDoc="0" locked="0" layoutInCell="1" allowOverlap="1" wp14:anchorId="2030133C" wp14:editId="266E4D97">
            <wp:simplePos x="0" y="0"/>
            <wp:positionH relativeFrom="column">
              <wp:posOffset>3063315</wp:posOffset>
            </wp:positionH>
            <wp:positionV relativeFrom="paragraph">
              <wp:posOffset>121920</wp:posOffset>
            </wp:positionV>
            <wp:extent cx="2112010" cy="1828800"/>
            <wp:effectExtent l="0" t="0" r="2540" b="0"/>
            <wp:wrapThrough wrapText="bothSides">
              <wp:wrapPolygon edited="0">
                <wp:start x="0" y="0"/>
                <wp:lineTo x="0" y="21375"/>
                <wp:lineTo x="21431" y="21375"/>
                <wp:lineTo x="21431" y="0"/>
                <wp:lineTo x="0" y="0"/>
              </wp:wrapPolygon>
            </wp:wrapThrough>
            <wp:docPr id="469" name="Picture 4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201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A157C">
        <w:rPr>
          <w:noProof/>
          <w:sz w:val="24"/>
        </w:rPr>
        <w:drawing>
          <wp:anchor distT="0" distB="0" distL="114300" distR="114300" simplePos="0" relativeHeight="251695180" behindDoc="0" locked="0" layoutInCell="1" allowOverlap="1" wp14:anchorId="5469AE89" wp14:editId="70A36382">
            <wp:simplePos x="0" y="0"/>
            <wp:positionH relativeFrom="column">
              <wp:posOffset>255320</wp:posOffset>
            </wp:positionH>
            <wp:positionV relativeFrom="paragraph">
              <wp:posOffset>125810</wp:posOffset>
            </wp:positionV>
            <wp:extent cx="2578608" cy="1828800"/>
            <wp:effectExtent l="0" t="0" r="0" b="0"/>
            <wp:wrapThrough wrapText="bothSides">
              <wp:wrapPolygon edited="0">
                <wp:start x="0" y="0"/>
                <wp:lineTo x="0" y="21375"/>
                <wp:lineTo x="21387" y="21375"/>
                <wp:lineTo x="21387" y="0"/>
                <wp:lineTo x="0" y="0"/>
              </wp:wrapPolygon>
            </wp:wrapThrough>
            <wp:docPr id="471" name="Picture 4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8608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3CC5DD2" w14:textId="7BE740CE" w:rsidR="00F103C9" w:rsidRPr="002A157C" w:rsidRDefault="00F103C9" w:rsidP="00F103C9">
      <w:pPr>
        <w:pStyle w:val="ListParagraph"/>
        <w:rPr>
          <w:bCs/>
          <w:sz w:val="24"/>
          <w:lang w:eastAsia="ko-KR"/>
        </w:rPr>
      </w:pPr>
    </w:p>
    <w:p w14:paraId="438055A1" w14:textId="00DA6692" w:rsidR="00F103C9" w:rsidRPr="002A157C" w:rsidRDefault="00F103C9" w:rsidP="00F103C9">
      <w:pPr>
        <w:pStyle w:val="ListParagraph"/>
        <w:rPr>
          <w:bCs/>
          <w:sz w:val="24"/>
          <w:lang w:eastAsia="ko-KR"/>
        </w:rPr>
      </w:pPr>
    </w:p>
    <w:p w14:paraId="3B704F69" w14:textId="70997C33" w:rsidR="00F103C9" w:rsidRPr="002A157C" w:rsidRDefault="00F103C9" w:rsidP="00F103C9">
      <w:pPr>
        <w:pStyle w:val="ListParagraph"/>
        <w:rPr>
          <w:bCs/>
          <w:sz w:val="24"/>
          <w:lang w:eastAsia="ko-KR"/>
        </w:rPr>
      </w:pPr>
    </w:p>
    <w:p w14:paraId="3AE5C9B1" w14:textId="3982EB68" w:rsidR="00F103C9" w:rsidRPr="002A157C" w:rsidRDefault="00F103C9" w:rsidP="00F103C9">
      <w:pPr>
        <w:pStyle w:val="ListParagraph"/>
        <w:rPr>
          <w:bCs/>
          <w:sz w:val="24"/>
          <w:lang w:eastAsia="ko-KR"/>
        </w:rPr>
      </w:pPr>
    </w:p>
    <w:p w14:paraId="2A19D724" w14:textId="653F1C3A" w:rsidR="00F103C9" w:rsidRPr="002A157C" w:rsidRDefault="00F103C9" w:rsidP="00F103C9">
      <w:pPr>
        <w:pStyle w:val="ListParagraph"/>
        <w:rPr>
          <w:bCs/>
          <w:sz w:val="24"/>
          <w:lang w:eastAsia="ko-KR"/>
        </w:rPr>
      </w:pPr>
    </w:p>
    <w:p w14:paraId="2FB90D2D" w14:textId="693B402D" w:rsidR="00F103C9" w:rsidRPr="002A157C" w:rsidRDefault="00F103C9" w:rsidP="00F103C9">
      <w:pPr>
        <w:pStyle w:val="ListParagraph"/>
        <w:rPr>
          <w:bCs/>
          <w:sz w:val="24"/>
          <w:lang w:eastAsia="ko-KR"/>
        </w:rPr>
      </w:pPr>
    </w:p>
    <w:p w14:paraId="2119ED78" w14:textId="7AB7D661" w:rsidR="00F103C9" w:rsidRPr="002A157C" w:rsidRDefault="00F103C9" w:rsidP="00F103C9">
      <w:pPr>
        <w:pStyle w:val="ListParagraph"/>
        <w:rPr>
          <w:bCs/>
          <w:sz w:val="24"/>
          <w:lang w:eastAsia="ko-KR"/>
        </w:rPr>
      </w:pPr>
    </w:p>
    <w:p w14:paraId="79A83382" w14:textId="44CCEE33" w:rsidR="00F103C9" w:rsidRPr="002A157C" w:rsidRDefault="00F103C9" w:rsidP="00F103C9">
      <w:pPr>
        <w:pStyle w:val="ListParagraph"/>
        <w:rPr>
          <w:bCs/>
          <w:sz w:val="24"/>
          <w:lang w:eastAsia="ko-KR"/>
        </w:rPr>
      </w:pPr>
    </w:p>
    <w:p w14:paraId="04DAEAA1" w14:textId="5D67DCA2" w:rsidR="00F103C9" w:rsidRPr="002A157C" w:rsidRDefault="00F103C9" w:rsidP="00F103C9">
      <w:pPr>
        <w:pStyle w:val="ListParagraph"/>
        <w:rPr>
          <w:bCs/>
          <w:sz w:val="24"/>
          <w:lang w:eastAsia="ko-KR"/>
        </w:rPr>
      </w:pPr>
    </w:p>
    <w:p w14:paraId="74880AE4" w14:textId="2216B714" w:rsidR="00F103C9" w:rsidRPr="002A157C" w:rsidRDefault="00F103C9" w:rsidP="00F103C9">
      <w:pPr>
        <w:pStyle w:val="ListParagraph"/>
        <w:rPr>
          <w:bCs/>
          <w:sz w:val="24"/>
          <w:lang w:eastAsia="ko-KR"/>
        </w:rPr>
      </w:pPr>
    </w:p>
    <w:p w14:paraId="5C7A439E" w14:textId="5980FDEE" w:rsidR="00F103C9" w:rsidRPr="002A157C" w:rsidRDefault="00F103C9" w:rsidP="00F103C9">
      <w:pPr>
        <w:pStyle w:val="ListParagraph"/>
        <w:rPr>
          <w:bCs/>
          <w:sz w:val="24"/>
          <w:lang w:eastAsia="ko-KR"/>
        </w:rPr>
      </w:pPr>
    </w:p>
    <w:p w14:paraId="449A8521" w14:textId="76F20B84" w:rsidR="00F103C9" w:rsidRPr="002A157C" w:rsidRDefault="00F103C9" w:rsidP="00F103C9">
      <w:pPr>
        <w:pStyle w:val="ListParagraph"/>
        <w:rPr>
          <w:bCs/>
          <w:sz w:val="24"/>
          <w:lang w:eastAsia="ko-KR"/>
        </w:rPr>
      </w:pPr>
    </w:p>
    <w:p w14:paraId="3EB0C090" w14:textId="1DD826A9" w:rsidR="00F103C9" w:rsidRPr="002A157C" w:rsidRDefault="00F103C9" w:rsidP="00F103C9">
      <w:pPr>
        <w:pStyle w:val="ListParagraph"/>
        <w:rPr>
          <w:bCs/>
          <w:sz w:val="24"/>
          <w:lang w:eastAsia="ko-KR"/>
        </w:rPr>
      </w:pPr>
    </w:p>
    <w:p w14:paraId="084FECC7" w14:textId="5E6C3A0C" w:rsidR="00F103C9" w:rsidRPr="002C6A21" w:rsidRDefault="002C6A21">
      <w:pPr>
        <w:pStyle w:val="ListParagraph"/>
        <w:numPr>
          <w:ilvl w:val="0"/>
          <w:numId w:val="10"/>
        </w:numPr>
        <w:rPr>
          <w:rFonts w:ascii="Malgun Gothic" w:eastAsia="Malgun Gothic" w:hAnsi="Malgun Gothic"/>
          <w:bCs/>
          <w:szCs w:val="22"/>
        </w:rPr>
      </w:pPr>
      <w:r>
        <w:rPr>
          <w:rFonts w:ascii="Malgun Gothic" w:eastAsia="Malgun Gothic" w:hAnsi="Malgun Gothic" w:hint="eastAsia"/>
          <w:bCs/>
          <w:szCs w:val="22"/>
          <w:lang w:eastAsia="ko-KR"/>
        </w:rPr>
        <w:t xml:space="preserve">좌측의 </w:t>
      </w:r>
      <w:r w:rsidR="00F103C9" w:rsidRPr="002C6A21">
        <w:rPr>
          <w:rFonts w:eastAsia="Malgun Gothic"/>
          <w:bCs/>
          <w:szCs w:val="22"/>
        </w:rPr>
        <w:t>three-element presentation</w:t>
      </w:r>
      <w:r>
        <w:rPr>
          <w:rFonts w:ascii="Malgun Gothic" w:eastAsia="Malgun Gothic" w:hAnsi="Malgun Gothic" w:hint="eastAsia"/>
          <w:bCs/>
          <w:szCs w:val="22"/>
          <w:lang w:eastAsia="ko-KR"/>
        </w:rPr>
        <w:t xml:space="preserve"> 비해 우측의 </w:t>
      </w:r>
      <w:r w:rsidRPr="002C6A21">
        <w:rPr>
          <w:rFonts w:eastAsia="Malgun Gothic"/>
          <w:bCs/>
          <w:szCs w:val="22"/>
        </w:rPr>
        <w:t>five-element presentation</w:t>
      </w:r>
      <w:r>
        <w:rPr>
          <w:rFonts w:ascii="Malgun Gothic" w:eastAsia="Malgun Gothic" w:hAnsi="Malgun Gothic" w:hint="eastAsia"/>
          <w:bCs/>
          <w:szCs w:val="22"/>
          <w:lang w:eastAsia="ko-KR"/>
        </w:rPr>
        <w:t>이 가지는 이점은 무엇인가</w:t>
      </w:r>
      <w:r w:rsidR="00F103C9" w:rsidRPr="002C6A21">
        <w:rPr>
          <w:rFonts w:ascii="Malgun Gothic" w:eastAsia="Malgun Gothic" w:hAnsi="Malgun Gothic"/>
          <w:bCs/>
          <w:szCs w:val="22"/>
        </w:rPr>
        <w:t xml:space="preserve">?  </w:t>
      </w:r>
    </w:p>
    <w:p w14:paraId="278BA989" w14:textId="7982C289" w:rsidR="007D4CF3" w:rsidRPr="002C6A21" w:rsidRDefault="000A26CC" w:rsidP="000F4717">
      <w:pPr>
        <w:ind w:left="720" w:firstLine="360"/>
        <w:rPr>
          <w:rFonts w:ascii="Malgun Gothic" w:eastAsia="Malgun Gothic" w:hAnsi="Malgun Gothic" w:cs="Arial"/>
          <w:bCs/>
          <w:i/>
          <w:iCs/>
          <w:color w:val="4472C4" w:themeColor="accent1"/>
          <w:sz w:val="18"/>
          <w:szCs w:val="18"/>
          <w:lang w:eastAsia="ko-KR"/>
        </w:rPr>
      </w:pPr>
      <w:r>
        <w:rPr>
          <w:rFonts w:ascii="Malgun Gothic" w:eastAsia="Malgun Gothic" w:hAnsi="Malgun Gothic" w:hint="eastAsia"/>
          <w:i/>
          <w:iCs/>
          <w:color w:val="4472C4" w:themeColor="accent1"/>
          <w:sz w:val="18"/>
          <w:szCs w:val="18"/>
          <w:lang w:eastAsia="ko-KR"/>
        </w:rPr>
        <w:t xml:space="preserve"> </w:t>
      </w:r>
    </w:p>
    <w:p w14:paraId="29312AB1" w14:textId="77777777" w:rsidR="007D4CF3" w:rsidRPr="002A157C" w:rsidRDefault="007D4CF3" w:rsidP="007D4CF3">
      <w:pPr>
        <w:rPr>
          <w:rFonts w:cs="Arial"/>
          <w:bCs/>
          <w:lang w:eastAsia="ko-KR"/>
        </w:rPr>
      </w:pPr>
    </w:p>
    <w:p w14:paraId="1F781E1A" w14:textId="77777777" w:rsidR="00245433" w:rsidRDefault="00245433" w:rsidP="00245433">
      <w:pPr>
        <w:pStyle w:val="ListParagraph"/>
        <w:ind w:left="1080"/>
        <w:rPr>
          <w:bCs/>
          <w:sz w:val="24"/>
          <w:lang w:eastAsia="ko-KR"/>
        </w:rPr>
      </w:pPr>
    </w:p>
    <w:p w14:paraId="53A0B729" w14:textId="302221B8" w:rsidR="00E105B8" w:rsidRPr="003376E7" w:rsidRDefault="00245433" w:rsidP="00E105B8">
      <w:pPr>
        <w:pStyle w:val="ListParagraph"/>
        <w:ind w:left="1080"/>
        <w:rPr>
          <w:rFonts w:ascii="Malgun Gothic" w:eastAsia="Malgun Gothic" w:hAnsi="Malgun Gothic"/>
          <w:bCs/>
          <w:szCs w:val="22"/>
          <w:lang w:val="en-US" w:eastAsia="ko-KR"/>
        </w:rPr>
      </w:pPr>
      <w:r>
        <w:rPr>
          <w:rFonts w:ascii="Malgun Gothic" w:eastAsia="Malgun Gothic" w:hAnsi="Malgun Gothic" w:hint="eastAsia"/>
          <w:bCs/>
          <w:szCs w:val="22"/>
          <w:lang w:eastAsia="ko-KR"/>
        </w:rPr>
        <w:t>보라색 상자는 재무상태표와 달리 손익계산서라고 불린다.</w:t>
      </w:r>
    </w:p>
    <w:p w14:paraId="3D5D72B5" w14:textId="440A8D1D" w:rsidR="00475862" w:rsidRPr="00245433" w:rsidRDefault="00245433">
      <w:pPr>
        <w:pStyle w:val="ListParagraph"/>
        <w:numPr>
          <w:ilvl w:val="0"/>
          <w:numId w:val="10"/>
        </w:numPr>
        <w:rPr>
          <w:rFonts w:ascii="Malgun Gothic" w:eastAsia="Malgun Gothic" w:hAnsi="Malgun Gothic"/>
          <w:bCs/>
          <w:szCs w:val="22"/>
          <w:lang w:eastAsia="ko-KR"/>
        </w:rPr>
      </w:pPr>
      <w:r w:rsidRPr="00245433">
        <w:rPr>
          <w:rFonts w:ascii="Malgun Gothic" w:eastAsia="Malgun Gothic" w:hAnsi="Malgun Gothic" w:cs="Batang" w:hint="eastAsia"/>
          <w:bCs/>
          <w:szCs w:val="22"/>
          <w:lang w:eastAsia="ko-KR"/>
        </w:rPr>
        <w:t>왜 수익/이익은 우측(주황색)에, 비용은 좌측(초록색)에 표시되는가?</w:t>
      </w:r>
    </w:p>
    <w:p w14:paraId="66591CDB" w14:textId="1E854842" w:rsidR="00245433" w:rsidRPr="00245433" w:rsidRDefault="000A26CC" w:rsidP="00245433">
      <w:pPr>
        <w:pStyle w:val="ListParagraph"/>
        <w:ind w:left="1080"/>
        <w:jc w:val="both"/>
        <w:rPr>
          <w:rFonts w:ascii="Malgun Gothic" w:eastAsia="Malgun Gothic" w:hAnsi="Malgun Gothic"/>
          <w:bCs/>
          <w:i/>
          <w:iCs/>
          <w:color w:val="4472C4"/>
          <w:sz w:val="18"/>
          <w:szCs w:val="18"/>
          <w:lang w:eastAsia="ko-KR"/>
        </w:rPr>
      </w:pPr>
      <w:r>
        <w:rPr>
          <w:rFonts w:ascii="Malgun Gothic" w:eastAsia="Malgun Gothic" w:hAnsi="Malgun Gothic" w:cs="Batang" w:hint="eastAsia"/>
          <w:bCs/>
          <w:i/>
          <w:iCs/>
          <w:color w:val="4472C4"/>
          <w:sz w:val="18"/>
          <w:szCs w:val="18"/>
          <w:lang w:eastAsia="ko-KR"/>
        </w:rPr>
        <w:t xml:space="preserve"> </w:t>
      </w:r>
    </w:p>
    <w:p w14:paraId="6D5C8BBF" w14:textId="77777777" w:rsidR="000F4717" w:rsidRDefault="000F4717" w:rsidP="000F4717">
      <w:pPr>
        <w:rPr>
          <w:rFonts w:eastAsia="SimSun"/>
          <w:bCs/>
          <w:lang w:eastAsia="ko-KR"/>
        </w:rPr>
      </w:pPr>
    </w:p>
    <w:p w14:paraId="251B4963" w14:textId="77777777" w:rsidR="00E105B8" w:rsidRDefault="00E105B8">
      <w:pPr>
        <w:pStyle w:val="ListParagraph"/>
        <w:numPr>
          <w:ilvl w:val="0"/>
          <w:numId w:val="10"/>
        </w:numPr>
        <w:jc w:val="both"/>
        <w:rPr>
          <w:rFonts w:ascii="Malgun Gothic" w:eastAsia="Malgun Gothic" w:hAnsi="Malgun Gothic"/>
          <w:bCs/>
          <w:szCs w:val="22"/>
          <w:lang w:eastAsia="ko-KR"/>
        </w:rPr>
      </w:pPr>
      <w:r>
        <w:rPr>
          <w:rFonts w:ascii="Malgun Gothic" w:eastAsia="Malgun Gothic" w:hAnsi="Malgun Gothic" w:hint="eastAsia"/>
          <w:bCs/>
          <w:szCs w:val="22"/>
          <w:lang w:eastAsia="ko-KR"/>
        </w:rPr>
        <w:t>손익계산서에는 두 가지 요소만 존재한다. 무엇인가?</w:t>
      </w:r>
    </w:p>
    <w:p w14:paraId="22DB2106" w14:textId="65814929" w:rsidR="00E105B8" w:rsidRPr="00245433" w:rsidRDefault="000A26CC" w:rsidP="00E105B8">
      <w:pPr>
        <w:pStyle w:val="ListParagraph"/>
        <w:ind w:left="1080"/>
        <w:jc w:val="both"/>
        <w:rPr>
          <w:rFonts w:ascii="Malgun Gothic" w:eastAsia="Malgun Gothic" w:hAnsi="Malgun Gothic"/>
          <w:bCs/>
          <w:i/>
          <w:iCs/>
          <w:color w:val="4472C4"/>
          <w:sz w:val="18"/>
          <w:szCs w:val="18"/>
          <w:lang w:eastAsia="ko-KR"/>
        </w:rPr>
      </w:pPr>
      <w:r>
        <w:rPr>
          <w:rFonts w:ascii="Malgun Gothic" w:eastAsia="Malgun Gothic" w:hAnsi="Malgun Gothic" w:hint="eastAsia"/>
          <w:bCs/>
          <w:i/>
          <w:iCs/>
          <w:color w:val="4472C4"/>
          <w:sz w:val="18"/>
          <w:szCs w:val="18"/>
          <w:lang w:eastAsia="ko-KR"/>
        </w:rPr>
        <w:t xml:space="preserve"> </w:t>
      </w:r>
    </w:p>
    <w:p w14:paraId="1EE5C9E3" w14:textId="707ED331" w:rsidR="007D4CF3" w:rsidRPr="002A157C" w:rsidRDefault="007D4CF3" w:rsidP="00F103C9">
      <w:pPr>
        <w:pStyle w:val="ListParagraph"/>
        <w:ind w:left="1080"/>
        <w:rPr>
          <w:bCs/>
          <w:sz w:val="24"/>
          <w:lang w:eastAsia="ko-KR"/>
        </w:rPr>
      </w:pPr>
    </w:p>
    <w:p w14:paraId="4C78F4D0" w14:textId="77777777" w:rsidR="007D4CF3" w:rsidRPr="002A157C" w:rsidRDefault="007D4CF3" w:rsidP="00F103C9">
      <w:pPr>
        <w:pStyle w:val="ListParagraph"/>
        <w:ind w:left="1080"/>
        <w:rPr>
          <w:bCs/>
          <w:sz w:val="24"/>
          <w:lang w:eastAsia="ko-KR"/>
        </w:rPr>
      </w:pPr>
    </w:p>
    <w:p w14:paraId="4B8C5799" w14:textId="77777777" w:rsidR="007D4CF3" w:rsidRPr="002A157C" w:rsidRDefault="007D4CF3" w:rsidP="00F103C9">
      <w:pPr>
        <w:pStyle w:val="ListParagraph"/>
        <w:ind w:left="1080"/>
        <w:rPr>
          <w:bCs/>
          <w:sz w:val="24"/>
          <w:lang w:eastAsia="ko-KR"/>
        </w:rPr>
      </w:pPr>
    </w:p>
    <w:p w14:paraId="65230DD2" w14:textId="5EF70427" w:rsidR="00F103C9" w:rsidRPr="003376E7" w:rsidRDefault="00F103C9">
      <w:pPr>
        <w:pStyle w:val="ListParagraph"/>
        <w:numPr>
          <w:ilvl w:val="0"/>
          <w:numId w:val="10"/>
        </w:numPr>
        <w:rPr>
          <w:rFonts w:eastAsia="Malgun Gothic"/>
          <w:bCs/>
          <w:szCs w:val="22"/>
          <w:lang w:eastAsia="ko-KR"/>
        </w:rPr>
      </w:pPr>
      <w:r w:rsidRPr="003376E7">
        <w:rPr>
          <w:rFonts w:eastAsia="Malgun Gothic"/>
          <w:bCs/>
          <w:szCs w:val="22"/>
          <w:lang w:eastAsia="ko-KR"/>
        </w:rPr>
        <w:t xml:space="preserve">The JOA </w:t>
      </w:r>
      <w:r w:rsidR="00D438BD" w:rsidRPr="003376E7">
        <w:rPr>
          <w:rFonts w:eastAsia="Malgun Gothic"/>
          <w:bCs/>
          <w:szCs w:val="22"/>
          <w:lang w:eastAsia="ko-KR"/>
        </w:rPr>
        <w:t xml:space="preserve">(The Joy of Accounting) </w:t>
      </w:r>
      <w:r w:rsidR="003376E7" w:rsidRPr="003376E7">
        <w:rPr>
          <w:rFonts w:eastAsia="Malgun Gothic" w:hint="eastAsia"/>
          <w:bCs/>
          <w:szCs w:val="22"/>
          <w:lang w:eastAsia="ko-KR"/>
        </w:rPr>
        <w:t>에서는</w:t>
      </w:r>
      <w:r w:rsidR="003376E7" w:rsidRPr="003376E7">
        <w:rPr>
          <w:rFonts w:eastAsia="Malgun Gothic" w:hint="eastAsia"/>
          <w:bCs/>
          <w:szCs w:val="22"/>
          <w:lang w:eastAsia="ko-KR"/>
        </w:rPr>
        <w:t xml:space="preserve"> </w:t>
      </w:r>
      <w:r w:rsidR="003376E7" w:rsidRPr="003376E7">
        <w:rPr>
          <w:rFonts w:eastAsia="Malgun Gothic" w:hint="eastAsia"/>
          <w:bCs/>
          <w:szCs w:val="22"/>
          <w:lang w:eastAsia="ko-KR"/>
        </w:rPr>
        <w:t>수익을</w:t>
      </w:r>
      <w:r w:rsidR="003376E7" w:rsidRPr="003376E7">
        <w:rPr>
          <w:rFonts w:eastAsia="Malgun Gothic" w:hint="eastAsia"/>
          <w:bCs/>
          <w:szCs w:val="22"/>
          <w:lang w:eastAsia="ko-KR"/>
        </w:rPr>
        <w:t xml:space="preserve"> </w:t>
      </w:r>
      <w:r w:rsidR="003376E7" w:rsidRPr="003376E7">
        <w:rPr>
          <w:rFonts w:eastAsia="Malgun Gothic"/>
          <w:bCs/>
          <w:szCs w:val="22"/>
          <w:lang w:eastAsia="ko-KR"/>
        </w:rPr>
        <w:t>“</w:t>
      </w:r>
      <w:r w:rsidR="003376E7" w:rsidRPr="003376E7">
        <w:rPr>
          <w:rFonts w:eastAsia="Malgun Gothic" w:hint="eastAsia"/>
          <w:bCs/>
          <w:szCs w:val="22"/>
          <w:lang w:eastAsia="ko-KR"/>
        </w:rPr>
        <w:t>가치창출활동</w:t>
      </w:r>
      <w:r w:rsidR="003376E7" w:rsidRPr="003376E7">
        <w:rPr>
          <w:rFonts w:eastAsia="Malgun Gothic"/>
          <w:bCs/>
          <w:szCs w:val="22"/>
          <w:lang w:eastAsia="ko-KR"/>
        </w:rPr>
        <w:t>”</w:t>
      </w:r>
      <w:r w:rsidR="003376E7" w:rsidRPr="003376E7">
        <w:rPr>
          <w:rFonts w:eastAsia="Malgun Gothic" w:hint="eastAsia"/>
          <w:bCs/>
          <w:szCs w:val="22"/>
          <w:lang w:eastAsia="ko-KR"/>
        </w:rPr>
        <w:t xml:space="preserve"> </w:t>
      </w:r>
      <w:r w:rsidR="003376E7" w:rsidRPr="003376E7">
        <w:rPr>
          <w:rFonts w:eastAsia="Malgun Gothic" w:hint="eastAsia"/>
          <w:bCs/>
          <w:szCs w:val="22"/>
          <w:lang w:eastAsia="ko-KR"/>
        </w:rPr>
        <w:t>이라고</w:t>
      </w:r>
      <w:r w:rsidR="003376E7" w:rsidRPr="003376E7">
        <w:rPr>
          <w:rFonts w:eastAsia="Malgun Gothic" w:hint="eastAsia"/>
          <w:bCs/>
          <w:szCs w:val="22"/>
          <w:lang w:eastAsia="ko-KR"/>
        </w:rPr>
        <w:t xml:space="preserve"> </w:t>
      </w:r>
      <w:r w:rsidR="003376E7" w:rsidRPr="003376E7">
        <w:rPr>
          <w:rFonts w:eastAsia="Malgun Gothic" w:hint="eastAsia"/>
          <w:bCs/>
          <w:szCs w:val="22"/>
          <w:lang w:eastAsia="ko-KR"/>
        </w:rPr>
        <w:t>정의하며</w:t>
      </w:r>
      <w:r w:rsidR="003376E7" w:rsidRPr="003376E7">
        <w:rPr>
          <w:rFonts w:eastAsia="Malgun Gothic" w:hint="eastAsia"/>
          <w:bCs/>
          <w:szCs w:val="22"/>
          <w:lang w:eastAsia="ko-KR"/>
        </w:rPr>
        <w:t xml:space="preserve">, </w:t>
      </w:r>
      <w:r w:rsidR="003376E7" w:rsidRPr="003376E7">
        <w:rPr>
          <w:rFonts w:eastAsia="Malgun Gothic" w:hint="eastAsia"/>
          <w:bCs/>
          <w:szCs w:val="22"/>
          <w:lang w:eastAsia="ko-KR"/>
        </w:rPr>
        <w:t>수익은</w:t>
      </w:r>
      <w:r w:rsidR="003376E7" w:rsidRPr="003376E7">
        <w:rPr>
          <w:rFonts w:eastAsia="Malgun Gothic" w:hint="eastAsia"/>
          <w:bCs/>
          <w:szCs w:val="22"/>
          <w:lang w:eastAsia="ko-KR"/>
        </w:rPr>
        <w:t xml:space="preserve"> </w:t>
      </w:r>
      <w:r w:rsidR="003376E7" w:rsidRPr="003376E7">
        <w:rPr>
          <w:rFonts w:eastAsia="Malgun Gothic" w:hint="eastAsia"/>
          <w:bCs/>
          <w:szCs w:val="22"/>
          <w:lang w:eastAsia="ko-KR"/>
        </w:rPr>
        <w:t>명사보다는</w:t>
      </w:r>
      <w:r w:rsidR="003376E7" w:rsidRPr="003376E7">
        <w:rPr>
          <w:rFonts w:eastAsia="Malgun Gothic" w:hint="eastAsia"/>
          <w:bCs/>
          <w:szCs w:val="22"/>
          <w:lang w:eastAsia="ko-KR"/>
        </w:rPr>
        <w:t xml:space="preserve"> </w:t>
      </w:r>
      <w:proofErr w:type="spellStart"/>
      <w:r w:rsidR="003376E7" w:rsidRPr="003376E7">
        <w:rPr>
          <w:rFonts w:eastAsia="Malgun Gothic" w:hint="eastAsia"/>
          <w:bCs/>
          <w:szCs w:val="22"/>
          <w:lang w:eastAsia="ko-KR"/>
        </w:rPr>
        <w:t>동사적</w:t>
      </w:r>
      <w:proofErr w:type="spellEnd"/>
      <w:r w:rsidR="003376E7" w:rsidRPr="003376E7">
        <w:rPr>
          <w:rFonts w:eastAsia="Malgun Gothic" w:hint="eastAsia"/>
          <w:bCs/>
          <w:szCs w:val="22"/>
          <w:lang w:eastAsia="ko-KR"/>
        </w:rPr>
        <w:t xml:space="preserve"> </w:t>
      </w:r>
      <w:r w:rsidR="003376E7" w:rsidRPr="003376E7">
        <w:rPr>
          <w:rFonts w:eastAsia="Malgun Gothic" w:hint="eastAsia"/>
          <w:bCs/>
          <w:szCs w:val="22"/>
          <w:lang w:eastAsia="ko-KR"/>
        </w:rPr>
        <w:t>개념으로</w:t>
      </w:r>
      <w:r w:rsidR="003376E7" w:rsidRPr="003376E7">
        <w:rPr>
          <w:rFonts w:eastAsia="Malgun Gothic" w:hint="eastAsia"/>
          <w:bCs/>
          <w:szCs w:val="22"/>
          <w:lang w:eastAsia="ko-KR"/>
        </w:rPr>
        <w:t xml:space="preserve"> </w:t>
      </w:r>
      <w:r w:rsidR="003376E7" w:rsidRPr="003376E7">
        <w:rPr>
          <w:rFonts w:eastAsia="Malgun Gothic" w:hint="eastAsia"/>
          <w:bCs/>
          <w:szCs w:val="22"/>
          <w:lang w:eastAsia="ko-KR"/>
        </w:rPr>
        <w:t>바라본다</w:t>
      </w:r>
      <w:r w:rsidR="003376E7" w:rsidRPr="003376E7">
        <w:rPr>
          <w:rFonts w:eastAsia="Malgun Gothic" w:hint="eastAsia"/>
          <w:bCs/>
          <w:szCs w:val="22"/>
          <w:lang w:eastAsia="ko-KR"/>
        </w:rPr>
        <w:t>.</w:t>
      </w:r>
      <w:r w:rsidRPr="003376E7">
        <w:rPr>
          <w:rFonts w:eastAsia="Malgun Gothic"/>
          <w:bCs/>
          <w:szCs w:val="22"/>
          <w:lang w:eastAsia="ko-KR"/>
        </w:rPr>
        <w:t xml:space="preserve"> </w:t>
      </w:r>
    </w:p>
    <w:p w14:paraId="66722066" w14:textId="77777777" w:rsidR="007D4CF3" w:rsidRPr="003376E7" w:rsidRDefault="007D4CF3" w:rsidP="007D4CF3">
      <w:pPr>
        <w:pStyle w:val="ListParagraph"/>
        <w:ind w:left="1080"/>
        <w:rPr>
          <w:rFonts w:eastAsia="Malgun Gothic"/>
          <w:bCs/>
          <w:lang w:eastAsia="ko-KR"/>
        </w:rPr>
      </w:pPr>
    </w:p>
    <w:p w14:paraId="1D763662" w14:textId="48D22B01" w:rsidR="007D4CF3" w:rsidRPr="003376E7" w:rsidRDefault="003376E7">
      <w:pPr>
        <w:pStyle w:val="ListParagraph"/>
        <w:numPr>
          <w:ilvl w:val="0"/>
          <w:numId w:val="11"/>
        </w:numPr>
        <w:rPr>
          <w:rFonts w:eastAsia="Malgun Gothic"/>
          <w:bCs/>
          <w:lang w:eastAsia="ko-KR"/>
        </w:rPr>
      </w:pPr>
      <w:r w:rsidRPr="003376E7">
        <w:rPr>
          <w:rFonts w:eastAsia="Malgun Gothic" w:cs="Batang" w:hint="eastAsia"/>
          <w:bCs/>
          <w:lang w:eastAsia="ko-KR"/>
        </w:rPr>
        <w:t>주황색</w:t>
      </w:r>
      <w:r w:rsidRPr="003376E7">
        <w:rPr>
          <w:rFonts w:eastAsia="Malgun Gothic" w:cs="Batang" w:hint="eastAsia"/>
          <w:bCs/>
          <w:lang w:eastAsia="ko-KR"/>
        </w:rPr>
        <w:t xml:space="preserve"> </w:t>
      </w:r>
      <w:r w:rsidRPr="003376E7">
        <w:rPr>
          <w:rFonts w:eastAsia="Malgun Gothic" w:cs="Batang" w:hint="eastAsia"/>
          <w:bCs/>
          <w:lang w:eastAsia="ko-KR"/>
        </w:rPr>
        <w:t>박스에서</w:t>
      </w:r>
      <w:r w:rsidRPr="003376E7">
        <w:rPr>
          <w:rFonts w:eastAsia="Malgun Gothic" w:cs="Batang" w:hint="eastAsia"/>
          <w:bCs/>
          <w:lang w:eastAsia="ko-KR"/>
        </w:rPr>
        <w:t xml:space="preserve"> </w:t>
      </w:r>
      <w:r w:rsidRPr="003376E7">
        <w:rPr>
          <w:rFonts w:eastAsia="Malgun Gothic" w:cs="Batang" w:hint="eastAsia"/>
          <w:bCs/>
          <w:lang w:eastAsia="ko-KR"/>
        </w:rPr>
        <w:t>발생한</w:t>
      </w:r>
      <w:r w:rsidR="00F103C9" w:rsidRPr="003376E7">
        <w:rPr>
          <w:rFonts w:eastAsia="Malgun Gothic"/>
          <w:bCs/>
          <w:lang w:eastAsia="ko-KR"/>
        </w:rPr>
        <w:t xml:space="preserve"> $1,000</w:t>
      </w:r>
      <w:r w:rsidRPr="003376E7">
        <w:rPr>
          <w:rFonts w:eastAsia="Malgun Gothic" w:cs="Batang" w:hint="eastAsia"/>
          <w:bCs/>
          <w:lang w:eastAsia="ko-KR"/>
        </w:rPr>
        <w:t>의</w:t>
      </w:r>
      <w:r w:rsidRPr="003376E7">
        <w:rPr>
          <w:rFonts w:eastAsia="Malgun Gothic" w:cs="Batang" w:hint="eastAsia"/>
          <w:bCs/>
          <w:lang w:eastAsia="ko-KR"/>
        </w:rPr>
        <w:t xml:space="preserve"> </w:t>
      </w:r>
      <w:r w:rsidRPr="003376E7">
        <w:rPr>
          <w:rFonts w:eastAsia="Malgun Gothic" w:cs="Batang" w:hint="eastAsia"/>
          <w:bCs/>
          <w:lang w:eastAsia="ko-KR"/>
        </w:rPr>
        <w:t>수익은</w:t>
      </w:r>
      <w:r w:rsidRPr="003376E7">
        <w:rPr>
          <w:rFonts w:eastAsia="Malgun Gothic" w:cs="Batang" w:hint="eastAsia"/>
          <w:bCs/>
          <w:lang w:eastAsia="ko-KR"/>
        </w:rPr>
        <w:t xml:space="preserve"> </w:t>
      </w:r>
      <w:r w:rsidRPr="003376E7">
        <w:rPr>
          <w:rFonts w:eastAsia="Malgun Gothic" w:cs="Batang" w:hint="eastAsia"/>
          <w:bCs/>
          <w:lang w:eastAsia="ko-KR"/>
        </w:rPr>
        <w:t>현금인가</w:t>
      </w:r>
      <w:r w:rsidRPr="003376E7">
        <w:rPr>
          <w:rFonts w:eastAsia="Malgun Gothic" w:cs="Batang" w:hint="eastAsia"/>
          <w:bCs/>
          <w:lang w:eastAsia="ko-KR"/>
        </w:rPr>
        <w:t>?</w:t>
      </w:r>
      <w:r w:rsidR="00F103C9" w:rsidRPr="003376E7">
        <w:rPr>
          <w:rFonts w:eastAsia="Malgun Gothic"/>
          <w:bCs/>
          <w:lang w:eastAsia="ko-KR"/>
        </w:rPr>
        <w:t xml:space="preserve"> </w:t>
      </w:r>
    </w:p>
    <w:p w14:paraId="342FCB89" w14:textId="5F921050" w:rsidR="007D4CF3" w:rsidRPr="00F573C1" w:rsidRDefault="000A26CC" w:rsidP="00D438BD">
      <w:pPr>
        <w:ind w:left="1440"/>
        <w:rPr>
          <w:rFonts w:eastAsia="Malgun Gothic" w:cs="Arial"/>
          <w:bCs/>
          <w:color w:val="4472C4" w:themeColor="accent1"/>
          <w:sz w:val="18"/>
          <w:szCs w:val="18"/>
          <w:lang w:eastAsia="ko-KR"/>
        </w:rPr>
      </w:pPr>
      <w:r>
        <w:rPr>
          <w:rFonts w:eastAsia="Malgun Gothic" w:cs="Batang" w:hint="eastAsia"/>
          <w:bCs/>
          <w:color w:val="4472C4" w:themeColor="accent1"/>
          <w:sz w:val="18"/>
          <w:szCs w:val="18"/>
          <w:lang w:eastAsia="ko-KR"/>
        </w:rPr>
        <w:t xml:space="preserve"> </w:t>
      </w:r>
    </w:p>
    <w:p w14:paraId="0F829F2A" w14:textId="77777777" w:rsidR="007D4CF3" w:rsidRPr="003376E7" w:rsidRDefault="007D4CF3" w:rsidP="007D4CF3">
      <w:pPr>
        <w:rPr>
          <w:rFonts w:eastAsia="Malgun Gothic" w:cs="Arial"/>
          <w:bCs/>
          <w:sz w:val="22"/>
          <w:lang w:val="en-US" w:eastAsia="ko-KR"/>
        </w:rPr>
      </w:pPr>
    </w:p>
    <w:p w14:paraId="574F673E" w14:textId="2295C4BE" w:rsidR="00F103C9" w:rsidRPr="003376E7" w:rsidRDefault="003376E7">
      <w:pPr>
        <w:pStyle w:val="ListParagraph"/>
        <w:numPr>
          <w:ilvl w:val="0"/>
          <w:numId w:val="11"/>
        </w:numPr>
        <w:rPr>
          <w:rFonts w:eastAsia="Malgun Gothic"/>
          <w:bCs/>
          <w:lang w:eastAsia="ko-KR"/>
        </w:rPr>
      </w:pPr>
      <w:proofErr w:type="spellStart"/>
      <w:proofErr w:type="gramStart"/>
      <w:r w:rsidRPr="003376E7">
        <w:rPr>
          <w:rFonts w:eastAsia="Malgun Gothic" w:cs="Batang" w:hint="eastAsia"/>
          <w:bCs/>
          <w:lang w:eastAsia="ko-KR"/>
        </w:rPr>
        <w:t>알고있는</w:t>
      </w:r>
      <w:proofErr w:type="spellEnd"/>
      <w:proofErr w:type="gramEnd"/>
      <w:r w:rsidRPr="003376E7">
        <w:rPr>
          <w:rFonts w:eastAsia="Malgun Gothic" w:cs="Batang" w:hint="eastAsia"/>
          <w:bCs/>
          <w:lang w:eastAsia="ko-KR"/>
        </w:rPr>
        <w:t xml:space="preserve"> </w:t>
      </w:r>
      <w:r w:rsidRPr="003376E7">
        <w:rPr>
          <w:rFonts w:eastAsia="Malgun Gothic" w:cs="Batang" w:hint="eastAsia"/>
          <w:bCs/>
          <w:lang w:eastAsia="ko-KR"/>
        </w:rPr>
        <w:t>비즈니스</w:t>
      </w:r>
      <w:r w:rsidRPr="003376E7">
        <w:rPr>
          <w:rFonts w:eastAsia="Malgun Gothic" w:cs="Batang" w:hint="eastAsia"/>
          <w:bCs/>
          <w:lang w:eastAsia="ko-KR"/>
        </w:rPr>
        <w:t xml:space="preserve"> </w:t>
      </w:r>
      <w:r w:rsidRPr="003376E7">
        <w:rPr>
          <w:rFonts w:eastAsia="Malgun Gothic" w:cs="Batang" w:hint="eastAsia"/>
          <w:bCs/>
          <w:lang w:eastAsia="ko-KR"/>
        </w:rPr>
        <w:t>영역에서</w:t>
      </w:r>
      <w:r w:rsidRPr="003376E7">
        <w:rPr>
          <w:rFonts w:eastAsia="Malgun Gothic" w:cs="Batang" w:hint="eastAsia"/>
          <w:bCs/>
          <w:lang w:eastAsia="ko-KR"/>
        </w:rPr>
        <w:t xml:space="preserve">, </w:t>
      </w:r>
      <w:r w:rsidRPr="003376E7">
        <w:rPr>
          <w:rFonts w:eastAsia="Malgun Gothic" w:cs="Batang" w:hint="eastAsia"/>
          <w:bCs/>
          <w:lang w:eastAsia="ko-KR"/>
        </w:rPr>
        <w:t>수익을</w:t>
      </w:r>
      <w:r w:rsidRPr="003376E7">
        <w:rPr>
          <w:rFonts w:eastAsia="Malgun Gothic" w:cs="Batang" w:hint="eastAsia"/>
          <w:bCs/>
          <w:lang w:eastAsia="ko-KR"/>
        </w:rPr>
        <w:t xml:space="preserve"> </w:t>
      </w:r>
      <w:r w:rsidRPr="003376E7">
        <w:rPr>
          <w:rFonts w:eastAsia="Malgun Gothic" w:cs="Batang" w:hint="eastAsia"/>
          <w:bCs/>
          <w:lang w:eastAsia="ko-KR"/>
        </w:rPr>
        <w:t>창출하는</w:t>
      </w:r>
      <w:r w:rsidRPr="003376E7">
        <w:rPr>
          <w:rFonts w:eastAsia="Malgun Gothic" w:cs="Batang" w:hint="eastAsia"/>
          <w:bCs/>
          <w:lang w:eastAsia="ko-KR"/>
        </w:rPr>
        <w:t xml:space="preserve"> </w:t>
      </w:r>
      <w:r w:rsidRPr="003376E7">
        <w:rPr>
          <w:rFonts w:eastAsia="Malgun Gothic" w:cs="Batang" w:hint="eastAsia"/>
          <w:bCs/>
          <w:lang w:eastAsia="ko-KR"/>
        </w:rPr>
        <w:t>활동의</w:t>
      </w:r>
      <w:r w:rsidRPr="003376E7">
        <w:rPr>
          <w:rFonts w:eastAsia="Malgun Gothic" w:cs="Batang" w:hint="eastAsia"/>
          <w:bCs/>
          <w:lang w:eastAsia="ko-KR"/>
        </w:rPr>
        <w:t xml:space="preserve"> </w:t>
      </w:r>
      <w:r w:rsidRPr="003376E7">
        <w:rPr>
          <w:rFonts w:eastAsia="Malgun Gothic" w:cs="Batang" w:hint="eastAsia"/>
          <w:bCs/>
          <w:lang w:eastAsia="ko-KR"/>
        </w:rPr>
        <w:t>예시를</w:t>
      </w:r>
      <w:r w:rsidRPr="003376E7">
        <w:rPr>
          <w:rFonts w:eastAsia="Malgun Gothic" w:cs="Batang" w:hint="eastAsia"/>
          <w:bCs/>
          <w:lang w:eastAsia="ko-KR"/>
        </w:rPr>
        <w:t xml:space="preserve"> </w:t>
      </w:r>
      <w:r w:rsidRPr="003376E7">
        <w:rPr>
          <w:rFonts w:eastAsia="Malgun Gothic" w:cs="Batang" w:hint="eastAsia"/>
          <w:bCs/>
          <w:lang w:eastAsia="ko-KR"/>
        </w:rPr>
        <w:t>한</w:t>
      </w:r>
      <w:r w:rsidRPr="003376E7">
        <w:rPr>
          <w:rFonts w:eastAsia="Malgun Gothic" w:cs="Batang" w:hint="eastAsia"/>
          <w:bCs/>
          <w:lang w:eastAsia="ko-KR"/>
        </w:rPr>
        <w:t xml:space="preserve"> </w:t>
      </w:r>
      <w:r w:rsidRPr="003376E7">
        <w:rPr>
          <w:rFonts w:eastAsia="Malgun Gothic" w:cs="Batang" w:hint="eastAsia"/>
          <w:bCs/>
          <w:lang w:eastAsia="ko-KR"/>
        </w:rPr>
        <w:t>가지</w:t>
      </w:r>
      <w:r w:rsidRPr="003376E7">
        <w:rPr>
          <w:rFonts w:eastAsia="Malgun Gothic" w:cs="Batang" w:hint="eastAsia"/>
          <w:bCs/>
          <w:lang w:eastAsia="ko-KR"/>
        </w:rPr>
        <w:t xml:space="preserve"> </w:t>
      </w:r>
      <w:proofErr w:type="spellStart"/>
      <w:r w:rsidRPr="003376E7">
        <w:rPr>
          <w:rFonts w:eastAsia="Malgun Gothic" w:cs="Batang" w:hint="eastAsia"/>
          <w:bCs/>
          <w:lang w:eastAsia="ko-KR"/>
        </w:rPr>
        <w:t>제시하시오</w:t>
      </w:r>
      <w:proofErr w:type="spellEnd"/>
      <w:r w:rsidRPr="003376E7">
        <w:rPr>
          <w:rFonts w:eastAsia="Malgun Gothic" w:cs="Batang" w:hint="eastAsia"/>
          <w:bCs/>
          <w:lang w:eastAsia="ko-KR"/>
        </w:rPr>
        <w:t>.</w:t>
      </w:r>
    </w:p>
    <w:p w14:paraId="6495E32A" w14:textId="574F092A" w:rsidR="00D438BD" w:rsidRPr="00D059AE" w:rsidRDefault="00D438BD" w:rsidP="001709B0">
      <w:pPr>
        <w:rPr>
          <w:rFonts w:eastAsia="Malgun Gothic"/>
          <w:bCs/>
          <w:color w:val="4472C4" w:themeColor="accent1"/>
          <w:sz w:val="22"/>
          <w:lang w:eastAsia="ko-KR"/>
        </w:rPr>
      </w:pPr>
    </w:p>
    <w:p w14:paraId="142D0064" w14:textId="7329F592" w:rsidR="00D059AE" w:rsidRPr="00D059AE" w:rsidRDefault="000A26CC" w:rsidP="00D059AE">
      <w:pPr>
        <w:pStyle w:val="ListParagraph"/>
        <w:ind w:left="1440"/>
        <w:rPr>
          <w:rFonts w:eastAsia="Malgun Gothic"/>
          <w:bCs/>
          <w:color w:val="4472C4" w:themeColor="accent1"/>
          <w:lang w:eastAsia="ko-KR"/>
        </w:rPr>
      </w:pPr>
      <w:r>
        <w:rPr>
          <w:rFonts w:eastAsia="Malgun Gothic" w:hint="eastAsia"/>
          <w:bCs/>
          <w:color w:val="4472C4" w:themeColor="accent1"/>
          <w:lang w:eastAsia="ko-KR"/>
        </w:rPr>
        <w:t xml:space="preserve"> </w:t>
      </w:r>
    </w:p>
    <w:p w14:paraId="1E410864" w14:textId="77777777" w:rsidR="007D4CF3" w:rsidRPr="003376E7" w:rsidRDefault="007D4CF3" w:rsidP="007D4CF3">
      <w:pPr>
        <w:pStyle w:val="ListParagraph"/>
        <w:ind w:left="1080"/>
        <w:rPr>
          <w:rFonts w:eastAsia="Malgun Gothic"/>
          <w:bCs/>
          <w:lang w:eastAsia="ko-KR"/>
        </w:rPr>
      </w:pPr>
    </w:p>
    <w:p w14:paraId="07D94ED4" w14:textId="77777777" w:rsidR="00D059AE" w:rsidRDefault="00D059AE" w:rsidP="003376E7">
      <w:pPr>
        <w:pStyle w:val="ListParagraph"/>
        <w:ind w:left="1080"/>
        <w:rPr>
          <w:rFonts w:eastAsia="Malgun Gothic" w:cs="Batang"/>
          <w:bCs/>
          <w:lang w:eastAsia="ko-KR"/>
        </w:rPr>
      </w:pPr>
    </w:p>
    <w:p w14:paraId="5EAD450C" w14:textId="77777777" w:rsidR="00D059AE" w:rsidRDefault="00D059AE" w:rsidP="003376E7">
      <w:pPr>
        <w:pStyle w:val="ListParagraph"/>
        <w:ind w:left="1080"/>
        <w:rPr>
          <w:rFonts w:eastAsia="Malgun Gothic" w:cs="Batang"/>
          <w:bCs/>
          <w:lang w:eastAsia="ko-KR"/>
        </w:rPr>
      </w:pPr>
    </w:p>
    <w:p w14:paraId="4BF2939D" w14:textId="36B1D10A" w:rsidR="00F103C9" w:rsidRPr="003376E7" w:rsidRDefault="003376E7" w:rsidP="003376E7">
      <w:pPr>
        <w:pStyle w:val="ListParagraph"/>
        <w:ind w:left="1080"/>
        <w:rPr>
          <w:rFonts w:eastAsia="Malgun Gothic"/>
          <w:bCs/>
          <w:lang w:eastAsia="ko-KR"/>
        </w:rPr>
      </w:pPr>
      <w:r w:rsidRPr="003376E7">
        <w:rPr>
          <w:rFonts w:eastAsia="Malgun Gothic" w:cs="Batang" w:hint="eastAsia"/>
          <w:bCs/>
          <w:lang w:eastAsia="ko-KR"/>
        </w:rPr>
        <w:lastRenderedPageBreak/>
        <w:t>전</w:t>
      </w:r>
      <w:r w:rsidRPr="003376E7">
        <w:rPr>
          <w:rFonts w:eastAsia="Malgun Gothic" w:cs="Batang" w:hint="eastAsia"/>
          <w:bCs/>
          <w:lang w:eastAsia="ko-KR"/>
        </w:rPr>
        <w:t xml:space="preserve"> </w:t>
      </w:r>
      <w:r w:rsidRPr="003376E7">
        <w:rPr>
          <w:rFonts w:eastAsia="Malgun Gothic" w:cs="Batang" w:hint="eastAsia"/>
          <w:bCs/>
          <w:lang w:eastAsia="ko-KR"/>
        </w:rPr>
        <w:t>세계</w:t>
      </w:r>
      <w:r w:rsidRPr="003376E7">
        <w:rPr>
          <w:rFonts w:eastAsia="Malgun Gothic" w:cs="Batang" w:hint="eastAsia"/>
          <w:bCs/>
          <w:lang w:eastAsia="ko-KR"/>
        </w:rPr>
        <w:t xml:space="preserve"> </w:t>
      </w:r>
      <w:r w:rsidRPr="003376E7">
        <w:rPr>
          <w:rFonts w:eastAsia="Malgun Gothic" w:cs="Batang" w:hint="eastAsia"/>
          <w:bCs/>
          <w:lang w:eastAsia="ko-KR"/>
        </w:rPr>
        <w:t>각</w:t>
      </w:r>
      <w:r w:rsidRPr="003376E7">
        <w:rPr>
          <w:rFonts w:eastAsia="Malgun Gothic" w:cs="Batang" w:hint="eastAsia"/>
          <w:bCs/>
          <w:lang w:eastAsia="ko-KR"/>
        </w:rPr>
        <w:t xml:space="preserve"> </w:t>
      </w:r>
      <w:r w:rsidRPr="003376E7">
        <w:rPr>
          <w:rFonts w:eastAsia="Malgun Gothic" w:cs="Batang" w:hint="eastAsia"/>
          <w:bCs/>
          <w:lang w:eastAsia="ko-KR"/>
        </w:rPr>
        <w:t>지역에서는</w:t>
      </w:r>
      <w:r w:rsidRPr="003376E7">
        <w:rPr>
          <w:rFonts w:eastAsia="Malgun Gothic" w:cs="Batang" w:hint="eastAsia"/>
          <w:bCs/>
          <w:lang w:eastAsia="ko-KR"/>
        </w:rPr>
        <w:t xml:space="preserve"> </w:t>
      </w:r>
      <w:r w:rsidR="00F103C9" w:rsidRPr="003376E7">
        <w:rPr>
          <w:rFonts w:eastAsia="Malgun Gothic"/>
          <w:bCs/>
          <w:lang w:eastAsia="ko-KR"/>
        </w:rPr>
        <w:t xml:space="preserve">Revenue, Profit, </w:t>
      </w:r>
      <w:proofErr w:type="gramStart"/>
      <w:r w:rsidR="00F103C9" w:rsidRPr="003376E7">
        <w:rPr>
          <w:rFonts w:eastAsia="Malgun Gothic"/>
          <w:bCs/>
          <w:lang w:eastAsia="ko-KR"/>
        </w:rPr>
        <w:t xml:space="preserve">Income </w:t>
      </w:r>
      <w:r w:rsidRPr="003376E7">
        <w:rPr>
          <w:rFonts w:eastAsia="Malgun Gothic" w:cs="Batang" w:hint="eastAsia"/>
          <w:bCs/>
          <w:lang w:eastAsia="ko-KR"/>
        </w:rPr>
        <w:t>을</w:t>
      </w:r>
      <w:proofErr w:type="gramEnd"/>
      <w:r w:rsidRPr="003376E7">
        <w:rPr>
          <w:rFonts w:eastAsia="Malgun Gothic" w:cs="Batang" w:hint="eastAsia"/>
          <w:bCs/>
          <w:lang w:eastAsia="ko-KR"/>
        </w:rPr>
        <w:t xml:space="preserve"> </w:t>
      </w:r>
      <w:r w:rsidRPr="003376E7">
        <w:rPr>
          <w:rFonts w:eastAsia="Malgun Gothic" w:cs="Batang" w:hint="eastAsia"/>
          <w:bCs/>
          <w:lang w:eastAsia="ko-KR"/>
        </w:rPr>
        <w:t>서로</w:t>
      </w:r>
      <w:r w:rsidRPr="003376E7">
        <w:rPr>
          <w:rFonts w:eastAsia="Malgun Gothic" w:cs="Batang" w:hint="eastAsia"/>
          <w:bCs/>
          <w:lang w:eastAsia="ko-KR"/>
        </w:rPr>
        <w:t xml:space="preserve"> </w:t>
      </w:r>
      <w:r w:rsidRPr="003376E7">
        <w:rPr>
          <w:rFonts w:eastAsia="Malgun Gothic" w:cs="Batang" w:hint="eastAsia"/>
          <w:bCs/>
          <w:lang w:eastAsia="ko-KR"/>
        </w:rPr>
        <w:t>다른</w:t>
      </w:r>
      <w:r w:rsidRPr="003376E7">
        <w:rPr>
          <w:rFonts w:eastAsia="Malgun Gothic" w:cs="Batang" w:hint="eastAsia"/>
          <w:bCs/>
          <w:lang w:eastAsia="ko-KR"/>
        </w:rPr>
        <w:t xml:space="preserve"> </w:t>
      </w:r>
      <w:r w:rsidRPr="003376E7">
        <w:rPr>
          <w:rFonts w:eastAsia="Malgun Gothic" w:cs="Batang" w:hint="eastAsia"/>
          <w:bCs/>
          <w:lang w:eastAsia="ko-KR"/>
        </w:rPr>
        <w:t>방식으로</w:t>
      </w:r>
      <w:r w:rsidRPr="003376E7">
        <w:rPr>
          <w:rFonts w:eastAsia="Malgun Gothic" w:cs="Batang" w:hint="eastAsia"/>
          <w:bCs/>
          <w:lang w:eastAsia="ko-KR"/>
        </w:rPr>
        <w:t xml:space="preserve"> </w:t>
      </w:r>
      <w:r w:rsidRPr="003376E7">
        <w:rPr>
          <w:rFonts w:eastAsia="Malgun Gothic" w:cs="Batang" w:hint="eastAsia"/>
          <w:bCs/>
          <w:lang w:eastAsia="ko-KR"/>
        </w:rPr>
        <w:t>정의한다</w:t>
      </w:r>
      <w:r w:rsidRPr="003376E7">
        <w:rPr>
          <w:rFonts w:eastAsia="Malgun Gothic" w:cs="Batang" w:hint="eastAsia"/>
          <w:bCs/>
          <w:lang w:eastAsia="ko-KR"/>
        </w:rPr>
        <w:t>.</w:t>
      </w:r>
    </w:p>
    <w:p w14:paraId="347F9386" w14:textId="77777777" w:rsidR="00475862" w:rsidRPr="003376E7" w:rsidRDefault="00475862" w:rsidP="00475862">
      <w:pPr>
        <w:rPr>
          <w:rFonts w:eastAsia="Malgun Gothic"/>
          <w:bCs/>
          <w:sz w:val="22"/>
          <w:lang w:eastAsia="ko-KR"/>
        </w:rPr>
      </w:pPr>
    </w:p>
    <w:p w14:paraId="3D5A9479" w14:textId="77777777" w:rsidR="007D4CF3" w:rsidRPr="003376E7" w:rsidRDefault="007D4CF3" w:rsidP="007D4CF3">
      <w:pPr>
        <w:pStyle w:val="ListParagraph"/>
        <w:ind w:left="1080"/>
        <w:rPr>
          <w:rFonts w:eastAsia="Malgun Gothic"/>
          <w:bCs/>
          <w:lang w:eastAsia="ko-KR"/>
        </w:rPr>
      </w:pPr>
    </w:p>
    <w:p w14:paraId="047E58E4" w14:textId="77777777" w:rsidR="007D4CF3" w:rsidRPr="003376E7" w:rsidRDefault="007D4CF3" w:rsidP="003376E7">
      <w:pPr>
        <w:rPr>
          <w:rFonts w:eastAsia="Malgun Gothic"/>
          <w:bCs/>
          <w:sz w:val="22"/>
          <w:lang w:val="en-US" w:eastAsia="ko-KR"/>
        </w:rPr>
      </w:pPr>
    </w:p>
    <w:p w14:paraId="566370D5" w14:textId="31C3E922" w:rsidR="003619E4" w:rsidRPr="00D059AE" w:rsidRDefault="003376E7">
      <w:pPr>
        <w:pStyle w:val="ListParagraph"/>
        <w:numPr>
          <w:ilvl w:val="0"/>
          <w:numId w:val="10"/>
        </w:numPr>
        <w:rPr>
          <w:rFonts w:eastAsia="Malgun Gothic"/>
          <w:bCs/>
          <w:lang w:eastAsia="ko-KR"/>
        </w:rPr>
      </w:pPr>
      <w:r w:rsidRPr="003376E7">
        <w:rPr>
          <w:rFonts w:eastAsia="Malgun Gothic" w:cs="Batang" w:hint="eastAsia"/>
          <w:bCs/>
          <w:lang w:eastAsia="ko-KR"/>
        </w:rPr>
        <w:t>어제</w:t>
      </w:r>
      <w:r w:rsidRPr="003376E7">
        <w:rPr>
          <w:rFonts w:eastAsia="Malgun Gothic" w:cs="Batang" w:hint="eastAsia"/>
          <w:bCs/>
          <w:lang w:eastAsia="ko-KR"/>
        </w:rPr>
        <w:t xml:space="preserve"> </w:t>
      </w:r>
      <w:r w:rsidRPr="003376E7">
        <w:rPr>
          <w:rFonts w:eastAsia="Malgun Gothic" w:cs="Batang" w:hint="eastAsia"/>
          <w:bCs/>
          <w:lang w:eastAsia="ko-KR"/>
        </w:rPr>
        <w:t>공책</w:t>
      </w:r>
      <w:r w:rsidRPr="003376E7">
        <w:rPr>
          <w:rFonts w:eastAsia="Malgun Gothic" w:cs="Batang" w:hint="eastAsia"/>
          <w:bCs/>
          <w:lang w:eastAsia="ko-KR"/>
        </w:rPr>
        <w:t xml:space="preserve"> </w:t>
      </w:r>
      <w:r w:rsidRPr="003376E7">
        <w:rPr>
          <w:rFonts w:eastAsia="Malgun Gothic" w:cs="Batang" w:hint="eastAsia"/>
          <w:bCs/>
          <w:lang w:eastAsia="ko-KR"/>
        </w:rPr>
        <w:t>한</w:t>
      </w:r>
      <w:r w:rsidRPr="003376E7">
        <w:rPr>
          <w:rFonts w:eastAsia="Malgun Gothic" w:cs="Batang" w:hint="eastAsia"/>
          <w:bCs/>
          <w:lang w:eastAsia="ko-KR"/>
        </w:rPr>
        <w:t xml:space="preserve"> </w:t>
      </w:r>
      <w:r w:rsidRPr="003376E7">
        <w:rPr>
          <w:rFonts w:eastAsia="Malgun Gothic" w:cs="Batang" w:hint="eastAsia"/>
          <w:bCs/>
          <w:lang w:eastAsia="ko-KR"/>
        </w:rPr>
        <w:t>권을</w:t>
      </w:r>
      <w:r w:rsidRPr="003376E7">
        <w:rPr>
          <w:rFonts w:eastAsia="Malgun Gothic" w:cs="Batang" w:hint="eastAsia"/>
          <w:bCs/>
          <w:lang w:eastAsia="ko-KR"/>
        </w:rPr>
        <w:t xml:space="preserve"> </w:t>
      </w:r>
      <w:r w:rsidRPr="003376E7">
        <w:rPr>
          <w:rFonts w:eastAsia="Malgun Gothic" w:cs="Batang" w:hint="eastAsia"/>
          <w:bCs/>
          <w:lang w:eastAsia="ko-KR"/>
        </w:rPr>
        <w:t>구입하기</w:t>
      </w:r>
      <w:r w:rsidRPr="003376E7">
        <w:rPr>
          <w:rFonts w:eastAsia="Malgun Gothic" w:cs="Batang" w:hint="eastAsia"/>
          <w:bCs/>
          <w:lang w:eastAsia="ko-KR"/>
        </w:rPr>
        <w:t xml:space="preserve"> </w:t>
      </w:r>
      <w:r w:rsidRPr="003376E7">
        <w:rPr>
          <w:rFonts w:eastAsia="Malgun Gothic" w:cs="Batang" w:hint="eastAsia"/>
          <w:bCs/>
          <w:lang w:eastAsia="ko-KR"/>
        </w:rPr>
        <w:t>위해</w:t>
      </w:r>
      <w:r w:rsidRPr="003376E7">
        <w:rPr>
          <w:rFonts w:eastAsia="Malgun Gothic" w:cs="Batang" w:hint="eastAsia"/>
          <w:bCs/>
          <w:lang w:eastAsia="ko-KR"/>
        </w:rPr>
        <w:t xml:space="preserve"> $1</w:t>
      </w:r>
      <w:r w:rsidRPr="003376E7">
        <w:rPr>
          <w:rFonts w:eastAsia="Malgun Gothic" w:cs="Batang" w:hint="eastAsia"/>
          <w:bCs/>
          <w:lang w:eastAsia="ko-KR"/>
        </w:rPr>
        <w:t>을</w:t>
      </w:r>
      <w:r w:rsidRPr="003376E7">
        <w:rPr>
          <w:rFonts w:eastAsia="Malgun Gothic" w:cs="Batang" w:hint="eastAsia"/>
          <w:bCs/>
          <w:lang w:eastAsia="ko-KR"/>
        </w:rPr>
        <w:t xml:space="preserve"> </w:t>
      </w:r>
      <w:r w:rsidRPr="003376E7">
        <w:rPr>
          <w:rFonts w:eastAsia="Malgun Gothic" w:cs="Batang" w:hint="eastAsia"/>
          <w:bCs/>
          <w:lang w:eastAsia="ko-KR"/>
        </w:rPr>
        <w:t>지불했고</w:t>
      </w:r>
      <w:r w:rsidRPr="003376E7">
        <w:rPr>
          <w:rFonts w:eastAsia="Malgun Gothic" w:cs="Batang" w:hint="eastAsia"/>
          <w:bCs/>
          <w:lang w:eastAsia="ko-KR"/>
        </w:rPr>
        <w:t xml:space="preserve">, </w:t>
      </w:r>
      <w:r w:rsidRPr="003376E7">
        <w:rPr>
          <w:rFonts w:eastAsia="Malgun Gothic" w:cs="Batang" w:hint="eastAsia"/>
          <w:bCs/>
          <w:lang w:eastAsia="ko-KR"/>
        </w:rPr>
        <w:t>오늘</w:t>
      </w:r>
      <w:r w:rsidRPr="003376E7">
        <w:rPr>
          <w:rFonts w:eastAsia="Malgun Gothic" w:cs="Batang" w:hint="eastAsia"/>
          <w:bCs/>
          <w:lang w:eastAsia="ko-KR"/>
        </w:rPr>
        <w:t xml:space="preserve"> </w:t>
      </w:r>
      <w:r w:rsidRPr="003376E7">
        <w:rPr>
          <w:rFonts w:eastAsia="Malgun Gothic" w:cs="Batang" w:hint="eastAsia"/>
          <w:bCs/>
          <w:lang w:eastAsia="ko-KR"/>
        </w:rPr>
        <w:t>해당</w:t>
      </w:r>
      <w:r w:rsidRPr="003376E7">
        <w:rPr>
          <w:rFonts w:eastAsia="Malgun Gothic" w:cs="Batang" w:hint="eastAsia"/>
          <w:bCs/>
          <w:lang w:eastAsia="ko-KR"/>
        </w:rPr>
        <w:t xml:space="preserve"> </w:t>
      </w:r>
      <w:r w:rsidRPr="003376E7">
        <w:rPr>
          <w:rFonts w:eastAsia="Malgun Gothic" w:cs="Batang" w:hint="eastAsia"/>
          <w:bCs/>
          <w:lang w:eastAsia="ko-KR"/>
        </w:rPr>
        <w:t>공책에서</w:t>
      </w:r>
      <w:r w:rsidRPr="003376E7">
        <w:rPr>
          <w:rFonts w:eastAsia="Malgun Gothic" w:cs="Batang" w:hint="eastAsia"/>
          <w:bCs/>
          <w:lang w:eastAsia="ko-KR"/>
        </w:rPr>
        <w:t xml:space="preserve"> </w:t>
      </w:r>
      <w:r w:rsidRPr="003376E7">
        <w:rPr>
          <w:rFonts w:eastAsia="Malgun Gothic" w:cs="Batang" w:hint="eastAsia"/>
          <w:bCs/>
          <w:lang w:eastAsia="ko-KR"/>
        </w:rPr>
        <w:t>한</w:t>
      </w:r>
      <w:r w:rsidRPr="003376E7">
        <w:rPr>
          <w:rFonts w:eastAsia="Malgun Gothic" w:cs="Batang" w:hint="eastAsia"/>
          <w:bCs/>
          <w:lang w:eastAsia="ko-KR"/>
        </w:rPr>
        <w:t xml:space="preserve"> </w:t>
      </w:r>
      <w:r w:rsidRPr="003376E7">
        <w:rPr>
          <w:rFonts w:eastAsia="Malgun Gothic" w:cs="Batang" w:hint="eastAsia"/>
          <w:bCs/>
          <w:lang w:eastAsia="ko-KR"/>
        </w:rPr>
        <w:t>장</w:t>
      </w:r>
      <w:r w:rsidRPr="003376E7">
        <w:rPr>
          <w:rFonts w:eastAsia="Malgun Gothic" w:cs="Batang" w:hint="eastAsia"/>
          <w:bCs/>
          <w:lang w:eastAsia="ko-KR"/>
        </w:rPr>
        <w:t>(</w:t>
      </w:r>
      <w:r w:rsidRPr="003376E7">
        <w:rPr>
          <w:rFonts w:eastAsia="Malgun Gothic" w:cs="Batang"/>
          <w:bCs/>
          <w:lang w:val="en-US" w:eastAsia="ko-KR"/>
        </w:rPr>
        <w:t xml:space="preserve">1cent </w:t>
      </w:r>
      <w:r w:rsidRPr="003376E7">
        <w:rPr>
          <w:rFonts w:eastAsia="Malgun Gothic" w:cs="Batang" w:hint="eastAsia"/>
          <w:bCs/>
          <w:lang w:val="en-US" w:eastAsia="ko-KR"/>
        </w:rPr>
        <w:t>상당</w:t>
      </w:r>
      <w:r w:rsidRPr="003376E7">
        <w:rPr>
          <w:rFonts w:eastAsia="Malgun Gothic" w:cs="Batang" w:hint="eastAsia"/>
          <w:bCs/>
          <w:lang w:val="en-US" w:eastAsia="ko-KR"/>
        </w:rPr>
        <w:t>)</w:t>
      </w:r>
      <w:r w:rsidRPr="003376E7">
        <w:rPr>
          <w:rFonts w:eastAsia="Malgun Gothic" w:cs="Batang" w:hint="eastAsia"/>
          <w:bCs/>
          <w:lang w:val="en-US" w:eastAsia="ko-KR"/>
        </w:rPr>
        <w:t>을</w:t>
      </w:r>
      <w:r w:rsidRPr="003376E7">
        <w:rPr>
          <w:rFonts w:eastAsia="Malgun Gothic" w:cs="Batang" w:hint="eastAsia"/>
          <w:bCs/>
          <w:lang w:val="en-US" w:eastAsia="ko-KR"/>
        </w:rPr>
        <w:t xml:space="preserve"> </w:t>
      </w:r>
      <w:r w:rsidRPr="003376E7">
        <w:rPr>
          <w:rFonts w:eastAsia="Malgun Gothic" w:cs="Batang" w:hint="eastAsia"/>
          <w:bCs/>
          <w:lang w:val="en-US" w:eastAsia="ko-KR"/>
        </w:rPr>
        <w:t>찢었다</w:t>
      </w:r>
      <w:r w:rsidRPr="003376E7">
        <w:rPr>
          <w:rFonts w:eastAsia="Malgun Gothic" w:cs="Batang" w:hint="eastAsia"/>
          <w:bCs/>
          <w:lang w:val="en-US" w:eastAsia="ko-KR"/>
        </w:rPr>
        <w:t xml:space="preserve">. </w:t>
      </w:r>
      <w:r w:rsidRPr="003376E7">
        <w:rPr>
          <w:rFonts w:eastAsia="Malgun Gothic" w:cs="Batang" w:hint="eastAsia"/>
          <w:bCs/>
          <w:lang w:val="en-US" w:eastAsia="ko-KR"/>
        </w:rPr>
        <w:t>이</w:t>
      </w:r>
      <w:r w:rsidRPr="003376E7">
        <w:rPr>
          <w:rFonts w:eastAsia="Malgun Gothic" w:cs="Batang" w:hint="eastAsia"/>
          <w:bCs/>
          <w:lang w:val="en-US" w:eastAsia="ko-KR"/>
        </w:rPr>
        <w:t xml:space="preserve"> </w:t>
      </w:r>
      <w:r w:rsidRPr="003376E7">
        <w:rPr>
          <w:rFonts w:eastAsia="Malgun Gothic" w:cs="Batang" w:hint="eastAsia"/>
          <w:bCs/>
          <w:lang w:val="en-US" w:eastAsia="ko-KR"/>
        </w:rPr>
        <w:t>경우</w:t>
      </w:r>
      <w:r w:rsidRPr="003376E7">
        <w:rPr>
          <w:rFonts w:eastAsia="Malgun Gothic" w:cs="Batang" w:hint="eastAsia"/>
          <w:bCs/>
          <w:lang w:val="en-US" w:eastAsia="ko-KR"/>
        </w:rPr>
        <w:t xml:space="preserve"> </w:t>
      </w:r>
      <w:r w:rsidRPr="003376E7">
        <w:rPr>
          <w:rFonts w:eastAsia="Malgun Gothic" w:cs="Batang" w:hint="eastAsia"/>
          <w:bCs/>
          <w:lang w:val="en-US" w:eastAsia="ko-KR"/>
        </w:rPr>
        <w:t>언제</w:t>
      </w:r>
      <w:r w:rsidRPr="003376E7">
        <w:rPr>
          <w:rFonts w:eastAsia="Malgun Gothic" w:cs="Batang" w:hint="eastAsia"/>
          <w:bCs/>
          <w:lang w:val="en-US" w:eastAsia="ko-KR"/>
        </w:rPr>
        <w:t xml:space="preserve"> </w:t>
      </w:r>
      <w:r w:rsidRPr="003376E7">
        <w:rPr>
          <w:rFonts w:eastAsia="Malgun Gothic" w:cs="Batang" w:hint="eastAsia"/>
          <w:bCs/>
          <w:lang w:val="en-US" w:eastAsia="ko-KR"/>
        </w:rPr>
        <w:t>비용이</w:t>
      </w:r>
      <w:r w:rsidRPr="003376E7">
        <w:rPr>
          <w:rFonts w:eastAsia="Malgun Gothic" w:cs="Batang" w:hint="eastAsia"/>
          <w:bCs/>
          <w:lang w:val="en-US" w:eastAsia="ko-KR"/>
        </w:rPr>
        <w:t xml:space="preserve"> </w:t>
      </w:r>
      <w:r w:rsidRPr="003376E7">
        <w:rPr>
          <w:rFonts w:eastAsia="Malgun Gothic" w:cs="Batang" w:hint="eastAsia"/>
          <w:bCs/>
          <w:lang w:val="en-US" w:eastAsia="ko-KR"/>
        </w:rPr>
        <w:t>발생하는가</w:t>
      </w:r>
      <w:r w:rsidRPr="003376E7">
        <w:rPr>
          <w:rFonts w:eastAsia="Malgun Gothic" w:cs="Batang" w:hint="eastAsia"/>
          <w:bCs/>
          <w:lang w:val="en-US" w:eastAsia="ko-KR"/>
        </w:rPr>
        <w:t>? $1</w:t>
      </w:r>
      <w:r w:rsidRPr="003376E7">
        <w:rPr>
          <w:rFonts w:eastAsia="Malgun Gothic" w:cs="Batang" w:hint="eastAsia"/>
          <w:bCs/>
          <w:lang w:val="en-US" w:eastAsia="ko-KR"/>
        </w:rPr>
        <w:t>을</w:t>
      </w:r>
      <w:r w:rsidRPr="003376E7">
        <w:rPr>
          <w:rFonts w:eastAsia="Malgun Gothic" w:cs="Batang" w:hint="eastAsia"/>
          <w:bCs/>
          <w:lang w:val="en-US" w:eastAsia="ko-KR"/>
        </w:rPr>
        <w:t xml:space="preserve"> </w:t>
      </w:r>
      <w:r w:rsidRPr="003376E7">
        <w:rPr>
          <w:rFonts w:eastAsia="Malgun Gothic" w:cs="Batang" w:hint="eastAsia"/>
          <w:bCs/>
          <w:lang w:val="en-US" w:eastAsia="ko-KR"/>
        </w:rPr>
        <w:t>지불한</w:t>
      </w:r>
      <w:r w:rsidRPr="003376E7">
        <w:rPr>
          <w:rFonts w:eastAsia="Malgun Gothic" w:cs="Batang" w:hint="eastAsia"/>
          <w:bCs/>
          <w:lang w:val="en-US" w:eastAsia="ko-KR"/>
        </w:rPr>
        <w:t xml:space="preserve"> </w:t>
      </w:r>
      <w:r w:rsidRPr="003376E7">
        <w:rPr>
          <w:rFonts w:eastAsia="Malgun Gothic" w:cs="Batang" w:hint="eastAsia"/>
          <w:bCs/>
          <w:lang w:val="en-US" w:eastAsia="ko-KR"/>
        </w:rPr>
        <w:t>시점인가</w:t>
      </w:r>
      <w:r w:rsidRPr="003376E7">
        <w:rPr>
          <w:rFonts w:eastAsia="Malgun Gothic" w:cs="Batang" w:hint="eastAsia"/>
          <w:bCs/>
          <w:lang w:val="en-US" w:eastAsia="ko-KR"/>
        </w:rPr>
        <w:t xml:space="preserve"> </w:t>
      </w:r>
      <w:r w:rsidRPr="003376E7">
        <w:rPr>
          <w:rFonts w:eastAsia="Malgun Gothic" w:cs="Batang" w:hint="eastAsia"/>
          <w:bCs/>
          <w:lang w:val="en-US" w:eastAsia="ko-KR"/>
        </w:rPr>
        <w:t>아니면</w:t>
      </w:r>
      <w:r w:rsidRPr="003376E7">
        <w:rPr>
          <w:rFonts w:eastAsia="Malgun Gothic" w:cs="Batang" w:hint="eastAsia"/>
          <w:bCs/>
          <w:lang w:val="en-US" w:eastAsia="ko-KR"/>
        </w:rPr>
        <w:t xml:space="preserve"> </w:t>
      </w:r>
      <w:r w:rsidRPr="003376E7">
        <w:rPr>
          <w:rFonts w:eastAsia="Malgun Gothic" w:cs="Batang" w:hint="eastAsia"/>
          <w:bCs/>
          <w:lang w:val="en-US" w:eastAsia="ko-KR"/>
        </w:rPr>
        <w:t>공책</w:t>
      </w:r>
      <w:r w:rsidRPr="003376E7">
        <w:rPr>
          <w:rFonts w:eastAsia="Malgun Gothic" w:cs="Batang" w:hint="eastAsia"/>
          <w:bCs/>
          <w:lang w:val="en-US" w:eastAsia="ko-KR"/>
        </w:rPr>
        <w:t xml:space="preserve"> </w:t>
      </w:r>
      <w:r w:rsidRPr="003376E7">
        <w:rPr>
          <w:rFonts w:eastAsia="Malgun Gothic" w:cs="Batang" w:hint="eastAsia"/>
          <w:bCs/>
          <w:lang w:val="en-US" w:eastAsia="ko-KR"/>
        </w:rPr>
        <w:t>한</w:t>
      </w:r>
      <w:r w:rsidRPr="003376E7">
        <w:rPr>
          <w:rFonts w:eastAsia="Malgun Gothic" w:cs="Batang" w:hint="eastAsia"/>
          <w:bCs/>
          <w:lang w:val="en-US" w:eastAsia="ko-KR"/>
        </w:rPr>
        <w:t xml:space="preserve"> </w:t>
      </w:r>
      <w:r w:rsidRPr="003376E7">
        <w:rPr>
          <w:rFonts w:eastAsia="Malgun Gothic" w:cs="Batang" w:hint="eastAsia"/>
          <w:bCs/>
          <w:lang w:val="en-US" w:eastAsia="ko-KR"/>
        </w:rPr>
        <w:t>장을</w:t>
      </w:r>
      <w:r w:rsidRPr="003376E7">
        <w:rPr>
          <w:rFonts w:eastAsia="Malgun Gothic" w:cs="Batang" w:hint="eastAsia"/>
          <w:bCs/>
          <w:lang w:val="en-US" w:eastAsia="ko-KR"/>
        </w:rPr>
        <w:t xml:space="preserve"> </w:t>
      </w:r>
      <w:r w:rsidRPr="003376E7">
        <w:rPr>
          <w:rFonts w:eastAsia="Malgun Gothic" w:cs="Batang" w:hint="eastAsia"/>
          <w:bCs/>
          <w:lang w:val="en-US" w:eastAsia="ko-KR"/>
        </w:rPr>
        <w:t>찢은</w:t>
      </w:r>
      <w:r w:rsidRPr="003376E7">
        <w:rPr>
          <w:rFonts w:eastAsia="Malgun Gothic" w:cs="Batang" w:hint="eastAsia"/>
          <w:bCs/>
          <w:lang w:val="en-US" w:eastAsia="ko-KR"/>
        </w:rPr>
        <w:t xml:space="preserve"> </w:t>
      </w:r>
      <w:r w:rsidRPr="003376E7">
        <w:rPr>
          <w:rFonts w:eastAsia="Malgun Gothic" w:cs="Batang" w:hint="eastAsia"/>
          <w:bCs/>
          <w:lang w:val="en-US" w:eastAsia="ko-KR"/>
        </w:rPr>
        <w:t>시점인가</w:t>
      </w:r>
      <w:r w:rsidRPr="003376E7">
        <w:rPr>
          <w:rFonts w:eastAsia="Malgun Gothic" w:cs="Batang" w:hint="eastAsia"/>
          <w:bCs/>
          <w:lang w:val="en-US" w:eastAsia="ko-KR"/>
        </w:rPr>
        <w:t>?</w:t>
      </w:r>
    </w:p>
    <w:p w14:paraId="5AF55AF4" w14:textId="77777777" w:rsidR="00D059AE" w:rsidRDefault="00D059AE" w:rsidP="00D059AE">
      <w:pPr>
        <w:pStyle w:val="ListParagraph"/>
        <w:ind w:left="1080"/>
        <w:rPr>
          <w:rFonts w:eastAsia="Malgun Gothic" w:cs="Batang"/>
          <w:bCs/>
          <w:lang w:val="en-US" w:eastAsia="ko-KR"/>
        </w:rPr>
      </w:pPr>
    </w:p>
    <w:p w14:paraId="08D58A7A" w14:textId="511D6E4C" w:rsidR="00D059AE" w:rsidRPr="00D059AE" w:rsidRDefault="000A26CC" w:rsidP="00D059AE">
      <w:pPr>
        <w:ind w:left="1080"/>
        <w:rPr>
          <w:rFonts w:eastAsia="Malgun Gothic"/>
          <w:bCs/>
          <w:color w:val="4472C4" w:themeColor="accent1"/>
          <w:lang w:eastAsia="ko-KR"/>
        </w:rPr>
      </w:pPr>
      <w:r>
        <w:rPr>
          <w:rFonts w:eastAsia="Malgun Gothic" w:hint="eastAsia"/>
          <w:bCs/>
          <w:color w:val="4472C4" w:themeColor="accent1"/>
          <w:lang w:eastAsia="ko-KR"/>
        </w:rPr>
        <w:t xml:space="preserve"> </w:t>
      </w:r>
    </w:p>
    <w:p w14:paraId="47F794C9" w14:textId="59F5335C" w:rsidR="007D4CF3" w:rsidRPr="002A157C" w:rsidRDefault="007D4CF3" w:rsidP="007D4CF3">
      <w:pPr>
        <w:rPr>
          <w:rFonts w:cs="Arial"/>
          <w:bCs/>
          <w:lang w:eastAsia="ko-KR"/>
        </w:rPr>
      </w:pPr>
    </w:p>
    <w:p w14:paraId="2EC0429D" w14:textId="20C853FC" w:rsidR="007D4CF3" w:rsidRPr="002A157C" w:rsidRDefault="007D4CF3" w:rsidP="007D4CF3">
      <w:pPr>
        <w:rPr>
          <w:rFonts w:cs="Arial"/>
          <w:bCs/>
          <w:lang w:eastAsia="ko-KR"/>
        </w:rPr>
      </w:pPr>
    </w:p>
    <w:p w14:paraId="404AA0F2" w14:textId="0A0D38D0" w:rsidR="007D4CF3" w:rsidRPr="002A157C" w:rsidRDefault="007D4CF3" w:rsidP="007D4CF3">
      <w:pPr>
        <w:rPr>
          <w:rFonts w:cs="Arial"/>
          <w:bCs/>
          <w:lang w:eastAsia="ko-KR"/>
        </w:rPr>
      </w:pPr>
    </w:p>
    <w:p w14:paraId="38492F52" w14:textId="2ADD25AD" w:rsidR="007D4CF3" w:rsidRDefault="007D4CF3" w:rsidP="007D4CF3">
      <w:pPr>
        <w:rPr>
          <w:rFonts w:cs="Arial"/>
          <w:bCs/>
          <w:lang w:eastAsia="ko-KR"/>
        </w:rPr>
      </w:pPr>
    </w:p>
    <w:p w14:paraId="00FB2B67" w14:textId="3EBCC1D2" w:rsidR="00475862" w:rsidRDefault="00475862" w:rsidP="007D4CF3">
      <w:pPr>
        <w:rPr>
          <w:rFonts w:cs="Arial"/>
          <w:bCs/>
          <w:lang w:eastAsia="ko-KR"/>
        </w:rPr>
      </w:pPr>
    </w:p>
    <w:p w14:paraId="6A645FFE" w14:textId="27C37C40" w:rsidR="00475862" w:rsidRDefault="00475862" w:rsidP="007D4CF3">
      <w:pPr>
        <w:rPr>
          <w:rFonts w:cs="Arial"/>
          <w:bCs/>
          <w:lang w:eastAsia="ko-KR"/>
        </w:rPr>
      </w:pPr>
    </w:p>
    <w:p w14:paraId="11826916" w14:textId="77777777" w:rsidR="00475862" w:rsidRPr="002A157C" w:rsidRDefault="00475862" w:rsidP="007D4CF3">
      <w:pPr>
        <w:rPr>
          <w:rFonts w:cs="Arial"/>
          <w:bCs/>
          <w:lang w:eastAsia="ko-KR"/>
        </w:rPr>
      </w:pPr>
    </w:p>
    <w:p w14:paraId="322A603E" w14:textId="3D96C241" w:rsidR="00F103C9" w:rsidRDefault="00F103C9" w:rsidP="00F103C9">
      <w:pPr>
        <w:pStyle w:val="ListParagraph"/>
        <w:ind w:left="1080"/>
        <w:rPr>
          <w:bCs/>
          <w:i/>
          <w:iCs/>
          <w:lang w:eastAsia="ko-KR"/>
        </w:rPr>
      </w:pPr>
    </w:p>
    <w:p w14:paraId="5BA71293" w14:textId="33807EE0" w:rsidR="003C7971" w:rsidRDefault="003C7971" w:rsidP="00F103C9">
      <w:pPr>
        <w:pStyle w:val="ListParagraph"/>
        <w:ind w:left="1080"/>
        <w:rPr>
          <w:bCs/>
          <w:i/>
          <w:iCs/>
          <w:lang w:eastAsia="ko-KR"/>
        </w:rPr>
      </w:pPr>
    </w:p>
    <w:p w14:paraId="6F48960F" w14:textId="77777777" w:rsidR="00204CF9" w:rsidRDefault="00204CF9">
      <w:pPr>
        <w:rPr>
          <w:rFonts w:eastAsia="SimSun" w:cs="Arial"/>
          <w:b/>
          <w:iCs/>
          <w:sz w:val="28"/>
          <w:szCs w:val="28"/>
          <w:lang w:eastAsia="ko-KR"/>
        </w:rPr>
      </w:pPr>
      <w:r>
        <w:rPr>
          <w:b/>
          <w:bCs/>
          <w:lang w:eastAsia="ko-KR"/>
        </w:rPr>
        <w:br w:type="page"/>
      </w:r>
    </w:p>
    <w:tbl>
      <w:tblPr>
        <w:tblStyle w:val="TableGrid"/>
        <w:tblW w:w="948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single" w:sz="8" w:space="0" w:color="C00000"/>
        </w:tblBorders>
        <w:tblLook w:val="04A0" w:firstRow="1" w:lastRow="0" w:firstColumn="1" w:lastColumn="0" w:noHBand="0" w:noVBand="1"/>
      </w:tblPr>
      <w:tblGrid>
        <w:gridCol w:w="9486"/>
      </w:tblGrid>
      <w:tr w:rsidR="00204CF9" w14:paraId="4B04C022" w14:textId="77777777" w:rsidTr="00171032">
        <w:trPr>
          <w:trHeight w:val="720"/>
        </w:trPr>
        <w:tc>
          <w:tcPr>
            <w:tcW w:w="9486" w:type="dxa"/>
          </w:tcPr>
          <w:p w14:paraId="220BB0BE" w14:textId="705E4DA6" w:rsidR="00204CF9" w:rsidRPr="00785CC5" w:rsidRDefault="00204CF9" w:rsidP="00171032">
            <w:pPr>
              <w:rPr>
                <w:rFonts w:cs="Arial"/>
                <w:b/>
                <w:bCs/>
                <w:sz w:val="28"/>
                <w:szCs w:val="28"/>
              </w:rPr>
            </w:pPr>
            <w:r w:rsidRPr="00785CC5">
              <w:rPr>
                <w:rFonts w:cs="Arial"/>
                <w:b/>
                <w:bCs/>
                <w:sz w:val="28"/>
                <w:szCs w:val="28"/>
              </w:rPr>
              <w:lastRenderedPageBreak/>
              <w:t>Discussion Points</w:t>
            </w:r>
          </w:p>
          <w:p w14:paraId="2634081F" w14:textId="2A809875" w:rsidR="00800B4C" w:rsidRDefault="00F573C1">
            <w:pPr>
              <w:numPr>
                <w:ilvl w:val="0"/>
                <w:numId w:val="14"/>
              </w:numPr>
              <w:shd w:val="clear" w:color="auto" w:fill="FFFFFF"/>
              <w:spacing w:before="100" w:beforeAutospacing="1"/>
              <w:rPr>
                <w:rFonts w:ascii="Malgun Gothic" w:eastAsia="Malgun Gothic" w:hAnsi="Malgun Gothic" w:cs="Arial"/>
                <w:sz w:val="22"/>
                <w:szCs w:val="22"/>
                <w:lang w:eastAsia="ko-KR"/>
              </w:rPr>
            </w:pPr>
            <w:r>
              <w:rPr>
                <w:rFonts w:ascii="Malgun Gothic" w:eastAsia="Malgun Gothic" w:hAnsi="Malgun Gothic" w:cs="Arial" w:hint="eastAsia"/>
                <w:sz w:val="22"/>
                <w:szCs w:val="22"/>
                <w:lang w:eastAsia="ko-KR"/>
              </w:rPr>
              <w:t>손익계산서는 재무상태표와 어떻게 연결되는가?</w:t>
            </w:r>
          </w:p>
          <w:p w14:paraId="68E8D3CC" w14:textId="08D86E1E" w:rsidR="00800B4C" w:rsidRPr="00DC321A" w:rsidRDefault="000A26CC" w:rsidP="00DC321A">
            <w:pPr>
              <w:shd w:val="clear" w:color="auto" w:fill="FFFFFF"/>
              <w:ind w:left="720"/>
              <w:rPr>
                <w:rFonts w:ascii="Malgun Gothic" w:eastAsia="Malgun Gothic" w:hAnsi="Malgun Gothic" w:cs="Arial"/>
                <w:i/>
                <w:iCs/>
                <w:color w:val="4472C4"/>
                <w:sz w:val="18"/>
                <w:szCs w:val="18"/>
                <w:lang w:eastAsia="ko-KR"/>
              </w:rPr>
            </w:pPr>
            <w:r>
              <w:rPr>
                <w:rFonts w:ascii="Malgun Gothic" w:eastAsia="Malgun Gothic" w:hAnsi="Malgun Gothic" w:cs="Arial" w:hint="eastAsia"/>
                <w:i/>
                <w:iCs/>
                <w:color w:val="4472C4"/>
                <w:sz w:val="18"/>
                <w:szCs w:val="18"/>
                <w:lang w:eastAsia="ko-KR"/>
              </w:rPr>
              <w:t xml:space="preserve"> </w:t>
            </w:r>
          </w:p>
          <w:p w14:paraId="46CA91D9" w14:textId="13DC8545" w:rsidR="00204CF9" w:rsidRPr="00DD6DD8" w:rsidRDefault="00204CF9" w:rsidP="00800B4C">
            <w:pPr>
              <w:shd w:val="clear" w:color="auto" w:fill="FFFFFF"/>
              <w:rPr>
                <w:rFonts w:cs="Arial"/>
                <w:sz w:val="28"/>
                <w:szCs w:val="28"/>
                <w:lang w:eastAsia="ko-KR"/>
              </w:rPr>
            </w:pPr>
          </w:p>
          <w:p w14:paraId="3B83A83A" w14:textId="6629E6C9" w:rsidR="00204CF9" w:rsidRDefault="00F573C1">
            <w:pPr>
              <w:numPr>
                <w:ilvl w:val="0"/>
                <w:numId w:val="14"/>
              </w:numPr>
              <w:shd w:val="clear" w:color="auto" w:fill="FFFFFF"/>
              <w:rPr>
                <w:rFonts w:ascii="Malgun Gothic" w:eastAsia="Malgun Gothic" w:hAnsi="Malgun Gothic" w:cs="Arial"/>
                <w:sz w:val="22"/>
                <w:szCs w:val="22"/>
                <w:lang w:eastAsia="ko-KR"/>
              </w:rPr>
            </w:pPr>
            <w:r>
              <w:rPr>
                <w:rFonts w:ascii="Malgun Gothic" w:eastAsia="Malgun Gothic" w:hAnsi="Malgun Gothic" w:cs="Arial" w:hint="eastAsia"/>
                <w:sz w:val="22"/>
                <w:szCs w:val="22"/>
                <w:lang w:eastAsia="ko-KR"/>
              </w:rPr>
              <w:t xml:space="preserve">수익의 교육적 정의를 </w:t>
            </w:r>
            <w:proofErr w:type="spellStart"/>
            <w:r>
              <w:rPr>
                <w:rFonts w:ascii="Malgun Gothic" w:eastAsia="Malgun Gothic" w:hAnsi="Malgun Gothic" w:cs="Arial" w:hint="eastAsia"/>
                <w:sz w:val="22"/>
                <w:szCs w:val="22"/>
                <w:lang w:eastAsia="ko-KR"/>
              </w:rPr>
              <w:t>서술하시오</w:t>
            </w:r>
            <w:proofErr w:type="spellEnd"/>
            <w:r>
              <w:rPr>
                <w:rFonts w:ascii="Malgun Gothic" w:eastAsia="Malgun Gothic" w:hAnsi="Malgun Gothic" w:cs="Arial" w:hint="eastAsia"/>
                <w:sz w:val="22"/>
                <w:szCs w:val="22"/>
                <w:lang w:eastAsia="ko-KR"/>
              </w:rPr>
              <w:t>.</w:t>
            </w:r>
          </w:p>
          <w:p w14:paraId="1CA91C70" w14:textId="49584EA7" w:rsidR="00F573C1" w:rsidRPr="00F573C1" w:rsidRDefault="000A26CC" w:rsidP="00F573C1">
            <w:pPr>
              <w:shd w:val="clear" w:color="auto" w:fill="FFFFFF"/>
              <w:ind w:left="720"/>
              <w:rPr>
                <w:rFonts w:ascii="Malgun Gothic" w:eastAsia="Malgun Gothic" w:hAnsi="Malgun Gothic" w:cs="Arial"/>
                <w:i/>
                <w:iCs/>
                <w:color w:val="4472C4"/>
                <w:sz w:val="18"/>
                <w:szCs w:val="18"/>
                <w:lang w:eastAsia="ko-KR"/>
              </w:rPr>
            </w:pPr>
            <w:r>
              <w:rPr>
                <w:rFonts w:ascii="Malgun Gothic" w:eastAsia="Malgun Gothic" w:hAnsi="Malgun Gothic" w:cs="Arial" w:hint="eastAsia"/>
                <w:i/>
                <w:iCs/>
                <w:color w:val="4472C4"/>
                <w:sz w:val="18"/>
                <w:szCs w:val="18"/>
                <w:lang w:eastAsia="ko-KR"/>
              </w:rPr>
              <w:t xml:space="preserve"> </w:t>
            </w:r>
          </w:p>
          <w:p w14:paraId="2417915F" w14:textId="77777777" w:rsidR="00D438BD" w:rsidRDefault="00D438BD" w:rsidP="00D438BD">
            <w:pPr>
              <w:shd w:val="clear" w:color="auto" w:fill="FFFFFF"/>
              <w:ind w:left="720"/>
              <w:rPr>
                <w:rFonts w:ascii="Malgun Gothic" w:eastAsia="Malgun Gothic" w:hAnsi="Malgun Gothic" w:cs="Arial"/>
                <w:i/>
                <w:iCs/>
                <w:color w:val="4472C4" w:themeColor="accent1"/>
                <w:sz w:val="22"/>
                <w:szCs w:val="22"/>
                <w:lang w:eastAsia="ko-KR"/>
              </w:rPr>
            </w:pPr>
          </w:p>
          <w:p w14:paraId="2B7C25EF" w14:textId="77777777" w:rsidR="00800B4C" w:rsidRPr="00F573C1" w:rsidRDefault="00800B4C" w:rsidP="00D438BD">
            <w:pPr>
              <w:shd w:val="clear" w:color="auto" w:fill="FFFFFF"/>
              <w:ind w:left="720"/>
              <w:rPr>
                <w:rFonts w:ascii="Malgun Gothic" w:eastAsia="Malgun Gothic" w:hAnsi="Malgun Gothic" w:cs="Arial"/>
                <w:i/>
                <w:iCs/>
                <w:color w:val="4472C4" w:themeColor="accent1"/>
                <w:sz w:val="22"/>
                <w:szCs w:val="22"/>
                <w:lang w:eastAsia="ko-KR"/>
              </w:rPr>
            </w:pPr>
          </w:p>
          <w:p w14:paraId="7FFA491A" w14:textId="655032DD" w:rsidR="00204CF9" w:rsidRDefault="00F573C1">
            <w:pPr>
              <w:numPr>
                <w:ilvl w:val="0"/>
                <w:numId w:val="14"/>
              </w:numPr>
              <w:shd w:val="clear" w:color="auto" w:fill="FFFFFF"/>
              <w:rPr>
                <w:rFonts w:ascii="Malgun Gothic" w:eastAsia="Malgun Gothic" w:hAnsi="Malgun Gothic" w:cs="Arial"/>
                <w:sz w:val="22"/>
                <w:szCs w:val="22"/>
                <w:lang w:eastAsia="ko-KR"/>
              </w:rPr>
            </w:pPr>
            <w:r>
              <w:rPr>
                <w:rFonts w:ascii="Malgun Gothic" w:eastAsia="Malgun Gothic" w:hAnsi="Malgun Gothic" w:cs="Arial" w:hint="eastAsia"/>
                <w:sz w:val="22"/>
                <w:szCs w:val="22"/>
                <w:lang w:eastAsia="ko-KR"/>
              </w:rPr>
              <w:t xml:space="preserve">비용의 교육적 정의를 </w:t>
            </w:r>
            <w:proofErr w:type="spellStart"/>
            <w:r>
              <w:rPr>
                <w:rFonts w:ascii="Malgun Gothic" w:eastAsia="Malgun Gothic" w:hAnsi="Malgun Gothic" w:cs="Arial" w:hint="eastAsia"/>
                <w:sz w:val="22"/>
                <w:szCs w:val="22"/>
                <w:lang w:eastAsia="ko-KR"/>
              </w:rPr>
              <w:t>서술하시오</w:t>
            </w:r>
            <w:proofErr w:type="spellEnd"/>
            <w:r>
              <w:rPr>
                <w:rFonts w:ascii="Malgun Gothic" w:eastAsia="Malgun Gothic" w:hAnsi="Malgun Gothic" w:cs="Arial" w:hint="eastAsia"/>
                <w:sz w:val="22"/>
                <w:szCs w:val="22"/>
                <w:lang w:eastAsia="ko-KR"/>
              </w:rPr>
              <w:t>.</w:t>
            </w:r>
          </w:p>
          <w:p w14:paraId="56736D89" w14:textId="113BE8D5" w:rsidR="000F4717" w:rsidRPr="00F573C1" w:rsidRDefault="000A26CC" w:rsidP="00F573C1">
            <w:pPr>
              <w:shd w:val="clear" w:color="auto" w:fill="FFFFFF"/>
              <w:ind w:left="720"/>
              <w:rPr>
                <w:rFonts w:ascii="Malgun Gothic" w:eastAsia="Malgun Gothic" w:hAnsi="Malgun Gothic" w:cs="Arial"/>
                <w:i/>
                <w:iCs/>
                <w:color w:val="4472C4"/>
                <w:sz w:val="18"/>
                <w:szCs w:val="18"/>
                <w:lang w:eastAsia="ko-KR"/>
              </w:rPr>
            </w:pPr>
            <w:r>
              <w:rPr>
                <w:rFonts w:ascii="Malgun Gothic" w:eastAsia="Malgun Gothic" w:hAnsi="Malgun Gothic" w:cs="Arial" w:hint="eastAsia"/>
                <w:i/>
                <w:iCs/>
                <w:color w:val="4472C4"/>
                <w:sz w:val="18"/>
                <w:szCs w:val="18"/>
                <w:lang w:eastAsia="ko-KR"/>
              </w:rPr>
              <w:t xml:space="preserve"> </w:t>
            </w:r>
          </w:p>
          <w:p w14:paraId="5F93211D" w14:textId="77777777" w:rsidR="00D438BD" w:rsidRDefault="00D438BD" w:rsidP="00D438BD">
            <w:pPr>
              <w:shd w:val="clear" w:color="auto" w:fill="FFFFFF"/>
              <w:ind w:left="720"/>
              <w:rPr>
                <w:rFonts w:ascii="Malgun Gothic" w:eastAsia="Malgun Gothic" w:hAnsi="Malgun Gothic" w:cs="Arial"/>
                <w:i/>
                <w:iCs/>
                <w:color w:val="4472C4" w:themeColor="accent1"/>
                <w:sz w:val="22"/>
                <w:szCs w:val="22"/>
                <w:lang w:eastAsia="ko-KR"/>
              </w:rPr>
            </w:pPr>
          </w:p>
          <w:p w14:paraId="199294AF" w14:textId="77777777" w:rsidR="00800B4C" w:rsidRPr="00F573C1" w:rsidRDefault="00800B4C" w:rsidP="00D438BD">
            <w:pPr>
              <w:shd w:val="clear" w:color="auto" w:fill="FFFFFF"/>
              <w:ind w:left="720"/>
              <w:rPr>
                <w:rFonts w:ascii="Malgun Gothic" w:eastAsia="Malgun Gothic" w:hAnsi="Malgun Gothic" w:cs="Arial"/>
                <w:i/>
                <w:iCs/>
                <w:color w:val="4472C4" w:themeColor="accent1"/>
                <w:sz w:val="22"/>
                <w:szCs w:val="22"/>
                <w:lang w:eastAsia="ko-KR"/>
              </w:rPr>
            </w:pPr>
          </w:p>
          <w:p w14:paraId="4796CC8A" w14:textId="27ED2B79" w:rsidR="00D438BD" w:rsidRPr="00F573C1" w:rsidRDefault="00F573C1">
            <w:pPr>
              <w:numPr>
                <w:ilvl w:val="0"/>
                <w:numId w:val="14"/>
              </w:numPr>
              <w:shd w:val="clear" w:color="auto" w:fill="FFFFFF"/>
              <w:spacing w:after="240"/>
              <w:rPr>
                <w:rFonts w:ascii="Malgun Gothic" w:eastAsia="Malgun Gothic" w:hAnsi="Malgun Gothic" w:cs="Arial"/>
                <w:sz w:val="22"/>
                <w:szCs w:val="22"/>
              </w:rPr>
            </w:pPr>
            <w:r>
              <w:rPr>
                <w:rFonts w:ascii="Malgun Gothic" w:eastAsia="Malgun Gothic" w:hAnsi="Malgun Gothic" w:cs="Arial" w:hint="eastAsia"/>
                <w:sz w:val="22"/>
                <w:szCs w:val="22"/>
                <w:lang w:eastAsia="ko-KR"/>
              </w:rPr>
              <w:t xml:space="preserve">아래의 </w:t>
            </w:r>
            <w:r w:rsidR="00204CF9" w:rsidRPr="00F573C1">
              <w:rPr>
                <w:rFonts w:eastAsia="Malgun Gothic" w:cs="Arial"/>
                <w:sz w:val="22"/>
                <w:szCs w:val="22"/>
              </w:rPr>
              <w:t>Accounting (</w:t>
            </w:r>
            <w:proofErr w:type="spellStart"/>
            <w:r w:rsidR="00204CF9" w:rsidRPr="00F573C1">
              <w:rPr>
                <w:rFonts w:eastAsia="Malgun Gothic" w:cs="Arial"/>
                <w:sz w:val="22"/>
                <w:szCs w:val="22"/>
              </w:rPr>
              <w:t>BaSIS</w:t>
            </w:r>
            <w:proofErr w:type="spellEnd"/>
            <w:r w:rsidR="00204CF9" w:rsidRPr="00F573C1">
              <w:rPr>
                <w:rFonts w:eastAsia="Malgun Gothic" w:cs="Arial"/>
                <w:sz w:val="22"/>
                <w:szCs w:val="22"/>
              </w:rPr>
              <w:t>) Framework™</w:t>
            </w:r>
            <w:r w:rsidR="00204CF9" w:rsidRPr="00F573C1">
              <w:rPr>
                <w:rFonts w:ascii="Malgun Gothic" w:eastAsia="Malgun Gothic" w:hAnsi="Malgun Gothic" w:cs="Arial"/>
                <w:sz w:val="22"/>
                <w:szCs w:val="22"/>
              </w:rPr>
              <w:t xml:space="preserve"> </w:t>
            </w:r>
            <w:r>
              <w:rPr>
                <w:rFonts w:ascii="Malgun Gothic" w:eastAsia="Malgun Gothic" w:hAnsi="Malgun Gothic" w:cs="Arial" w:hint="eastAsia"/>
                <w:sz w:val="22"/>
                <w:szCs w:val="22"/>
                <w:lang w:eastAsia="ko-KR"/>
              </w:rPr>
              <w:t>모델에서 수익과 비용은 어디에 위치하는가?</w:t>
            </w:r>
          </w:p>
          <w:p w14:paraId="4A349EAE" w14:textId="2D135C1A" w:rsidR="00D438BD" w:rsidRPr="00F573C1" w:rsidRDefault="00F573C1" w:rsidP="00D438BD">
            <w:pPr>
              <w:shd w:val="clear" w:color="auto" w:fill="FFFFFF"/>
              <w:spacing w:before="240" w:after="240"/>
              <w:ind w:left="720"/>
              <w:rPr>
                <w:rFonts w:ascii="Malgun Gothic" w:eastAsia="Malgun Gothic" w:hAnsi="Malgun Gothic" w:cs="Arial"/>
                <w:sz w:val="22"/>
                <w:szCs w:val="22"/>
              </w:rPr>
            </w:pPr>
            <w:r w:rsidRPr="00DD6DD8">
              <w:rPr>
                <w:rFonts w:cs="Arial"/>
                <w:noProof/>
                <w:sz w:val="28"/>
                <w:szCs w:val="28"/>
              </w:rPr>
              <w:drawing>
                <wp:inline distT="0" distB="0" distL="0" distR="0" wp14:anchorId="5AC1207E" wp14:editId="0F191EB6">
                  <wp:extent cx="4742875" cy="3305175"/>
                  <wp:effectExtent l="0" t="0" r="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64917" cy="33205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814A1B6" w14:textId="77777777" w:rsidR="00F573C1" w:rsidRDefault="00F573C1">
            <w:pPr>
              <w:numPr>
                <w:ilvl w:val="0"/>
                <w:numId w:val="14"/>
              </w:numPr>
              <w:pBdr>
                <w:between w:val="single" w:sz="8" w:space="1" w:color="C00000"/>
              </w:pBdr>
              <w:shd w:val="clear" w:color="auto" w:fill="FFFFFF"/>
              <w:spacing w:before="60" w:line="300" w:lineRule="auto"/>
              <w:ind w:right="16"/>
              <w:rPr>
                <w:rFonts w:ascii="Malgun Gothic" w:eastAsia="Malgun Gothic" w:hAnsi="Malgun Gothic"/>
                <w:i/>
                <w:iCs/>
                <w:color w:val="4472C4" w:themeColor="accent1"/>
                <w:sz w:val="22"/>
                <w:szCs w:val="22"/>
                <w:lang w:eastAsia="ko-KR"/>
              </w:rPr>
            </w:pPr>
            <w:r w:rsidRPr="00F573C1">
              <w:rPr>
                <w:rFonts w:ascii="Malgun Gothic" w:eastAsia="Malgun Gothic" w:hAnsi="Malgun Gothic" w:cs="Arial" w:hint="eastAsia"/>
                <w:sz w:val="22"/>
                <w:szCs w:val="22"/>
                <w:lang w:eastAsia="ko-KR"/>
              </w:rPr>
              <w:t xml:space="preserve">왜 재무상태표는 명사적 개념이고 손익계산서는 </w:t>
            </w:r>
            <w:proofErr w:type="spellStart"/>
            <w:r w:rsidRPr="00F573C1">
              <w:rPr>
                <w:rFonts w:ascii="Malgun Gothic" w:eastAsia="Malgun Gothic" w:hAnsi="Malgun Gothic" w:cs="Arial" w:hint="eastAsia"/>
                <w:sz w:val="22"/>
                <w:szCs w:val="22"/>
                <w:lang w:eastAsia="ko-KR"/>
              </w:rPr>
              <w:t>동사적</w:t>
            </w:r>
            <w:proofErr w:type="spellEnd"/>
            <w:r w:rsidRPr="00F573C1">
              <w:rPr>
                <w:rFonts w:ascii="Malgun Gothic" w:eastAsia="Malgun Gothic" w:hAnsi="Malgun Gothic" w:cs="Arial" w:hint="eastAsia"/>
                <w:sz w:val="22"/>
                <w:szCs w:val="22"/>
                <w:lang w:eastAsia="ko-KR"/>
              </w:rPr>
              <w:t xml:space="preserve"> 개념인지 </w:t>
            </w:r>
            <w:proofErr w:type="spellStart"/>
            <w:r w:rsidRPr="00F573C1">
              <w:rPr>
                <w:rFonts w:ascii="Malgun Gothic" w:eastAsia="Malgun Gothic" w:hAnsi="Malgun Gothic" w:cs="Arial" w:hint="eastAsia"/>
                <w:sz w:val="22"/>
                <w:szCs w:val="22"/>
                <w:lang w:eastAsia="ko-KR"/>
              </w:rPr>
              <w:t>설명하시오</w:t>
            </w:r>
            <w:proofErr w:type="spellEnd"/>
            <w:r w:rsidRPr="00F573C1">
              <w:rPr>
                <w:rFonts w:ascii="Malgun Gothic" w:eastAsia="Malgun Gothic" w:hAnsi="Malgun Gothic" w:cs="Arial" w:hint="eastAsia"/>
                <w:sz w:val="22"/>
                <w:szCs w:val="22"/>
                <w:lang w:eastAsia="ko-KR"/>
              </w:rPr>
              <w:t>.</w:t>
            </w:r>
          </w:p>
          <w:p w14:paraId="45AA4BE3" w14:textId="75B4DF61" w:rsidR="00204CF9" w:rsidRPr="00800B4C" w:rsidRDefault="000A26CC" w:rsidP="00800B4C">
            <w:pPr>
              <w:pBdr>
                <w:between w:val="single" w:sz="8" w:space="1" w:color="C00000"/>
              </w:pBdr>
              <w:shd w:val="clear" w:color="auto" w:fill="FFFFFF"/>
              <w:spacing w:after="60" w:line="300" w:lineRule="auto"/>
              <w:ind w:left="720" w:right="16"/>
              <w:rPr>
                <w:rFonts w:ascii="Malgun Gothic" w:eastAsia="Malgun Gothic" w:hAnsi="Malgun Gothic"/>
                <w:i/>
                <w:iCs/>
                <w:color w:val="4472C4" w:themeColor="accent1"/>
                <w:sz w:val="18"/>
                <w:szCs w:val="18"/>
                <w:lang w:eastAsia="ko-KR"/>
              </w:rPr>
            </w:pPr>
            <w:r>
              <w:rPr>
                <w:rFonts w:ascii="Malgun Gothic" w:eastAsia="Malgun Gothic" w:hAnsi="Malgun Gothic" w:hint="eastAsia"/>
                <w:i/>
                <w:iCs/>
                <w:color w:val="4472C4" w:themeColor="accent1"/>
                <w:sz w:val="18"/>
                <w:szCs w:val="18"/>
                <w:lang w:eastAsia="ko-KR"/>
              </w:rPr>
              <w:t xml:space="preserve"> </w:t>
            </w:r>
          </w:p>
          <w:p w14:paraId="30E48D12" w14:textId="1D97F831" w:rsidR="00800B4C" w:rsidRPr="00AF6A94" w:rsidRDefault="00800B4C" w:rsidP="00800B4C">
            <w:pPr>
              <w:pBdr>
                <w:between w:val="single" w:sz="8" w:space="1" w:color="C00000"/>
              </w:pBdr>
              <w:shd w:val="clear" w:color="auto" w:fill="FFFFFF"/>
              <w:spacing w:after="60" w:line="300" w:lineRule="auto"/>
              <w:ind w:right="16"/>
              <w:rPr>
                <w:lang w:eastAsia="ko-KR"/>
              </w:rPr>
            </w:pPr>
          </w:p>
        </w:tc>
      </w:tr>
    </w:tbl>
    <w:p w14:paraId="13929917" w14:textId="77777777" w:rsidR="00A162D8" w:rsidRDefault="00A162D8" w:rsidP="00A162D8">
      <w:pPr>
        <w:rPr>
          <w:lang w:eastAsia="ko-KR"/>
        </w:rPr>
      </w:pPr>
    </w:p>
    <w:p w14:paraId="7BF79CF3" w14:textId="10587DDC" w:rsidR="001709B0" w:rsidRDefault="001709B0">
      <w:pPr>
        <w:rPr>
          <w:lang w:eastAsia="ko-KR"/>
        </w:rPr>
      </w:pPr>
      <w:r>
        <w:rPr>
          <w:lang w:eastAsia="ko-KR"/>
        </w:rPr>
        <w:br w:type="page"/>
      </w:r>
    </w:p>
    <w:p w14:paraId="5AB3B5D2" w14:textId="654D0385" w:rsidR="00204CF9" w:rsidRPr="00CC4E1A" w:rsidRDefault="00204CF9" w:rsidP="00475862">
      <w:pPr>
        <w:pStyle w:val="Heading1"/>
        <w:spacing w:before="0" w:after="0"/>
        <w:rPr>
          <w:lang w:eastAsia="ko-KR"/>
        </w:rPr>
      </w:pPr>
      <w:r>
        <w:rPr>
          <w:lang w:eastAsia="ko-KR"/>
        </w:rPr>
        <w:lastRenderedPageBreak/>
        <w:t>3.</w:t>
      </w:r>
      <w:r w:rsidRPr="00CC4E1A">
        <w:rPr>
          <w:lang w:eastAsia="ko-KR"/>
        </w:rPr>
        <w:t xml:space="preserve"> </w:t>
      </w:r>
      <w:r>
        <w:rPr>
          <w:lang w:eastAsia="ko-KR"/>
        </w:rPr>
        <w:t>Classic Transactions</w:t>
      </w:r>
    </w:p>
    <w:p w14:paraId="034749FB" w14:textId="60EDCF24" w:rsidR="00204CF9" w:rsidRDefault="00204CF9" w:rsidP="00204CF9">
      <w:pPr>
        <w:rPr>
          <w:lang w:eastAsia="ko-KR"/>
        </w:rPr>
      </w:pPr>
    </w:p>
    <w:p w14:paraId="40555759" w14:textId="0835276D" w:rsidR="005D6282" w:rsidRPr="00AF530C" w:rsidRDefault="005D6282" w:rsidP="005D6282">
      <w:pPr>
        <w:pStyle w:val="Heading3"/>
        <w:spacing w:before="0"/>
        <w:rPr>
          <w:b/>
          <w:bCs w:val="0"/>
          <w:lang w:eastAsia="ko-KR"/>
        </w:rPr>
      </w:pPr>
      <w:r w:rsidRPr="00AF530C">
        <w:rPr>
          <w:b/>
          <w:bCs w:val="0"/>
          <w:lang w:eastAsia="ko-KR"/>
        </w:rPr>
        <w:t xml:space="preserve">3.1 </w:t>
      </w:r>
      <w:r w:rsidRPr="00AF530C">
        <w:rPr>
          <w:b/>
          <w:bCs w:val="0"/>
          <w:noProof/>
          <w:color w:val="000000"/>
          <w:lang w:eastAsia="ko-KR"/>
        </w:rPr>
        <w:t>Analyzing Transactions – Review</w:t>
      </w:r>
    </w:p>
    <w:p w14:paraId="2504CE05" w14:textId="67F6F56B" w:rsidR="005D6282" w:rsidRPr="00785CC5" w:rsidRDefault="00411444" w:rsidP="00785CC5">
      <w:pPr>
        <w:spacing w:line="369" w:lineRule="exact"/>
        <w:contextualSpacing/>
        <w:jc w:val="both"/>
        <w:rPr>
          <w:rFonts w:eastAsia="Malgun Gothic"/>
          <w:noProof/>
          <w:color w:val="000000"/>
          <w:sz w:val="22"/>
          <w:szCs w:val="22"/>
          <w:lang w:val="en-US" w:eastAsia="ko-KR"/>
        </w:rPr>
      </w:pP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>아래의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 xml:space="preserve"> 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>각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 xml:space="preserve"> 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>거래가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 xml:space="preserve"> 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>다섯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 xml:space="preserve"> 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>가지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 xml:space="preserve"> 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>회계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 xml:space="preserve"> 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>요소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>(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>자산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 xml:space="preserve">, 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>부채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 xml:space="preserve">, 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>자본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 xml:space="preserve">, 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>수익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 xml:space="preserve">, 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>비용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>)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>의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 xml:space="preserve"> 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>서로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 xml:space="preserve"> 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>다른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 xml:space="preserve"> 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>계정에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 xml:space="preserve"> 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>어떤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 xml:space="preserve"> 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>영향을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 xml:space="preserve"> 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>미치는지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 xml:space="preserve"> 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>표시하시오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 xml:space="preserve">. 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>또한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 xml:space="preserve"> 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>각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 xml:space="preserve"> 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>계정에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 xml:space="preserve"> 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>대한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 xml:space="preserve"> 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>금액의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 xml:space="preserve"> 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>영향을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 xml:space="preserve"> 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>차변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>(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>초록색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>)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>과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 xml:space="preserve"> 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>대변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>(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>주황색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>)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>으로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 xml:space="preserve"> 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>구분하여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 xml:space="preserve"> 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>표시하시오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>.</w:t>
      </w:r>
    </w:p>
    <w:p w14:paraId="446063BE" w14:textId="77777777" w:rsidR="005D6282" w:rsidRPr="00AF530C" w:rsidRDefault="005D6282" w:rsidP="005D6282">
      <w:pPr>
        <w:pStyle w:val="ListParagraph"/>
        <w:spacing w:line="369" w:lineRule="exact"/>
        <w:contextualSpacing/>
        <w:rPr>
          <w:rFonts w:eastAsia="Malgun Gothic"/>
          <w:noProof/>
          <w:color w:val="000000"/>
          <w:lang w:eastAsia="ko-KR"/>
        </w:rPr>
      </w:pPr>
    </w:p>
    <w:p w14:paraId="73776D5B" w14:textId="33B548DD" w:rsidR="00082718" w:rsidRPr="00AF530C" w:rsidRDefault="00AF530C">
      <w:pPr>
        <w:pStyle w:val="ListParagraph"/>
        <w:numPr>
          <w:ilvl w:val="0"/>
          <w:numId w:val="17"/>
        </w:numPr>
        <w:spacing w:line="276" w:lineRule="auto"/>
        <w:ind w:hanging="360"/>
        <w:contextualSpacing/>
        <w:rPr>
          <w:rFonts w:eastAsia="Malgun Gothic"/>
          <w:lang w:eastAsia="ko-KR"/>
        </w:rPr>
      </w:pPr>
      <w:r w:rsidRPr="00AF530C">
        <w:rPr>
          <w:rFonts w:eastAsia="Malgun Gothic"/>
          <w:lang w:eastAsia="ko-KR"/>
        </w:rPr>
        <w:t xml:space="preserve">10/1, </w:t>
      </w:r>
      <w:r w:rsidRPr="00AF530C">
        <w:rPr>
          <w:rFonts w:eastAsia="Malgun Gothic" w:cs="Batang" w:hint="eastAsia"/>
          <w:lang w:eastAsia="ko-KR"/>
        </w:rPr>
        <w:t>투자자들이</w:t>
      </w:r>
      <w:r w:rsidRPr="00AF530C">
        <w:rPr>
          <w:rFonts w:eastAsia="Malgun Gothic" w:cs="Batang" w:hint="eastAsia"/>
          <w:lang w:eastAsia="ko-KR"/>
        </w:rPr>
        <w:t xml:space="preserve"> </w:t>
      </w:r>
      <w:r w:rsidRPr="00AF530C">
        <w:rPr>
          <w:rFonts w:eastAsia="Malgun Gothic" w:cs="Batang"/>
          <w:lang w:val="en-US" w:eastAsia="ko-KR"/>
        </w:rPr>
        <w:t>Sierra Corporation</w:t>
      </w:r>
      <w:r w:rsidRPr="00AF530C">
        <w:rPr>
          <w:rFonts w:eastAsia="Malgun Gothic" w:cs="Batang" w:hint="eastAsia"/>
          <w:lang w:val="en-US" w:eastAsia="ko-KR"/>
        </w:rPr>
        <w:t>의</w:t>
      </w:r>
      <w:r w:rsidRPr="00AF530C">
        <w:rPr>
          <w:rFonts w:eastAsia="Malgun Gothic" w:cs="Batang" w:hint="eastAsia"/>
          <w:lang w:val="en-US" w:eastAsia="ko-KR"/>
        </w:rPr>
        <w:t xml:space="preserve"> </w:t>
      </w:r>
      <w:proofErr w:type="spellStart"/>
      <w:r w:rsidRPr="00AF530C">
        <w:rPr>
          <w:rFonts w:eastAsia="Malgun Gothic" w:cs="Batang" w:hint="eastAsia"/>
          <w:lang w:val="en-US" w:eastAsia="ko-KR"/>
        </w:rPr>
        <w:t>보통주</w:t>
      </w:r>
      <w:proofErr w:type="spellEnd"/>
      <w:r w:rsidRPr="00AF530C">
        <w:rPr>
          <w:rFonts w:eastAsia="Malgun Gothic" w:cs="Batang" w:hint="eastAsia"/>
          <w:lang w:val="en-US" w:eastAsia="ko-KR"/>
        </w:rPr>
        <w:t xml:space="preserve"> $10,000 </w:t>
      </w:r>
      <w:r w:rsidRPr="00AF530C">
        <w:rPr>
          <w:rFonts w:eastAsia="Malgun Gothic" w:cs="Batang" w:hint="eastAsia"/>
          <w:lang w:val="en-US" w:eastAsia="ko-KR"/>
        </w:rPr>
        <w:t>어치를</w:t>
      </w:r>
      <w:r w:rsidRPr="00AF530C">
        <w:rPr>
          <w:rFonts w:eastAsia="Malgun Gothic" w:cs="Batang" w:hint="eastAsia"/>
          <w:lang w:val="en-US" w:eastAsia="ko-KR"/>
        </w:rPr>
        <w:t xml:space="preserve"> </w:t>
      </w:r>
      <w:r w:rsidRPr="00AF530C">
        <w:rPr>
          <w:rFonts w:eastAsia="Malgun Gothic" w:cs="Batang" w:hint="eastAsia"/>
          <w:lang w:val="en-US" w:eastAsia="ko-KR"/>
        </w:rPr>
        <w:t>받는</w:t>
      </w:r>
      <w:r w:rsidRPr="00AF530C">
        <w:rPr>
          <w:rFonts w:eastAsia="Malgun Gothic" w:cs="Batang" w:hint="eastAsia"/>
          <w:lang w:val="en-US" w:eastAsia="ko-KR"/>
        </w:rPr>
        <w:t xml:space="preserve"> </w:t>
      </w:r>
      <w:r w:rsidRPr="00AF530C">
        <w:rPr>
          <w:rFonts w:eastAsia="Malgun Gothic" w:cs="Batang" w:hint="eastAsia"/>
          <w:lang w:val="en-US" w:eastAsia="ko-KR"/>
        </w:rPr>
        <w:t>대가로</w:t>
      </w:r>
      <w:r w:rsidRPr="00AF530C">
        <w:rPr>
          <w:rFonts w:eastAsia="Malgun Gothic" w:cs="Batang" w:hint="eastAsia"/>
          <w:lang w:val="en-US" w:eastAsia="ko-KR"/>
        </w:rPr>
        <w:t xml:space="preserve"> </w:t>
      </w:r>
      <w:r w:rsidRPr="00AF530C">
        <w:rPr>
          <w:rFonts w:eastAsia="Malgun Gothic" w:cs="Batang" w:hint="eastAsia"/>
          <w:lang w:val="en-US" w:eastAsia="ko-KR"/>
        </w:rPr>
        <w:t>사업에</w:t>
      </w:r>
      <w:r w:rsidRPr="00AF530C">
        <w:rPr>
          <w:rFonts w:eastAsia="Malgun Gothic" w:cs="Batang" w:hint="eastAsia"/>
          <w:lang w:val="en-US" w:eastAsia="ko-KR"/>
        </w:rPr>
        <w:t xml:space="preserve"> </w:t>
      </w:r>
      <w:r w:rsidRPr="00AF530C">
        <w:rPr>
          <w:rFonts w:eastAsia="Malgun Gothic" w:cs="Batang"/>
          <w:lang w:val="en-US" w:eastAsia="ko-KR"/>
        </w:rPr>
        <w:t>$10,000</w:t>
      </w:r>
      <w:r w:rsidRPr="00AF530C">
        <w:rPr>
          <w:rFonts w:eastAsia="Malgun Gothic" w:cs="Batang" w:hint="eastAsia"/>
          <w:lang w:val="en-US" w:eastAsia="ko-KR"/>
        </w:rPr>
        <w:t>의</w:t>
      </w:r>
      <w:r w:rsidRPr="00AF530C">
        <w:rPr>
          <w:rFonts w:eastAsia="Malgun Gothic" w:cs="Batang" w:hint="eastAsia"/>
          <w:lang w:val="en-US" w:eastAsia="ko-KR"/>
        </w:rPr>
        <w:t xml:space="preserve"> </w:t>
      </w:r>
      <w:r w:rsidRPr="00AF530C">
        <w:rPr>
          <w:rFonts w:eastAsia="Malgun Gothic" w:cs="Batang" w:hint="eastAsia"/>
          <w:lang w:val="en-US" w:eastAsia="ko-KR"/>
        </w:rPr>
        <w:t>현금을</w:t>
      </w:r>
      <w:r w:rsidRPr="00AF530C">
        <w:rPr>
          <w:rFonts w:eastAsia="Malgun Gothic" w:cs="Batang" w:hint="eastAsia"/>
          <w:lang w:val="en-US" w:eastAsia="ko-KR"/>
        </w:rPr>
        <w:t xml:space="preserve"> </w:t>
      </w:r>
      <w:r w:rsidRPr="00AF530C">
        <w:rPr>
          <w:rFonts w:eastAsia="Malgun Gothic" w:cs="Batang" w:hint="eastAsia"/>
          <w:lang w:val="en-US" w:eastAsia="ko-KR"/>
        </w:rPr>
        <w:t>투자하였다</w:t>
      </w:r>
      <w:r w:rsidRPr="00AF530C">
        <w:rPr>
          <w:rFonts w:eastAsia="Malgun Gothic" w:cs="Batang" w:hint="eastAsia"/>
          <w:lang w:val="en-US" w:eastAsia="ko-KR"/>
        </w:rPr>
        <w:t>.</w:t>
      </w:r>
    </w:p>
    <w:p w14:paraId="672F891D" w14:textId="77777777" w:rsidR="00AF530C" w:rsidRPr="00AF530C" w:rsidRDefault="00AF530C" w:rsidP="00AF530C">
      <w:pPr>
        <w:pStyle w:val="ListParagraph"/>
        <w:spacing w:line="276" w:lineRule="auto"/>
        <w:ind w:left="1080"/>
        <w:contextualSpacing/>
        <w:rPr>
          <w:rFonts w:eastAsia="Malgun Gothic"/>
          <w:lang w:eastAsia="ko-KR"/>
        </w:rPr>
      </w:pPr>
    </w:p>
    <w:p w14:paraId="61A09FD4" w14:textId="77777777" w:rsidR="00AF530C" w:rsidRPr="00AF530C" w:rsidRDefault="00AF530C" w:rsidP="00AF530C">
      <w:pPr>
        <w:pStyle w:val="ListParagraph"/>
        <w:spacing w:line="276" w:lineRule="auto"/>
        <w:ind w:left="1080"/>
        <w:contextualSpacing/>
        <w:rPr>
          <w:rFonts w:eastAsia="Malgun Gothic"/>
          <w:lang w:eastAsia="ko-KR"/>
        </w:rPr>
      </w:pPr>
    </w:p>
    <w:p w14:paraId="58C242FD" w14:textId="77777777" w:rsidR="00AF530C" w:rsidRPr="00AF530C" w:rsidRDefault="00AF530C" w:rsidP="00AF530C">
      <w:pPr>
        <w:pStyle w:val="ListParagraph"/>
        <w:spacing w:line="276" w:lineRule="auto"/>
        <w:ind w:left="1080"/>
        <w:contextualSpacing/>
        <w:rPr>
          <w:rFonts w:eastAsia="Malgun Gothic"/>
          <w:lang w:eastAsia="ko-KR"/>
        </w:rPr>
      </w:pPr>
    </w:p>
    <w:p w14:paraId="2A326E9F" w14:textId="21C95DC3" w:rsidR="00082718" w:rsidRPr="00AF530C" w:rsidRDefault="00AF530C">
      <w:pPr>
        <w:pStyle w:val="BodyTextIndent"/>
        <w:numPr>
          <w:ilvl w:val="0"/>
          <w:numId w:val="17"/>
        </w:numPr>
        <w:tabs>
          <w:tab w:val="left" w:pos="720"/>
        </w:tabs>
        <w:suppressAutoHyphens w:val="0"/>
        <w:spacing w:line="276" w:lineRule="auto"/>
        <w:ind w:hanging="360"/>
        <w:rPr>
          <w:rFonts w:eastAsia="Malgun Gothic"/>
          <w:sz w:val="22"/>
          <w:szCs w:val="24"/>
        </w:rPr>
      </w:pPr>
      <w:r w:rsidRPr="00AF530C">
        <w:rPr>
          <w:rFonts w:eastAsia="Malgun Gothic"/>
          <w:sz w:val="22"/>
          <w:szCs w:val="24"/>
        </w:rPr>
        <w:t xml:space="preserve">10/1, </w:t>
      </w:r>
      <w:r w:rsidRPr="00AF530C">
        <w:rPr>
          <w:rFonts w:eastAsia="Malgun Gothic"/>
          <w:sz w:val="22"/>
          <w:szCs w:val="24"/>
          <w:lang w:eastAsia="ko-KR"/>
        </w:rPr>
        <w:t>Sierra</w:t>
      </w:r>
      <w:r w:rsidRPr="00AF530C">
        <w:rPr>
          <w:rFonts w:eastAsia="Malgun Gothic" w:hint="eastAsia"/>
          <w:sz w:val="22"/>
          <w:szCs w:val="24"/>
          <w:lang w:eastAsia="ko-KR"/>
        </w:rPr>
        <w:t>는</w:t>
      </w:r>
      <w:r w:rsidRPr="00AF530C">
        <w:rPr>
          <w:rFonts w:eastAsia="Malgun Gothic" w:hint="eastAsia"/>
          <w:sz w:val="22"/>
          <w:szCs w:val="24"/>
          <w:lang w:eastAsia="ko-KR"/>
        </w:rPr>
        <w:t xml:space="preserve"> </w:t>
      </w:r>
      <w:r w:rsidRPr="00AF530C">
        <w:rPr>
          <w:rFonts w:eastAsia="Malgun Gothic"/>
          <w:sz w:val="22"/>
          <w:szCs w:val="24"/>
          <w:lang w:eastAsia="ko-KR"/>
        </w:rPr>
        <w:t>Castle Bank</w:t>
      </w:r>
      <w:r w:rsidRPr="00AF530C">
        <w:rPr>
          <w:rFonts w:eastAsia="Malgun Gothic" w:hint="eastAsia"/>
          <w:sz w:val="22"/>
          <w:szCs w:val="24"/>
          <w:lang w:eastAsia="ko-KR"/>
        </w:rPr>
        <w:t>에</w:t>
      </w:r>
      <w:r w:rsidRPr="00AF530C">
        <w:rPr>
          <w:rFonts w:eastAsia="Malgun Gothic" w:hint="eastAsia"/>
          <w:sz w:val="22"/>
          <w:szCs w:val="24"/>
          <w:lang w:eastAsia="ko-KR"/>
        </w:rPr>
        <w:t xml:space="preserve"> </w:t>
      </w:r>
      <w:r w:rsidRPr="00AF530C">
        <w:rPr>
          <w:rFonts w:eastAsia="Malgun Gothic" w:hint="eastAsia"/>
          <w:sz w:val="22"/>
          <w:szCs w:val="24"/>
          <w:lang w:eastAsia="ko-KR"/>
        </w:rPr>
        <w:t>대해</w:t>
      </w:r>
      <w:r w:rsidRPr="00AF530C">
        <w:rPr>
          <w:rFonts w:eastAsia="Malgun Gothic" w:hint="eastAsia"/>
          <w:sz w:val="22"/>
          <w:szCs w:val="24"/>
          <w:lang w:eastAsia="ko-KR"/>
        </w:rPr>
        <w:t xml:space="preserve"> 3</w:t>
      </w:r>
      <w:r w:rsidRPr="00AF530C">
        <w:rPr>
          <w:rFonts w:eastAsia="Malgun Gothic" w:hint="eastAsia"/>
          <w:sz w:val="22"/>
          <w:szCs w:val="24"/>
          <w:lang w:eastAsia="ko-KR"/>
        </w:rPr>
        <w:t>개월</w:t>
      </w:r>
      <w:r w:rsidRPr="00AF530C">
        <w:rPr>
          <w:rFonts w:eastAsia="Malgun Gothic" w:hint="eastAsia"/>
          <w:sz w:val="22"/>
          <w:szCs w:val="24"/>
          <w:lang w:eastAsia="ko-KR"/>
        </w:rPr>
        <w:t xml:space="preserve"> </w:t>
      </w:r>
      <w:r w:rsidRPr="00AF530C">
        <w:rPr>
          <w:rFonts w:eastAsia="Malgun Gothic" w:hint="eastAsia"/>
          <w:sz w:val="22"/>
          <w:szCs w:val="24"/>
          <w:lang w:eastAsia="ko-KR"/>
        </w:rPr>
        <w:t>만기</w:t>
      </w:r>
      <w:r w:rsidRPr="00AF530C">
        <w:rPr>
          <w:rFonts w:eastAsia="Malgun Gothic" w:hint="eastAsia"/>
          <w:sz w:val="22"/>
          <w:szCs w:val="24"/>
          <w:lang w:eastAsia="ko-KR"/>
        </w:rPr>
        <w:t xml:space="preserve">, 12% </w:t>
      </w:r>
      <w:r w:rsidRPr="00AF530C">
        <w:rPr>
          <w:rFonts w:eastAsia="Malgun Gothic" w:hint="eastAsia"/>
          <w:sz w:val="22"/>
          <w:szCs w:val="24"/>
          <w:lang w:eastAsia="ko-KR"/>
        </w:rPr>
        <w:t>이자율의</w:t>
      </w:r>
      <w:r w:rsidRPr="00AF530C">
        <w:rPr>
          <w:rFonts w:eastAsia="Malgun Gothic" w:hint="eastAsia"/>
          <w:sz w:val="22"/>
          <w:szCs w:val="24"/>
          <w:lang w:eastAsia="ko-KR"/>
        </w:rPr>
        <w:t xml:space="preserve"> $5,000 </w:t>
      </w:r>
      <w:r w:rsidRPr="00AF530C">
        <w:rPr>
          <w:rFonts w:eastAsia="Malgun Gothic" w:hint="eastAsia"/>
          <w:sz w:val="22"/>
          <w:szCs w:val="24"/>
          <w:lang w:eastAsia="ko-KR"/>
        </w:rPr>
        <w:t>지급어음</w:t>
      </w:r>
      <w:r w:rsidRPr="00AF530C">
        <w:rPr>
          <w:rFonts w:eastAsia="Malgun Gothic"/>
          <w:sz w:val="22"/>
          <w:szCs w:val="24"/>
          <w:lang w:eastAsia="ko-KR"/>
        </w:rPr>
        <w:t>(note payable)</w:t>
      </w:r>
      <w:r w:rsidRPr="00AF530C">
        <w:rPr>
          <w:rFonts w:eastAsia="Malgun Gothic" w:hint="eastAsia"/>
          <w:sz w:val="22"/>
          <w:szCs w:val="24"/>
          <w:lang w:eastAsia="ko-KR"/>
        </w:rPr>
        <w:t>을</w:t>
      </w:r>
      <w:r w:rsidRPr="00AF530C">
        <w:rPr>
          <w:rFonts w:eastAsia="Malgun Gothic" w:hint="eastAsia"/>
          <w:sz w:val="22"/>
          <w:szCs w:val="24"/>
          <w:lang w:eastAsia="ko-KR"/>
        </w:rPr>
        <w:t xml:space="preserve"> </w:t>
      </w:r>
      <w:r w:rsidRPr="00AF530C">
        <w:rPr>
          <w:rFonts w:eastAsia="Malgun Gothic" w:hint="eastAsia"/>
          <w:sz w:val="22"/>
          <w:szCs w:val="24"/>
          <w:lang w:eastAsia="ko-KR"/>
        </w:rPr>
        <w:t>발행하였다</w:t>
      </w:r>
      <w:r w:rsidRPr="00AF530C">
        <w:rPr>
          <w:rFonts w:eastAsia="Malgun Gothic" w:hint="eastAsia"/>
          <w:sz w:val="22"/>
          <w:szCs w:val="24"/>
          <w:lang w:eastAsia="ko-KR"/>
        </w:rPr>
        <w:t>.</w:t>
      </w:r>
    </w:p>
    <w:p w14:paraId="53C2ECDB" w14:textId="77777777" w:rsidR="00082718" w:rsidRPr="00AF530C" w:rsidRDefault="00082718" w:rsidP="00AF530C">
      <w:pPr>
        <w:pStyle w:val="BodyTextIndent"/>
        <w:tabs>
          <w:tab w:val="left" w:pos="720"/>
        </w:tabs>
        <w:suppressAutoHyphens w:val="0"/>
        <w:spacing w:line="276" w:lineRule="auto"/>
        <w:ind w:left="1080"/>
        <w:rPr>
          <w:rFonts w:eastAsia="Malgun Gothic"/>
          <w:sz w:val="22"/>
          <w:szCs w:val="24"/>
        </w:rPr>
      </w:pPr>
    </w:p>
    <w:p w14:paraId="008481E0" w14:textId="64E083EC" w:rsidR="00082718" w:rsidRDefault="00082718" w:rsidP="00AF530C">
      <w:pPr>
        <w:pStyle w:val="BodyTextIndent"/>
        <w:tabs>
          <w:tab w:val="left" w:pos="720"/>
        </w:tabs>
        <w:suppressAutoHyphens w:val="0"/>
        <w:spacing w:line="276" w:lineRule="auto"/>
        <w:ind w:left="1080"/>
        <w:rPr>
          <w:rFonts w:eastAsia="Malgun Gothic"/>
          <w:sz w:val="22"/>
          <w:szCs w:val="24"/>
          <w:lang w:eastAsia="ko-KR"/>
        </w:rPr>
      </w:pPr>
    </w:p>
    <w:p w14:paraId="4E4C6C38" w14:textId="77777777" w:rsidR="00AF530C" w:rsidRPr="00AF530C" w:rsidRDefault="00AF530C" w:rsidP="00AF530C">
      <w:pPr>
        <w:pStyle w:val="BodyTextIndent"/>
        <w:tabs>
          <w:tab w:val="left" w:pos="720"/>
        </w:tabs>
        <w:suppressAutoHyphens w:val="0"/>
        <w:spacing w:line="276" w:lineRule="auto"/>
        <w:ind w:left="1080"/>
        <w:rPr>
          <w:rFonts w:eastAsia="Malgun Gothic"/>
          <w:sz w:val="22"/>
          <w:szCs w:val="24"/>
        </w:rPr>
      </w:pPr>
    </w:p>
    <w:p w14:paraId="5E5CD9A4" w14:textId="4669FD98" w:rsidR="005D6282" w:rsidRPr="00AF530C" w:rsidRDefault="00AF530C">
      <w:pPr>
        <w:pStyle w:val="ListParagraph"/>
        <w:numPr>
          <w:ilvl w:val="0"/>
          <w:numId w:val="17"/>
        </w:numPr>
        <w:tabs>
          <w:tab w:val="left" w:pos="810"/>
        </w:tabs>
        <w:spacing w:line="276" w:lineRule="auto"/>
        <w:ind w:hanging="360"/>
        <w:contextualSpacing/>
        <w:rPr>
          <w:rFonts w:eastAsia="Malgun Gothic"/>
        </w:rPr>
      </w:pPr>
      <w:r>
        <w:rPr>
          <w:rFonts w:eastAsia="Malgun Gothic"/>
        </w:rPr>
        <w:t xml:space="preserve">10/2, </w:t>
      </w:r>
      <w:r>
        <w:rPr>
          <w:rFonts w:eastAsia="Malgun Gothic"/>
          <w:lang w:val="en-US" w:eastAsia="ko-KR"/>
        </w:rPr>
        <w:t>Sierra</w:t>
      </w:r>
      <w:r>
        <w:rPr>
          <w:rFonts w:eastAsia="Malgun Gothic" w:hint="eastAsia"/>
          <w:lang w:val="en-US" w:eastAsia="ko-KR"/>
        </w:rPr>
        <w:t>는</w:t>
      </w:r>
      <w:r>
        <w:rPr>
          <w:rFonts w:eastAsia="Malgun Gothic" w:hint="eastAsia"/>
          <w:lang w:val="en-US" w:eastAsia="ko-KR"/>
        </w:rPr>
        <w:t xml:space="preserve"> </w:t>
      </w:r>
      <w:r>
        <w:rPr>
          <w:rFonts w:eastAsia="Malgun Gothic"/>
          <w:lang w:val="en-US" w:eastAsia="ko-KR"/>
        </w:rPr>
        <w:t>Superior Equipment Sales Co.</w:t>
      </w:r>
      <w:proofErr w:type="spellStart"/>
      <w:r>
        <w:rPr>
          <w:rFonts w:eastAsia="Malgun Gothic" w:hint="eastAsia"/>
          <w:lang w:val="en-US" w:eastAsia="ko-KR"/>
        </w:rPr>
        <w:t>에</w:t>
      </w:r>
      <w:proofErr w:type="spellEnd"/>
      <w:r>
        <w:rPr>
          <w:rFonts w:eastAsia="Malgun Gothic" w:hint="eastAsia"/>
          <w:lang w:val="en-US" w:eastAsia="ko-KR"/>
        </w:rPr>
        <w:t xml:space="preserve"> </w:t>
      </w:r>
      <w:r>
        <w:rPr>
          <w:rFonts w:eastAsia="Malgun Gothic" w:hint="eastAsia"/>
          <w:lang w:val="en-US" w:eastAsia="ko-KR"/>
        </w:rPr>
        <w:t>현금</w:t>
      </w:r>
      <w:r>
        <w:rPr>
          <w:rFonts w:eastAsia="Malgun Gothic" w:hint="eastAsia"/>
          <w:lang w:val="en-US" w:eastAsia="ko-KR"/>
        </w:rPr>
        <w:t xml:space="preserve"> $5,000</w:t>
      </w:r>
      <w:r>
        <w:rPr>
          <w:rFonts w:eastAsia="Malgun Gothic" w:hint="eastAsia"/>
          <w:lang w:val="en-US" w:eastAsia="ko-KR"/>
        </w:rPr>
        <w:t>을</w:t>
      </w:r>
      <w:r>
        <w:rPr>
          <w:rFonts w:eastAsia="Malgun Gothic" w:hint="eastAsia"/>
          <w:lang w:val="en-US" w:eastAsia="ko-KR"/>
        </w:rPr>
        <w:t xml:space="preserve"> </w:t>
      </w:r>
      <w:r>
        <w:rPr>
          <w:rFonts w:eastAsia="Malgun Gothic" w:hint="eastAsia"/>
          <w:lang w:val="en-US" w:eastAsia="ko-KR"/>
        </w:rPr>
        <w:t>지불하고</w:t>
      </w:r>
      <w:r>
        <w:rPr>
          <w:rFonts w:eastAsia="Malgun Gothic" w:hint="eastAsia"/>
          <w:lang w:val="en-US" w:eastAsia="ko-KR"/>
        </w:rPr>
        <w:t xml:space="preserve"> </w:t>
      </w:r>
      <w:r>
        <w:rPr>
          <w:rFonts w:eastAsia="Malgun Gothic" w:hint="eastAsia"/>
          <w:lang w:val="en-US" w:eastAsia="ko-KR"/>
        </w:rPr>
        <w:t>장비를</w:t>
      </w:r>
      <w:r>
        <w:rPr>
          <w:rFonts w:eastAsia="Malgun Gothic" w:hint="eastAsia"/>
          <w:lang w:val="en-US" w:eastAsia="ko-KR"/>
        </w:rPr>
        <w:t xml:space="preserve"> </w:t>
      </w:r>
      <w:r>
        <w:rPr>
          <w:rFonts w:eastAsia="Malgun Gothic" w:hint="eastAsia"/>
          <w:lang w:val="en-US" w:eastAsia="ko-KR"/>
        </w:rPr>
        <w:t>구입하였다</w:t>
      </w:r>
      <w:r>
        <w:rPr>
          <w:rFonts w:eastAsia="Malgun Gothic" w:hint="eastAsia"/>
          <w:lang w:val="en-US" w:eastAsia="ko-KR"/>
        </w:rPr>
        <w:t>.</w:t>
      </w:r>
    </w:p>
    <w:p w14:paraId="40E4A065" w14:textId="76771A0E" w:rsidR="004F2043" w:rsidRPr="00AF530C" w:rsidRDefault="004F2043" w:rsidP="00AF530C">
      <w:pPr>
        <w:tabs>
          <w:tab w:val="left" w:pos="810"/>
        </w:tabs>
        <w:spacing w:line="276" w:lineRule="auto"/>
        <w:contextualSpacing/>
        <w:rPr>
          <w:rFonts w:eastAsia="Malgun Gothic"/>
          <w:sz w:val="22"/>
        </w:rPr>
      </w:pPr>
    </w:p>
    <w:p w14:paraId="522F8751" w14:textId="046719F4" w:rsidR="00082718" w:rsidRPr="00AF530C" w:rsidRDefault="00082718" w:rsidP="00AF530C">
      <w:pPr>
        <w:tabs>
          <w:tab w:val="left" w:pos="810"/>
        </w:tabs>
        <w:spacing w:line="276" w:lineRule="auto"/>
        <w:contextualSpacing/>
        <w:rPr>
          <w:rFonts w:eastAsia="Malgun Gothic"/>
          <w:sz w:val="22"/>
        </w:rPr>
      </w:pPr>
    </w:p>
    <w:p w14:paraId="025B4BDC" w14:textId="77777777" w:rsidR="00082718" w:rsidRPr="00AF530C" w:rsidRDefault="00082718" w:rsidP="00AF530C">
      <w:pPr>
        <w:tabs>
          <w:tab w:val="left" w:pos="810"/>
        </w:tabs>
        <w:spacing w:line="276" w:lineRule="auto"/>
        <w:contextualSpacing/>
        <w:rPr>
          <w:rFonts w:eastAsia="Malgun Gothic"/>
          <w:sz w:val="22"/>
        </w:rPr>
      </w:pPr>
    </w:p>
    <w:p w14:paraId="2B164B2F" w14:textId="2DA30124" w:rsidR="005D6282" w:rsidRPr="00AF530C" w:rsidRDefault="00AF530C">
      <w:pPr>
        <w:pStyle w:val="Header"/>
        <w:numPr>
          <w:ilvl w:val="0"/>
          <w:numId w:val="17"/>
        </w:numPr>
        <w:tabs>
          <w:tab w:val="clear" w:pos="4513"/>
          <w:tab w:val="clear" w:pos="9026"/>
        </w:tabs>
        <w:spacing w:line="276" w:lineRule="auto"/>
        <w:ind w:hanging="360"/>
        <w:rPr>
          <w:rFonts w:eastAsia="Malgun Gothic"/>
          <w:lang w:eastAsia="ko-KR"/>
        </w:rPr>
      </w:pPr>
      <w:r>
        <w:rPr>
          <w:rFonts w:eastAsia="Malgun Gothic" w:hint="eastAsia"/>
          <w:lang w:eastAsia="ko-KR"/>
        </w:rPr>
        <w:t xml:space="preserve">10/2, </w:t>
      </w:r>
      <w:r>
        <w:rPr>
          <w:rFonts w:eastAsia="Malgun Gothic"/>
          <w:lang w:val="en-US" w:eastAsia="ko-KR"/>
        </w:rPr>
        <w:t>Sierra</w:t>
      </w:r>
      <w:r>
        <w:rPr>
          <w:rFonts w:eastAsia="Malgun Gothic" w:hint="eastAsia"/>
          <w:lang w:val="en-US" w:eastAsia="ko-KR"/>
        </w:rPr>
        <w:t>는</w:t>
      </w:r>
      <w:r>
        <w:rPr>
          <w:rFonts w:eastAsia="Malgun Gothic" w:hint="eastAsia"/>
          <w:lang w:val="en-US" w:eastAsia="ko-KR"/>
        </w:rPr>
        <w:t xml:space="preserve"> </w:t>
      </w:r>
      <w:r>
        <w:rPr>
          <w:rFonts w:eastAsia="Malgun Gothic" w:hint="eastAsia"/>
          <w:lang w:val="en-US" w:eastAsia="ko-KR"/>
        </w:rPr>
        <w:t>고객</w:t>
      </w:r>
      <w:r>
        <w:rPr>
          <w:rFonts w:eastAsia="Malgun Gothic" w:hint="eastAsia"/>
          <w:lang w:val="en-US" w:eastAsia="ko-KR"/>
        </w:rPr>
        <w:t xml:space="preserve"> </w:t>
      </w:r>
      <w:r>
        <w:rPr>
          <w:rFonts w:eastAsia="Malgun Gothic"/>
          <w:lang w:val="en-US" w:eastAsia="ko-KR"/>
        </w:rPr>
        <w:t>R. Knox</w:t>
      </w:r>
      <w:r>
        <w:rPr>
          <w:rFonts w:eastAsia="Malgun Gothic" w:hint="eastAsia"/>
          <w:lang w:val="en-US" w:eastAsia="ko-KR"/>
        </w:rPr>
        <w:t>로부터</w:t>
      </w:r>
      <w:r>
        <w:rPr>
          <w:rFonts w:eastAsia="Malgun Gothic" w:hint="eastAsia"/>
          <w:lang w:val="en-US" w:eastAsia="ko-KR"/>
        </w:rPr>
        <w:t xml:space="preserve"> </w:t>
      </w:r>
      <w:r>
        <w:rPr>
          <w:rFonts w:eastAsia="Malgun Gothic" w:hint="eastAsia"/>
          <w:lang w:val="en-US" w:eastAsia="ko-KR"/>
        </w:rPr>
        <w:t>앞으로</w:t>
      </w:r>
      <w:r>
        <w:rPr>
          <w:rFonts w:eastAsia="Malgun Gothic" w:hint="eastAsia"/>
          <w:lang w:val="en-US" w:eastAsia="ko-KR"/>
        </w:rPr>
        <w:t xml:space="preserve"> </w:t>
      </w:r>
      <w:r>
        <w:rPr>
          <w:rFonts w:eastAsia="Malgun Gothic" w:hint="eastAsia"/>
          <w:lang w:val="en-US" w:eastAsia="ko-KR"/>
        </w:rPr>
        <w:t>수행할</w:t>
      </w:r>
      <w:r>
        <w:rPr>
          <w:rFonts w:eastAsia="Malgun Gothic" w:hint="eastAsia"/>
          <w:lang w:val="en-US" w:eastAsia="ko-KR"/>
        </w:rPr>
        <w:t xml:space="preserve"> </w:t>
      </w:r>
      <w:r w:rsidR="00E92212">
        <w:rPr>
          <w:rFonts w:eastAsia="Malgun Gothic" w:hint="eastAsia"/>
          <w:lang w:val="en-US" w:eastAsia="ko-KR"/>
        </w:rPr>
        <w:t>여행</w:t>
      </w:r>
      <w:r w:rsidR="00E92212">
        <w:rPr>
          <w:rFonts w:eastAsia="Malgun Gothic" w:hint="eastAsia"/>
          <w:lang w:val="en-US" w:eastAsia="ko-KR"/>
        </w:rPr>
        <w:t xml:space="preserve"> </w:t>
      </w:r>
      <w:r w:rsidR="00E92212">
        <w:rPr>
          <w:rFonts w:eastAsia="Malgun Gothic" w:hint="eastAsia"/>
          <w:lang w:val="en-US" w:eastAsia="ko-KR"/>
        </w:rPr>
        <w:t>가이드</w:t>
      </w:r>
      <w:r w:rsidR="00E92212">
        <w:rPr>
          <w:rFonts w:eastAsia="Malgun Gothic" w:hint="eastAsia"/>
          <w:lang w:val="en-US" w:eastAsia="ko-KR"/>
        </w:rPr>
        <w:t xml:space="preserve"> </w:t>
      </w:r>
      <w:r w:rsidR="00E92212">
        <w:rPr>
          <w:rFonts w:eastAsia="Malgun Gothic" w:hint="eastAsia"/>
          <w:lang w:val="en-US" w:eastAsia="ko-KR"/>
        </w:rPr>
        <w:t>서비스에</w:t>
      </w:r>
      <w:r w:rsidR="00E92212">
        <w:rPr>
          <w:rFonts w:eastAsia="Malgun Gothic" w:hint="eastAsia"/>
          <w:lang w:val="en-US" w:eastAsia="ko-KR"/>
        </w:rPr>
        <w:t xml:space="preserve"> </w:t>
      </w:r>
      <w:r w:rsidR="00E92212">
        <w:rPr>
          <w:rFonts w:eastAsia="Malgun Gothic" w:hint="eastAsia"/>
          <w:lang w:val="en-US" w:eastAsia="ko-KR"/>
        </w:rPr>
        <w:t>대해서</w:t>
      </w:r>
      <w:r w:rsidR="00E92212">
        <w:rPr>
          <w:rFonts w:eastAsia="Malgun Gothic" w:hint="eastAsia"/>
          <w:lang w:val="en-US" w:eastAsia="ko-KR"/>
        </w:rPr>
        <w:t xml:space="preserve"> $1,200</w:t>
      </w:r>
      <w:r w:rsidR="00E92212">
        <w:rPr>
          <w:rFonts w:eastAsia="Malgun Gothic" w:hint="eastAsia"/>
          <w:lang w:val="en-US" w:eastAsia="ko-KR"/>
        </w:rPr>
        <w:t>의</w:t>
      </w:r>
      <w:r w:rsidR="00E92212">
        <w:rPr>
          <w:rFonts w:eastAsia="Malgun Gothic" w:hint="eastAsia"/>
          <w:lang w:val="en-US" w:eastAsia="ko-KR"/>
        </w:rPr>
        <w:t xml:space="preserve"> </w:t>
      </w:r>
      <w:r w:rsidR="00E92212">
        <w:rPr>
          <w:rFonts w:eastAsia="Malgun Gothic" w:hint="eastAsia"/>
          <w:lang w:val="en-US" w:eastAsia="ko-KR"/>
        </w:rPr>
        <w:t>현금을</w:t>
      </w:r>
      <w:r w:rsidR="00E92212">
        <w:rPr>
          <w:rFonts w:eastAsia="Malgun Gothic" w:hint="eastAsia"/>
          <w:lang w:val="en-US" w:eastAsia="ko-KR"/>
        </w:rPr>
        <w:t xml:space="preserve"> </w:t>
      </w:r>
      <w:proofErr w:type="spellStart"/>
      <w:r w:rsidR="00E92212">
        <w:rPr>
          <w:rFonts w:eastAsia="Malgun Gothic" w:hint="eastAsia"/>
          <w:lang w:val="en-US" w:eastAsia="ko-KR"/>
        </w:rPr>
        <w:t>선지급</w:t>
      </w:r>
      <w:proofErr w:type="spellEnd"/>
      <w:r w:rsidR="00E92212">
        <w:rPr>
          <w:rFonts w:eastAsia="Malgun Gothic" w:hint="eastAsia"/>
          <w:lang w:val="en-US" w:eastAsia="ko-KR"/>
        </w:rPr>
        <w:t xml:space="preserve"> </w:t>
      </w:r>
      <w:r w:rsidR="00E92212">
        <w:rPr>
          <w:rFonts w:eastAsia="Malgun Gothic" w:hint="eastAsia"/>
          <w:lang w:val="en-US" w:eastAsia="ko-KR"/>
        </w:rPr>
        <w:t>받았다</w:t>
      </w:r>
      <w:r w:rsidR="00E92212">
        <w:rPr>
          <w:rFonts w:eastAsia="Malgun Gothic" w:hint="eastAsia"/>
          <w:lang w:val="en-US" w:eastAsia="ko-KR"/>
        </w:rPr>
        <w:t>.</w:t>
      </w:r>
    </w:p>
    <w:p w14:paraId="02B2C1DA" w14:textId="1EC372AF" w:rsidR="00082718" w:rsidRPr="00AF530C" w:rsidRDefault="00082718" w:rsidP="00AF530C">
      <w:pPr>
        <w:pStyle w:val="Header"/>
        <w:tabs>
          <w:tab w:val="clear" w:pos="4513"/>
          <w:tab w:val="clear" w:pos="9026"/>
        </w:tabs>
        <w:spacing w:line="276" w:lineRule="auto"/>
        <w:rPr>
          <w:rFonts w:eastAsia="Malgun Gothic"/>
          <w:lang w:eastAsia="ko-KR"/>
        </w:rPr>
      </w:pPr>
    </w:p>
    <w:p w14:paraId="4B1356AD" w14:textId="3FF1170B" w:rsidR="00082718" w:rsidRPr="00AF530C" w:rsidRDefault="00082718" w:rsidP="00AF530C">
      <w:pPr>
        <w:pStyle w:val="Header"/>
        <w:tabs>
          <w:tab w:val="clear" w:pos="4513"/>
          <w:tab w:val="clear" w:pos="9026"/>
        </w:tabs>
        <w:spacing w:line="276" w:lineRule="auto"/>
        <w:rPr>
          <w:rFonts w:eastAsia="Malgun Gothic"/>
          <w:lang w:eastAsia="ko-KR"/>
        </w:rPr>
      </w:pPr>
    </w:p>
    <w:p w14:paraId="1F0DE5ED" w14:textId="77777777" w:rsidR="00082718" w:rsidRPr="00AF530C" w:rsidRDefault="00082718" w:rsidP="00AF530C">
      <w:pPr>
        <w:pStyle w:val="Header"/>
        <w:tabs>
          <w:tab w:val="clear" w:pos="4513"/>
          <w:tab w:val="clear" w:pos="9026"/>
        </w:tabs>
        <w:spacing w:line="276" w:lineRule="auto"/>
        <w:rPr>
          <w:rFonts w:eastAsia="Malgun Gothic"/>
          <w:lang w:eastAsia="ko-KR"/>
        </w:rPr>
      </w:pPr>
    </w:p>
    <w:p w14:paraId="114F256A" w14:textId="5867D79B" w:rsidR="005D6282" w:rsidRPr="00AF530C" w:rsidRDefault="00E92212">
      <w:pPr>
        <w:pStyle w:val="Header"/>
        <w:numPr>
          <w:ilvl w:val="0"/>
          <w:numId w:val="17"/>
        </w:numPr>
        <w:tabs>
          <w:tab w:val="clear" w:pos="4513"/>
          <w:tab w:val="clear" w:pos="9026"/>
        </w:tabs>
        <w:spacing w:line="276" w:lineRule="auto"/>
        <w:ind w:hanging="360"/>
        <w:rPr>
          <w:rFonts w:eastAsia="Malgun Gothic"/>
          <w:lang w:eastAsia="ko-KR"/>
        </w:rPr>
      </w:pPr>
      <w:r>
        <w:rPr>
          <w:rFonts w:eastAsia="Malgun Gothic" w:hint="eastAsia"/>
          <w:lang w:eastAsia="ko-KR"/>
        </w:rPr>
        <w:t xml:space="preserve">10/3, </w:t>
      </w:r>
      <w:r>
        <w:rPr>
          <w:rFonts w:eastAsia="Malgun Gothic"/>
          <w:lang w:val="en-US" w:eastAsia="ko-KR"/>
        </w:rPr>
        <w:t>Sierra</w:t>
      </w:r>
      <w:r>
        <w:rPr>
          <w:rFonts w:eastAsia="Malgun Gothic" w:hint="eastAsia"/>
          <w:lang w:val="en-US" w:eastAsia="ko-KR"/>
        </w:rPr>
        <w:t>는</w:t>
      </w:r>
      <w:r>
        <w:rPr>
          <w:rFonts w:eastAsia="Malgun Gothic" w:hint="eastAsia"/>
          <w:lang w:val="en-US" w:eastAsia="ko-KR"/>
        </w:rPr>
        <w:t xml:space="preserve"> </w:t>
      </w:r>
      <w:r>
        <w:rPr>
          <w:rFonts w:eastAsia="Malgun Gothic"/>
          <w:lang w:val="en-US" w:eastAsia="ko-KR"/>
        </w:rPr>
        <w:t>Copa Company</w:t>
      </w:r>
      <w:r>
        <w:rPr>
          <w:rFonts w:eastAsia="Malgun Gothic" w:hint="eastAsia"/>
          <w:lang w:val="en-US" w:eastAsia="ko-KR"/>
        </w:rPr>
        <w:t>의</w:t>
      </w:r>
      <w:r>
        <w:rPr>
          <w:rFonts w:eastAsia="Malgun Gothic" w:hint="eastAsia"/>
          <w:lang w:val="en-US" w:eastAsia="ko-KR"/>
        </w:rPr>
        <w:t xml:space="preserve"> </w:t>
      </w:r>
      <w:r>
        <w:rPr>
          <w:rFonts w:eastAsia="Malgun Gothic" w:hint="eastAsia"/>
          <w:lang w:val="en-US" w:eastAsia="ko-KR"/>
        </w:rPr>
        <w:t>기업</w:t>
      </w:r>
      <w:r>
        <w:rPr>
          <w:rFonts w:eastAsia="Malgun Gothic" w:hint="eastAsia"/>
          <w:lang w:val="en-US" w:eastAsia="ko-KR"/>
        </w:rPr>
        <w:t xml:space="preserve"> </w:t>
      </w:r>
      <w:r>
        <w:rPr>
          <w:rFonts w:eastAsia="Malgun Gothic" w:hint="eastAsia"/>
          <w:lang w:val="en-US" w:eastAsia="ko-KR"/>
        </w:rPr>
        <w:t>행사에서</w:t>
      </w:r>
      <w:r>
        <w:rPr>
          <w:rFonts w:eastAsia="Malgun Gothic" w:hint="eastAsia"/>
          <w:lang w:val="en-US" w:eastAsia="ko-KR"/>
        </w:rPr>
        <w:t xml:space="preserve"> </w:t>
      </w:r>
      <w:r>
        <w:rPr>
          <w:rFonts w:eastAsia="Malgun Gothic" w:hint="eastAsia"/>
          <w:lang w:val="en-US" w:eastAsia="ko-KR"/>
        </w:rPr>
        <w:t>수행한</w:t>
      </w:r>
      <w:r>
        <w:rPr>
          <w:rFonts w:eastAsia="Malgun Gothic" w:hint="eastAsia"/>
          <w:lang w:val="en-US" w:eastAsia="ko-KR"/>
        </w:rPr>
        <w:t xml:space="preserve"> </w:t>
      </w:r>
      <w:r>
        <w:rPr>
          <w:rFonts w:eastAsia="Malgun Gothic" w:hint="eastAsia"/>
          <w:lang w:val="en-US" w:eastAsia="ko-KR"/>
        </w:rPr>
        <w:t>가이드</w:t>
      </w:r>
      <w:r>
        <w:rPr>
          <w:rFonts w:eastAsia="Malgun Gothic" w:hint="eastAsia"/>
          <w:lang w:val="en-US" w:eastAsia="ko-KR"/>
        </w:rPr>
        <w:t xml:space="preserve"> </w:t>
      </w:r>
      <w:r>
        <w:rPr>
          <w:rFonts w:eastAsia="Malgun Gothic" w:hint="eastAsia"/>
          <w:lang w:val="en-US" w:eastAsia="ko-KR"/>
        </w:rPr>
        <w:t>서비스에</w:t>
      </w:r>
      <w:r>
        <w:rPr>
          <w:rFonts w:eastAsia="Malgun Gothic" w:hint="eastAsia"/>
          <w:lang w:val="en-US" w:eastAsia="ko-KR"/>
        </w:rPr>
        <w:t xml:space="preserve"> </w:t>
      </w:r>
      <w:r>
        <w:rPr>
          <w:rFonts w:eastAsia="Malgun Gothic" w:hint="eastAsia"/>
          <w:lang w:val="en-US" w:eastAsia="ko-KR"/>
        </w:rPr>
        <w:t>대해</w:t>
      </w:r>
      <w:r>
        <w:rPr>
          <w:rFonts w:eastAsia="Malgun Gothic" w:hint="eastAsia"/>
          <w:lang w:val="en-US" w:eastAsia="ko-KR"/>
        </w:rPr>
        <w:t xml:space="preserve"> </w:t>
      </w:r>
      <w:r>
        <w:rPr>
          <w:rFonts w:eastAsia="Malgun Gothic" w:hint="eastAsia"/>
          <w:lang w:val="en-US" w:eastAsia="ko-KR"/>
        </w:rPr>
        <w:t>현금</w:t>
      </w:r>
      <w:r>
        <w:rPr>
          <w:rFonts w:eastAsia="Malgun Gothic" w:hint="eastAsia"/>
          <w:lang w:val="en-US" w:eastAsia="ko-KR"/>
        </w:rPr>
        <w:t xml:space="preserve"> $10,000</w:t>
      </w:r>
      <w:r>
        <w:rPr>
          <w:rFonts w:eastAsia="Malgun Gothic" w:hint="eastAsia"/>
          <w:lang w:val="en-US" w:eastAsia="ko-KR"/>
        </w:rPr>
        <w:t>을</w:t>
      </w:r>
      <w:r>
        <w:rPr>
          <w:rFonts w:eastAsia="Malgun Gothic" w:hint="eastAsia"/>
          <w:lang w:val="en-US" w:eastAsia="ko-KR"/>
        </w:rPr>
        <w:t xml:space="preserve"> </w:t>
      </w:r>
      <w:r>
        <w:rPr>
          <w:rFonts w:eastAsia="Malgun Gothic" w:hint="eastAsia"/>
          <w:lang w:val="en-US" w:eastAsia="ko-KR"/>
        </w:rPr>
        <w:t>수령하였다</w:t>
      </w:r>
      <w:r>
        <w:rPr>
          <w:rFonts w:eastAsia="Malgun Gothic" w:hint="eastAsia"/>
          <w:lang w:val="en-US" w:eastAsia="ko-KR"/>
        </w:rPr>
        <w:t>.</w:t>
      </w:r>
    </w:p>
    <w:p w14:paraId="750B74C8" w14:textId="538C0C4A" w:rsidR="00082718" w:rsidRPr="00AF530C" w:rsidRDefault="00082718" w:rsidP="00AF530C">
      <w:pPr>
        <w:pStyle w:val="Header"/>
        <w:tabs>
          <w:tab w:val="clear" w:pos="4513"/>
          <w:tab w:val="clear" w:pos="9026"/>
        </w:tabs>
        <w:spacing w:line="276" w:lineRule="auto"/>
        <w:rPr>
          <w:rFonts w:eastAsia="Malgun Gothic"/>
          <w:lang w:eastAsia="ko-KR"/>
        </w:rPr>
      </w:pPr>
    </w:p>
    <w:p w14:paraId="3EC05650" w14:textId="75AA35AE" w:rsidR="00082718" w:rsidRPr="00AF530C" w:rsidRDefault="00082718" w:rsidP="00AF530C">
      <w:pPr>
        <w:pStyle w:val="Header"/>
        <w:tabs>
          <w:tab w:val="clear" w:pos="4513"/>
          <w:tab w:val="clear" w:pos="9026"/>
        </w:tabs>
        <w:spacing w:line="276" w:lineRule="auto"/>
        <w:rPr>
          <w:rFonts w:eastAsia="Malgun Gothic"/>
          <w:lang w:eastAsia="ko-KR"/>
        </w:rPr>
      </w:pPr>
    </w:p>
    <w:p w14:paraId="11B15123" w14:textId="77777777" w:rsidR="00082718" w:rsidRPr="00AF530C" w:rsidRDefault="00082718" w:rsidP="00AF530C">
      <w:pPr>
        <w:pStyle w:val="Header"/>
        <w:tabs>
          <w:tab w:val="clear" w:pos="4513"/>
          <w:tab w:val="clear" w:pos="9026"/>
        </w:tabs>
        <w:spacing w:line="276" w:lineRule="auto"/>
        <w:rPr>
          <w:rFonts w:eastAsia="Malgun Gothic"/>
          <w:lang w:eastAsia="ko-KR"/>
        </w:rPr>
      </w:pPr>
    </w:p>
    <w:p w14:paraId="245B1718" w14:textId="79A57BDE" w:rsidR="005D6282" w:rsidRPr="00AF530C" w:rsidRDefault="00E92212">
      <w:pPr>
        <w:pStyle w:val="Header"/>
        <w:numPr>
          <w:ilvl w:val="0"/>
          <w:numId w:val="17"/>
        </w:numPr>
        <w:tabs>
          <w:tab w:val="clear" w:pos="4513"/>
          <w:tab w:val="clear" w:pos="9026"/>
        </w:tabs>
        <w:spacing w:line="276" w:lineRule="auto"/>
        <w:ind w:hanging="360"/>
        <w:rPr>
          <w:rFonts w:eastAsia="Malgun Gothic"/>
          <w:lang w:eastAsia="ko-KR"/>
        </w:rPr>
      </w:pPr>
      <w:r>
        <w:rPr>
          <w:rFonts w:eastAsia="Malgun Gothic" w:hint="eastAsia"/>
          <w:lang w:eastAsia="ko-KR"/>
        </w:rPr>
        <w:t xml:space="preserve">10/3, </w:t>
      </w:r>
      <w:r>
        <w:rPr>
          <w:rFonts w:eastAsia="Malgun Gothic"/>
          <w:lang w:val="en-US" w:eastAsia="ko-KR"/>
        </w:rPr>
        <w:t>Sierra</w:t>
      </w:r>
      <w:r>
        <w:rPr>
          <w:rFonts w:eastAsia="Malgun Gothic" w:hint="eastAsia"/>
          <w:lang w:val="en-US" w:eastAsia="ko-KR"/>
        </w:rPr>
        <w:t>는</w:t>
      </w:r>
      <w:r>
        <w:rPr>
          <w:rFonts w:eastAsia="Malgun Gothic" w:hint="eastAsia"/>
          <w:lang w:val="en-US" w:eastAsia="ko-KR"/>
        </w:rPr>
        <w:t xml:space="preserve"> 10</w:t>
      </w:r>
      <w:r>
        <w:rPr>
          <w:rFonts w:eastAsia="Malgun Gothic" w:hint="eastAsia"/>
          <w:lang w:val="en-US" w:eastAsia="ko-KR"/>
        </w:rPr>
        <w:t>월</w:t>
      </w:r>
      <w:r>
        <w:rPr>
          <w:rFonts w:eastAsia="Malgun Gothic" w:hint="eastAsia"/>
          <w:lang w:val="en-US" w:eastAsia="ko-KR"/>
        </w:rPr>
        <w:t xml:space="preserve"> </w:t>
      </w:r>
      <w:r>
        <w:rPr>
          <w:rFonts w:eastAsia="Malgun Gothic" w:hint="eastAsia"/>
          <w:lang w:val="en-US" w:eastAsia="ko-KR"/>
        </w:rPr>
        <w:t>한</w:t>
      </w:r>
      <w:r>
        <w:rPr>
          <w:rFonts w:eastAsia="Malgun Gothic" w:hint="eastAsia"/>
          <w:lang w:val="en-US" w:eastAsia="ko-KR"/>
        </w:rPr>
        <w:t xml:space="preserve"> </w:t>
      </w:r>
      <w:r>
        <w:rPr>
          <w:rFonts w:eastAsia="Malgun Gothic" w:hint="eastAsia"/>
          <w:lang w:val="en-US" w:eastAsia="ko-KR"/>
        </w:rPr>
        <w:t>달치</w:t>
      </w:r>
      <w:r>
        <w:rPr>
          <w:rFonts w:eastAsia="Malgun Gothic" w:hint="eastAsia"/>
          <w:lang w:val="en-US" w:eastAsia="ko-KR"/>
        </w:rPr>
        <w:t xml:space="preserve"> </w:t>
      </w:r>
      <w:proofErr w:type="spellStart"/>
      <w:r>
        <w:rPr>
          <w:rFonts w:eastAsia="Malgun Gothic" w:hint="eastAsia"/>
          <w:lang w:val="en-US" w:eastAsia="ko-KR"/>
        </w:rPr>
        <w:t>사무료</w:t>
      </w:r>
      <w:proofErr w:type="spellEnd"/>
      <w:r>
        <w:rPr>
          <w:rFonts w:eastAsia="Malgun Gothic" w:hint="eastAsia"/>
          <w:lang w:val="en-US" w:eastAsia="ko-KR"/>
        </w:rPr>
        <w:t xml:space="preserve"> </w:t>
      </w:r>
      <w:r>
        <w:rPr>
          <w:rFonts w:eastAsia="Malgun Gothic" w:hint="eastAsia"/>
          <w:lang w:val="en-US" w:eastAsia="ko-KR"/>
        </w:rPr>
        <w:t>임대료</w:t>
      </w:r>
      <w:r>
        <w:rPr>
          <w:rFonts w:eastAsia="Malgun Gothic" w:hint="eastAsia"/>
          <w:lang w:val="en-US" w:eastAsia="ko-KR"/>
        </w:rPr>
        <w:t xml:space="preserve"> $900</w:t>
      </w:r>
      <w:r>
        <w:rPr>
          <w:rFonts w:eastAsia="Malgun Gothic" w:hint="eastAsia"/>
          <w:lang w:val="en-US" w:eastAsia="ko-KR"/>
        </w:rPr>
        <w:t>을</w:t>
      </w:r>
      <w:r>
        <w:rPr>
          <w:rFonts w:eastAsia="Malgun Gothic" w:hint="eastAsia"/>
          <w:lang w:val="en-US" w:eastAsia="ko-KR"/>
        </w:rPr>
        <w:t xml:space="preserve"> </w:t>
      </w:r>
      <w:r>
        <w:rPr>
          <w:rFonts w:eastAsia="Malgun Gothic" w:hint="eastAsia"/>
          <w:lang w:val="en-US" w:eastAsia="ko-KR"/>
        </w:rPr>
        <w:t>현금으로</w:t>
      </w:r>
      <w:r>
        <w:rPr>
          <w:rFonts w:eastAsia="Malgun Gothic" w:hint="eastAsia"/>
          <w:lang w:val="en-US" w:eastAsia="ko-KR"/>
        </w:rPr>
        <w:t xml:space="preserve"> </w:t>
      </w:r>
      <w:r>
        <w:rPr>
          <w:rFonts w:eastAsia="Malgun Gothic" w:hint="eastAsia"/>
          <w:lang w:val="en-US" w:eastAsia="ko-KR"/>
        </w:rPr>
        <w:t>지불하였다</w:t>
      </w:r>
      <w:r>
        <w:rPr>
          <w:rFonts w:eastAsia="Malgun Gothic" w:hint="eastAsia"/>
          <w:lang w:val="en-US" w:eastAsia="ko-KR"/>
        </w:rPr>
        <w:t>.</w:t>
      </w:r>
      <w:r w:rsidR="005D6282" w:rsidRPr="00AF530C">
        <w:rPr>
          <w:rFonts w:eastAsia="Malgun Gothic"/>
          <w:lang w:eastAsia="ko-KR"/>
        </w:rPr>
        <w:t xml:space="preserve"> </w:t>
      </w:r>
    </w:p>
    <w:p w14:paraId="563FEFD6" w14:textId="6DE0B630" w:rsidR="00082718" w:rsidRPr="00E92212" w:rsidRDefault="00082718" w:rsidP="00AF530C">
      <w:pPr>
        <w:pStyle w:val="Header"/>
        <w:tabs>
          <w:tab w:val="clear" w:pos="4513"/>
          <w:tab w:val="clear" w:pos="9026"/>
        </w:tabs>
        <w:spacing w:line="276" w:lineRule="auto"/>
        <w:rPr>
          <w:rFonts w:eastAsia="Malgun Gothic"/>
          <w:lang w:eastAsia="ko-KR"/>
        </w:rPr>
      </w:pPr>
    </w:p>
    <w:p w14:paraId="02E71200" w14:textId="77777777" w:rsidR="00082718" w:rsidRPr="00AF530C" w:rsidRDefault="00082718" w:rsidP="00AF530C">
      <w:pPr>
        <w:pStyle w:val="Header"/>
        <w:tabs>
          <w:tab w:val="clear" w:pos="4513"/>
          <w:tab w:val="clear" w:pos="9026"/>
        </w:tabs>
        <w:spacing w:line="276" w:lineRule="auto"/>
        <w:rPr>
          <w:rFonts w:eastAsia="Malgun Gothic"/>
          <w:lang w:eastAsia="ko-KR"/>
        </w:rPr>
      </w:pPr>
    </w:p>
    <w:p w14:paraId="5A832BD4" w14:textId="77777777" w:rsidR="00082718" w:rsidRPr="00AF530C" w:rsidRDefault="00082718" w:rsidP="00AF530C">
      <w:pPr>
        <w:pStyle w:val="Header"/>
        <w:tabs>
          <w:tab w:val="clear" w:pos="4513"/>
          <w:tab w:val="clear" w:pos="9026"/>
        </w:tabs>
        <w:spacing w:line="276" w:lineRule="auto"/>
        <w:rPr>
          <w:rFonts w:eastAsia="Malgun Gothic"/>
          <w:lang w:eastAsia="ko-KR"/>
        </w:rPr>
      </w:pPr>
    </w:p>
    <w:p w14:paraId="5591C76A" w14:textId="78B14381" w:rsidR="005D6282" w:rsidRPr="00AF530C" w:rsidRDefault="00E92212">
      <w:pPr>
        <w:pStyle w:val="Header"/>
        <w:numPr>
          <w:ilvl w:val="0"/>
          <w:numId w:val="17"/>
        </w:numPr>
        <w:tabs>
          <w:tab w:val="clear" w:pos="4513"/>
          <w:tab w:val="clear" w:pos="9026"/>
        </w:tabs>
        <w:spacing w:line="276" w:lineRule="auto"/>
        <w:ind w:hanging="360"/>
        <w:rPr>
          <w:rFonts w:eastAsia="Malgun Gothic"/>
          <w:lang w:eastAsia="ko-KR"/>
        </w:rPr>
      </w:pPr>
      <w:r>
        <w:rPr>
          <w:rFonts w:eastAsia="Malgun Gothic" w:hint="eastAsia"/>
          <w:lang w:eastAsia="ko-KR"/>
        </w:rPr>
        <w:t xml:space="preserve">10/4, </w:t>
      </w:r>
      <w:r>
        <w:rPr>
          <w:rFonts w:eastAsia="Malgun Gothic"/>
          <w:lang w:val="en-US" w:eastAsia="ko-KR"/>
        </w:rPr>
        <w:t>Sierra</w:t>
      </w:r>
      <w:r>
        <w:rPr>
          <w:rFonts w:eastAsia="Malgun Gothic" w:hint="eastAsia"/>
          <w:lang w:val="en-US" w:eastAsia="ko-KR"/>
        </w:rPr>
        <w:t>는</w:t>
      </w:r>
      <w:r>
        <w:rPr>
          <w:rFonts w:eastAsia="Malgun Gothic" w:hint="eastAsia"/>
          <w:lang w:val="en-US" w:eastAsia="ko-KR"/>
        </w:rPr>
        <w:t xml:space="preserve"> </w:t>
      </w:r>
      <w:r>
        <w:rPr>
          <w:rFonts w:eastAsia="Malgun Gothic" w:hint="eastAsia"/>
          <w:lang w:val="en-US" w:eastAsia="ko-KR"/>
        </w:rPr>
        <w:t>다음</w:t>
      </w:r>
      <w:r>
        <w:rPr>
          <w:rFonts w:eastAsia="Malgun Gothic" w:hint="eastAsia"/>
          <w:lang w:val="en-US" w:eastAsia="ko-KR"/>
        </w:rPr>
        <w:t xml:space="preserve"> </w:t>
      </w:r>
      <w:r>
        <w:rPr>
          <w:rFonts w:eastAsia="Malgun Gothic" w:hint="eastAsia"/>
          <w:lang w:val="en-US" w:eastAsia="ko-KR"/>
        </w:rPr>
        <w:t>해</w:t>
      </w:r>
      <w:r>
        <w:rPr>
          <w:rFonts w:eastAsia="Malgun Gothic" w:hint="eastAsia"/>
          <w:lang w:val="en-US" w:eastAsia="ko-KR"/>
        </w:rPr>
        <w:t xml:space="preserve"> 9</w:t>
      </w:r>
      <w:r>
        <w:rPr>
          <w:rFonts w:eastAsia="Malgun Gothic" w:hint="eastAsia"/>
          <w:lang w:val="en-US" w:eastAsia="ko-KR"/>
        </w:rPr>
        <w:t>월</w:t>
      </w:r>
      <w:r>
        <w:rPr>
          <w:rFonts w:eastAsia="Malgun Gothic" w:hint="eastAsia"/>
          <w:lang w:val="en-US" w:eastAsia="ko-KR"/>
        </w:rPr>
        <w:t xml:space="preserve"> 30</w:t>
      </w:r>
      <w:r>
        <w:rPr>
          <w:rFonts w:eastAsia="Malgun Gothic" w:hint="eastAsia"/>
          <w:lang w:val="en-US" w:eastAsia="ko-KR"/>
        </w:rPr>
        <w:t>일에</w:t>
      </w:r>
      <w:r>
        <w:rPr>
          <w:rFonts w:eastAsia="Malgun Gothic" w:hint="eastAsia"/>
          <w:lang w:val="en-US" w:eastAsia="ko-KR"/>
        </w:rPr>
        <w:t xml:space="preserve"> </w:t>
      </w:r>
      <w:r>
        <w:rPr>
          <w:rFonts w:eastAsia="Malgun Gothic" w:hint="eastAsia"/>
          <w:lang w:val="en-US" w:eastAsia="ko-KR"/>
        </w:rPr>
        <w:t>만료되는</w:t>
      </w:r>
      <w:r>
        <w:rPr>
          <w:rFonts w:eastAsia="Malgun Gothic" w:hint="eastAsia"/>
          <w:lang w:val="en-US" w:eastAsia="ko-KR"/>
        </w:rPr>
        <w:t xml:space="preserve"> 1</w:t>
      </w:r>
      <w:r>
        <w:rPr>
          <w:rFonts w:eastAsia="Malgun Gothic" w:hint="eastAsia"/>
          <w:lang w:val="en-US" w:eastAsia="ko-KR"/>
        </w:rPr>
        <w:t>년짜리</w:t>
      </w:r>
      <w:r>
        <w:rPr>
          <w:rFonts w:eastAsia="Malgun Gothic" w:hint="eastAsia"/>
          <w:lang w:val="en-US" w:eastAsia="ko-KR"/>
        </w:rPr>
        <w:t xml:space="preserve"> </w:t>
      </w:r>
      <w:r>
        <w:rPr>
          <w:rFonts w:eastAsia="Malgun Gothic" w:hint="eastAsia"/>
          <w:lang w:val="en-US" w:eastAsia="ko-KR"/>
        </w:rPr>
        <w:t>보험에</w:t>
      </w:r>
      <w:r>
        <w:rPr>
          <w:rFonts w:eastAsia="Malgun Gothic" w:hint="eastAsia"/>
          <w:lang w:val="en-US" w:eastAsia="ko-KR"/>
        </w:rPr>
        <w:t xml:space="preserve"> </w:t>
      </w:r>
      <w:r>
        <w:rPr>
          <w:rFonts w:eastAsia="Malgun Gothic" w:hint="eastAsia"/>
          <w:lang w:val="en-US" w:eastAsia="ko-KR"/>
        </w:rPr>
        <w:t>대해</w:t>
      </w:r>
      <w:r>
        <w:rPr>
          <w:rFonts w:eastAsia="Malgun Gothic" w:hint="eastAsia"/>
          <w:lang w:val="en-US" w:eastAsia="ko-KR"/>
        </w:rPr>
        <w:t xml:space="preserve"> $600</w:t>
      </w:r>
      <w:r>
        <w:rPr>
          <w:rFonts w:eastAsia="Malgun Gothic" w:hint="eastAsia"/>
          <w:lang w:val="en-US" w:eastAsia="ko-KR"/>
        </w:rPr>
        <w:t>을</w:t>
      </w:r>
      <w:r>
        <w:rPr>
          <w:rFonts w:eastAsia="Malgun Gothic" w:hint="eastAsia"/>
          <w:lang w:val="en-US" w:eastAsia="ko-KR"/>
        </w:rPr>
        <w:t xml:space="preserve"> </w:t>
      </w:r>
      <w:r>
        <w:rPr>
          <w:rFonts w:eastAsia="Malgun Gothic" w:hint="eastAsia"/>
          <w:lang w:val="en-US" w:eastAsia="ko-KR"/>
        </w:rPr>
        <w:t>지불하였다</w:t>
      </w:r>
      <w:r>
        <w:rPr>
          <w:rFonts w:eastAsia="Malgun Gothic" w:hint="eastAsia"/>
          <w:lang w:val="en-US" w:eastAsia="ko-KR"/>
        </w:rPr>
        <w:t>.</w:t>
      </w:r>
      <w:r w:rsidR="005D6282" w:rsidRPr="00AF530C">
        <w:rPr>
          <w:rFonts w:eastAsia="Malgun Gothic"/>
          <w:lang w:eastAsia="ko-KR"/>
        </w:rPr>
        <w:t xml:space="preserve"> </w:t>
      </w:r>
    </w:p>
    <w:p w14:paraId="19A0A90E" w14:textId="43824F3C" w:rsidR="00082718" w:rsidRPr="00AF530C" w:rsidRDefault="00082718" w:rsidP="00AF530C">
      <w:pPr>
        <w:pStyle w:val="Header"/>
        <w:tabs>
          <w:tab w:val="clear" w:pos="4513"/>
          <w:tab w:val="clear" w:pos="9026"/>
        </w:tabs>
        <w:spacing w:line="276" w:lineRule="auto"/>
        <w:rPr>
          <w:rFonts w:eastAsia="Malgun Gothic"/>
          <w:lang w:eastAsia="ko-KR"/>
        </w:rPr>
      </w:pPr>
    </w:p>
    <w:p w14:paraId="122CC3C9" w14:textId="26BDCD2B" w:rsidR="00082718" w:rsidRPr="00AF530C" w:rsidRDefault="00082718" w:rsidP="00AF530C">
      <w:pPr>
        <w:pStyle w:val="Header"/>
        <w:tabs>
          <w:tab w:val="clear" w:pos="4513"/>
          <w:tab w:val="clear" w:pos="9026"/>
        </w:tabs>
        <w:spacing w:line="276" w:lineRule="auto"/>
        <w:rPr>
          <w:rFonts w:eastAsia="Malgun Gothic"/>
          <w:lang w:eastAsia="ko-KR"/>
        </w:rPr>
      </w:pPr>
    </w:p>
    <w:p w14:paraId="259F8029" w14:textId="77777777" w:rsidR="00082718" w:rsidRPr="00AF530C" w:rsidRDefault="00082718" w:rsidP="00AF530C">
      <w:pPr>
        <w:pStyle w:val="Header"/>
        <w:tabs>
          <w:tab w:val="clear" w:pos="4513"/>
          <w:tab w:val="clear" w:pos="9026"/>
        </w:tabs>
        <w:spacing w:line="276" w:lineRule="auto"/>
        <w:rPr>
          <w:rFonts w:eastAsia="Malgun Gothic"/>
          <w:lang w:eastAsia="ko-KR"/>
        </w:rPr>
      </w:pPr>
    </w:p>
    <w:p w14:paraId="549C033A" w14:textId="174CF8F7" w:rsidR="005D6282" w:rsidRPr="00AF530C" w:rsidRDefault="00E92212">
      <w:pPr>
        <w:pStyle w:val="Header"/>
        <w:numPr>
          <w:ilvl w:val="0"/>
          <w:numId w:val="17"/>
        </w:numPr>
        <w:tabs>
          <w:tab w:val="clear" w:pos="4513"/>
          <w:tab w:val="clear" w:pos="9026"/>
        </w:tabs>
        <w:spacing w:line="276" w:lineRule="auto"/>
        <w:ind w:hanging="360"/>
        <w:rPr>
          <w:rFonts w:eastAsia="Malgun Gothic"/>
          <w:lang w:eastAsia="ko-KR"/>
        </w:rPr>
      </w:pPr>
      <w:r>
        <w:rPr>
          <w:rFonts w:eastAsia="Malgun Gothic" w:hint="eastAsia"/>
          <w:lang w:eastAsia="ko-KR"/>
        </w:rPr>
        <w:t xml:space="preserve">10/5, </w:t>
      </w:r>
      <w:r>
        <w:rPr>
          <w:rFonts w:eastAsia="Malgun Gothic"/>
          <w:lang w:val="en-US" w:eastAsia="ko-KR"/>
        </w:rPr>
        <w:t>Sierra</w:t>
      </w:r>
      <w:r>
        <w:rPr>
          <w:rFonts w:eastAsia="Malgun Gothic" w:hint="eastAsia"/>
          <w:lang w:val="en-US" w:eastAsia="ko-KR"/>
        </w:rPr>
        <w:t>는</w:t>
      </w:r>
      <w:r>
        <w:rPr>
          <w:rFonts w:eastAsia="Malgun Gothic" w:hint="eastAsia"/>
          <w:lang w:val="en-US" w:eastAsia="ko-KR"/>
        </w:rPr>
        <w:t xml:space="preserve"> </w:t>
      </w:r>
      <w:r>
        <w:rPr>
          <w:rFonts w:eastAsia="Malgun Gothic"/>
          <w:lang w:val="en-US" w:eastAsia="ko-KR"/>
        </w:rPr>
        <w:t>Aero Supply</w:t>
      </w:r>
      <w:r>
        <w:rPr>
          <w:rFonts w:eastAsia="Malgun Gothic" w:hint="eastAsia"/>
          <w:lang w:val="en-US" w:eastAsia="ko-KR"/>
        </w:rPr>
        <w:t>로부터</w:t>
      </w:r>
      <w:r>
        <w:rPr>
          <w:rFonts w:eastAsia="Malgun Gothic" w:hint="eastAsia"/>
          <w:lang w:val="en-US" w:eastAsia="ko-KR"/>
        </w:rPr>
        <w:t xml:space="preserve"> $2,500 </w:t>
      </w:r>
      <w:r>
        <w:rPr>
          <w:rFonts w:eastAsia="Malgun Gothic" w:hint="eastAsia"/>
          <w:lang w:val="en-US" w:eastAsia="ko-KR"/>
        </w:rPr>
        <w:t>상당의</w:t>
      </w:r>
      <w:r>
        <w:rPr>
          <w:rFonts w:eastAsia="Malgun Gothic" w:hint="eastAsia"/>
          <w:lang w:val="en-US" w:eastAsia="ko-KR"/>
        </w:rPr>
        <w:t xml:space="preserve"> </w:t>
      </w:r>
      <w:r>
        <w:rPr>
          <w:rFonts w:eastAsia="Malgun Gothic" w:hint="eastAsia"/>
          <w:lang w:val="en-US" w:eastAsia="ko-KR"/>
        </w:rPr>
        <w:t>비품을</w:t>
      </w:r>
      <w:r>
        <w:rPr>
          <w:rFonts w:eastAsia="Malgun Gothic" w:hint="eastAsia"/>
          <w:lang w:val="en-US" w:eastAsia="ko-KR"/>
        </w:rPr>
        <w:t xml:space="preserve"> </w:t>
      </w:r>
      <w:r>
        <w:rPr>
          <w:rFonts w:eastAsia="Malgun Gothic" w:hint="eastAsia"/>
          <w:lang w:val="en-US" w:eastAsia="ko-KR"/>
        </w:rPr>
        <w:t>외상으로</w:t>
      </w:r>
      <w:r>
        <w:rPr>
          <w:rFonts w:eastAsia="Malgun Gothic" w:hint="eastAsia"/>
          <w:lang w:val="en-US" w:eastAsia="ko-KR"/>
        </w:rPr>
        <w:t xml:space="preserve"> </w:t>
      </w:r>
      <w:r>
        <w:rPr>
          <w:rFonts w:eastAsia="Malgun Gothic" w:hint="eastAsia"/>
          <w:lang w:val="en-US" w:eastAsia="ko-KR"/>
        </w:rPr>
        <w:t>구입하였다</w:t>
      </w:r>
      <w:r>
        <w:rPr>
          <w:rFonts w:eastAsia="Malgun Gothic" w:hint="eastAsia"/>
          <w:lang w:val="en-US" w:eastAsia="ko-KR"/>
        </w:rPr>
        <w:t>.</w:t>
      </w:r>
      <w:r w:rsidR="005D6282" w:rsidRPr="00AF530C">
        <w:rPr>
          <w:rFonts w:eastAsia="Malgun Gothic"/>
          <w:lang w:eastAsia="ko-KR"/>
        </w:rPr>
        <w:t xml:space="preserve"> </w:t>
      </w:r>
    </w:p>
    <w:p w14:paraId="0BCA0324" w14:textId="5FE72AE8" w:rsidR="00082718" w:rsidRPr="00AF530C" w:rsidRDefault="00082718" w:rsidP="00AF530C">
      <w:pPr>
        <w:pStyle w:val="Header"/>
        <w:tabs>
          <w:tab w:val="clear" w:pos="4513"/>
          <w:tab w:val="clear" w:pos="9026"/>
        </w:tabs>
        <w:spacing w:line="276" w:lineRule="auto"/>
        <w:rPr>
          <w:rFonts w:eastAsia="Malgun Gothic"/>
          <w:lang w:eastAsia="ko-KR"/>
        </w:rPr>
      </w:pPr>
    </w:p>
    <w:p w14:paraId="386F73E4" w14:textId="77777777" w:rsidR="00082718" w:rsidRPr="00AF530C" w:rsidRDefault="00082718" w:rsidP="00AF530C">
      <w:pPr>
        <w:pStyle w:val="Header"/>
        <w:tabs>
          <w:tab w:val="clear" w:pos="4513"/>
          <w:tab w:val="clear" w:pos="9026"/>
        </w:tabs>
        <w:spacing w:line="276" w:lineRule="auto"/>
        <w:rPr>
          <w:rFonts w:eastAsia="Malgun Gothic"/>
          <w:lang w:eastAsia="ko-KR"/>
        </w:rPr>
      </w:pPr>
    </w:p>
    <w:p w14:paraId="26A494B8" w14:textId="77777777" w:rsidR="00082718" w:rsidRPr="00AF530C" w:rsidRDefault="00082718" w:rsidP="00AF530C">
      <w:pPr>
        <w:pStyle w:val="Header"/>
        <w:tabs>
          <w:tab w:val="clear" w:pos="4513"/>
          <w:tab w:val="clear" w:pos="9026"/>
        </w:tabs>
        <w:spacing w:line="276" w:lineRule="auto"/>
        <w:rPr>
          <w:rFonts w:eastAsia="Malgun Gothic"/>
          <w:lang w:eastAsia="ko-KR"/>
        </w:rPr>
      </w:pPr>
    </w:p>
    <w:p w14:paraId="00349A1F" w14:textId="61766135" w:rsidR="005D6282" w:rsidRPr="00AF530C" w:rsidRDefault="00E92212">
      <w:pPr>
        <w:pStyle w:val="Header"/>
        <w:numPr>
          <w:ilvl w:val="0"/>
          <w:numId w:val="17"/>
        </w:numPr>
        <w:tabs>
          <w:tab w:val="clear" w:pos="4513"/>
          <w:tab w:val="clear" w:pos="9026"/>
        </w:tabs>
        <w:spacing w:line="276" w:lineRule="auto"/>
        <w:ind w:hanging="360"/>
        <w:rPr>
          <w:rFonts w:eastAsia="Malgun Gothic"/>
          <w:lang w:eastAsia="ko-KR"/>
        </w:rPr>
      </w:pPr>
      <w:r>
        <w:rPr>
          <w:rFonts w:eastAsia="Malgun Gothic" w:hint="eastAsia"/>
          <w:lang w:val="en-US" w:eastAsia="ko-KR"/>
        </w:rPr>
        <w:t xml:space="preserve">10/10, </w:t>
      </w:r>
      <w:r>
        <w:rPr>
          <w:rFonts w:eastAsia="Malgun Gothic" w:hint="eastAsia"/>
          <w:lang w:val="en-US" w:eastAsia="ko-KR"/>
        </w:rPr>
        <w:t>연봉</w:t>
      </w:r>
      <w:r>
        <w:rPr>
          <w:rFonts w:eastAsia="Malgun Gothic" w:hint="eastAsia"/>
          <w:lang w:val="en-US" w:eastAsia="ko-KR"/>
        </w:rPr>
        <w:t xml:space="preserve"> $50,000</w:t>
      </w:r>
      <w:r>
        <w:rPr>
          <w:rFonts w:eastAsia="Malgun Gothic" w:hint="eastAsia"/>
          <w:lang w:val="en-US" w:eastAsia="ko-KR"/>
        </w:rPr>
        <w:t>의</w:t>
      </w:r>
      <w:r>
        <w:rPr>
          <w:rFonts w:eastAsia="Malgun Gothic" w:hint="eastAsia"/>
          <w:lang w:val="en-US" w:eastAsia="ko-KR"/>
        </w:rPr>
        <w:t xml:space="preserve"> </w:t>
      </w:r>
      <w:r>
        <w:rPr>
          <w:rFonts w:eastAsia="Malgun Gothic" w:hint="eastAsia"/>
          <w:lang w:val="en-US" w:eastAsia="ko-KR"/>
        </w:rPr>
        <w:t>신입</w:t>
      </w:r>
      <w:r>
        <w:rPr>
          <w:rFonts w:eastAsia="Malgun Gothic" w:hint="eastAsia"/>
          <w:lang w:val="en-US" w:eastAsia="ko-KR"/>
        </w:rPr>
        <w:t xml:space="preserve"> </w:t>
      </w:r>
      <w:r>
        <w:rPr>
          <w:rFonts w:eastAsia="Malgun Gothic" w:hint="eastAsia"/>
          <w:lang w:val="en-US" w:eastAsia="ko-KR"/>
        </w:rPr>
        <w:t>직원</w:t>
      </w:r>
      <w:r>
        <w:rPr>
          <w:rFonts w:eastAsia="Malgun Gothic" w:hint="eastAsia"/>
          <w:lang w:val="en-US" w:eastAsia="ko-KR"/>
        </w:rPr>
        <w:t xml:space="preserve"> 4</w:t>
      </w:r>
      <w:r>
        <w:rPr>
          <w:rFonts w:eastAsia="Malgun Gothic" w:hint="eastAsia"/>
          <w:lang w:val="en-US" w:eastAsia="ko-KR"/>
        </w:rPr>
        <w:t>명을</w:t>
      </w:r>
      <w:r>
        <w:rPr>
          <w:rFonts w:eastAsia="Malgun Gothic" w:hint="eastAsia"/>
          <w:lang w:val="en-US" w:eastAsia="ko-KR"/>
        </w:rPr>
        <w:t xml:space="preserve"> </w:t>
      </w:r>
      <w:r>
        <w:rPr>
          <w:rFonts w:eastAsia="Malgun Gothic" w:hint="eastAsia"/>
          <w:lang w:val="en-US" w:eastAsia="ko-KR"/>
        </w:rPr>
        <w:t>채용하였다</w:t>
      </w:r>
      <w:r>
        <w:rPr>
          <w:rFonts w:eastAsia="Malgun Gothic" w:hint="eastAsia"/>
          <w:lang w:val="en-US" w:eastAsia="ko-KR"/>
        </w:rPr>
        <w:t>.</w:t>
      </w:r>
    </w:p>
    <w:p w14:paraId="6066ACCD" w14:textId="246FF54C" w:rsidR="00082718" w:rsidRPr="00AF530C" w:rsidRDefault="00082718" w:rsidP="00AF530C">
      <w:pPr>
        <w:pStyle w:val="Header"/>
        <w:tabs>
          <w:tab w:val="clear" w:pos="4513"/>
          <w:tab w:val="clear" w:pos="9026"/>
        </w:tabs>
        <w:spacing w:line="276" w:lineRule="auto"/>
        <w:ind w:left="1080"/>
        <w:rPr>
          <w:rFonts w:eastAsia="Malgun Gothic"/>
          <w:lang w:eastAsia="ko-KR"/>
        </w:rPr>
      </w:pPr>
    </w:p>
    <w:p w14:paraId="77CC2233" w14:textId="77777777" w:rsidR="00082718" w:rsidRDefault="00082718" w:rsidP="00AF530C">
      <w:pPr>
        <w:pStyle w:val="Header"/>
        <w:tabs>
          <w:tab w:val="clear" w:pos="4513"/>
          <w:tab w:val="clear" w:pos="9026"/>
        </w:tabs>
        <w:spacing w:line="276" w:lineRule="auto"/>
        <w:ind w:left="1080"/>
        <w:rPr>
          <w:rFonts w:eastAsia="Malgun Gothic"/>
          <w:lang w:eastAsia="ko-KR"/>
        </w:rPr>
      </w:pPr>
    </w:p>
    <w:p w14:paraId="0FEA7972" w14:textId="77777777" w:rsidR="00E92212" w:rsidRPr="00AF530C" w:rsidRDefault="00E92212" w:rsidP="00AF530C">
      <w:pPr>
        <w:pStyle w:val="Header"/>
        <w:tabs>
          <w:tab w:val="clear" w:pos="4513"/>
          <w:tab w:val="clear" w:pos="9026"/>
        </w:tabs>
        <w:spacing w:line="276" w:lineRule="auto"/>
        <w:ind w:left="1080"/>
        <w:rPr>
          <w:rFonts w:eastAsia="Malgun Gothic"/>
          <w:lang w:eastAsia="ko-KR"/>
        </w:rPr>
      </w:pPr>
    </w:p>
    <w:p w14:paraId="7D0946C3" w14:textId="135DA689" w:rsidR="005D6282" w:rsidRDefault="00E92212">
      <w:pPr>
        <w:pStyle w:val="Header"/>
        <w:numPr>
          <w:ilvl w:val="0"/>
          <w:numId w:val="17"/>
        </w:numPr>
        <w:tabs>
          <w:tab w:val="clear" w:pos="4513"/>
          <w:tab w:val="clear" w:pos="9026"/>
          <w:tab w:val="left" w:pos="900"/>
        </w:tabs>
        <w:spacing w:line="276" w:lineRule="auto"/>
        <w:ind w:hanging="360"/>
        <w:rPr>
          <w:sz w:val="24"/>
          <w:lang w:eastAsia="ko-KR"/>
        </w:rPr>
      </w:pPr>
      <w:r>
        <w:rPr>
          <w:rFonts w:eastAsia="Malgun Gothic" w:hint="eastAsia"/>
          <w:lang w:eastAsia="ko-KR"/>
        </w:rPr>
        <w:t xml:space="preserve">10/20, </w:t>
      </w:r>
      <w:r>
        <w:rPr>
          <w:rFonts w:eastAsia="Malgun Gothic"/>
          <w:lang w:val="en-US" w:eastAsia="ko-KR"/>
        </w:rPr>
        <w:t>Sierra</w:t>
      </w:r>
      <w:r>
        <w:rPr>
          <w:rFonts w:eastAsia="Malgun Gothic" w:hint="eastAsia"/>
          <w:lang w:val="en-US" w:eastAsia="ko-KR"/>
        </w:rPr>
        <w:t>는</w:t>
      </w:r>
      <w:r>
        <w:rPr>
          <w:rFonts w:eastAsia="Malgun Gothic" w:hint="eastAsia"/>
          <w:lang w:val="en-US" w:eastAsia="ko-KR"/>
        </w:rPr>
        <w:t xml:space="preserve"> $500</w:t>
      </w:r>
      <w:r>
        <w:rPr>
          <w:rFonts w:eastAsia="Malgun Gothic" w:hint="eastAsia"/>
          <w:lang w:val="en-US" w:eastAsia="ko-KR"/>
        </w:rPr>
        <w:t>의</w:t>
      </w:r>
      <w:r>
        <w:rPr>
          <w:rFonts w:eastAsia="Malgun Gothic" w:hint="eastAsia"/>
          <w:lang w:val="en-US" w:eastAsia="ko-KR"/>
        </w:rPr>
        <w:t xml:space="preserve"> </w:t>
      </w:r>
      <w:r>
        <w:rPr>
          <w:rFonts w:eastAsia="Malgun Gothic" w:hint="eastAsia"/>
          <w:lang w:val="en-US" w:eastAsia="ko-KR"/>
        </w:rPr>
        <w:t>배당금을</w:t>
      </w:r>
      <w:r>
        <w:rPr>
          <w:rFonts w:eastAsia="Malgun Gothic" w:hint="eastAsia"/>
          <w:lang w:val="en-US" w:eastAsia="ko-KR"/>
        </w:rPr>
        <w:t xml:space="preserve"> </w:t>
      </w:r>
      <w:r>
        <w:rPr>
          <w:rFonts w:eastAsia="Malgun Gothic" w:hint="eastAsia"/>
          <w:lang w:val="en-US" w:eastAsia="ko-KR"/>
        </w:rPr>
        <w:t>지급하였다</w:t>
      </w:r>
      <w:r>
        <w:rPr>
          <w:rFonts w:eastAsia="Malgun Gothic" w:hint="eastAsia"/>
          <w:lang w:val="en-US" w:eastAsia="ko-KR"/>
        </w:rPr>
        <w:t xml:space="preserve">. </w:t>
      </w:r>
      <w:r w:rsidR="005D6282" w:rsidRPr="009C2F77">
        <w:rPr>
          <w:sz w:val="24"/>
          <w:lang w:eastAsia="ko-KR"/>
        </w:rPr>
        <w:t xml:space="preserve"> </w:t>
      </w:r>
    </w:p>
    <w:p w14:paraId="67ECAD30" w14:textId="77777777" w:rsidR="005D6282" w:rsidRDefault="005D6282" w:rsidP="005D6282">
      <w:pPr>
        <w:pStyle w:val="Header"/>
        <w:tabs>
          <w:tab w:val="clear" w:pos="4513"/>
          <w:tab w:val="clear" w:pos="9026"/>
          <w:tab w:val="left" w:pos="900"/>
        </w:tabs>
        <w:spacing w:line="276" w:lineRule="auto"/>
        <w:jc w:val="both"/>
        <w:rPr>
          <w:sz w:val="24"/>
          <w:lang w:eastAsia="ko-KR"/>
        </w:rPr>
      </w:pPr>
    </w:p>
    <w:p w14:paraId="7D87A0DE" w14:textId="77777777" w:rsidR="00AF530C" w:rsidRDefault="00AF530C" w:rsidP="005D6282">
      <w:pPr>
        <w:pStyle w:val="Header"/>
        <w:tabs>
          <w:tab w:val="clear" w:pos="4513"/>
          <w:tab w:val="clear" w:pos="9026"/>
          <w:tab w:val="left" w:pos="900"/>
        </w:tabs>
        <w:spacing w:line="276" w:lineRule="auto"/>
        <w:jc w:val="both"/>
        <w:rPr>
          <w:sz w:val="24"/>
          <w:lang w:eastAsia="ko-KR"/>
        </w:rPr>
      </w:pPr>
    </w:p>
    <w:p w14:paraId="2EDDE544" w14:textId="36EA92BC" w:rsidR="00613AC7" w:rsidRPr="0008557A" w:rsidRDefault="00613AC7" w:rsidP="0008557A">
      <w:pPr>
        <w:spacing w:after="240"/>
        <w:rPr>
          <w:b/>
          <w:bCs/>
          <w:sz w:val="28"/>
          <w:szCs w:val="28"/>
          <w:lang w:eastAsia="ko-KR"/>
        </w:rPr>
      </w:pPr>
      <w:r w:rsidRPr="0008557A">
        <w:rPr>
          <w:b/>
          <w:sz w:val="28"/>
          <w:szCs w:val="28"/>
          <w:lang w:eastAsia="ko-KR"/>
        </w:rPr>
        <w:t xml:space="preserve">3.2 </w:t>
      </w:r>
      <w:r w:rsidRPr="0008557A">
        <w:rPr>
          <w:b/>
          <w:noProof/>
          <w:color w:val="000000"/>
          <w:sz w:val="28"/>
          <w:szCs w:val="28"/>
          <w:lang w:eastAsia="ko-KR"/>
        </w:rPr>
        <w:t>Analyzing Transactions – Review</w:t>
      </w:r>
    </w:p>
    <w:p w14:paraId="3759BE71" w14:textId="77777777" w:rsidR="009103FD" w:rsidRPr="00785CC5" w:rsidRDefault="009103FD" w:rsidP="00785CC5">
      <w:pPr>
        <w:spacing w:line="369" w:lineRule="exact"/>
        <w:contextualSpacing/>
        <w:jc w:val="both"/>
        <w:rPr>
          <w:rFonts w:eastAsia="Malgun Gothic"/>
          <w:noProof/>
          <w:color w:val="000000"/>
          <w:sz w:val="22"/>
          <w:szCs w:val="22"/>
          <w:lang w:val="en-US" w:eastAsia="ko-KR"/>
        </w:rPr>
      </w:pP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>아래의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 xml:space="preserve"> 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>각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 xml:space="preserve"> 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>거래가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 xml:space="preserve"> 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>다섯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 xml:space="preserve"> 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>가지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 xml:space="preserve"> 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>회계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 xml:space="preserve"> 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>요소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>(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>자산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 xml:space="preserve">, 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>부채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 xml:space="preserve">, 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>자본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 xml:space="preserve">, 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>수익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 xml:space="preserve">, 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>비용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>)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>의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 xml:space="preserve"> 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>서로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 xml:space="preserve"> 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>다른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 xml:space="preserve"> 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>계정에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 xml:space="preserve"> 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>어떤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 xml:space="preserve"> 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>영향을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 xml:space="preserve"> 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>미치는지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 xml:space="preserve"> 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>표시하시오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 xml:space="preserve">. 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>또한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 xml:space="preserve"> 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>각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 xml:space="preserve"> 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>계정에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 xml:space="preserve"> 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>대한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 xml:space="preserve"> 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>금액의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 xml:space="preserve"> 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>영향을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 xml:space="preserve"> 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>차변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>(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>초록색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>)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>과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 xml:space="preserve"> 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>대변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>(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>주황색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>)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>으로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 xml:space="preserve"> 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>구분하여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 xml:space="preserve"> 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>표시하시오</w:t>
      </w:r>
      <w:r w:rsidRPr="00785CC5">
        <w:rPr>
          <w:rFonts w:eastAsia="Malgun Gothic" w:hint="eastAsia"/>
          <w:noProof/>
          <w:color w:val="000000"/>
          <w:sz w:val="22"/>
          <w:szCs w:val="22"/>
          <w:lang w:eastAsia="ko-KR"/>
        </w:rPr>
        <w:t>.</w:t>
      </w:r>
    </w:p>
    <w:p w14:paraId="56A15B37" w14:textId="77777777" w:rsidR="0008557A" w:rsidRPr="0008557A" w:rsidRDefault="0008557A" w:rsidP="0008557A">
      <w:pPr>
        <w:spacing w:line="369" w:lineRule="exact"/>
        <w:contextualSpacing/>
        <w:rPr>
          <w:noProof/>
          <w:color w:val="000000"/>
          <w:lang w:val="en-US" w:eastAsia="ko-KR"/>
        </w:rPr>
      </w:pPr>
    </w:p>
    <w:p w14:paraId="7816A0F6" w14:textId="64FD2F3A" w:rsidR="00613AC7" w:rsidRPr="00785CC5" w:rsidRDefault="00613AC7" w:rsidP="009103FD">
      <w:pPr>
        <w:pStyle w:val="ListParagraph"/>
        <w:spacing w:line="369" w:lineRule="exact"/>
        <w:contextualSpacing/>
        <w:rPr>
          <w:rFonts w:eastAsia="Malgun Gothic"/>
          <w:bCs/>
          <w:noProof/>
          <w:color w:val="000000"/>
          <w:sz w:val="24"/>
          <w:lang w:eastAsia="ko-KR"/>
        </w:rPr>
      </w:pPr>
      <w:r w:rsidRPr="00785CC5">
        <w:rPr>
          <w:rFonts w:eastAsia="Malgun Gothic"/>
          <w:bCs/>
          <w:noProof/>
          <w:color w:val="000000"/>
          <w:sz w:val="24"/>
        </w:rPr>
        <w:t>Trip’s Business Services (E1-8B, Edmonds et al.)</w:t>
      </w:r>
    </w:p>
    <w:p w14:paraId="1729FCF9" w14:textId="5E5EC10B" w:rsidR="00613AC7" w:rsidRPr="00785CC5" w:rsidRDefault="00613AC7" w:rsidP="00613AC7">
      <w:pPr>
        <w:pStyle w:val="ListParagraph"/>
        <w:spacing w:line="369" w:lineRule="exact"/>
        <w:contextualSpacing/>
        <w:rPr>
          <w:rFonts w:eastAsia="Malgun Gothic"/>
          <w:noProof/>
          <w:color w:val="000000"/>
          <w:sz w:val="24"/>
          <w:lang w:eastAsia="ko-KR"/>
        </w:rPr>
      </w:pPr>
      <w:r w:rsidRPr="00785CC5">
        <w:rPr>
          <w:rFonts w:eastAsia="Malgun Gothic"/>
          <w:noProof/>
          <w:color w:val="000000"/>
          <w:sz w:val="24"/>
          <w:lang w:eastAsia="ko-KR"/>
        </w:rPr>
        <w:t>Trip’s Business Services</w:t>
      </w:r>
      <w:r w:rsidR="009103FD" w:rsidRPr="00785CC5">
        <w:rPr>
          <w:rFonts w:eastAsia="Malgun Gothic" w:cs="Batang" w:hint="eastAsia"/>
          <w:noProof/>
          <w:color w:val="000000"/>
          <w:sz w:val="24"/>
          <w:lang w:eastAsia="ko-KR"/>
        </w:rPr>
        <w:t>는</w:t>
      </w:r>
      <w:r w:rsidR="009103FD" w:rsidRPr="00785CC5">
        <w:rPr>
          <w:rFonts w:eastAsia="Malgun Gothic" w:cs="Batang" w:hint="eastAsia"/>
          <w:noProof/>
          <w:color w:val="000000"/>
          <w:sz w:val="24"/>
          <w:lang w:eastAsia="ko-KR"/>
        </w:rPr>
        <w:t xml:space="preserve"> </w:t>
      </w:r>
      <w:r w:rsidR="009103FD" w:rsidRPr="00785CC5">
        <w:rPr>
          <w:rFonts w:eastAsia="Malgun Gothic" w:cs="Batang" w:hint="eastAsia"/>
          <w:noProof/>
          <w:color w:val="000000"/>
          <w:sz w:val="24"/>
          <w:lang w:eastAsia="ko-KR"/>
        </w:rPr>
        <w:t>창업</w:t>
      </w:r>
      <w:r w:rsidR="009103FD" w:rsidRPr="00785CC5">
        <w:rPr>
          <w:rFonts w:eastAsia="Malgun Gothic" w:cs="Batang" w:hint="eastAsia"/>
          <w:noProof/>
          <w:color w:val="000000"/>
          <w:sz w:val="24"/>
          <w:lang w:eastAsia="ko-KR"/>
        </w:rPr>
        <w:t xml:space="preserve"> </w:t>
      </w:r>
      <w:r w:rsidR="009103FD" w:rsidRPr="00785CC5">
        <w:rPr>
          <w:rFonts w:eastAsia="Malgun Gothic" w:cs="Batang" w:hint="eastAsia"/>
          <w:noProof/>
          <w:color w:val="000000"/>
          <w:sz w:val="24"/>
          <w:lang w:eastAsia="ko-KR"/>
        </w:rPr>
        <w:t>첫</w:t>
      </w:r>
      <w:r w:rsidR="009103FD" w:rsidRPr="00785CC5">
        <w:rPr>
          <w:rFonts w:eastAsia="Malgun Gothic" w:cs="Batang" w:hint="eastAsia"/>
          <w:noProof/>
          <w:color w:val="000000"/>
          <w:sz w:val="24"/>
          <w:lang w:eastAsia="ko-KR"/>
        </w:rPr>
        <w:t xml:space="preserve"> </w:t>
      </w:r>
      <w:r w:rsidR="009103FD" w:rsidRPr="00785CC5">
        <w:rPr>
          <w:rFonts w:eastAsia="Malgun Gothic" w:cs="Batang" w:hint="eastAsia"/>
          <w:noProof/>
          <w:color w:val="000000"/>
          <w:sz w:val="24"/>
          <w:lang w:eastAsia="ko-KR"/>
        </w:rPr>
        <w:t>해</w:t>
      </w:r>
      <w:r w:rsidR="009103FD" w:rsidRPr="00785CC5">
        <w:rPr>
          <w:rFonts w:eastAsia="Malgun Gothic" w:cs="Batang" w:hint="eastAsia"/>
          <w:noProof/>
          <w:color w:val="000000"/>
          <w:sz w:val="24"/>
          <w:lang w:eastAsia="ko-KR"/>
        </w:rPr>
        <w:t xml:space="preserve"> </w:t>
      </w:r>
      <w:r w:rsidR="009103FD" w:rsidRPr="00785CC5">
        <w:rPr>
          <w:rFonts w:eastAsia="Malgun Gothic" w:cs="Batang" w:hint="eastAsia"/>
          <w:noProof/>
          <w:color w:val="000000"/>
          <w:sz w:val="24"/>
          <w:lang w:eastAsia="ko-KR"/>
        </w:rPr>
        <w:t>동안</w:t>
      </w:r>
      <w:r w:rsidR="009103FD" w:rsidRPr="00785CC5">
        <w:rPr>
          <w:rFonts w:eastAsia="Malgun Gothic" w:cs="Batang" w:hint="eastAsia"/>
          <w:noProof/>
          <w:color w:val="000000"/>
          <w:sz w:val="24"/>
          <w:lang w:eastAsia="ko-KR"/>
        </w:rPr>
        <w:t xml:space="preserve"> </w:t>
      </w:r>
      <w:r w:rsidR="009103FD" w:rsidRPr="00785CC5">
        <w:rPr>
          <w:rFonts w:eastAsia="Malgun Gothic" w:cs="Batang" w:hint="eastAsia"/>
          <w:noProof/>
          <w:color w:val="000000"/>
          <w:sz w:val="24"/>
          <w:lang w:eastAsia="ko-KR"/>
        </w:rPr>
        <w:t>다음과</w:t>
      </w:r>
      <w:r w:rsidR="009103FD" w:rsidRPr="00785CC5">
        <w:rPr>
          <w:rFonts w:eastAsia="Malgun Gothic" w:cs="Batang" w:hint="eastAsia"/>
          <w:noProof/>
          <w:color w:val="000000"/>
          <w:sz w:val="24"/>
          <w:lang w:eastAsia="ko-KR"/>
        </w:rPr>
        <w:t xml:space="preserve"> </w:t>
      </w:r>
      <w:r w:rsidR="009103FD" w:rsidRPr="00785CC5">
        <w:rPr>
          <w:rFonts w:eastAsia="Malgun Gothic" w:cs="Batang" w:hint="eastAsia"/>
          <w:noProof/>
          <w:color w:val="000000"/>
          <w:sz w:val="24"/>
          <w:lang w:eastAsia="ko-KR"/>
        </w:rPr>
        <w:t>같은</w:t>
      </w:r>
      <w:r w:rsidR="009103FD" w:rsidRPr="00785CC5">
        <w:rPr>
          <w:rFonts w:eastAsia="Malgun Gothic" w:cs="Batang" w:hint="eastAsia"/>
          <w:noProof/>
          <w:color w:val="000000"/>
          <w:sz w:val="24"/>
          <w:lang w:eastAsia="ko-KR"/>
        </w:rPr>
        <w:t xml:space="preserve"> </w:t>
      </w:r>
      <w:r w:rsidR="009103FD" w:rsidRPr="00785CC5">
        <w:rPr>
          <w:rFonts w:eastAsia="Malgun Gothic" w:cs="Batang" w:hint="eastAsia"/>
          <w:noProof/>
          <w:color w:val="000000"/>
          <w:sz w:val="24"/>
          <w:lang w:eastAsia="ko-KR"/>
        </w:rPr>
        <w:t>거래가</w:t>
      </w:r>
      <w:r w:rsidR="009103FD" w:rsidRPr="00785CC5">
        <w:rPr>
          <w:rFonts w:eastAsia="Malgun Gothic" w:cs="Batang" w:hint="eastAsia"/>
          <w:noProof/>
          <w:color w:val="000000"/>
          <w:sz w:val="24"/>
          <w:lang w:eastAsia="ko-KR"/>
        </w:rPr>
        <w:t xml:space="preserve"> </w:t>
      </w:r>
      <w:r w:rsidR="009103FD" w:rsidRPr="00785CC5">
        <w:rPr>
          <w:rFonts w:eastAsia="Malgun Gothic" w:cs="Batang" w:hint="eastAsia"/>
          <w:noProof/>
          <w:color w:val="000000"/>
          <w:sz w:val="24"/>
          <w:lang w:eastAsia="ko-KR"/>
        </w:rPr>
        <w:t>발생하였다</w:t>
      </w:r>
      <w:r w:rsidR="009103FD" w:rsidRPr="00785CC5">
        <w:rPr>
          <w:rFonts w:eastAsia="Malgun Gothic" w:cs="Batang" w:hint="eastAsia"/>
          <w:noProof/>
          <w:color w:val="000000"/>
          <w:sz w:val="24"/>
          <w:lang w:eastAsia="ko-KR"/>
        </w:rPr>
        <w:t>:</w:t>
      </w:r>
      <w:r w:rsidR="009103FD" w:rsidRPr="00785CC5">
        <w:rPr>
          <w:rFonts w:eastAsia="Malgun Gothic"/>
          <w:noProof/>
          <w:color w:val="000000"/>
          <w:sz w:val="24"/>
          <w:lang w:eastAsia="ko-KR"/>
        </w:rPr>
        <w:t xml:space="preserve"> </w:t>
      </w:r>
    </w:p>
    <w:p w14:paraId="7386B45B" w14:textId="77777777" w:rsidR="009103FD" w:rsidRPr="00785CC5" w:rsidRDefault="009103FD" w:rsidP="00613AC7">
      <w:pPr>
        <w:pStyle w:val="ListParagraph"/>
        <w:spacing w:line="369" w:lineRule="exact"/>
        <w:contextualSpacing/>
        <w:rPr>
          <w:rFonts w:eastAsia="Malgun Gothic"/>
          <w:noProof/>
          <w:color w:val="000000"/>
          <w:sz w:val="24"/>
          <w:lang w:eastAsia="ko-KR"/>
        </w:rPr>
      </w:pPr>
    </w:p>
    <w:p w14:paraId="40DA9CD2" w14:textId="0A932022" w:rsidR="00613AC7" w:rsidRPr="00785CC5" w:rsidRDefault="009103FD">
      <w:pPr>
        <w:pStyle w:val="ListParagraph"/>
        <w:numPr>
          <w:ilvl w:val="0"/>
          <w:numId w:val="18"/>
        </w:numPr>
        <w:spacing w:line="276" w:lineRule="auto"/>
        <w:ind w:hanging="360"/>
        <w:contextualSpacing/>
        <w:rPr>
          <w:rFonts w:eastAsia="Malgun Gothic"/>
          <w:lang w:eastAsia="ko-KR"/>
        </w:rPr>
      </w:pPr>
      <w:r w:rsidRPr="00785CC5">
        <w:rPr>
          <w:rFonts w:eastAsia="Malgun Gothic" w:hint="eastAsia"/>
          <w:lang w:eastAsia="ko-KR"/>
        </w:rPr>
        <w:t xml:space="preserve">12/1, </w:t>
      </w:r>
      <w:proofErr w:type="spellStart"/>
      <w:r w:rsidRPr="00785CC5">
        <w:rPr>
          <w:rFonts w:eastAsia="Malgun Gothic" w:cs="Batang" w:hint="eastAsia"/>
          <w:lang w:eastAsia="ko-KR"/>
        </w:rPr>
        <w:t>보통주</w:t>
      </w:r>
      <w:proofErr w:type="spellEnd"/>
      <w:r w:rsidRPr="00785CC5">
        <w:rPr>
          <w:rFonts w:eastAsia="Malgun Gothic" w:cs="Batang" w:hint="eastAsia"/>
          <w:lang w:eastAsia="ko-KR"/>
        </w:rPr>
        <w:t xml:space="preserve"> </w:t>
      </w:r>
      <w:r w:rsidRPr="00785CC5">
        <w:rPr>
          <w:rFonts w:eastAsia="Malgun Gothic" w:cs="Batang" w:hint="eastAsia"/>
          <w:lang w:eastAsia="ko-KR"/>
        </w:rPr>
        <w:t>발행을</w:t>
      </w:r>
      <w:r w:rsidRPr="00785CC5">
        <w:rPr>
          <w:rFonts w:eastAsia="Malgun Gothic" w:cs="Batang" w:hint="eastAsia"/>
          <w:lang w:eastAsia="ko-KR"/>
        </w:rPr>
        <w:t xml:space="preserve"> </w:t>
      </w:r>
      <w:r w:rsidRPr="00785CC5">
        <w:rPr>
          <w:rFonts w:eastAsia="Malgun Gothic" w:cs="Batang" w:hint="eastAsia"/>
          <w:lang w:eastAsia="ko-KR"/>
        </w:rPr>
        <w:t>통해</w:t>
      </w:r>
      <w:r w:rsidRPr="00785CC5">
        <w:rPr>
          <w:rFonts w:eastAsia="Malgun Gothic" w:cs="Batang" w:hint="eastAsia"/>
          <w:lang w:eastAsia="ko-KR"/>
        </w:rPr>
        <w:t xml:space="preserve"> $20,000</w:t>
      </w:r>
      <w:r w:rsidRPr="00785CC5">
        <w:rPr>
          <w:rFonts w:eastAsia="Malgun Gothic" w:cs="Batang" w:hint="eastAsia"/>
          <w:lang w:eastAsia="ko-KR"/>
        </w:rPr>
        <w:t>의</w:t>
      </w:r>
      <w:r w:rsidRPr="00785CC5">
        <w:rPr>
          <w:rFonts w:eastAsia="Malgun Gothic" w:cs="Batang" w:hint="eastAsia"/>
          <w:lang w:eastAsia="ko-KR"/>
        </w:rPr>
        <w:t xml:space="preserve"> </w:t>
      </w:r>
      <w:r w:rsidRPr="00785CC5">
        <w:rPr>
          <w:rFonts w:eastAsia="Malgun Gothic" w:cs="Batang" w:hint="eastAsia"/>
          <w:lang w:eastAsia="ko-KR"/>
        </w:rPr>
        <w:t>현금을</w:t>
      </w:r>
      <w:r w:rsidRPr="00785CC5">
        <w:rPr>
          <w:rFonts w:eastAsia="Malgun Gothic" w:cs="Batang" w:hint="eastAsia"/>
          <w:lang w:eastAsia="ko-KR"/>
        </w:rPr>
        <w:t xml:space="preserve"> </w:t>
      </w:r>
      <w:r w:rsidRPr="00785CC5">
        <w:rPr>
          <w:rFonts w:eastAsia="Malgun Gothic" w:cs="Batang" w:hint="eastAsia"/>
          <w:lang w:eastAsia="ko-KR"/>
        </w:rPr>
        <w:t>확보했다</w:t>
      </w:r>
      <w:r w:rsidRPr="00785CC5">
        <w:rPr>
          <w:rFonts w:eastAsia="Malgun Gothic" w:cs="Batang" w:hint="eastAsia"/>
          <w:lang w:eastAsia="ko-KR"/>
        </w:rPr>
        <w:t>.</w:t>
      </w:r>
    </w:p>
    <w:p w14:paraId="5C555ECF" w14:textId="77777777" w:rsidR="009103FD" w:rsidRPr="00785CC5" w:rsidRDefault="009103FD" w:rsidP="009103FD">
      <w:pPr>
        <w:spacing w:line="276" w:lineRule="auto"/>
        <w:contextualSpacing/>
        <w:rPr>
          <w:rFonts w:eastAsia="Malgun Gothic"/>
          <w:sz w:val="22"/>
          <w:lang w:eastAsia="ko-KR"/>
        </w:rPr>
      </w:pPr>
    </w:p>
    <w:p w14:paraId="0E0259F2" w14:textId="77777777" w:rsidR="009103FD" w:rsidRPr="00785CC5" w:rsidRDefault="009103FD" w:rsidP="009103FD">
      <w:pPr>
        <w:spacing w:line="276" w:lineRule="auto"/>
        <w:contextualSpacing/>
        <w:rPr>
          <w:rFonts w:eastAsia="Malgun Gothic"/>
          <w:sz w:val="22"/>
          <w:lang w:eastAsia="ko-KR"/>
        </w:rPr>
      </w:pPr>
    </w:p>
    <w:p w14:paraId="6059BC27" w14:textId="77777777" w:rsidR="009103FD" w:rsidRPr="00785CC5" w:rsidRDefault="009103FD" w:rsidP="009103FD">
      <w:pPr>
        <w:spacing w:line="276" w:lineRule="auto"/>
        <w:contextualSpacing/>
        <w:rPr>
          <w:rFonts w:eastAsia="Malgun Gothic"/>
          <w:sz w:val="22"/>
          <w:lang w:eastAsia="ko-KR"/>
        </w:rPr>
      </w:pPr>
    </w:p>
    <w:p w14:paraId="1DBEFF41" w14:textId="083B3249" w:rsidR="00613AC7" w:rsidRPr="00785CC5" w:rsidRDefault="009103FD">
      <w:pPr>
        <w:pStyle w:val="BodyTextIndent"/>
        <w:numPr>
          <w:ilvl w:val="0"/>
          <w:numId w:val="18"/>
        </w:numPr>
        <w:tabs>
          <w:tab w:val="left" w:pos="720"/>
        </w:tabs>
        <w:suppressAutoHyphens w:val="0"/>
        <w:spacing w:line="276" w:lineRule="auto"/>
        <w:ind w:hanging="360"/>
        <w:rPr>
          <w:rFonts w:eastAsia="Malgun Gothic"/>
          <w:sz w:val="22"/>
          <w:szCs w:val="24"/>
        </w:rPr>
      </w:pPr>
      <w:r w:rsidRPr="00785CC5">
        <w:rPr>
          <w:rFonts w:eastAsia="Malgun Gothic" w:hint="eastAsia"/>
          <w:sz w:val="22"/>
          <w:szCs w:val="24"/>
          <w:lang w:eastAsia="ko-KR"/>
        </w:rPr>
        <w:t xml:space="preserve">12/1, </w:t>
      </w:r>
      <w:r w:rsidRPr="00785CC5">
        <w:rPr>
          <w:rFonts w:eastAsia="Malgun Gothic" w:cs="Batang" w:hint="eastAsia"/>
          <w:sz w:val="22"/>
          <w:szCs w:val="24"/>
          <w:lang w:eastAsia="ko-KR"/>
        </w:rPr>
        <w:t>토지</w:t>
      </w:r>
      <w:r w:rsidRPr="00785CC5">
        <w:rPr>
          <w:rFonts w:eastAsia="Malgun Gothic" w:cs="Batang" w:hint="eastAsia"/>
          <w:sz w:val="22"/>
          <w:szCs w:val="24"/>
          <w:lang w:eastAsia="ko-KR"/>
        </w:rPr>
        <w:t xml:space="preserve"> </w:t>
      </w:r>
      <w:r w:rsidRPr="00785CC5">
        <w:rPr>
          <w:rFonts w:eastAsia="Malgun Gothic" w:cs="Batang" w:hint="eastAsia"/>
          <w:sz w:val="22"/>
          <w:szCs w:val="24"/>
          <w:lang w:eastAsia="ko-KR"/>
        </w:rPr>
        <w:t>구매를</w:t>
      </w:r>
      <w:r w:rsidRPr="00785CC5">
        <w:rPr>
          <w:rFonts w:eastAsia="Malgun Gothic" w:cs="Batang" w:hint="eastAsia"/>
          <w:sz w:val="22"/>
          <w:szCs w:val="24"/>
          <w:lang w:eastAsia="ko-KR"/>
        </w:rPr>
        <w:t xml:space="preserve"> </w:t>
      </w:r>
      <w:r w:rsidRPr="00785CC5">
        <w:rPr>
          <w:rFonts w:eastAsia="Malgun Gothic" w:cs="Batang" w:hint="eastAsia"/>
          <w:sz w:val="22"/>
          <w:szCs w:val="24"/>
          <w:lang w:eastAsia="ko-KR"/>
        </w:rPr>
        <w:t>위해</w:t>
      </w:r>
      <w:r w:rsidRPr="00785CC5">
        <w:rPr>
          <w:rFonts w:eastAsia="Malgun Gothic" w:cs="Batang" w:hint="eastAsia"/>
          <w:sz w:val="22"/>
          <w:szCs w:val="24"/>
          <w:lang w:eastAsia="ko-KR"/>
        </w:rPr>
        <w:t xml:space="preserve"> </w:t>
      </w:r>
      <w:r w:rsidRPr="00785CC5">
        <w:rPr>
          <w:rFonts w:eastAsia="Malgun Gothic" w:cs="Batang" w:hint="eastAsia"/>
          <w:sz w:val="22"/>
          <w:szCs w:val="24"/>
          <w:lang w:eastAsia="ko-KR"/>
        </w:rPr>
        <w:t>은행에서</w:t>
      </w:r>
      <w:r w:rsidRPr="00785CC5">
        <w:rPr>
          <w:rFonts w:eastAsia="Malgun Gothic" w:cs="Batang" w:hint="eastAsia"/>
          <w:sz w:val="22"/>
          <w:szCs w:val="24"/>
          <w:lang w:eastAsia="ko-KR"/>
        </w:rPr>
        <w:t xml:space="preserve"> $12,000</w:t>
      </w:r>
      <w:r w:rsidRPr="00785CC5">
        <w:rPr>
          <w:rFonts w:eastAsia="Malgun Gothic" w:cs="Batang" w:hint="eastAsia"/>
          <w:sz w:val="22"/>
          <w:szCs w:val="24"/>
          <w:lang w:eastAsia="ko-KR"/>
        </w:rPr>
        <w:t>을</w:t>
      </w:r>
      <w:r w:rsidRPr="00785CC5">
        <w:rPr>
          <w:rFonts w:eastAsia="Malgun Gothic" w:cs="Batang" w:hint="eastAsia"/>
          <w:sz w:val="22"/>
          <w:szCs w:val="24"/>
          <w:lang w:eastAsia="ko-KR"/>
        </w:rPr>
        <w:t xml:space="preserve"> </w:t>
      </w:r>
      <w:r w:rsidRPr="00785CC5">
        <w:rPr>
          <w:rFonts w:eastAsia="Malgun Gothic" w:cs="Batang" w:hint="eastAsia"/>
          <w:sz w:val="22"/>
          <w:szCs w:val="24"/>
          <w:lang w:eastAsia="ko-KR"/>
        </w:rPr>
        <w:t>차입했다</w:t>
      </w:r>
      <w:r w:rsidRPr="00785CC5">
        <w:rPr>
          <w:rFonts w:eastAsia="Malgun Gothic" w:cs="Batang" w:hint="eastAsia"/>
          <w:sz w:val="22"/>
          <w:szCs w:val="24"/>
          <w:lang w:eastAsia="ko-KR"/>
        </w:rPr>
        <w:t xml:space="preserve">. </w:t>
      </w:r>
    </w:p>
    <w:p w14:paraId="6EC11166" w14:textId="77777777" w:rsidR="009103FD" w:rsidRPr="00785CC5" w:rsidRDefault="009103FD" w:rsidP="009103FD">
      <w:pPr>
        <w:pStyle w:val="BodyTextIndent"/>
        <w:tabs>
          <w:tab w:val="left" w:pos="720"/>
        </w:tabs>
        <w:suppressAutoHyphens w:val="0"/>
        <w:spacing w:line="276" w:lineRule="auto"/>
        <w:rPr>
          <w:rFonts w:eastAsia="Malgun Gothic" w:cs="Batang"/>
          <w:sz w:val="22"/>
          <w:szCs w:val="24"/>
          <w:lang w:eastAsia="ko-KR"/>
        </w:rPr>
      </w:pPr>
    </w:p>
    <w:p w14:paraId="1F290055" w14:textId="77777777" w:rsidR="009103FD" w:rsidRPr="00785CC5" w:rsidRDefault="009103FD" w:rsidP="009103FD">
      <w:pPr>
        <w:pStyle w:val="BodyTextIndent"/>
        <w:tabs>
          <w:tab w:val="left" w:pos="720"/>
        </w:tabs>
        <w:suppressAutoHyphens w:val="0"/>
        <w:spacing w:line="276" w:lineRule="auto"/>
        <w:rPr>
          <w:rFonts w:eastAsia="Malgun Gothic" w:cs="Batang"/>
          <w:sz w:val="22"/>
          <w:szCs w:val="24"/>
          <w:lang w:eastAsia="ko-KR"/>
        </w:rPr>
      </w:pPr>
    </w:p>
    <w:p w14:paraId="7828E4B6" w14:textId="77777777" w:rsidR="009103FD" w:rsidRPr="00785CC5" w:rsidRDefault="009103FD" w:rsidP="009103FD">
      <w:pPr>
        <w:pStyle w:val="BodyTextIndent"/>
        <w:tabs>
          <w:tab w:val="left" w:pos="720"/>
        </w:tabs>
        <w:suppressAutoHyphens w:val="0"/>
        <w:spacing w:line="276" w:lineRule="auto"/>
        <w:rPr>
          <w:rFonts w:eastAsia="Malgun Gothic"/>
          <w:sz w:val="22"/>
          <w:szCs w:val="24"/>
        </w:rPr>
      </w:pPr>
    </w:p>
    <w:p w14:paraId="435327B8" w14:textId="304D04F8" w:rsidR="00613AC7" w:rsidRPr="00785CC5" w:rsidRDefault="009103FD">
      <w:pPr>
        <w:pStyle w:val="ListParagraph"/>
        <w:numPr>
          <w:ilvl w:val="0"/>
          <w:numId w:val="18"/>
        </w:numPr>
        <w:tabs>
          <w:tab w:val="left" w:pos="810"/>
        </w:tabs>
        <w:spacing w:line="276" w:lineRule="auto"/>
        <w:ind w:hanging="360"/>
        <w:contextualSpacing/>
        <w:rPr>
          <w:rFonts w:eastAsia="Malgun Gothic"/>
          <w:lang w:eastAsia="ko-KR"/>
        </w:rPr>
      </w:pPr>
      <w:r w:rsidRPr="00785CC5">
        <w:rPr>
          <w:rFonts w:eastAsia="Malgun Gothic" w:hint="eastAsia"/>
          <w:lang w:eastAsia="ko-KR"/>
        </w:rPr>
        <w:t xml:space="preserve">12/2, </w:t>
      </w:r>
      <w:r w:rsidR="0008557A" w:rsidRPr="00785CC5">
        <w:rPr>
          <w:rFonts w:eastAsia="Malgun Gothic" w:cs="Batang" w:hint="eastAsia"/>
          <w:lang w:eastAsia="ko-KR"/>
        </w:rPr>
        <w:t>토지를</w:t>
      </w:r>
      <w:r w:rsidR="0008557A" w:rsidRPr="00785CC5">
        <w:rPr>
          <w:rFonts w:eastAsia="Malgun Gothic" w:cs="Batang" w:hint="eastAsia"/>
          <w:lang w:eastAsia="ko-KR"/>
        </w:rPr>
        <w:t xml:space="preserve"> </w:t>
      </w:r>
      <w:r w:rsidR="0008557A" w:rsidRPr="00785CC5">
        <w:rPr>
          <w:rFonts w:eastAsia="Malgun Gothic" w:cs="Batang" w:hint="eastAsia"/>
          <w:lang w:eastAsia="ko-KR"/>
        </w:rPr>
        <w:t>구입하기</w:t>
      </w:r>
      <w:r w:rsidR="0008557A" w:rsidRPr="00785CC5">
        <w:rPr>
          <w:rFonts w:eastAsia="Malgun Gothic" w:cs="Batang" w:hint="eastAsia"/>
          <w:lang w:eastAsia="ko-KR"/>
        </w:rPr>
        <w:t xml:space="preserve"> </w:t>
      </w:r>
      <w:r w:rsidR="0008557A" w:rsidRPr="00785CC5">
        <w:rPr>
          <w:rFonts w:eastAsia="Malgun Gothic" w:cs="Batang" w:hint="eastAsia"/>
          <w:lang w:eastAsia="ko-KR"/>
        </w:rPr>
        <w:t>위해</w:t>
      </w:r>
      <w:r w:rsidR="0008557A" w:rsidRPr="00785CC5">
        <w:rPr>
          <w:rFonts w:eastAsia="Malgun Gothic" w:cs="Batang" w:hint="eastAsia"/>
          <w:lang w:eastAsia="ko-KR"/>
        </w:rPr>
        <w:t xml:space="preserve"> </w:t>
      </w:r>
      <w:r w:rsidR="0008557A" w:rsidRPr="00785CC5">
        <w:rPr>
          <w:rFonts w:eastAsia="Malgun Gothic" w:cs="Batang" w:hint="eastAsia"/>
          <w:lang w:eastAsia="ko-KR"/>
        </w:rPr>
        <w:t>현금</w:t>
      </w:r>
      <w:r w:rsidR="0008557A" w:rsidRPr="00785CC5">
        <w:rPr>
          <w:rFonts w:eastAsia="Malgun Gothic" w:cs="Batang" w:hint="eastAsia"/>
          <w:lang w:eastAsia="ko-KR"/>
        </w:rPr>
        <w:t xml:space="preserve"> $5,000</w:t>
      </w:r>
      <w:r w:rsidR="0008557A" w:rsidRPr="00785CC5">
        <w:rPr>
          <w:rFonts w:eastAsia="Malgun Gothic" w:cs="Batang" w:hint="eastAsia"/>
          <w:lang w:eastAsia="ko-KR"/>
        </w:rPr>
        <w:t>를</w:t>
      </w:r>
      <w:r w:rsidR="0008557A" w:rsidRPr="00785CC5">
        <w:rPr>
          <w:rFonts w:eastAsia="Malgun Gothic" w:cs="Batang" w:hint="eastAsia"/>
          <w:lang w:eastAsia="ko-KR"/>
        </w:rPr>
        <w:t xml:space="preserve"> </w:t>
      </w:r>
      <w:r w:rsidR="0008557A" w:rsidRPr="00785CC5">
        <w:rPr>
          <w:rFonts w:eastAsia="Malgun Gothic" w:cs="Batang" w:hint="eastAsia"/>
          <w:lang w:eastAsia="ko-KR"/>
        </w:rPr>
        <w:t>지불했다</w:t>
      </w:r>
      <w:r w:rsidR="0008557A" w:rsidRPr="00785CC5">
        <w:rPr>
          <w:rFonts w:eastAsia="Malgun Gothic" w:cs="Batang" w:hint="eastAsia"/>
          <w:lang w:eastAsia="ko-KR"/>
        </w:rPr>
        <w:t>.</w:t>
      </w:r>
    </w:p>
    <w:p w14:paraId="78A734EA" w14:textId="77777777" w:rsidR="0008557A" w:rsidRPr="00785CC5" w:rsidRDefault="0008557A" w:rsidP="0008557A">
      <w:pPr>
        <w:tabs>
          <w:tab w:val="left" w:pos="810"/>
        </w:tabs>
        <w:spacing w:line="276" w:lineRule="auto"/>
        <w:contextualSpacing/>
        <w:rPr>
          <w:rFonts w:eastAsia="Malgun Gothic"/>
          <w:lang w:eastAsia="ko-KR"/>
        </w:rPr>
      </w:pPr>
    </w:p>
    <w:p w14:paraId="4A21A8B6" w14:textId="77777777" w:rsidR="0008557A" w:rsidRPr="00785CC5" w:rsidRDefault="0008557A" w:rsidP="0008557A">
      <w:pPr>
        <w:tabs>
          <w:tab w:val="left" w:pos="810"/>
        </w:tabs>
        <w:spacing w:line="276" w:lineRule="auto"/>
        <w:contextualSpacing/>
        <w:rPr>
          <w:rFonts w:eastAsia="Malgun Gothic"/>
          <w:lang w:eastAsia="ko-KR"/>
        </w:rPr>
      </w:pPr>
    </w:p>
    <w:p w14:paraId="5371CC90" w14:textId="77777777" w:rsidR="0008557A" w:rsidRPr="00785CC5" w:rsidRDefault="0008557A" w:rsidP="0008557A">
      <w:pPr>
        <w:tabs>
          <w:tab w:val="left" w:pos="810"/>
        </w:tabs>
        <w:spacing w:line="276" w:lineRule="auto"/>
        <w:contextualSpacing/>
        <w:rPr>
          <w:rFonts w:eastAsia="Malgun Gothic"/>
          <w:lang w:eastAsia="ko-KR"/>
        </w:rPr>
      </w:pPr>
    </w:p>
    <w:p w14:paraId="6827A624" w14:textId="42F5DDBD" w:rsidR="00613AC7" w:rsidRPr="00785CC5" w:rsidRDefault="0008557A">
      <w:pPr>
        <w:pStyle w:val="Header"/>
        <w:numPr>
          <w:ilvl w:val="0"/>
          <w:numId w:val="18"/>
        </w:numPr>
        <w:tabs>
          <w:tab w:val="clear" w:pos="4513"/>
          <w:tab w:val="clear" w:pos="9026"/>
        </w:tabs>
        <w:spacing w:line="276" w:lineRule="auto"/>
        <w:ind w:hanging="360"/>
        <w:rPr>
          <w:rFonts w:eastAsia="Malgun Gothic"/>
          <w:lang w:eastAsia="ko-KR"/>
        </w:rPr>
      </w:pPr>
      <w:r w:rsidRPr="00785CC5">
        <w:rPr>
          <w:rFonts w:eastAsia="Malgun Gothic" w:hint="eastAsia"/>
          <w:lang w:eastAsia="ko-KR"/>
        </w:rPr>
        <w:t xml:space="preserve">12/2, </w:t>
      </w:r>
      <w:r w:rsidRPr="00785CC5">
        <w:rPr>
          <w:rFonts w:eastAsia="Malgun Gothic" w:cs="Batang" w:hint="eastAsia"/>
          <w:lang w:eastAsia="ko-KR"/>
        </w:rPr>
        <w:t>숙박</w:t>
      </w:r>
      <w:r w:rsidRPr="00785CC5">
        <w:rPr>
          <w:rFonts w:eastAsia="Malgun Gothic" w:cs="Batang" w:hint="eastAsia"/>
          <w:lang w:eastAsia="ko-KR"/>
        </w:rPr>
        <w:t xml:space="preserve"> </w:t>
      </w:r>
      <w:r w:rsidRPr="00785CC5">
        <w:rPr>
          <w:rFonts w:eastAsia="Malgun Gothic" w:cs="Batang" w:hint="eastAsia"/>
          <w:lang w:eastAsia="ko-KR"/>
        </w:rPr>
        <w:t>서비스를</w:t>
      </w:r>
      <w:r w:rsidRPr="00785CC5">
        <w:rPr>
          <w:rFonts w:eastAsia="Malgun Gothic" w:cs="Batang" w:hint="eastAsia"/>
          <w:lang w:eastAsia="ko-KR"/>
        </w:rPr>
        <w:t xml:space="preserve"> </w:t>
      </w:r>
      <w:r w:rsidRPr="00785CC5">
        <w:rPr>
          <w:rFonts w:eastAsia="Malgun Gothic" w:cs="Batang" w:hint="eastAsia"/>
          <w:lang w:eastAsia="ko-KR"/>
        </w:rPr>
        <w:t>제공하고</w:t>
      </w:r>
      <w:r w:rsidRPr="00785CC5">
        <w:rPr>
          <w:rFonts w:eastAsia="Malgun Gothic" w:cs="Batang" w:hint="eastAsia"/>
          <w:lang w:eastAsia="ko-KR"/>
        </w:rPr>
        <w:t xml:space="preserve"> </w:t>
      </w:r>
      <w:r w:rsidRPr="00785CC5">
        <w:rPr>
          <w:rFonts w:eastAsia="Malgun Gothic" w:cs="Batang" w:hint="eastAsia"/>
          <w:lang w:eastAsia="ko-KR"/>
        </w:rPr>
        <w:t>현금</w:t>
      </w:r>
      <w:r w:rsidRPr="00785CC5">
        <w:rPr>
          <w:rFonts w:eastAsia="Malgun Gothic" w:cs="Batang" w:hint="eastAsia"/>
          <w:lang w:eastAsia="ko-KR"/>
        </w:rPr>
        <w:t xml:space="preserve"> $25,000</w:t>
      </w:r>
      <w:r w:rsidRPr="00785CC5">
        <w:rPr>
          <w:rFonts w:eastAsia="Malgun Gothic" w:cs="Batang" w:hint="eastAsia"/>
          <w:lang w:eastAsia="ko-KR"/>
        </w:rPr>
        <w:t>를</w:t>
      </w:r>
      <w:r w:rsidRPr="00785CC5">
        <w:rPr>
          <w:rFonts w:eastAsia="Malgun Gothic" w:cs="Batang" w:hint="eastAsia"/>
          <w:lang w:eastAsia="ko-KR"/>
        </w:rPr>
        <w:t xml:space="preserve"> </w:t>
      </w:r>
      <w:r w:rsidRPr="00785CC5">
        <w:rPr>
          <w:rFonts w:eastAsia="Malgun Gothic" w:cs="Batang" w:hint="eastAsia"/>
          <w:lang w:eastAsia="ko-KR"/>
        </w:rPr>
        <w:t>수령했다</w:t>
      </w:r>
      <w:r w:rsidRPr="00785CC5">
        <w:rPr>
          <w:rFonts w:eastAsia="Malgun Gothic" w:cs="Batang" w:hint="eastAsia"/>
          <w:lang w:eastAsia="ko-KR"/>
        </w:rPr>
        <w:t>.</w:t>
      </w:r>
    </w:p>
    <w:p w14:paraId="4F53A689" w14:textId="77777777" w:rsidR="0008557A" w:rsidRPr="00785CC5" w:rsidRDefault="0008557A" w:rsidP="0008557A">
      <w:pPr>
        <w:pStyle w:val="Header"/>
        <w:tabs>
          <w:tab w:val="clear" w:pos="4513"/>
          <w:tab w:val="clear" w:pos="9026"/>
        </w:tabs>
        <w:spacing w:line="276" w:lineRule="auto"/>
        <w:rPr>
          <w:rFonts w:eastAsia="Malgun Gothic" w:cs="Batang"/>
          <w:lang w:val="en-US" w:eastAsia="ko-KR"/>
        </w:rPr>
      </w:pPr>
    </w:p>
    <w:p w14:paraId="52413EAD" w14:textId="77777777" w:rsidR="0008557A" w:rsidRPr="00785CC5" w:rsidRDefault="0008557A" w:rsidP="0008557A">
      <w:pPr>
        <w:pStyle w:val="Header"/>
        <w:tabs>
          <w:tab w:val="clear" w:pos="4513"/>
          <w:tab w:val="clear" w:pos="9026"/>
        </w:tabs>
        <w:spacing w:line="276" w:lineRule="auto"/>
        <w:rPr>
          <w:rFonts w:eastAsia="Malgun Gothic" w:cs="Batang"/>
          <w:lang w:val="en-US" w:eastAsia="ko-KR"/>
        </w:rPr>
      </w:pPr>
    </w:p>
    <w:p w14:paraId="3AE03646" w14:textId="77777777" w:rsidR="0008557A" w:rsidRPr="00785CC5" w:rsidRDefault="0008557A" w:rsidP="0008557A">
      <w:pPr>
        <w:pStyle w:val="Header"/>
        <w:tabs>
          <w:tab w:val="clear" w:pos="4513"/>
          <w:tab w:val="clear" w:pos="9026"/>
        </w:tabs>
        <w:spacing w:line="276" w:lineRule="auto"/>
        <w:rPr>
          <w:rFonts w:eastAsia="Malgun Gothic"/>
          <w:lang w:eastAsia="ko-KR"/>
        </w:rPr>
      </w:pPr>
    </w:p>
    <w:p w14:paraId="541DAD49" w14:textId="12B27BCF" w:rsidR="00613AC7" w:rsidRPr="00785CC5" w:rsidRDefault="0008557A">
      <w:pPr>
        <w:pStyle w:val="Header"/>
        <w:numPr>
          <w:ilvl w:val="0"/>
          <w:numId w:val="18"/>
        </w:numPr>
        <w:tabs>
          <w:tab w:val="clear" w:pos="4513"/>
          <w:tab w:val="clear" w:pos="9026"/>
        </w:tabs>
        <w:spacing w:line="276" w:lineRule="auto"/>
        <w:ind w:hanging="360"/>
        <w:rPr>
          <w:rFonts w:eastAsia="Malgun Gothic"/>
          <w:lang w:eastAsia="ko-KR"/>
        </w:rPr>
      </w:pPr>
      <w:r w:rsidRPr="00785CC5">
        <w:rPr>
          <w:rFonts w:eastAsia="Malgun Gothic" w:hint="eastAsia"/>
          <w:lang w:eastAsia="ko-KR"/>
        </w:rPr>
        <w:t xml:space="preserve">12/3, </w:t>
      </w:r>
      <w:r w:rsidRPr="00785CC5">
        <w:rPr>
          <w:rFonts w:eastAsia="Malgun Gothic" w:cs="Batang" w:hint="eastAsia"/>
          <w:lang w:eastAsia="ko-KR"/>
        </w:rPr>
        <w:t>추가</w:t>
      </w:r>
      <w:r w:rsidRPr="00785CC5">
        <w:rPr>
          <w:rFonts w:eastAsia="Malgun Gothic" w:cs="Batang" w:hint="eastAsia"/>
          <w:lang w:eastAsia="ko-KR"/>
        </w:rPr>
        <w:t xml:space="preserve"> </w:t>
      </w:r>
      <w:r w:rsidRPr="00785CC5">
        <w:rPr>
          <w:rFonts w:eastAsia="Malgun Gothic" w:cs="Batang" w:hint="eastAsia"/>
          <w:lang w:eastAsia="ko-KR"/>
        </w:rPr>
        <w:t>토지를</w:t>
      </w:r>
      <w:r w:rsidRPr="00785CC5">
        <w:rPr>
          <w:rFonts w:eastAsia="Malgun Gothic" w:cs="Batang" w:hint="eastAsia"/>
          <w:lang w:eastAsia="ko-KR"/>
        </w:rPr>
        <w:t xml:space="preserve"> </w:t>
      </w:r>
      <w:r w:rsidRPr="00785CC5">
        <w:rPr>
          <w:rFonts w:eastAsia="Malgun Gothic" w:cs="Batang" w:hint="eastAsia"/>
          <w:lang w:eastAsia="ko-KR"/>
        </w:rPr>
        <w:t>현금</w:t>
      </w:r>
      <w:r w:rsidRPr="00785CC5">
        <w:rPr>
          <w:rFonts w:eastAsia="Malgun Gothic" w:cs="Batang" w:hint="eastAsia"/>
          <w:lang w:eastAsia="ko-KR"/>
        </w:rPr>
        <w:t xml:space="preserve"> $4,000</w:t>
      </w:r>
      <w:r w:rsidRPr="00785CC5">
        <w:rPr>
          <w:rFonts w:eastAsia="Malgun Gothic" w:cs="Batang" w:hint="eastAsia"/>
          <w:lang w:eastAsia="ko-KR"/>
        </w:rPr>
        <w:t>에</w:t>
      </w:r>
      <w:r w:rsidRPr="00785CC5">
        <w:rPr>
          <w:rFonts w:eastAsia="Malgun Gothic" w:cs="Batang" w:hint="eastAsia"/>
          <w:lang w:eastAsia="ko-KR"/>
        </w:rPr>
        <w:t xml:space="preserve"> </w:t>
      </w:r>
      <w:r w:rsidRPr="00785CC5">
        <w:rPr>
          <w:rFonts w:eastAsia="Malgun Gothic" w:cs="Batang" w:hint="eastAsia"/>
          <w:lang w:eastAsia="ko-KR"/>
        </w:rPr>
        <w:t>구매했다</w:t>
      </w:r>
      <w:r w:rsidRPr="00785CC5">
        <w:rPr>
          <w:rFonts w:eastAsia="Malgun Gothic" w:cs="Batang" w:hint="eastAsia"/>
          <w:lang w:eastAsia="ko-KR"/>
        </w:rPr>
        <w:t>.</w:t>
      </w:r>
      <w:r w:rsidR="00613AC7" w:rsidRPr="00785CC5">
        <w:rPr>
          <w:rFonts w:eastAsia="Malgun Gothic"/>
          <w:lang w:eastAsia="ko-KR"/>
        </w:rPr>
        <w:t xml:space="preserve"> </w:t>
      </w:r>
    </w:p>
    <w:p w14:paraId="76753D73" w14:textId="77777777" w:rsidR="0008557A" w:rsidRPr="00785CC5" w:rsidRDefault="0008557A" w:rsidP="0008557A">
      <w:pPr>
        <w:pStyle w:val="Header"/>
        <w:tabs>
          <w:tab w:val="clear" w:pos="4513"/>
          <w:tab w:val="clear" w:pos="9026"/>
        </w:tabs>
        <w:spacing w:line="276" w:lineRule="auto"/>
        <w:rPr>
          <w:rFonts w:eastAsia="Malgun Gothic"/>
          <w:lang w:val="en-US" w:eastAsia="ko-KR"/>
        </w:rPr>
      </w:pPr>
    </w:p>
    <w:p w14:paraId="03C6B137" w14:textId="77777777" w:rsidR="0008557A" w:rsidRPr="00785CC5" w:rsidRDefault="0008557A" w:rsidP="0008557A">
      <w:pPr>
        <w:pStyle w:val="Header"/>
        <w:tabs>
          <w:tab w:val="clear" w:pos="4513"/>
          <w:tab w:val="clear" w:pos="9026"/>
        </w:tabs>
        <w:spacing w:line="276" w:lineRule="auto"/>
        <w:rPr>
          <w:rFonts w:eastAsia="Malgun Gothic"/>
          <w:lang w:val="en-US" w:eastAsia="ko-KR"/>
        </w:rPr>
      </w:pPr>
    </w:p>
    <w:p w14:paraId="43AC85FF" w14:textId="77777777" w:rsidR="0008557A" w:rsidRPr="00785CC5" w:rsidRDefault="0008557A" w:rsidP="0008557A">
      <w:pPr>
        <w:pStyle w:val="Header"/>
        <w:tabs>
          <w:tab w:val="clear" w:pos="4513"/>
          <w:tab w:val="clear" w:pos="9026"/>
        </w:tabs>
        <w:spacing w:line="276" w:lineRule="auto"/>
        <w:rPr>
          <w:rFonts w:eastAsia="Malgun Gothic"/>
          <w:lang w:eastAsia="ko-KR"/>
        </w:rPr>
      </w:pPr>
    </w:p>
    <w:p w14:paraId="118DAD2D" w14:textId="30606E59" w:rsidR="00613AC7" w:rsidRPr="00785CC5" w:rsidRDefault="0008557A">
      <w:pPr>
        <w:pStyle w:val="Header"/>
        <w:numPr>
          <w:ilvl w:val="0"/>
          <w:numId w:val="18"/>
        </w:numPr>
        <w:tabs>
          <w:tab w:val="clear" w:pos="4513"/>
          <w:tab w:val="clear" w:pos="9026"/>
        </w:tabs>
        <w:spacing w:line="276" w:lineRule="auto"/>
        <w:ind w:hanging="360"/>
        <w:rPr>
          <w:rFonts w:eastAsia="Malgun Gothic"/>
          <w:lang w:eastAsia="ko-KR"/>
        </w:rPr>
      </w:pPr>
      <w:r w:rsidRPr="00785CC5">
        <w:rPr>
          <w:rFonts w:eastAsia="Malgun Gothic" w:hint="eastAsia"/>
          <w:lang w:eastAsia="ko-KR"/>
        </w:rPr>
        <w:lastRenderedPageBreak/>
        <w:t xml:space="preserve">12/3, </w:t>
      </w:r>
      <w:r w:rsidRPr="00785CC5">
        <w:rPr>
          <w:rFonts w:eastAsia="Malgun Gothic" w:cs="Batang" w:hint="eastAsia"/>
          <w:lang w:eastAsia="ko-KR"/>
        </w:rPr>
        <w:t>급여비용으로</w:t>
      </w:r>
      <w:r w:rsidRPr="00785CC5">
        <w:rPr>
          <w:rFonts w:eastAsia="Malgun Gothic" w:cs="Batang" w:hint="eastAsia"/>
          <w:lang w:eastAsia="ko-KR"/>
        </w:rPr>
        <w:t xml:space="preserve"> </w:t>
      </w:r>
      <w:r w:rsidRPr="00785CC5">
        <w:rPr>
          <w:rFonts w:eastAsia="Malgun Gothic" w:cs="Batang" w:hint="eastAsia"/>
          <w:lang w:eastAsia="ko-KR"/>
        </w:rPr>
        <w:t>현금</w:t>
      </w:r>
      <w:r w:rsidRPr="00785CC5">
        <w:rPr>
          <w:rFonts w:eastAsia="Malgun Gothic" w:cs="Batang" w:hint="eastAsia"/>
          <w:lang w:eastAsia="ko-KR"/>
        </w:rPr>
        <w:t xml:space="preserve"> $10,000</w:t>
      </w:r>
      <w:r w:rsidRPr="00785CC5">
        <w:rPr>
          <w:rFonts w:eastAsia="Malgun Gothic" w:cs="Batang" w:hint="eastAsia"/>
          <w:lang w:eastAsia="ko-KR"/>
        </w:rPr>
        <w:t>를</w:t>
      </w:r>
      <w:r w:rsidRPr="00785CC5">
        <w:rPr>
          <w:rFonts w:eastAsia="Malgun Gothic" w:cs="Batang" w:hint="eastAsia"/>
          <w:lang w:eastAsia="ko-KR"/>
        </w:rPr>
        <w:t xml:space="preserve"> </w:t>
      </w:r>
      <w:r w:rsidRPr="00785CC5">
        <w:rPr>
          <w:rFonts w:eastAsia="Malgun Gothic" w:cs="Batang" w:hint="eastAsia"/>
          <w:lang w:eastAsia="ko-KR"/>
        </w:rPr>
        <w:t>지불했다</w:t>
      </w:r>
      <w:r w:rsidRPr="00785CC5">
        <w:rPr>
          <w:rFonts w:eastAsia="Malgun Gothic" w:cs="Batang" w:hint="eastAsia"/>
          <w:lang w:eastAsia="ko-KR"/>
        </w:rPr>
        <w:t>.</w:t>
      </w:r>
    </w:p>
    <w:p w14:paraId="4BAEA2A2" w14:textId="77777777" w:rsidR="0008557A" w:rsidRPr="00785CC5" w:rsidRDefault="0008557A" w:rsidP="0008557A">
      <w:pPr>
        <w:pStyle w:val="Header"/>
        <w:tabs>
          <w:tab w:val="clear" w:pos="4513"/>
          <w:tab w:val="clear" w:pos="9026"/>
        </w:tabs>
        <w:spacing w:line="276" w:lineRule="auto"/>
        <w:rPr>
          <w:rFonts w:eastAsia="Malgun Gothic" w:cs="Batang"/>
          <w:lang w:val="en-US" w:eastAsia="ko-KR"/>
        </w:rPr>
      </w:pPr>
    </w:p>
    <w:p w14:paraId="302140BC" w14:textId="77777777" w:rsidR="0008557A" w:rsidRPr="00785CC5" w:rsidRDefault="0008557A" w:rsidP="0008557A">
      <w:pPr>
        <w:pStyle w:val="Header"/>
        <w:tabs>
          <w:tab w:val="clear" w:pos="4513"/>
          <w:tab w:val="clear" w:pos="9026"/>
        </w:tabs>
        <w:spacing w:line="276" w:lineRule="auto"/>
        <w:rPr>
          <w:rFonts w:eastAsia="Malgun Gothic" w:cs="Batang"/>
          <w:lang w:val="en-US" w:eastAsia="ko-KR"/>
        </w:rPr>
      </w:pPr>
    </w:p>
    <w:p w14:paraId="259D455F" w14:textId="77777777" w:rsidR="0008557A" w:rsidRPr="00785CC5" w:rsidRDefault="0008557A" w:rsidP="0008557A">
      <w:pPr>
        <w:pStyle w:val="Header"/>
        <w:tabs>
          <w:tab w:val="clear" w:pos="4513"/>
          <w:tab w:val="clear" w:pos="9026"/>
        </w:tabs>
        <w:spacing w:line="276" w:lineRule="auto"/>
        <w:rPr>
          <w:rFonts w:eastAsia="Malgun Gothic"/>
          <w:lang w:eastAsia="ko-KR"/>
        </w:rPr>
      </w:pPr>
    </w:p>
    <w:p w14:paraId="03396128" w14:textId="48D9441C" w:rsidR="00613AC7" w:rsidRPr="00785CC5" w:rsidRDefault="0008557A">
      <w:pPr>
        <w:pStyle w:val="Header"/>
        <w:numPr>
          <w:ilvl w:val="0"/>
          <w:numId w:val="18"/>
        </w:numPr>
        <w:tabs>
          <w:tab w:val="clear" w:pos="4513"/>
          <w:tab w:val="clear" w:pos="9026"/>
        </w:tabs>
        <w:spacing w:line="276" w:lineRule="auto"/>
        <w:ind w:hanging="360"/>
        <w:rPr>
          <w:rFonts w:eastAsia="Malgun Gothic"/>
          <w:lang w:eastAsia="ko-KR"/>
        </w:rPr>
      </w:pPr>
      <w:r w:rsidRPr="00785CC5">
        <w:rPr>
          <w:rFonts w:eastAsia="Malgun Gothic" w:hint="eastAsia"/>
          <w:lang w:eastAsia="ko-KR"/>
        </w:rPr>
        <w:t xml:space="preserve">12/4, </w:t>
      </w:r>
      <w:r w:rsidRPr="00785CC5">
        <w:rPr>
          <w:rFonts w:eastAsia="Malgun Gothic" w:cs="Batang" w:hint="eastAsia"/>
          <w:lang w:eastAsia="ko-KR"/>
        </w:rPr>
        <w:t>향후</w:t>
      </w:r>
      <w:r w:rsidRPr="00785CC5">
        <w:rPr>
          <w:rFonts w:eastAsia="Malgun Gothic" w:cs="Batang" w:hint="eastAsia"/>
          <w:lang w:eastAsia="ko-KR"/>
        </w:rPr>
        <w:t xml:space="preserve"> $5,000 </w:t>
      </w:r>
      <w:r w:rsidRPr="00785CC5">
        <w:rPr>
          <w:rFonts w:eastAsia="Malgun Gothic" w:cs="Batang" w:hint="eastAsia"/>
          <w:lang w:eastAsia="ko-KR"/>
        </w:rPr>
        <w:t>상당의</w:t>
      </w:r>
      <w:r w:rsidRPr="00785CC5">
        <w:rPr>
          <w:rFonts w:eastAsia="Malgun Gothic" w:cs="Batang" w:hint="eastAsia"/>
          <w:lang w:eastAsia="ko-KR"/>
        </w:rPr>
        <w:t xml:space="preserve"> </w:t>
      </w:r>
      <w:r w:rsidRPr="00785CC5">
        <w:rPr>
          <w:rFonts w:eastAsia="Malgun Gothic" w:cs="Batang" w:hint="eastAsia"/>
          <w:lang w:eastAsia="ko-KR"/>
        </w:rPr>
        <w:t>추가</w:t>
      </w:r>
      <w:r w:rsidRPr="00785CC5">
        <w:rPr>
          <w:rFonts w:eastAsia="Malgun Gothic" w:cs="Batang" w:hint="eastAsia"/>
          <w:lang w:eastAsia="ko-KR"/>
        </w:rPr>
        <w:t xml:space="preserve"> </w:t>
      </w:r>
      <w:r w:rsidRPr="00785CC5">
        <w:rPr>
          <w:rFonts w:eastAsia="Malgun Gothic" w:cs="Batang" w:hint="eastAsia"/>
          <w:lang w:eastAsia="ko-KR"/>
        </w:rPr>
        <w:t>서비스를</w:t>
      </w:r>
      <w:r w:rsidRPr="00785CC5">
        <w:rPr>
          <w:rFonts w:eastAsia="Malgun Gothic" w:cs="Batang" w:hint="eastAsia"/>
          <w:lang w:eastAsia="ko-KR"/>
        </w:rPr>
        <w:t xml:space="preserve"> </w:t>
      </w:r>
      <w:r w:rsidRPr="00785CC5">
        <w:rPr>
          <w:rFonts w:eastAsia="Malgun Gothic" w:cs="Batang" w:hint="eastAsia"/>
          <w:lang w:eastAsia="ko-KR"/>
        </w:rPr>
        <w:t>제공하기</w:t>
      </w:r>
      <w:r w:rsidRPr="00785CC5">
        <w:rPr>
          <w:rFonts w:eastAsia="Malgun Gothic" w:cs="Batang" w:hint="eastAsia"/>
          <w:lang w:eastAsia="ko-KR"/>
        </w:rPr>
        <w:t xml:space="preserve"> </w:t>
      </w:r>
      <w:r w:rsidRPr="00785CC5">
        <w:rPr>
          <w:rFonts w:eastAsia="Malgun Gothic" w:cs="Batang" w:hint="eastAsia"/>
          <w:lang w:eastAsia="ko-KR"/>
        </w:rPr>
        <w:t>위한</w:t>
      </w:r>
      <w:r w:rsidRPr="00785CC5">
        <w:rPr>
          <w:rFonts w:eastAsia="Malgun Gothic" w:cs="Batang" w:hint="eastAsia"/>
          <w:lang w:eastAsia="ko-KR"/>
        </w:rPr>
        <w:t xml:space="preserve"> </w:t>
      </w:r>
      <w:r w:rsidRPr="00785CC5">
        <w:rPr>
          <w:rFonts w:eastAsia="Malgun Gothic" w:cs="Batang" w:hint="eastAsia"/>
          <w:lang w:eastAsia="ko-KR"/>
        </w:rPr>
        <w:t>계약을</w:t>
      </w:r>
      <w:r w:rsidRPr="00785CC5">
        <w:rPr>
          <w:rFonts w:eastAsia="Malgun Gothic" w:cs="Batang" w:hint="eastAsia"/>
          <w:lang w:eastAsia="ko-KR"/>
        </w:rPr>
        <w:t xml:space="preserve"> </w:t>
      </w:r>
      <w:r w:rsidRPr="00785CC5">
        <w:rPr>
          <w:rFonts w:eastAsia="Malgun Gothic" w:cs="Batang" w:hint="eastAsia"/>
          <w:lang w:eastAsia="ko-KR"/>
        </w:rPr>
        <w:t>체결했다</w:t>
      </w:r>
      <w:r w:rsidRPr="00785CC5">
        <w:rPr>
          <w:rFonts w:eastAsia="Malgun Gothic" w:cs="Batang" w:hint="eastAsia"/>
          <w:lang w:eastAsia="ko-KR"/>
        </w:rPr>
        <w:t>.</w:t>
      </w:r>
      <w:r w:rsidR="00613AC7" w:rsidRPr="00785CC5">
        <w:rPr>
          <w:rFonts w:eastAsia="Malgun Gothic"/>
          <w:lang w:eastAsia="ko-KR"/>
        </w:rPr>
        <w:t xml:space="preserve"> </w:t>
      </w:r>
    </w:p>
    <w:p w14:paraId="176B0756" w14:textId="77777777" w:rsidR="0008557A" w:rsidRPr="00785CC5" w:rsidRDefault="0008557A" w:rsidP="0008557A">
      <w:pPr>
        <w:pStyle w:val="Header"/>
        <w:tabs>
          <w:tab w:val="clear" w:pos="4513"/>
          <w:tab w:val="clear" w:pos="9026"/>
        </w:tabs>
        <w:spacing w:line="276" w:lineRule="auto"/>
        <w:rPr>
          <w:rFonts w:eastAsia="Malgun Gothic"/>
          <w:lang w:val="en-US" w:eastAsia="ko-KR"/>
        </w:rPr>
      </w:pPr>
    </w:p>
    <w:p w14:paraId="634F7A75" w14:textId="77777777" w:rsidR="0008557A" w:rsidRPr="00785CC5" w:rsidRDefault="0008557A" w:rsidP="0008557A">
      <w:pPr>
        <w:pStyle w:val="Header"/>
        <w:tabs>
          <w:tab w:val="clear" w:pos="4513"/>
          <w:tab w:val="clear" w:pos="9026"/>
        </w:tabs>
        <w:spacing w:line="276" w:lineRule="auto"/>
        <w:rPr>
          <w:rFonts w:eastAsia="Malgun Gothic"/>
          <w:lang w:val="en-US" w:eastAsia="ko-KR"/>
        </w:rPr>
      </w:pPr>
    </w:p>
    <w:p w14:paraId="274D4F4B" w14:textId="77777777" w:rsidR="0008557A" w:rsidRPr="00785CC5" w:rsidRDefault="0008557A" w:rsidP="0008557A">
      <w:pPr>
        <w:pStyle w:val="Header"/>
        <w:tabs>
          <w:tab w:val="clear" w:pos="4513"/>
          <w:tab w:val="clear" w:pos="9026"/>
        </w:tabs>
        <w:spacing w:line="276" w:lineRule="auto"/>
        <w:rPr>
          <w:rFonts w:eastAsia="Malgun Gothic"/>
          <w:lang w:eastAsia="ko-KR"/>
        </w:rPr>
      </w:pPr>
    </w:p>
    <w:p w14:paraId="4B50EBC9" w14:textId="53B8A769" w:rsidR="00613AC7" w:rsidRPr="00785CC5" w:rsidRDefault="0008557A">
      <w:pPr>
        <w:pStyle w:val="Header"/>
        <w:numPr>
          <w:ilvl w:val="0"/>
          <w:numId w:val="18"/>
        </w:numPr>
        <w:tabs>
          <w:tab w:val="clear" w:pos="4513"/>
          <w:tab w:val="clear" w:pos="9026"/>
        </w:tabs>
        <w:spacing w:line="276" w:lineRule="auto"/>
        <w:ind w:hanging="360"/>
        <w:rPr>
          <w:rFonts w:eastAsia="Malgun Gothic"/>
          <w:lang w:eastAsia="ko-KR"/>
        </w:rPr>
      </w:pPr>
      <w:r w:rsidRPr="00785CC5">
        <w:rPr>
          <w:rFonts w:eastAsia="Malgun Gothic" w:hint="eastAsia"/>
          <w:lang w:eastAsia="ko-KR"/>
        </w:rPr>
        <w:t xml:space="preserve">12/5, </w:t>
      </w:r>
      <w:r w:rsidRPr="00785CC5">
        <w:rPr>
          <w:rFonts w:eastAsia="Malgun Gothic" w:cs="Batang" w:hint="eastAsia"/>
          <w:lang w:eastAsia="ko-KR"/>
        </w:rPr>
        <w:t>임차료로</w:t>
      </w:r>
      <w:r w:rsidRPr="00785CC5">
        <w:rPr>
          <w:rFonts w:eastAsia="Malgun Gothic" w:cs="Batang" w:hint="eastAsia"/>
          <w:lang w:eastAsia="ko-KR"/>
        </w:rPr>
        <w:t xml:space="preserve"> </w:t>
      </w:r>
      <w:r w:rsidRPr="00785CC5">
        <w:rPr>
          <w:rFonts w:eastAsia="Malgun Gothic" w:cs="Batang" w:hint="eastAsia"/>
          <w:lang w:eastAsia="ko-KR"/>
        </w:rPr>
        <w:t>현금</w:t>
      </w:r>
      <w:r w:rsidRPr="00785CC5">
        <w:rPr>
          <w:rFonts w:eastAsia="Malgun Gothic" w:cs="Batang" w:hint="eastAsia"/>
          <w:lang w:eastAsia="ko-KR"/>
        </w:rPr>
        <w:t xml:space="preserve"> $1,200</w:t>
      </w:r>
      <w:r w:rsidRPr="00785CC5">
        <w:rPr>
          <w:rFonts w:eastAsia="Malgun Gothic" w:cs="Batang" w:hint="eastAsia"/>
          <w:lang w:eastAsia="ko-KR"/>
        </w:rPr>
        <w:t>를</w:t>
      </w:r>
      <w:r w:rsidRPr="00785CC5">
        <w:rPr>
          <w:rFonts w:eastAsia="Malgun Gothic" w:cs="Batang" w:hint="eastAsia"/>
          <w:lang w:eastAsia="ko-KR"/>
        </w:rPr>
        <w:t xml:space="preserve"> </w:t>
      </w:r>
      <w:r w:rsidRPr="00785CC5">
        <w:rPr>
          <w:rFonts w:eastAsia="Malgun Gothic" w:cs="Batang" w:hint="eastAsia"/>
          <w:lang w:eastAsia="ko-KR"/>
        </w:rPr>
        <w:t>지불했다</w:t>
      </w:r>
      <w:r w:rsidRPr="00785CC5">
        <w:rPr>
          <w:rFonts w:eastAsia="Malgun Gothic" w:cs="Batang" w:hint="eastAsia"/>
          <w:lang w:eastAsia="ko-KR"/>
        </w:rPr>
        <w:t>.</w:t>
      </w:r>
      <w:r w:rsidR="00613AC7" w:rsidRPr="00785CC5">
        <w:rPr>
          <w:rFonts w:eastAsia="Malgun Gothic"/>
          <w:lang w:eastAsia="ko-KR"/>
        </w:rPr>
        <w:t xml:space="preserve"> </w:t>
      </w:r>
    </w:p>
    <w:p w14:paraId="63779FBC" w14:textId="77777777" w:rsidR="0008557A" w:rsidRPr="00785CC5" w:rsidRDefault="0008557A" w:rsidP="0008557A">
      <w:pPr>
        <w:pStyle w:val="Header"/>
        <w:tabs>
          <w:tab w:val="clear" w:pos="4513"/>
          <w:tab w:val="clear" w:pos="9026"/>
        </w:tabs>
        <w:spacing w:line="276" w:lineRule="auto"/>
        <w:rPr>
          <w:rFonts w:eastAsia="Malgun Gothic"/>
          <w:lang w:val="en-US" w:eastAsia="ko-KR"/>
        </w:rPr>
      </w:pPr>
    </w:p>
    <w:p w14:paraId="1DC9ABBF" w14:textId="77777777" w:rsidR="0008557A" w:rsidRPr="00785CC5" w:rsidRDefault="0008557A" w:rsidP="0008557A">
      <w:pPr>
        <w:pStyle w:val="Header"/>
        <w:tabs>
          <w:tab w:val="clear" w:pos="4513"/>
          <w:tab w:val="clear" w:pos="9026"/>
        </w:tabs>
        <w:spacing w:line="276" w:lineRule="auto"/>
        <w:rPr>
          <w:rFonts w:eastAsia="Malgun Gothic"/>
          <w:lang w:val="en-US" w:eastAsia="ko-KR"/>
        </w:rPr>
      </w:pPr>
    </w:p>
    <w:p w14:paraId="793D6292" w14:textId="77777777" w:rsidR="0008557A" w:rsidRPr="00785CC5" w:rsidRDefault="0008557A" w:rsidP="0008557A">
      <w:pPr>
        <w:pStyle w:val="Header"/>
        <w:tabs>
          <w:tab w:val="clear" w:pos="4513"/>
          <w:tab w:val="clear" w:pos="9026"/>
        </w:tabs>
        <w:spacing w:line="276" w:lineRule="auto"/>
        <w:rPr>
          <w:rFonts w:eastAsia="Malgun Gothic"/>
          <w:lang w:eastAsia="ko-KR"/>
        </w:rPr>
      </w:pPr>
    </w:p>
    <w:p w14:paraId="7A7256F5" w14:textId="319630BD" w:rsidR="00613AC7" w:rsidRPr="0008557A" w:rsidRDefault="0008557A">
      <w:pPr>
        <w:pStyle w:val="Header"/>
        <w:numPr>
          <w:ilvl w:val="0"/>
          <w:numId w:val="18"/>
        </w:numPr>
        <w:tabs>
          <w:tab w:val="clear" w:pos="4513"/>
          <w:tab w:val="clear" w:pos="9026"/>
        </w:tabs>
        <w:spacing w:line="276" w:lineRule="auto"/>
        <w:ind w:hanging="360"/>
        <w:rPr>
          <w:rFonts w:eastAsia="Malgun Gothic"/>
          <w:lang w:eastAsia="ko-KR"/>
        </w:rPr>
      </w:pPr>
      <w:r w:rsidRPr="00785CC5">
        <w:rPr>
          <w:rFonts w:eastAsia="Malgun Gothic" w:hint="eastAsia"/>
          <w:lang w:eastAsia="ko-KR"/>
        </w:rPr>
        <w:t xml:space="preserve">12/9, </w:t>
      </w:r>
      <w:r w:rsidRPr="00785CC5">
        <w:rPr>
          <w:rFonts w:eastAsia="Malgun Gothic" w:cs="Batang" w:hint="eastAsia"/>
          <w:lang w:eastAsia="ko-KR"/>
        </w:rPr>
        <w:t>고객</w:t>
      </w:r>
      <w:r w:rsidRPr="00785CC5">
        <w:rPr>
          <w:rFonts w:eastAsia="Malgun Gothic" w:cs="Batang" w:hint="eastAsia"/>
          <w:lang w:eastAsia="ko-KR"/>
        </w:rPr>
        <w:t xml:space="preserve"> </w:t>
      </w:r>
      <w:r w:rsidRPr="00785CC5">
        <w:rPr>
          <w:rFonts w:eastAsia="Malgun Gothic" w:cs="Batang"/>
          <w:lang w:val="en-US" w:eastAsia="ko-KR"/>
        </w:rPr>
        <w:t>A</w:t>
      </w:r>
      <w:r w:rsidRPr="00785CC5">
        <w:rPr>
          <w:rFonts w:eastAsia="Malgun Gothic" w:cs="Batang" w:hint="eastAsia"/>
          <w:lang w:val="en-US" w:eastAsia="ko-KR"/>
        </w:rPr>
        <w:t>가</w:t>
      </w:r>
      <w:r w:rsidRPr="00785CC5">
        <w:rPr>
          <w:rFonts w:eastAsia="Malgun Gothic" w:cs="Batang" w:hint="eastAsia"/>
          <w:lang w:val="en-US" w:eastAsia="ko-KR"/>
        </w:rPr>
        <w:t xml:space="preserve"> </w:t>
      </w:r>
      <w:r w:rsidRPr="00785CC5">
        <w:rPr>
          <w:rFonts w:eastAsia="Malgun Gothic" w:cs="Batang" w:hint="eastAsia"/>
          <w:lang w:val="en-US" w:eastAsia="ko-KR"/>
        </w:rPr>
        <w:t>향후</w:t>
      </w:r>
      <w:r w:rsidRPr="00785CC5">
        <w:rPr>
          <w:rFonts w:eastAsia="Malgun Gothic" w:cs="Batang" w:hint="eastAsia"/>
          <w:lang w:val="en-US" w:eastAsia="ko-KR"/>
        </w:rPr>
        <w:t xml:space="preserve"> </w:t>
      </w:r>
      <w:r w:rsidRPr="00785CC5">
        <w:rPr>
          <w:rFonts w:eastAsia="Malgun Gothic" w:cs="Batang" w:hint="eastAsia"/>
          <w:lang w:val="en-US" w:eastAsia="ko-KR"/>
        </w:rPr>
        <w:t>제공받을</w:t>
      </w:r>
      <w:r w:rsidRPr="00785CC5">
        <w:rPr>
          <w:rFonts w:eastAsia="Malgun Gothic" w:cs="Batang" w:hint="eastAsia"/>
          <w:lang w:val="en-US" w:eastAsia="ko-KR"/>
        </w:rPr>
        <w:t xml:space="preserve"> </w:t>
      </w:r>
      <w:r w:rsidRPr="00785CC5">
        <w:rPr>
          <w:rFonts w:eastAsia="Malgun Gothic" w:cs="Batang" w:hint="eastAsia"/>
          <w:lang w:val="en-US" w:eastAsia="ko-KR"/>
        </w:rPr>
        <w:t>서비스에</w:t>
      </w:r>
      <w:r w:rsidRPr="00785CC5">
        <w:rPr>
          <w:rFonts w:eastAsia="Malgun Gothic" w:cs="Batang" w:hint="eastAsia"/>
          <w:lang w:val="en-US" w:eastAsia="ko-KR"/>
        </w:rPr>
        <w:t xml:space="preserve"> </w:t>
      </w:r>
      <w:r w:rsidRPr="00785CC5">
        <w:rPr>
          <w:rFonts w:eastAsia="Malgun Gothic" w:cs="Batang" w:hint="eastAsia"/>
          <w:lang w:val="en-US" w:eastAsia="ko-KR"/>
        </w:rPr>
        <w:t>대해</w:t>
      </w:r>
      <w:r w:rsidRPr="00785CC5">
        <w:rPr>
          <w:rFonts w:eastAsia="Malgun Gothic" w:cs="Batang" w:hint="eastAsia"/>
          <w:lang w:val="en-US" w:eastAsia="ko-KR"/>
        </w:rPr>
        <w:t xml:space="preserve"> </w:t>
      </w:r>
      <w:r w:rsidRPr="00785CC5">
        <w:rPr>
          <w:rFonts w:eastAsia="Malgun Gothic" w:cs="Batang" w:hint="eastAsia"/>
          <w:lang w:val="en-US" w:eastAsia="ko-KR"/>
        </w:rPr>
        <w:t>선불로</w:t>
      </w:r>
      <w:r w:rsidRPr="00785CC5">
        <w:rPr>
          <w:rFonts w:eastAsia="Malgun Gothic" w:cs="Batang" w:hint="eastAsia"/>
          <w:lang w:val="en-US" w:eastAsia="ko-KR"/>
        </w:rPr>
        <w:t xml:space="preserve"> $10,000</w:t>
      </w:r>
      <w:r w:rsidRPr="00785CC5">
        <w:rPr>
          <w:rFonts w:eastAsia="Malgun Gothic" w:cs="Batang" w:hint="eastAsia"/>
          <w:lang w:val="en-US" w:eastAsia="ko-KR"/>
        </w:rPr>
        <w:t>를</w:t>
      </w:r>
      <w:r w:rsidRPr="00785CC5">
        <w:rPr>
          <w:rFonts w:eastAsia="Malgun Gothic" w:cs="Batang" w:hint="eastAsia"/>
          <w:lang w:val="en-US" w:eastAsia="ko-KR"/>
        </w:rPr>
        <w:t xml:space="preserve"> </w:t>
      </w:r>
      <w:r w:rsidRPr="00785CC5">
        <w:rPr>
          <w:rFonts w:eastAsia="Malgun Gothic" w:cs="Batang" w:hint="eastAsia"/>
          <w:lang w:val="en-US" w:eastAsia="ko-KR"/>
        </w:rPr>
        <w:t>지불했다</w:t>
      </w:r>
      <w:r w:rsidRPr="0008557A">
        <w:rPr>
          <w:rFonts w:eastAsia="Malgun Gothic" w:cs="Batang" w:hint="eastAsia"/>
          <w:lang w:val="en-US" w:eastAsia="ko-KR"/>
        </w:rPr>
        <w:t>.</w:t>
      </w:r>
    </w:p>
    <w:p w14:paraId="026B91A2" w14:textId="4A18DD48" w:rsidR="000A26CC" w:rsidRDefault="000A26CC">
      <w:pPr>
        <w:rPr>
          <w:lang w:eastAsia="ko-KR"/>
        </w:rPr>
      </w:pPr>
      <w:bookmarkStart w:id="3" w:name="_Toc50110319"/>
      <w:bookmarkStart w:id="4" w:name="_Toc77091254"/>
      <w:r>
        <w:rPr>
          <w:lang w:eastAsia="ko-KR"/>
        </w:rPr>
        <w:br w:type="page"/>
      </w:r>
    </w:p>
    <w:p w14:paraId="36EDFCBB" w14:textId="77777777" w:rsidR="00785CC5" w:rsidRDefault="00785CC5">
      <w:pPr>
        <w:rPr>
          <w:lang w:eastAsia="ko-KR"/>
        </w:rPr>
      </w:pPr>
    </w:p>
    <w:tbl>
      <w:tblPr>
        <w:tblStyle w:val="TableGrid"/>
        <w:tblW w:w="9281" w:type="dxa"/>
        <w:tblBorders>
          <w:top w:val="single" w:sz="12" w:space="0" w:color="BFBFBF" w:themeColor="background1" w:themeShade="BF"/>
          <w:left w:val="single" w:sz="12" w:space="0" w:color="BFBFBF" w:themeColor="background1" w:themeShade="BF"/>
          <w:bottom w:val="single" w:sz="12" w:space="0" w:color="BFBFBF" w:themeColor="background1" w:themeShade="BF"/>
          <w:right w:val="single" w:sz="12" w:space="0" w:color="BFBFBF" w:themeColor="background1" w:themeShade="BF"/>
          <w:insideH w:val="single" w:sz="12" w:space="0" w:color="BFBFBF" w:themeColor="background1" w:themeShade="BF"/>
          <w:insideV w:val="single" w:sz="12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8494"/>
        <w:gridCol w:w="787"/>
      </w:tblGrid>
      <w:tr w:rsidR="001C4DA9" w:rsidRPr="00CC4E1A" w14:paraId="74F0636B" w14:textId="77777777" w:rsidTr="00171032">
        <w:trPr>
          <w:trHeight w:val="780"/>
        </w:trPr>
        <w:tc>
          <w:tcPr>
            <w:tcW w:w="928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C52F0E5" w14:textId="0EA24631" w:rsidR="00F32250" w:rsidRPr="00464B93" w:rsidRDefault="00F32250" w:rsidP="00F57245">
            <w:pPr>
              <w:pStyle w:val="Heading3"/>
              <w:spacing w:before="0" w:after="0"/>
              <w:rPr>
                <w:b/>
                <w:bCs w:val="0"/>
              </w:rPr>
            </w:pPr>
            <w:proofErr w:type="gramStart"/>
            <w:r w:rsidRPr="00464B93">
              <w:rPr>
                <w:b/>
                <w:bCs w:val="0"/>
              </w:rPr>
              <w:t xml:space="preserve">3.3 </w:t>
            </w:r>
            <w:bookmarkEnd w:id="3"/>
            <w:r w:rsidRPr="00464B93">
              <w:rPr>
                <w:b/>
                <w:bCs w:val="0"/>
              </w:rPr>
              <w:t xml:space="preserve"> </w:t>
            </w:r>
            <w:r w:rsidR="00464B93" w:rsidRPr="00464B93">
              <w:rPr>
                <w:b/>
                <w:bCs w:val="0"/>
              </w:rPr>
              <w:t>A</w:t>
            </w:r>
            <w:proofErr w:type="gramEnd"/>
            <w:r w:rsidR="00464B93" w:rsidRPr="00464B93">
              <w:rPr>
                <w:b/>
                <w:bCs w:val="0"/>
              </w:rPr>
              <w:t xml:space="preserve"> review of 16 Classic Transactions</w:t>
            </w:r>
            <w:bookmarkEnd w:id="4"/>
          </w:p>
        </w:tc>
      </w:tr>
      <w:tr w:rsidR="00826483" w:rsidRPr="00CC4E1A" w14:paraId="2ADB281D" w14:textId="77777777" w:rsidTr="00135D14">
        <w:trPr>
          <w:trHeight w:val="780"/>
        </w:trPr>
        <w:tc>
          <w:tcPr>
            <w:tcW w:w="928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E7F0B24" w14:textId="07D15E7D" w:rsidR="00826483" w:rsidRPr="00DD1241" w:rsidRDefault="00DD1241" w:rsidP="00DD1241">
            <w:pPr>
              <w:spacing w:after="120"/>
              <w:rPr>
                <w:rFonts w:eastAsia="Malgun Gothic"/>
                <w:sz w:val="22"/>
                <w:lang w:eastAsia="ko-KR"/>
              </w:rPr>
            </w:pPr>
            <w:r w:rsidRPr="00DD1241">
              <w:rPr>
                <w:rFonts w:eastAsia="Malgun Gothic" w:cs="Batang" w:hint="eastAsia"/>
                <w:sz w:val="22"/>
                <w:lang w:eastAsia="ko-KR"/>
              </w:rPr>
              <w:t>이번</w:t>
            </w:r>
            <w:r w:rsidRPr="00DD1241">
              <w:rPr>
                <w:rFonts w:eastAsia="Malgun Gothic" w:cs="Batang" w:hint="eastAsia"/>
                <w:sz w:val="22"/>
                <w:lang w:eastAsia="ko-KR"/>
              </w:rPr>
              <w:t xml:space="preserve"> </w:t>
            </w:r>
            <w:r w:rsidRPr="00DD1241">
              <w:rPr>
                <w:rFonts w:eastAsia="Malgun Gothic" w:cs="Batang" w:hint="eastAsia"/>
                <w:sz w:val="22"/>
                <w:lang w:eastAsia="ko-KR"/>
              </w:rPr>
              <w:t>주</w:t>
            </w:r>
            <w:r w:rsidRPr="00DD1241">
              <w:rPr>
                <w:rFonts w:eastAsia="Malgun Gothic" w:cs="Batang" w:hint="eastAsia"/>
                <w:sz w:val="22"/>
                <w:lang w:eastAsia="ko-KR"/>
              </w:rPr>
              <w:t xml:space="preserve"> </w:t>
            </w:r>
            <w:r w:rsidRPr="00DD1241">
              <w:rPr>
                <w:rFonts w:eastAsia="Malgun Gothic" w:cs="Batang" w:hint="eastAsia"/>
                <w:sz w:val="22"/>
                <w:lang w:eastAsia="ko-KR"/>
              </w:rPr>
              <w:t>수업에서</w:t>
            </w:r>
            <w:r w:rsidRPr="00DD1241">
              <w:rPr>
                <w:rFonts w:eastAsia="Malgun Gothic" w:cs="Batang" w:hint="eastAsia"/>
                <w:sz w:val="22"/>
                <w:lang w:eastAsia="ko-KR"/>
              </w:rPr>
              <w:t xml:space="preserve"> </w:t>
            </w:r>
            <w:r w:rsidRPr="00DD1241">
              <w:rPr>
                <w:rFonts w:eastAsia="Malgun Gothic" w:cs="Batang" w:hint="eastAsia"/>
                <w:sz w:val="22"/>
                <w:lang w:eastAsia="ko-KR"/>
              </w:rPr>
              <w:t>다루었던</w:t>
            </w:r>
            <w:r w:rsidRPr="00DD1241">
              <w:rPr>
                <w:rFonts w:eastAsia="Malgun Gothic" w:cs="Batang" w:hint="eastAsia"/>
                <w:sz w:val="22"/>
                <w:lang w:eastAsia="ko-KR"/>
              </w:rPr>
              <w:t xml:space="preserve"> </w:t>
            </w:r>
            <w:r w:rsidRPr="00DD1241">
              <w:rPr>
                <w:rFonts w:eastAsia="Malgun Gothic" w:cs="Batang" w:hint="eastAsia"/>
                <w:sz w:val="22"/>
                <w:lang w:eastAsia="ko-KR"/>
              </w:rPr>
              <w:t>대표적인</w:t>
            </w:r>
            <w:r w:rsidRPr="00DD1241">
              <w:rPr>
                <w:rFonts w:eastAsia="Malgun Gothic" w:cs="Batang" w:hint="eastAsia"/>
                <w:sz w:val="22"/>
                <w:lang w:eastAsia="ko-KR"/>
              </w:rPr>
              <w:t xml:space="preserve"> 16</w:t>
            </w:r>
            <w:r w:rsidRPr="00DD1241">
              <w:rPr>
                <w:rFonts w:eastAsia="Malgun Gothic" w:cs="Batang" w:hint="eastAsia"/>
                <w:sz w:val="22"/>
                <w:lang w:eastAsia="ko-KR"/>
              </w:rPr>
              <w:t>가지</w:t>
            </w:r>
            <w:r w:rsidRPr="00DD1241">
              <w:rPr>
                <w:rFonts w:eastAsia="Malgun Gothic" w:cs="Batang" w:hint="eastAsia"/>
                <w:sz w:val="22"/>
                <w:lang w:eastAsia="ko-KR"/>
              </w:rPr>
              <w:t xml:space="preserve"> </w:t>
            </w:r>
            <w:r w:rsidRPr="00DD1241">
              <w:rPr>
                <w:rFonts w:eastAsia="Malgun Gothic" w:cs="Batang" w:hint="eastAsia"/>
                <w:sz w:val="22"/>
                <w:lang w:eastAsia="ko-KR"/>
              </w:rPr>
              <w:t>거래가</w:t>
            </w:r>
            <w:r w:rsidRPr="00DD1241">
              <w:rPr>
                <w:rFonts w:eastAsia="Malgun Gothic" w:cs="Batang" w:hint="eastAsia"/>
                <w:sz w:val="22"/>
                <w:lang w:eastAsia="ko-KR"/>
              </w:rPr>
              <w:t xml:space="preserve"> </w:t>
            </w:r>
            <w:r w:rsidRPr="00DD1241">
              <w:rPr>
                <w:rFonts w:eastAsia="Malgun Gothic" w:cs="Batang" w:hint="eastAsia"/>
                <w:sz w:val="22"/>
                <w:lang w:eastAsia="ko-KR"/>
              </w:rPr>
              <w:t>하단에</w:t>
            </w:r>
            <w:r w:rsidRPr="00DD1241">
              <w:rPr>
                <w:rFonts w:eastAsia="Malgun Gothic" w:cs="Batang" w:hint="eastAsia"/>
                <w:sz w:val="22"/>
                <w:lang w:eastAsia="ko-KR"/>
              </w:rPr>
              <w:t xml:space="preserve"> </w:t>
            </w:r>
            <w:r w:rsidRPr="00DD1241">
              <w:rPr>
                <w:rFonts w:eastAsia="Malgun Gothic" w:cs="Batang" w:hint="eastAsia"/>
                <w:sz w:val="22"/>
                <w:lang w:eastAsia="ko-KR"/>
              </w:rPr>
              <w:t>제시되었다</w:t>
            </w:r>
            <w:r w:rsidRPr="00DD1241">
              <w:rPr>
                <w:rFonts w:eastAsia="Malgun Gothic" w:cs="Batang" w:hint="eastAsia"/>
                <w:sz w:val="22"/>
                <w:lang w:eastAsia="ko-KR"/>
              </w:rPr>
              <w:t xml:space="preserve">. </w:t>
            </w:r>
            <w:r w:rsidRPr="00DD1241">
              <w:rPr>
                <w:rFonts w:eastAsia="Malgun Gothic" w:cs="Batang" w:hint="eastAsia"/>
                <w:sz w:val="22"/>
                <w:lang w:eastAsia="ko-KR"/>
              </w:rPr>
              <w:t>거래들을</w:t>
            </w:r>
            <w:r w:rsidRPr="00DD1241">
              <w:rPr>
                <w:rFonts w:eastAsia="Malgun Gothic" w:cs="Batang" w:hint="eastAsia"/>
                <w:sz w:val="22"/>
                <w:lang w:eastAsia="ko-KR"/>
              </w:rPr>
              <w:t xml:space="preserve"> </w:t>
            </w:r>
            <w:r w:rsidRPr="00DD1241">
              <w:rPr>
                <w:rFonts w:eastAsia="Malgun Gothic" w:cs="Batang" w:hint="eastAsia"/>
                <w:sz w:val="22"/>
                <w:lang w:eastAsia="ko-KR"/>
              </w:rPr>
              <w:t>다시</w:t>
            </w:r>
            <w:r w:rsidRPr="00DD1241">
              <w:rPr>
                <w:rFonts w:eastAsia="Malgun Gothic" w:cs="Batang" w:hint="eastAsia"/>
                <w:sz w:val="22"/>
                <w:lang w:eastAsia="ko-KR"/>
              </w:rPr>
              <w:t xml:space="preserve"> </w:t>
            </w:r>
            <w:proofErr w:type="gramStart"/>
            <w:r w:rsidRPr="00DD1241">
              <w:rPr>
                <w:rFonts w:eastAsia="Malgun Gothic" w:cs="Batang" w:hint="eastAsia"/>
                <w:sz w:val="22"/>
                <w:lang w:eastAsia="ko-KR"/>
              </w:rPr>
              <w:t>한</w:t>
            </w:r>
            <w:r w:rsidRPr="00DD1241">
              <w:rPr>
                <w:rFonts w:eastAsia="Malgun Gothic" w:cs="Batang" w:hint="eastAsia"/>
                <w:sz w:val="22"/>
                <w:lang w:eastAsia="ko-KR"/>
              </w:rPr>
              <w:t xml:space="preserve"> </w:t>
            </w:r>
            <w:r w:rsidRPr="00DD1241">
              <w:rPr>
                <w:rFonts w:eastAsia="Malgun Gothic" w:cs="Batang" w:hint="eastAsia"/>
                <w:sz w:val="22"/>
                <w:lang w:eastAsia="ko-KR"/>
              </w:rPr>
              <w:t>번</w:t>
            </w:r>
            <w:proofErr w:type="gramEnd"/>
            <w:r w:rsidRPr="00DD1241">
              <w:rPr>
                <w:rFonts w:eastAsia="Malgun Gothic" w:cs="Batang" w:hint="eastAsia"/>
                <w:sz w:val="22"/>
                <w:lang w:eastAsia="ko-KR"/>
              </w:rPr>
              <w:t xml:space="preserve"> </w:t>
            </w:r>
            <w:r w:rsidRPr="00DD1241">
              <w:rPr>
                <w:rFonts w:eastAsia="Malgun Gothic" w:cs="Batang" w:hint="eastAsia"/>
                <w:sz w:val="22"/>
                <w:lang w:eastAsia="ko-KR"/>
              </w:rPr>
              <w:t>복습해보자</w:t>
            </w:r>
            <w:r w:rsidRPr="00DD1241">
              <w:rPr>
                <w:rFonts w:eastAsia="Malgun Gothic" w:cs="Batang" w:hint="eastAsia"/>
                <w:sz w:val="22"/>
                <w:lang w:eastAsia="ko-KR"/>
              </w:rPr>
              <w:t>.</w:t>
            </w:r>
            <w:r w:rsidR="00826483" w:rsidRPr="00DD1241">
              <w:rPr>
                <w:rFonts w:eastAsia="Malgun Gothic"/>
                <w:sz w:val="22"/>
                <w:lang w:eastAsia="ko-KR"/>
              </w:rPr>
              <w:t xml:space="preserve"> </w:t>
            </w:r>
          </w:p>
        </w:tc>
      </w:tr>
      <w:tr w:rsidR="00826483" w:rsidRPr="00CC4E1A" w14:paraId="505EAA72" w14:textId="77777777" w:rsidTr="00135D14">
        <w:trPr>
          <w:trHeight w:val="780"/>
        </w:trPr>
        <w:tc>
          <w:tcPr>
            <w:tcW w:w="928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49EB7AE" w14:textId="72F1EF3D" w:rsidR="00826483" w:rsidRPr="00DD1241" w:rsidRDefault="00DD1241" w:rsidP="00DD1241">
            <w:pPr>
              <w:spacing w:before="120" w:after="60"/>
              <w:rPr>
                <w:rFonts w:eastAsia="Malgun Gothic"/>
                <w:b/>
                <w:bCs/>
                <w:sz w:val="22"/>
                <w:szCs w:val="28"/>
                <w:lang w:eastAsia="ko-KR"/>
              </w:rPr>
            </w:pPr>
            <w:r w:rsidRPr="00DD1241">
              <w:rPr>
                <w:rFonts w:eastAsia="Malgun Gothic" w:cs="Batang" w:hint="eastAsia"/>
                <w:b/>
                <w:bCs/>
                <w:sz w:val="22"/>
                <w:szCs w:val="28"/>
                <w:lang w:eastAsia="ko-KR"/>
              </w:rPr>
              <w:t>분개를</w:t>
            </w:r>
            <w:r w:rsidRPr="00DD1241">
              <w:rPr>
                <w:rFonts w:eastAsia="Malgun Gothic" w:cs="Batang" w:hint="eastAsia"/>
                <w:b/>
                <w:bCs/>
                <w:sz w:val="22"/>
                <w:szCs w:val="28"/>
                <w:lang w:eastAsia="ko-KR"/>
              </w:rPr>
              <w:t xml:space="preserve"> </w:t>
            </w:r>
            <w:r w:rsidRPr="00DD1241">
              <w:rPr>
                <w:rFonts w:eastAsia="Malgun Gothic" w:cs="Batang" w:hint="eastAsia"/>
                <w:b/>
                <w:bCs/>
                <w:sz w:val="22"/>
                <w:szCs w:val="28"/>
                <w:lang w:eastAsia="ko-KR"/>
              </w:rPr>
              <w:t>사용한</w:t>
            </w:r>
            <w:r w:rsidRPr="00DD1241">
              <w:rPr>
                <w:rFonts w:eastAsia="Malgun Gothic" w:cs="Batang" w:hint="eastAsia"/>
                <w:b/>
                <w:bCs/>
                <w:sz w:val="22"/>
                <w:szCs w:val="28"/>
                <w:lang w:eastAsia="ko-KR"/>
              </w:rPr>
              <w:t xml:space="preserve"> </w:t>
            </w:r>
            <w:r w:rsidRPr="00DD1241">
              <w:rPr>
                <w:rFonts w:eastAsia="Malgun Gothic" w:cs="Batang" w:hint="eastAsia"/>
                <w:b/>
                <w:bCs/>
                <w:sz w:val="22"/>
                <w:szCs w:val="28"/>
                <w:lang w:eastAsia="ko-KR"/>
              </w:rPr>
              <w:t>거래의</w:t>
            </w:r>
            <w:r w:rsidRPr="00DD1241">
              <w:rPr>
                <w:rFonts w:eastAsia="Malgun Gothic" w:cs="Batang" w:hint="eastAsia"/>
                <w:b/>
                <w:bCs/>
                <w:sz w:val="22"/>
                <w:szCs w:val="28"/>
                <w:lang w:eastAsia="ko-KR"/>
              </w:rPr>
              <w:t xml:space="preserve"> </w:t>
            </w:r>
            <w:r w:rsidRPr="00DD1241">
              <w:rPr>
                <w:rFonts w:eastAsia="Malgun Gothic" w:cs="Batang" w:hint="eastAsia"/>
                <w:b/>
                <w:bCs/>
                <w:sz w:val="22"/>
                <w:szCs w:val="28"/>
                <w:lang w:eastAsia="ko-KR"/>
              </w:rPr>
              <w:t>기록</w:t>
            </w:r>
            <w:r w:rsidR="00826483" w:rsidRPr="00DD1241">
              <w:rPr>
                <w:rFonts w:eastAsia="Malgun Gothic"/>
                <w:b/>
                <w:bCs/>
                <w:sz w:val="22"/>
                <w:szCs w:val="28"/>
                <w:lang w:eastAsia="ko-KR"/>
              </w:rPr>
              <w:t xml:space="preserve"> </w:t>
            </w:r>
          </w:p>
          <w:p w14:paraId="47F94B34" w14:textId="15E95ABF" w:rsidR="00826483" w:rsidRPr="00DD1241" w:rsidRDefault="00DD1241" w:rsidP="00DD1241">
            <w:pPr>
              <w:spacing w:before="60" w:after="60"/>
              <w:rPr>
                <w:rFonts w:eastAsia="Malgun Gothic" w:cs="Batang"/>
                <w:bCs/>
                <w:sz w:val="22"/>
                <w:szCs w:val="28"/>
                <w:lang w:val="en-US" w:eastAsia="ko-KR"/>
              </w:rPr>
            </w:pPr>
            <w:r w:rsidRPr="00DD1241">
              <w:rPr>
                <w:rFonts w:eastAsia="Malgun Gothic" w:cs="Batang" w:hint="eastAsia"/>
                <w:bCs/>
                <w:sz w:val="22"/>
                <w:szCs w:val="28"/>
                <w:lang w:eastAsia="ko-KR"/>
              </w:rPr>
              <w:t>당시에는</w:t>
            </w:r>
            <w:r w:rsidRPr="00DD1241">
              <w:rPr>
                <w:rFonts w:eastAsia="Malgun Gothic" w:cs="Batang" w:hint="eastAsia"/>
                <w:bCs/>
                <w:sz w:val="22"/>
                <w:szCs w:val="28"/>
                <w:lang w:eastAsia="ko-KR"/>
              </w:rPr>
              <w:t xml:space="preserve"> </w:t>
            </w:r>
            <w:r w:rsidRPr="00DD1241">
              <w:rPr>
                <w:rFonts w:eastAsia="Malgun Gothic" w:cs="Batang" w:hint="eastAsia"/>
                <w:bCs/>
                <w:sz w:val="22"/>
                <w:szCs w:val="28"/>
                <w:lang w:eastAsia="ko-KR"/>
              </w:rPr>
              <w:t>이</w:t>
            </w:r>
            <w:r w:rsidRPr="00DD1241">
              <w:rPr>
                <w:rFonts w:eastAsia="Malgun Gothic" w:cs="Batang" w:hint="eastAsia"/>
                <w:bCs/>
                <w:sz w:val="22"/>
                <w:szCs w:val="28"/>
                <w:lang w:eastAsia="ko-KR"/>
              </w:rPr>
              <w:t xml:space="preserve"> </w:t>
            </w:r>
            <w:r w:rsidRPr="00DD1241">
              <w:rPr>
                <w:rFonts w:eastAsia="Malgun Gothic" w:cs="Batang" w:hint="eastAsia"/>
                <w:bCs/>
                <w:sz w:val="22"/>
                <w:szCs w:val="28"/>
                <w:lang w:eastAsia="ko-KR"/>
              </w:rPr>
              <w:t>용어를</w:t>
            </w:r>
            <w:r w:rsidRPr="00DD1241">
              <w:rPr>
                <w:rFonts w:eastAsia="Malgun Gothic" w:cs="Batang" w:hint="eastAsia"/>
                <w:bCs/>
                <w:sz w:val="22"/>
                <w:szCs w:val="28"/>
                <w:lang w:eastAsia="ko-KR"/>
              </w:rPr>
              <w:t xml:space="preserve"> </w:t>
            </w:r>
            <w:r w:rsidRPr="00DD1241">
              <w:rPr>
                <w:rFonts w:eastAsia="Malgun Gothic" w:cs="Batang" w:hint="eastAsia"/>
                <w:bCs/>
                <w:sz w:val="22"/>
                <w:szCs w:val="28"/>
                <w:lang w:eastAsia="ko-KR"/>
              </w:rPr>
              <w:t>사용하지</w:t>
            </w:r>
            <w:r w:rsidRPr="00DD1241">
              <w:rPr>
                <w:rFonts w:eastAsia="Malgun Gothic" w:cs="Batang" w:hint="eastAsia"/>
                <w:bCs/>
                <w:sz w:val="22"/>
                <w:szCs w:val="28"/>
                <w:lang w:eastAsia="ko-KR"/>
              </w:rPr>
              <w:t xml:space="preserve"> </w:t>
            </w:r>
            <w:r w:rsidRPr="00DD1241">
              <w:rPr>
                <w:rFonts w:eastAsia="Malgun Gothic" w:cs="Batang" w:hint="eastAsia"/>
                <w:bCs/>
                <w:sz w:val="22"/>
                <w:szCs w:val="28"/>
                <w:lang w:eastAsia="ko-KR"/>
              </w:rPr>
              <w:t>않았지만</w:t>
            </w:r>
            <w:r w:rsidRPr="00DD1241">
              <w:rPr>
                <w:rFonts w:eastAsia="Malgun Gothic" w:cs="Batang" w:hint="eastAsia"/>
                <w:bCs/>
                <w:sz w:val="22"/>
                <w:szCs w:val="28"/>
                <w:lang w:eastAsia="ko-KR"/>
              </w:rPr>
              <w:t xml:space="preserve">, </w:t>
            </w:r>
            <w:r w:rsidRPr="00DD1241">
              <w:rPr>
                <w:rFonts w:eastAsia="Malgun Gothic" w:cs="Batang" w:hint="eastAsia"/>
                <w:bCs/>
                <w:sz w:val="22"/>
                <w:szCs w:val="28"/>
                <w:lang w:eastAsia="ko-KR"/>
              </w:rPr>
              <w:t>이전에</w:t>
            </w:r>
            <w:r w:rsidRPr="00DD1241">
              <w:rPr>
                <w:rFonts w:eastAsia="Malgun Gothic" w:cs="Batang" w:hint="eastAsia"/>
                <w:bCs/>
                <w:sz w:val="22"/>
                <w:szCs w:val="28"/>
                <w:lang w:eastAsia="ko-KR"/>
              </w:rPr>
              <w:t xml:space="preserve"> </w:t>
            </w:r>
            <w:r w:rsidRPr="00DD1241">
              <w:rPr>
                <w:rFonts w:eastAsia="Malgun Gothic" w:cs="Batang" w:hint="eastAsia"/>
                <w:bCs/>
                <w:sz w:val="22"/>
                <w:szCs w:val="28"/>
                <w:lang w:eastAsia="ko-KR"/>
              </w:rPr>
              <w:t>살펴본</w:t>
            </w:r>
            <w:r w:rsidRPr="00DD1241">
              <w:rPr>
                <w:rFonts w:eastAsia="Malgun Gothic" w:cs="Batang" w:hint="eastAsia"/>
                <w:bCs/>
                <w:sz w:val="22"/>
                <w:szCs w:val="28"/>
                <w:lang w:eastAsia="ko-KR"/>
              </w:rPr>
              <w:t xml:space="preserve"> 16</w:t>
            </w:r>
            <w:r w:rsidRPr="00DD1241">
              <w:rPr>
                <w:rFonts w:eastAsia="Malgun Gothic" w:cs="Batang" w:hint="eastAsia"/>
                <w:bCs/>
                <w:sz w:val="22"/>
                <w:szCs w:val="28"/>
                <w:lang w:eastAsia="ko-KR"/>
              </w:rPr>
              <w:t>개의</w:t>
            </w:r>
            <w:r w:rsidRPr="00DD1241">
              <w:rPr>
                <w:rFonts w:eastAsia="Malgun Gothic" w:cs="Batang" w:hint="eastAsia"/>
                <w:bCs/>
                <w:sz w:val="22"/>
                <w:szCs w:val="28"/>
                <w:lang w:eastAsia="ko-KR"/>
              </w:rPr>
              <w:t xml:space="preserve"> </w:t>
            </w:r>
            <w:r w:rsidRPr="00DD1241">
              <w:rPr>
                <w:rFonts w:eastAsia="Malgun Gothic" w:cs="Batang" w:hint="eastAsia"/>
                <w:bCs/>
                <w:sz w:val="22"/>
                <w:szCs w:val="28"/>
                <w:lang w:eastAsia="ko-KR"/>
              </w:rPr>
              <w:t>대표적인</w:t>
            </w:r>
            <w:r w:rsidRPr="00DD1241">
              <w:rPr>
                <w:rFonts w:eastAsia="Malgun Gothic" w:cs="Batang" w:hint="eastAsia"/>
                <w:bCs/>
                <w:sz w:val="22"/>
                <w:szCs w:val="28"/>
                <w:lang w:eastAsia="ko-KR"/>
              </w:rPr>
              <w:t xml:space="preserve"> </w:t>
            </w:r>
            <w:r w:rsidRPr="00DD1241">
              <w:rPr>
                <w:rFonts w:eastAsia="Malgun Gothic" w:cs="Batang" w:hint="eastAsia"/>
                <w:bCs/>
                <w:sz w:val="22"/>
                <w:szCs w:val="28"/>
                <w:lang w:eastAsia="ko-KR"/>
              </w:rPr>
              <w:t>거래는</w:t>
            </w:r>
            <w:r>
              <w:rPr>
                <w:rFonts w:eastAsia="Malgun Gothic" w:cs="Batang"/>
                <w:bCs/>
                <w:sz w:val="22"/>
                <w:szCs w:val="28"/>
                <w:lang w:val="en-US" w:eastAsia="ko-KR"/>
              </w:rPr>
              <w:t xml:space="preserve"> </w:t>
            </w:r>
            <w:r w:rsidRPr="00DD1241">
              <w:rPr>
                <w:rFonts w:eastAsia="Malgun Gothic" w:cs="Batang" w:hint="eastAsia"/>
                <w:bCs/>
                <w:sz w:val="22"/>
                <w:szCs w:val="28"/>
                <w:lang w:eastAsia="ko-KR"/>
              </w:rPr>
              <w:t>분개</w:t>
            </w:r>
            <w:r w:rsidRPr="00DD1241">
              <w:rPr>
                <w:rFonts w:eastAsia="Malgun Gothic" w:cs="Batang" w:hint="eastAsia"/>
                <w:bCs/>
                <w:sz w:val="22"/>
                <w:szCs w:val="28"/>
                <w:lang w:eastAsia="ko-KR"/>
              </w:rPr>
              <w:t>(</w:t>
            </w:r>
            <w:r w:rsidRPr="00DD1241">
              <w:rPr>
                <w:rFonts w:eastAsia="Malgun Gothic" w:cs="Batang"/>
                <w:bCs/>
                <w:sz w:val="22"/>
                <w:szCs w:val="28"/>
                <w:lang w:val="en-US" w:eastAsia="ko-KR"/>
              </w:rPr>
              <w:t>journals)</w:t>
            </w:r>
            <w:r w:rsidRPr="00DD1241">
              <w:rPr>
                <w:rFonts w:eastAsia="Malgun Gothic" w:cs="Batang" w:hint="eastAsia"/>
                <w:bCs/>
                <w:sz w:val="22"/>
                <w:szCs w:val="28"/>
                <w:lang w:val="en-US" w:eastAsia="ko-KR"/>
              </w:rPr>
              <w:t>이다</w:t>
            </w:r>
            <w:r w:rsidRPr="00DD1241">
              <w:rPr>
                <w:rFonts w:eastAsia="Malgun Gothic" w:cs="Batang" w:hint="eastAsia"/>
                <w:bCs/>
                <w:sz w:val="22"/>
                <w:szCs w:val="28"/>
                <w:lang w:val="en-US" w:eastAsia="ko-KR"/>
              </w:rPr>
              <w:t xml:space="preserve">. </w:t>
            </w:r>
            <w:r w:rsidRPr="00DD1241">
              <w:rPr>
                <w:rFonts w:eastAsia="Malgun Gothic" w:cs="Batang" w:hint="eastAsia"/>
                <w:bCs/>
                <w:sz w:val="22"/>
                <w:szCs w:val="28"/>
                <w:lang w:val="en-US" w:eastAsia="ko-KR"/>
              </w:rPr>
              <w:t>다음은</w:t>
            </w:r>
            <w:r w:rsidRPr="00DD1241">
              <w:rPr>
                <w:rFonts w:eastAsia="Malgun Gothic" w:cs="Batang" w:hint="eastAsia"/>
                <w:bCs/>
                <w:sz w:val="22"/>
                <w:szCs w:val="28"/>
                <w:lang w:val="en-US" w:eastAsia="ko-KR"/>
              </w:rPr>
              <w:t xml:space="preserve"> </w:t>
            </w:r>
            <w:r w:rsidRPr="00DD1241">
              <w:rPr>
                <w:rFonts w:eastAsia="Malgun Gothic" w:cs="Batang" w:hint="eastAsia"/>
                <w:bCs/>
                <w:sz w:val="22"/>
                <w:szCs w:val="28"/>
                <w:lang w:val="en-US" w:eastAsia="ko-KR"/>
              </w:rPr>
              <w:t>첫</w:t>
            </w:r>
            <w:r w:rsidRPr="00DD1241">
              <w:rPr>
                <w:rFonts w:eastAsia="Malgun Gothic" w:cs="Batang" w:hint="eastAsia"/>
                <w:bCs/>
                <w:sz w:val="22"/>
                <w:szCs w:val="28"/>
                <w:lang w:val="en-US" w:eastAsia="ko-KR"/>
              </w:rPr>
              <w:t xml:space="preserve"> </w:t>
            </w:r>
            <w:r w:rsidRPr="00DD1241">
              <w:rPr>
                <w:rFonts w:eastAsia="Malgun Gothic" w:cs="Batang" w:hint="eastAsia"/>
                <w:bCs/>
                <w:sz w:val="22"/>
                <w:szCs w:val="28"/>
                <w:lang w:val="en-US" w:eastAsia="ko-KR"/>
              </w:rPr>
              <w:t>번째</w:t>
            </w:r>
            <w:r w:rsidRPr="00DD1241">
              <w:rPr>
                <w:rFonts w:eastAsia="Malgun Gothic" w:cs="Batang" w:hint="eastAsia"/>
                <w:bCs/>
                <w:sz w:val="22"/>
                <w:szCs w:val="28"/>
                <w:lang w:val="en-US" w:eastAsia="ko-KR"/>
              </w:rPr>
              <w:t xml:space="preserve"> </w:t>
            </w:r>
            <w:proofErr w:type="gramStart"/>
            <w:r w:rsidRPr="00DD1241">
              <w:rPr>
                <w:rFonts w:eastAsia="Malgun Gothic" w:cs="Batang" w:hint="eastAsia"/>
                <w:bCs/>
                <w:sz w:val="22"/>
                <w:szCs w:val="28"/>
                <w:lang w:val="en-US" w:eastAsia="ko-KR"/>
              </w:rPr>
              <w:t>예시이다</w:t>
            </w:r>
            <w:r w:rsidRPr="00DD1241">
              <w:rPr>
                <w:rFonts w:eastAsia="Malgun Gothic" w:cs="Batang" w:hint="eastAsia"/>
                <w:bCs/>
                <w:sz w:val="22"/>
                <w:szCs w:val="28"/>
                <w:lang w:val="en-US" w:eastAsia="ko-KR"/>
              </w:rPr>
              <w:t xml:space="preserve"> :</w:t>
            </w:r>
            <w:proofErr w:type="gramEnd"/>
          </w:p>
          <w:p w14:paraId="41C6DE2F" w14:textId="77777777" w:rsidR="00826483" w:rsidRPr="00DD1241" w:rsidRDefault="00826483" w:rsidP="00DD1241">
            <w:pPr>
              <w:spacing w:before="240" w:after="60"/>
              <w:rPr>
                <w:rFonts w:eastAsia="Malgun Gothic"/>
                <w:sz w:val="22"/>
                <w:szCs w:val="28"/>
              </w:rPr>
            </w:pPr>
            <w:r w:rsidRPr="00DD1241">
              <w:rPr>
                <w:rFonts w:eastAsia="Malgun Gothic"/>
                <w:noProof/>
                <w:sz w:val="22"/>
                <w:szCs w:val="28"/>
              </w:rPr>
              <w:drawing>
                <wp:inline distT="0" distB="0" distL="0" distR="0" wp14:anchorId="17A5C5B6" wp14:editId="4D9EA74A">
                  <wp:extent cx="5731510" cy="836295"/>
                  <wp:effectExtent l="0" t="0" r="0" b="0"/>
                  <wp:docPr id="61" name="Picture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8362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546982E" w14:textId="2BA3D0B5" w:rsidR="00826483" w:rsidRPr="00DD1241" w:rsidRDefault="00DD1241" w:rsidP="00DD1241">
            <w:pPr>
              <w:spacing w:before="240" w:after="60"/>
              <w:rPr>
                <w:rFonts w:eastAsia="Malgun Gothic"/>
                <w:bCs/>
                <w:sz w:val="22"/>
                <w:szCs w:val="28"/>
                <w:lang w:eastAsia="ko-KR"/>
              </w:rPr>
            </w:pPr>
            <w:r>
              <w:rPr>
                <w:rFonts w:eastAsia="Malgun Gothic" w:hint="eastAsia"/>
                <w:bCs/>
                <w:sz w:val="22"/>
                <w:szCs w:val="28"/>
                <w:lang w:eastAsia="ko-KR"/>
              </w:rPr>
              <w:t>전통적인</w:t>
            </w:r>
            <w:r>
              <w:rPr>
                <w:rFonts w:eastAsia="Malgun Gothic" w:hint="eastAsia"/>
                <w:bCs/>
                <w:sz w:val="22"/>
                <w:szCs w:val="28"/>
                <w:lang w:eastAsia="ko-KR"/>
              </w:rPr>
              <w:t xml:space="preserve"> </w:t>
            </w:r>
            <w:r>
              <w:rPr>
                <w:rFonts w:eastAsia="Malgun Gothic" w:hint="eastAsia"/>
                <w:bCs/>
                <w:sz w:val="22"/>
                <w:szCs w:val="28"/>
                <w:lang w:eastAsia="ko-KR"/>
              </w:rPr>
              <w:t>분개</w:t>
            </w:r>
            <w:r>
              <w:rPr>
                <w:rFonts w:eastAsia="Malgun Gothic" w:hint="eastAsia"/>
                <w:bCs/>
                <w:sz w:val="22"/>
                <w:szCs w:val="28"/>
                <w:lang w:eastAsia="ko-KR"/>
              </w:rPr>
              <w:t xml:space="preserve"> </w:t>
            </w:r>
            <w:r>
              <w:rPr>
                <w:rFonts w:eastAsia="Malgun Gothic" w:hint="eastAsia"/>
                <w:bCs/>
                <w:sz w:val="22"/>
                <w:szCs w:val="28"/>
                <w:lang w:eastAsia="ko-KR"/>
              </w:rPr>
              <w:t>형식에서는</w:t>
            </w:r>
            <w:r>
              <w:rPr>
                <w:rFonts w:eastAsia="Malgun Gothic" w:hint="eastAsia"/>
                <w:bCs/>
                <w:sz w:val="22"/>
                <w:szCs w:val="28"/>
                <w:lang w:eastAsia="ko-KR"/>
              </w:rPr>
              <w:t xml:space="preserve"> </w:t>
            </w:r>
            <w:r>
              <w:rPr>
                <w:rFonts w:eastAsia="Malgun Gothic" w:hint="eastAsia"/>
                <w:bCs/>
                <w:sz w:val="22"/>
                <w:szCs w:val="28"/>
                <w:lang w:eastAsia="ko-KR"/>
              </w:rPr>
              <w:t>거래가</w:t>
            </w:r>
            <w:r>
              <w:rPr>
                <w:rFonts w:eastAsia="Malgun Gothic" w:hint="eastAsia"/>
                <w:bCs/>
                <w:sz w:val="22"/>
                <w:szCs w:val="28"/>
                <w:lang w:eastAsia="ko-KR"/>
              </w:rPr>
              <w:t xml:space="preserve"> </w:t>
            </w:r>
            <w:r>
              <w:rPr>
                <w:rFonts w:eastAsia="Malgun Gothic" w:hint="eastAsia"/>
                <w:bCs/>
                <w:sz w:val="22"/>
                <w:szCs w:val="28"/>
                <w:lang w:eastAsia="ko-KR"/>
              </w:rPr>
              <w:t>다음과</w:t>
            </w:r>
            <w:r>
              <w:rPr>
                <w:rFonts w:eastAsia="Malgun Gothic" w:hint="eastAsia"/>
                <w:bCs/>
                <w:sz w:val="22"/>
                <w:szCs w:val="28"/>
                <w:lang w:eastAsia="ko-KR"/>
              </w:rPr>
              <w:t xml:space="preserve"> </w:t>
            </w:r>
            <w:r>
              <w:rPr>
                <w:rFonts w:eastAsia="Malgun Gothic" w:hint="eastAsia"/>
                <w:bCs/>
                <w:sz w:val="22"/>
                <w:szCs w:val="28"/>
                <w:lang w:eastAsia="ko-KR"/>
              </w:rPr>
              <w:t>같이</w:t>
            </w:r>
            <w:r>
              <w:rPr>
                <w:rFonts w:eastAsia="Malgun Gothic" w:hint="eastAsia"/>
                <w:bCs/>
                <w:sz w:val="22"/>
                <w:szCs w:val="28"/>
                <w:lang w:eastAsia="ko-KR"/>
              </w:rPr>
              <w:t xml:space="preserve"> </w:t>
            </w:r>
            <w:r>
              <w:rPr>
                <w:rFonts w:eastAsia="Malgun Gothic" w:hint="eastAsia"/>
                <w:bCs/>
                <w:sz w:val="22"/>
                <w:szCs w:val="28"/>
                <w:lang w:eastAsia="ko-KR"/>
              </w:rPr>
              <w:t>작성된다</w:t>
            </w:r>
            <w:r>
              <w:rPr>
                <w:rFonts w:eastAsia="Malgun Gothic" w:hint="eastAsia"/>
                <w:bCs/>
                <w:sz w:val="22"/>
                <w:szCs w:val="28"/>
                <w:lang w:eastAsia="ko-KR"/>
              </w:rPr>
              <w:t>:</w:t>
            </w:r>
          </w:p>
          <w:p w14:paraId="0048CDCB" w14:textId="77777777" w:rsidR="00826483" w:rsidRPr="00DD1241" w:rsidRDefault="00826483" w:rsidP="00DD1241">
            <w:pPr>
              <w:spacing w:before="240" w:after="120"/>
              <w:rPr>
                <w:rFonts w:eastAsia="Malgun Gothic"/>
                <w:bCs/>
                <w:iCs/>
                <w:sz w:val="22"/>
                <w:szCs w:val="28"/>
              </w:rPr>
            </w:pPr>
            <w:r w:rsidRPr="00DD1241">
              <w:rPr>
                <w:rFonts w:eastAsia="Malgun Gothic"/>
                <w:bCs/>
                <w:iCs/>
                <w:color w:val="4472C4" w:themeColor="accent1"/>
                <w:sz w:val="22"/>
                <w:szCs w:val="28"/>
                <w:lang w:eastAsia="ko-KR"/>
              </w:rPr>
              <w:tab/>
            </w:r>
            <w:r w:rsidRPr="00DD1241">
              <w:rPr>
                <w:rFonts w:eastAsia="Malgun Gothic"/>
                <w:bCs/>
                <w:iCs/>
                <w:color w:val="4472C4" w:themeColor="accent1"/>
                <w:sz w:val="22"/>
                <w:szCs w:val="28"/>
              </w:rPr>
              <w:t>Journal 1: 2 January</w:t>
            </w:r>
          </w:p>
          <w:p w14:paraId="040B9740" w14:textId="77777777" w:rsidR="00826483" w:rsidRPr="00DD1241" w:rsidRDefault="00826483" w:rsidP="00DD1241">
            <w:pPr>
              <w:spacing w:before="120" w:after="120"/>
              <w:rPr>
                <w:rFonts w:eastAsia="Malgun Gothic"/>
                <w:bCs/>
                <w:iCs/>
                <w:color w:val="538135" w:themeColor="accent6" w:themeShade="BF"/>
                <w:sz w:val="22"/>
                <w:szCs w:val="28"/>
              </w:rPr>
            </w:pPr>
            <w:r w:rsidRPr="00DD1241">
              <w:rPr>
                <w:rFonts w:eastAsia="Malgun Gothic"/>
                <w:bCs/>
                <w:iCs/>
                <w:color w:val="4472C4" w:themeColor="accent1"/>
                <w:sz w:val="22"/>
                <w:szCs w:val="28"/>
              </w:rPr>
              <w:tab/>
            </w:r>
            <w:r w:rsidRPr="00DD1241">
              <w:rPr>
                <w:rFonts w:eastAsia="Malgun Gothic"/>
                <w:bCs/>
                <w:iCs/>
                <w:color w:val="4472C4" w:themeColor="accent1"/>
                <w:sz w:val="22"/>
                <w:szCs w:val="28"/>
              </w:rPr>
              <w:tab/>
              <w:t xml:space="preserve">   </w:t>
            </w:r>
            <w:r w:rsidRPr="00DD1241">
              <w:rPr>
                <w:rFonts w:eastAsia="Malgun Gothic"/>
                <w:bCs/>
                <w:iCs/>
                <w:color w:val="C00000"/>
                <w:sz w:val="22"/>
                <w:szCs w:val="28"/>
              </w:rPr>
              <w:t xml:space="preserve">Increase </w:t>
            </w:r>
            <w:r w:rsidRPr="00DD1241">
              <w:rPr>
                <w:rFonts w:eastAsia="Malgun Gothic"/>
                <w:bCs/>
                <w:iCs/>
                <w:color w:val="4472C4" w:themeColor="accent1"/>
                <w:sz w:val="22"/>
                <w:szCs w:val="28"/>
              </w:rPr>
              <w:t>in Cash at bank [assets]</w:t>
            </w:r>
            <w:r w:rsidRPr="00DD1241">
              <w:rPr>
                <w:rFonts w:eastAsia="Malgun Gothic"/>
                <w:bCs/>
                <w:iCs/>
                <w:color w:val="4472C4" w:themeColor="accent1"/>
                <w:sz w:val="22"/>
                <w:szCs w:val="28"/>
              </w:rPr>
              <w:tab/>
            </w:r>
            <w:r w:rsidRPr="00DD1241">
              <w:rPr>
                <w:rFonts w:eastAsia="Malgun Gothic"/>
                <w:bCs/>
                <w:iCs/>
                <w:color w:val="4472C4" w:themeColor="accent1"/>
                <w:sz w:val="22"/>
                <w:szCs w:val="28"/>
              </w:rPr>
              <w:tab/>
            </w:r>
            <w:r w:rsidRPr="00DD1241">
              <w:rPr>
                <w:rFonts w:eastAsia="Malgun Gothic"/>
                <w:bCs/>
                <w:iCs/>
                <w:color w:val="4472C4" w:themeColor="accent1"/>
                <w:sz w:val="22"/>
                <w:szCs w:val="28"/>
              </w:rPr>
              <w:tab/>
            </w:r>
            <w:r w:rsidRPr="00DD1241">
              <w:rPr>
                <w:rFonts w:eastAsia="Malgun Gothic"/>
                <w:bCs/>
                <w:iCs/>
                <w:color w:val="538135" w:themeColor="accent6" w:themeShade="BF"/>
                <w:sz w:val="22"/>
                <w:szCs w:val="28"/>
              </w:rPr>
              <w:t>30,000</w:t>
            </w:r>
          </w:p>
          <w:p w14:paraId="4BB63610" w14:textId="77777777" w:rsidR="00826483" w:rsidRPr="00DD1241" w:rsidRDefault="00826483" w:rsidP="00DD1241">
            <w:pPr>
              <w:spacing w:before="120" w:after="120"/>
              <w:rPr>
                <w:rFonts w:eastAsia="Malgun Gothic"/>
                <w:bCs/>
                <w:iCs/>
                <w:color w:val="ED7D31" w:themeColor="accent2"/>
                <w:sz w:val="22"/>
                <w:szCs w:val="28"/>
              </w:rPr>
            </w:pPr>
            <w:r w:rsidRPr="00DD1241">
              <w:rPr>
                <w:rFonts w:eastAsia="Malgun Gothic"/>
                <w:iCs/>
                <w:color w:val="4472C4" w:themeColor="accent1"/>
                <w:sz w:val="22"/>
                <w:szCs w:val="28"/>
              </w:rPr>
              <w:tab/>
            </w:r>
            <w:r w:rsidRPr="00DD1241">
              <w:rPr>
                <w:rFonts w:eastAsia="Malgun Gothic"/>
                <w:iCs/>
                <w:color w:val="4472C4" w:themeColor="accent1"/>
                <w:sz w:val="22"/>
                <w:szCs w:val="28"/>
              </w:rPr>
              <w:tab/>
            </w:r>
            <w:r w:rsidRPr="00DD1241">
              <w:rPr>
                <w:rFonts w:eastAsia="Malgun Gothic"/>
                <w:iCs/>
                <w:color w:val="4472C4" w:themeColor="accent1"/>
                <w:sz w:val="22"/>
                <w:szCs w:val="28"/>
              </w:rPr>
              <w:tab/>
              <w:t xml:space="preserve">             </w:t>
            </w:r>
            <w:r w:rsidRPr="00DD1241">
              <w:rPr>
                <w:rFonts w:eastAsia="Malgun Gothic"/>
                <w:iCs/>
                <w:color w:val="C00000"/>
                <w:sz w:val="22"/>
                <w:szCs w:val="28"/>
              </w:rPr>
              <w:t xml:space="preserve">Increase </w:t>
            </w:r>
            <w:r w:rsidRPr="00DD1241">
              <w:rPr>
                <w:rFonts w:eastAsia="Malgun Gothic"/>
                <w:iCs/>
                <w:color w:val="4472C4" w:themeColor="accent1"/>
                <w:sz w:val="22"/>
                <w:szCs w:val="28"/>
              </w:rPr>
              <w:t>in Bank loan [liabilities]</w:t>
            </w:r>
            <w:r w:rsidRPr="00DD1241">
              <w:rPr>
                <w:rFonts w:eastAsia="Malgun Gothic"/>
                <w:iCs/>
                <w:color w:val="4472C4" w:themeColor="accent1"/>
                <w:sz w:val="22"/>
                <w:szCs w:val="28"/>
              </w:rPr>
              <w:tab/>
            </w:r>
            <w:r w:rsidRPr="00DD1241">
              <w:rPr>
                <w:rFonts w:eastAsia="Malgun Gothic"/>
                <w:iCs/>
                <w:color w:val="4472C4" w:themeColor="accent1"/>
                <w:sz w:val="22"/>
                <w:szCs w:val="28"/>
              </w:rPr>
              <w:tab/>
            </w:r>
            <w:r w:rsidRPr="00DD1241">
              <w:rPr>
                <w:rFonts w:eastAsia="Malgun Gothic"/>
                <w:iCs/>
                <w:color w:val="4472C4" w:themeColor="accent1"/>
                <w:sz w:val="22"/>
                <w:szCs w:val="28"/>
              </w:rPr>
              <w:tab/>
            </w:r>
            <w:r w:rsidRPr="00DD1241">
              <w:rPr>
                <w:rFonts w:eastAsia="Malgun Gothic"/>
                <w:bCs/>
                <w:iCs/>
                <w:color w:val="ED7D31" w:themeColor="accent2"/>
                <w:sz w:val="22"/>
                <w:szCs w:val="28"/>
              </w:rPr>
              <w:t>30,000</w:t>
            </w:r>
          </w:p>
          <w:p w14:paraId="77CBD5FA" w14:textId="77777777" w:rsidR="002A5CF6" w:rsidRDefault="002A5CF6" w:rsidP="002A5CF6">
            <w:pPr>
              <w:pStyle w:val="ListParagraph"/>
              <w:ind w:left="602"/>
              <w:rPr>
                <w:rFonts w:eastAsia="Malgun Gothic"/>
                <w:bCs/>
              </w:rPr>
            </w:pPr>
          </w:p>
          <w:p w14:paraId="7396074D" w14:textId="0946AF9D" w:rsidR="00826483" w:rsidRPr="00DD1241" w:rsidRDefault="002A5CF6">
            <w:pPr>
              <w:pStyle w:val="ListParagraph"/>
              <w:numPr>
                <w:ilvl w:val="0"/>
                <w:numId w:val="19"/>
              </w:numPr>
              <w:ind w:left="602" w:hanging="602"/>
              <w:rPr>
                <w:rFonts w:eastAsia="Malgun Gothic"/>
                <w:bCs/>
                <w:lang w:eastAsia="ko-KR"/>
              </w:rPr>
            </w:pPr>
            <w:r>
              <w:rPr>
                <w:rFonts w:eastAsia="Malgun Gothic" w:hint="eastAsia"/>
                <w:bCs/>
                <w:lang w:eastAsia="ko-KR"/>
              </w:rPr>
              <w:t>모든</w:t>
            </w:r>
            <w:r>
              <w:rPr>
                <w:rFonts w:eastAsia="Malgun Gothic" w:hint="eastAsia"/>
                <w:bCs/>
                <w:lang w:eastAsia="ko-KR"/>
              </w:rPr>
              <w:t xml:space="preserve"> </w:t>
            </w:r>
            <w:r>
              <w:rPr>
                <w:rFonts w:eastAsia="Malgun Gothic" w:hint="eastAsia"/>
                <w:bCs/>
                <w:lang w:eastAsia="ko-KR"/>
              </w:rPr>
              <w:t>분개는</w:t>
            </w:r>
            <w:r>
              <w:rPr>
                <w:rFonts w:eastAsia="Malgun Gothic" w:hint="eastAsia"/>
                <w:bCs/>
                <w:lang w:eastAsia="ko-KR"/>
              </w:rPr>
              <w:t xml:space="preserve"> </w:t>
            </w:r>
            <w:r>
              <w:rPr>
                <w:rFonts w:eastAsia="Malgun Gothic" w:hint="eastAsia"/>
                <w:bCs/>
                <w:lang w:eastAsia="ko-KR"/>
              </w:rPr>
              <w:t>번호가</w:t>
            </w:r>
            <w:r>
              <w:rPr>
                <w:rFonts w:eastAsia="Malgun Gothic" w:hint="eastAsia"/>
                <w:bCs/>
                <w:lang w:eastAsia="ko-KR"/>
              </w:rPr>
              <w:t xml:space="preserve"> </w:t>
            </w:r>
            <w:r>
              <w:rPr>
                <w:rFonts w:eastAsia="Malgun Gothic" w:hint="eastAsia"/>
                <w:bCs/>
                <w:lang w:eastAsia="ko-KR"/>
              </w:rPr>
              <w:t>매겨지고</w:t>
            </w:r>
            <w:r>
              <w:rPr>
                <w:rFonts w:eastAsia="Malgun Gothic" w:hint="eastAsia"/>
                <w:bCs/>
                <w:lang w:eastAsia="ko-KR"/>
              </w:rPr>
              <w:t xml:space="preserve"> </w:t>
            </w:r>
            <w:r>
              <w:rPr>
                <w:rFonts w:eastAsia="Malgun Gothic" w:hint="eastAsia"/>
                <w:bCs/>
                <w:lang w:eastAsia="ko-KR"/>
              </w:rPr>
              <w:t>날짜가</w:t>
            </w:r>
            <w:r>
              <w:rPr>
                <w:rFonts w:eastAsia="Malgun Gothic" w:hint="eastAsia"/>
                <w:bCs/>
                <w:lang w:eastAsia="ko-KR"/>
              </w:rPr>
              <w:t xml:space="preserve"> </w:t>
            </w:r>
            <w:r>
              <w:rPr>
                <w:rFonts w:eastAsia="Malgun Gothic" w:hint="eastAsia"/>
                <w:bCs/>
                <w:lang w:eastAsia="ko-KR"/>
              </w:rPr>
              <w:t>기입된다</w:t>
            </w:r>
            <w:r>
              <w:rPr>
                <w:rFonts w:eastAsia="Malgun Gothic" w:hint="eastAsia"/>
                <w:bCs/>
                <w:lang w:eastAsia="ko-KR"/>
              </w:rPr>
              <w:t>.</w:t>
            </w:r>
          </w:p>
          <w:p w14:paraId="5DA30D88" w14:textId="20496822" w:rsidR="00826483" w:rsidRPr="00DD1241" w:rsidRDefault="002A5CF6">
            <w:pPr>
              <w:pStyle w:val="ListParagraph"/>
              <w:numPr>
                <w:ilvl w:val="0"/>
                <w:numId w:val="19"/>
              </w:numPr>
              <w:ind w:left="601" w:hanging="601"/>
              <w:rPr>
                <w:rFonts w:eastAsia="Malgun Gothic"/>
                <w:bCs/>
                <w:lang w:eastAsia="ko-KR"/>
              </w:rPr>
            </w:pPr>
            <w:r>
              <w:rPr>
                <w:rFonts w:eastAsia="Malgun Gothic" w:hint="eastAsia"/>
                <w:bCs/>
                <w:lang w:eastAsia="ko-KR"/>
              </w:rPr>
              <w:t>첫</w:t>
            </w:r>
            <w:r>
              <w:rPr>
                <w:rFonts w:eastAsia="Malgun Gothic" w:hint="eastAsia"/>
                <w:bCs/>
                <w:lang w:eastAsia="ko-KR"/>
              </w:rPr>
              <w:t xml:space="preserve"> </w:t>
            </w:r>
            <w:r>
              <w:rPr>
                <w:rFonts w:eastAsia="Malgun Gothic" w:hint="eastAsia"/>
                <w:bCs/>
                <w:lang w:eastAsia="ko-KR"/>
              </w:rPr>
              <w:t>번째</w:t>
            </w:r>
            <w:r>
              <w:rPr>
                <w:rFonts w:eastAsia="Malgun Gothic" w:hint="eastAsia"/>
                <w:bCs/>
                <w:lang w:eastAsia="ko-KR"/>
              </w:rPr>
              <w:t xml:space="preserve"> </w:t>
            </w:r>
            <w:r>
              <w:rPr>
                <w:rFonts w:eastAsia="Malgun Gothic" w:hint="eastAsia"/>
                <w:bCs/>
                <w:lang w:eastAsia="ko-KR"/>
              </w:rPr>
              <w:t>회계</w:t>
            </w:r>
            <w:r>
              <w:rPr>
                <w:rFonts w:eastAsia="Malgun Gothic" w:hint="eastAsia"/>
                <w:bCs/>
                <w:lang w:eastAsia="ko-KR"/>
              </w:rPr>
              <w:t xml:space="preserve"> </w:t>
            </w:r>
            <w:r>
              <w:rPr>
                <w:rFonts w:eastAsia="Malgun Gothic" w:hint="eastAsia"/>
                <w:bCs/>
                <w:lang w:eastAsia="ko-KR"/>
              </w:rPr>
              <w:t>항목은</w:t>
            </w:r>
            <w:r>
              <w:rPr>
                <w:rFonts w:eastAsia="Malgun Gothic" w:hint="eastAsia"/>
                <w:bCs/>
                <w:lang w:eastAsia="ko-KR"/>
              </w:rPr>
              <w:t xml:space="preserve"> </w:t>
            </w:r>
            <w:r>
              <w:rPr>
                <w:rFonts w:eastAsia="Malgun Gothic" w:hint="eastAsia"/>
                <w:bCs/>
                <w:lang w:eastAsia="ko-KR"/>
              </w:rPr>
              <w:t>항상</w:t>
            </w:r>
            <w:r>
              <w:rPr>
                <w:rFonts w:eastAsia="Malgun Gothic" w:hint="eastAsia"/>
                <w:bCs/>
                <w:lang w:eastAsia="ko-KR"/>
              </w:rPr>
              <w:t xml:space="preserve"> </w:t>
            </w:r>
            <w:r>
              <w:rPr>
                <w:rFonts w:eastAsia="Malgun Gothic" w:hint="eastAsia"/>
                <w:bCs/>
                <w:lang w:eastAsia="ko-KR"/>
              </w:rPr>
              <w:t>초록색</w:t>
            </w:r>
            <w:r>
              <w:rPr>
                <w:rFonts w:eastAsia="Malgun Gothic" w:hint="eastAsia"/>
                <w:bCs/>
                <w:lang w:eastAsia="ko-KR"/>
              </w:rPr>
              <w:t xml:space="preserve"> </w:t>
            </w:r>
            <w:r>
              <w:rPr>
                <w:rFonts w:eastAsia="Malgun Gothic" w:hint="eastAsia"/>
                <w:bCs/>
                <w:lang w:eastAsia="ko-KR"/>
              </w:rPr>
              <w:t>표기</w:t>
            </w:r>
            <w:r>
              <w:rPr>
                <w:rFonts w:eastAsia="Malgun Gothic" w:hint="eastAsia"/>
                <w:bCs/>
                <w:lang w:eastAsia="ko-KR"/>
              </w:rPr>
              <w:t>(</w:t>
            </w:r>
            <w:r>
              <w:rPr>
                <w:rFonts w:eastAsia="Malgun Gothic" w:hint="eastAsia"/>
                <w:bCs/>
                <w:lang w:eastAsia="ko-KR"/>
              </w:rPr>
              <w:t>차변</w:t>
            </w:r>
            <w:r>
              <w:rPr>
                <w:rFonts w:eastAsia="Malgun Gothic" w:hint="eastAsia"/>
                <w:bCs/>
                <w:lang w:eastAsia="ko-KR"/>
              </w:rPr>
              <w:t>)</w:t>
            </w:r>
            <w:r>
              <w:rPr>
                <w:rFonts w:eastAsia="Malgun Gothic" w:hint="eastAsia"/>
                <w:bCs/>
                <w:lang w:eastAsia="ko-KR"/>
              </w:rPr>
              <w:t>이다</w:t>
            </w:r>
            <w:r>
              <w:rPr>
                <w:rFonts w:eastAsia="Malgun Gothic" w:hint="eastAsia"/>
                <w:bCs/>
                <w:lang w:eastAsia="ko-KR"/>
              </w:rPr>
              <w:t>.</w:t>
            </w:r>
          </w:p>
          <w:p w14:paraId="534AFE49" w14:textId="7AF020DF" w:rsidR="00826483" w:rsidRPr="00DD1241" w:rsidRDefault="002A5CF6">
            <w:pPr>
              <w:pStyle w:val="ListParagraph"/>
              <w:numPr>
                <w:ilvl w:val="0"/>
                <w:numId w:val="19"/>
              </w:numPr>
              <w:ind w:left="601" w:hanging="601"/>
              <w:rPr>
                <w:rFonts w:eastAsia="Malgun Gothic"/>
                <w:bCs/>
                <w:lang w:eastAsia="ko-KR"/>
              </w:rPr>
            </w:pPr>
            <w:r>
              <w:rPr>
                <w:rFonts w:eastAsia="Malgun Gothic" w:hint="eastAsia"/>
                <w:bCs/>
                <w:lang w:eastAsia="ko-KR"/>
              </w:rPr>
              <w:t>두</w:t>
            </w:r>
            <w:r>
              <w:rPr>
                <w:rFonts w:eastAsia="Malgun Gothic" w:hint="eastAsia"/>
                <w:bCs/>
                <w:lang w:eastAsia="ko-KR"/>
              </w:rPr>
              <w:t xml:space="preserve"> </w:t>
            </w:r>
            <w:r>
              <w:rPr>
                <w:rFonts w:eastAsia="Malgun Gothic" w:hint="eastAsia"/>
                <w:bCs/>
                <w:lang w:eastAsia="ko-KR"/>
              </w:rPr>
              <w:t>번째</w:t>
            </w:r>
            <w:r>
              <w:rPr>
                <w:rFonts w:eastAsia="Malgun Gothic" w:hint="eastAsia"/>
                <w:bCs/>
                <w:lang w:eastAsia="ko-KR"/>
              </w:rPr>
              <w:t xml:space="preserve"> </w:t>
            </w:r>
            <w:r>
              <w:rPr>
                <w:rFonts w:eastAsia="Malgun Gothic" w:hint="eastAsia"/>
                <w:bCs/>
                <w:lang w:eastAsia="ko-KR"/>
              </w:rPr>
              <w:t>줄인</w:t>
            </w:r>
            <w:r>
              <w:rPr>
                <w:rFonts w:eastAsia="Malgun Gothic" w:hint="eastAsia"/>
                <w:bCs/>
                <w:lang w:eastAsia="ko-KR"/>
              </w:rPr>
              <w:t xml:space="preserve"> </w:t>
            </w:r>
            <w:r>
              <w:rPr>
                <w:rFonts w:eastAsia="Malgun Gothic" w:hint="eastAsia"/>
                <w:bCs/>
                <w:lang w:eastAsia="ko-KR"/>
              </w:rPr>
              <w:t>주황색</w:t>
            </w:r>
            <w:r>
              <w:rPr>
                <w:rFonts w:eastAsia="Malgun Gothic" w:hint="eastAsia"/>
                <w:bCs/>
                <w:lang w:eastAsia="ko-KR"/>
              </w:rPr>
              <w:t xml:space="preserve"> </w:t>
            </w:r>
            <w:r>
              <w:rPr>
                <w:rFonts w:eastAsia="Malgun Gothic" w:hint="eastAsia"/>
                <w:bCs/>
                <w:lang w:eastAsia="ko-KR"/>
              </w:rPr>
              <w:t>표기</w:t>
            </w:r>
            <w:r>
              <w:rPr>
                <w:rFonts w:eastAsia="Malgun Gothic" w:hint="eastAsia"/>
                <w:bCs/>
                <w:lang w:eastAsia="ko-KR"/>
              </w:rPr>
              <w:t>(</w:t>
            </w:r>
            <w:r>
              <w:rPr>
                <w:rFonts w:eastAsia="Malgun Gothic" w:hint="eastAsia"/>
                <w:bCs/>
                <w:lang w:eastAsia="ko-KR"/>
              </w:rPr>
              <w:t>대변</w:t>
            </w:r>
            <w:r>
              <w:rPr>
                <w:rFonts w:eastAsia="Malgun Gothic" w:hint="eastAsia"/>
                <w:bCs/>
                <w:lang w:eastAsia="ko-KR"/>
              </w:rPr>
              <w:t>)</w:t>
            </w:r>
            <w:r>
              <w:rPr>
                <w:rFonts w:eastAsia="Malgun Gothic" w:hint="eastAsia"/>
                <w:bCs/>
                <w:lang w:eastAsia="ko-KR"/>
              </w:rPr>
              <w:t>는</w:t>
            </w:r>
            <w:r>
              <w:rPr>
                <w:rFonts w:eastAsia="Malgun Gothic" w:hint="eastAsia"/>
                <w:bCs/>
                <w:lang w:eastAsia="ko-KR"/>
              </w:rPr>
              <w:t xml:space="preserve"> </w:t>
            </w:r>
            <w:r>
              <w:rPr>
                <w:rFonts w:eastAsia="Malgun Gothic" w:hint="eastAsia"/>
                <w:bCs/>
                <w:lang w:eastAsia="ko-KR"/>
              </w:rPr>
              <w:t>보통</w:t>
            </w:r>
            <w:r>
              <w:rPr>
                <w:rFonts w:eastAsia="Malgun Gothic" w:hint="eastAsia"/>
                <w:bCs/>
                <w:lang w:eastAsia="ko-KR"/>
              </w:rPr>
              <w:t xml:space="preserve"> </w:t>
            </w:r>
            <w:r>
              <w:rPr>
                <w:rFonts w:eastAsia="Malgun Gothic" w:hint="eastAsia"/>
                <w:bCs/>
                <w:lang w:eastAsia="ko-KR"/>
              </w:rPr>
              <w:t>들여쓰기</w:t>
            </w:r>
            <w:r>
              <w:rPr>
                <w:rFonts w:eastAsia="Malgun Gothic" w:hint="eastAsia"/>
                <w:bCs/>
                <w:lang w:eastAsia="ko-KR"/>
              </w:rPr>
              <w:t xml:space="preserve"> </w:t>
            </w:r>
            <w:r>
              <w:rPr>
                <w:rFonts w:eastAsia="Malgun Gothic" w:hint="eastAsia"/>
                <w:bCs/>
                <w:lang w:eastAsia="ko-KR"/>
              </w:rPr>
              <w:t>하여</w:t>
            </w:r>
            <w:r>
              <w:rPr>
                <w:rFonts w:eastAsia="Malgun Gothic" w:hint="eastAsia"/>
                <w:bCs/>
                <w:lang w:eastAsia="ko-KR"/>
              </w:rPr>
              <w:t xml:space="preserve"> </w:t>
            </w:r>
            <w:r>
              <w:rPr>
                <w:rFonts w:eastAsia="Malgun Gothic" w:hint="eastAsia"/>
                <w:bCs/>
                <w:lang w:eastAsia="ko-KR"/>
              </w:rPr>
              <w:t>작성한다</w:t>
            </w:r>
            <w:r>
              <w:rPr>
                <w:rFonts w:eastAsia="Malgun Gothic" w:hint="eastAsia"/>
                <w:bCs/>
                <w:lang w:eastAsia="ko-KR"/>
              </w:rPr>
              <w:t>.</w:t>
            </w:r>
          </w:p>
          <w:p w14:paraId="49F5B38A" w14:textId="77777777" w:rsidR="002A5CF6" w:rsidRDefault="002A5CF6">
            <w:pPr>
              <w:pStyle w:val="ListParagraph"/>
              <w:numPr>
                <w:ilvl w:val="0"/>
                <w:numId w:val="19"/>
              </w:numPr>
              <w:ind w:left="601" w:hanging="601"/>
              <w:rPr>
                <w:rFonts w:eastAsia="Malgun Gothic"/>
                <w:bCs/>
                <w:lang w:eastAsia="ko-KR"/>
              </w:rPr>
            </w:pPr>
            <w:r w:rsidRPr="002A5CF6">
              <w:rPr>
                <w:rFonts w:eastAsia="Malgun Gothic" w:hint="eastAsia"/>
                <w:bCs/>
                <w:lang w:eastAsia="ko-KR"/>
              </w:rPr>
              <w:t>각</w:t>
            </w:r>
            <w:r w:rsidRPr="002A5CF6">
              <w:rPr>
                <w:rFonts w:eastAsia="Malgun Gothic" w:hint="eastAsia"/>
                <w:bCs/>
                <w:lang w:eastAsia="ko-KR"/>
              </w:rPr>
              <w:t xml:space="preserve"> </w:t>
            </w:r>
            <w:r w:rsidRPr="002A5CF6">
              <w:rPr>
                <w:rFonts w:eastAsia="Malgun Gothic" w:hint="eastAsia"/>
                <w:bCs/>
                <w:lang w:eastAsia="ko-KR"/>
              </w:rPr>
              <w:t>항목에</w:t>
            </w:r>
            <w:r w:rsidRPr="002A5CF6">
              <w:rPr>
                <w:rFonts w:eastAsia="Malgun Gothic" w:hint="eastAsia"/>
                <w:bCs/>
                <w:lang w:eastAsia="ko-KR"/>
              </w:rPr>
              <w:t xml:space="preserve"> </w:t>
            </w:r>
            <w:r w:rsidRPr="002A5CF6">
              <w:rPr>
                <w:rFonts w:eastAsia="Malgun Gothic" w:hint="eastAsia"/>
                <w:bCs/>
                <w:lang w:eastAsia="ko-KR"/>
              </w:rPr>
              <w:t>대해서</w:t>
            </w:r>
            <w:r w:rsidRPr="002A5CF6">
              <w:rPr>
                <w:rFonts w:eastAsia="Malgun Gothic" w:hint="eastAsia"/>
                <w:bCs/>
                <w:lang w:eastAsia="ko-KR"/>
              </w:rPr>
              <w:t xml:space="preserve"> </w:t>
            </w:r>
            <w:r w:rsidRPr="002A5CF6">
              <w:rPr>
                <w:rFonts w:eastAsia="Malgun Gothic" w:hint="eastAsia"/>
                <w:bCs/>
                <w:lang w:eastAsia="ko-KR"/>
              </w:rPr>
              <w:t>거래에</w:t>
            </w:r>
            <w:r w:rsidRPr="002A5CF6">
              <w:rPr>
                <w:rFonts w:eastAsia="Malgun Gothic" w:hint="eastAsia"/>
                <w:bCs/>
                <w:lang w:eastAsia="ko-KR"/>
              </w:rPr>
              <w:t xml:space="preserve"> </w:t>
            </w:r>
            <w:r w:rsidRPr="002A5CF6">
              <w:rPr>
                <w:rFonts w:eastAsia="Malgun Gothic" w:hint="eastAsia"/>
                <w:bCs/>
                <w:lang w:eastAsia="ko-KR"/>
              </w:rPr>
              <w:t>대한</w:t>
            </w:r>
            <w:r w:rsidRPr="002A5CF6">
              <w:rPr>
                <w:rFonts w:eastAsia="Malgun Gothic" w:hint="eastAsia"/>
                <w:bCs/>
                <w:lang w:eastAsia="ko-KR"/>
              </w:rPr>
              <w:t xml:space="preserve"> </w:t>
            </w:r>
            <w:r w:rsidRPr="002A5CF6">
              <w:rPr>
                <w:rFonts w:eastAsia="Malgun Gothic" w:hint="eastAsia"/>
                <w:bCs/>
                <w:lang w:eastAsia="ko-KR"/>
              </w:rPr>
              <w:t>간단한</w:t>
            </w:r>
            <w:r w:rsidRPr="002A5CF6">
              <w:rPr>
                <w:rFonts w:eastAsia="Malgun Gothic" w:hint="eastAsia"/>
                <w:bCs/>
                <w:lang w:eastAsia="ko-KR"/>
              </w:rPr>
              <w:t xml:space="preserve"> </w:t>
            </w:r>
            <w:r w:rsidRPr="002A5CF6">
              <w:rPr>
                <w:rFonts w:eastAsia="Malgun Gothic" w:hint="eastAsia"/>
                <w:bCs/>
                <w:lang w:eastAsia="ko-KR"/>
              </w:rPr>
              <w:t>설명을</w:t>
            </w:r>
            <w:r w:rsidRPr="002A5CF6">
              <w:rPr>
                <w:rFonts w:eastAsia="Malgun Gothic" w:hint="eastAsia"/>
                <w:bCs/>
                <w:lang w:eastAsia="ko-KR"/>
              </w:rPr>
              <w:t xml:space="preserve"> </w:t>
            </w:r>
            <w:r w:rsidRPr="002A5CF6">
              <w:rPr>
                <w:rFonts w:eastAsia="Malgun Gothic" w:hint="eastAsia"/>
                <w:bCs/>
                <w:lang w:eastAsia="ko-KR"/>
              </w:rPr>
              <w:t>작성한다</w:t>
            </w:r>
            <w:r w:rsidRPr="002A5CF6">
              <w:rPr>
                <w:rFonts w:eastAsia="Malgun Gothic" w:hint="eastAsia"/>
                <w:bCs/>
                <w:lang w:eastAsia="ko-KR"/>
              </w:rPr>
              <w:t>.</w:t>
            </w:r>
          </w:p>
          <w:p w14:paraId="718845C9" w14:textId="77777777" w:rsidR="00826483" w:rsidRPr="002A5CF6" w:rsidRDefault="002A5CF6">
            <w:pPr>
              <w:pStyle w:val="ListParagraph"/>
              <w:numPr>
                <w:ilvl w:val="0"/>
                <w:numId w:val="19"/>
              </w:numPr>
              <w:ind w:left="601" w:hanging="601"/>
              <w:rPr>
                <w:rFonts w:eastAsia="Malgun Gothic"/>
                <w:lang w:eastAsia="ko-KR"/>
              </w:rPr>
            </w:pPr>
            <w:r w:rsidRPr="002A5CF6">
              <w:rPr>
                <w:rFonts w:eastAsia="Malgun Gothic" w:hint="eastAsia"/>
                <w:bCs/>
                <w:lang w:eastAsia="ko-KR"/>
              </w:rPr>
              <w:t>대괄호</w:t>
            </w:r>
            <w:r w:rsidRPr="002A5CF6">
              <w:rPr>
                <w:rFonts w:eastAsia="Malgun Gothic" w:hint="eastAsia"/>
                <w:bCs/>
                <w:lang w:eastAsia="ko-KR"/>
              </w:rPr>
              <w:t xml:space="preserve"> </w:t>
            </w:r>
            <w:r w:rsidRPr="002A5CF6">
              <w:rPr>
                <w:rFonts w:eastAsia="Malgun Gothic" w:hint="eastAsia"/>
                <w:bCs/>
                <w:lang w:eastAsia="ko-KR"/>
              </w:rPr>
              <w:t>안의</w:t>
            </w:r>
            <w:r w:rsidRPr="002A5CF6">
              <w:rPr>
                <w:rFonts w:eastAsia="Malgun Gothic" w:hint="eastAsia"/>
                <w:bCs/>
                <w:lang w:eastAsia="ko-KR"/>
              </w:rPr>
              <w:t xml:space="preserve"> </w:t>
            </w:r>
            <w:r w:rsidRPr="002A5CF6">
              <w:rPr>
                <w:rFonts w:eastAsia="Malgun Gothic" w:hint="eastAsia"/>
                <w:bCs/>
                <w:lang w:eastAsia="ko-KR"/>
              </w:rPr>
              <w:t>단어들은</w:t>
            </w:r>
            <w:r w:rsidRPr="002A5CF6">
              <w:rPr>
                <w:rFonts w:eastAsia="Malgun Gothic" w:hint="eastAsia"/>
                <w:bCs/>
                <w:lang w:eastAsia="ko-KR"/>
              </w:rPr>
              <w:t xml:space="preserve"> </w:t>
            </w:r>
            <w:r w:rsidRPr="002A5CF6">
              <w:rPr>
                <w:rFonts w:eastAsia="Malgun Gothic" w:hint="eastAsia"/>
                <w:bCs/>
                <w:lang w:eastAsia="ko-KR"/>
              </w:rPr>
              <w:t>각</w:t>
            </w:r>
            <w:r w:rsidRPr="002A5CF6">
              <w:rPr>
                <w:rFonts w:eastAsia="Malgun Gothic" w:hint="eastAsia"/>
                <w:bCs/>
                <w:lang w:eastAsia="ko-KR"/>
              </w:rPr>
              <w:t xml:space="preserve"> </w:t>
            </w:r>
            <w:r w:rsidRPr="002A5CF6">
              <w:rPr>
                <w:rFonts w:eastAsia="Malgun Gothic" w:hint="eastAsia"/>
                <w:bCs/>
                <w:lang w:eastAsia="ko-KR"/>
              </w:rPr>
              <w:t>계정이</w:t>
            </w:r>
            <w:r w:rsidRPr="002A5CF6">
              <w:rPr>
                <w:rFonts w:eastAsia="Malgun Gothic" w:hint="eastAsia"/>
                <w:bCs/>
                <w:lang w:eastAsia="ko-KR"/>
              </w:rPr>
              <w:t xml:space="preserve"> </w:t>
            </w:r>
            <w:r w:rsidRPr="002A5CF6">
              <w:rPr>
                <w:rFonts w:eastAsia="Malgun Gothic" w:hint="eastAsia"/>
                <w:bCs/>
                <w:lang w:eastAsia="ko-KR"/>
              </w:rPr>
              <w:t>회계</w:t>
            </w:r>
            <w:r w:rsidRPr="002A5CF6">
              <w:rPr>
                <w:rFonts w:eastAsia="Malgun Gothic" w:hint="eastAsia"/>
                <w:bCs/>
                <w:lang w:eastAsia="ko-KR"/>
              </w:rPr>
              <w:t xml:space="preserve"> </w:t>
            </w:r>
            <w:r w:rsidRPr="002A5CF6">
              <w:rPr>
                <w:rFonts w:eastAsia="Malgun Gothic" w:hint="eastAsia"/>
                <w:bCs/>
                <w:lang w:eastAsia="ko-KR"/>
              </w:rPr>
              <w:t>프레임워크</w:t>
            </w:r>
            <w:r w:rsidRPr="002A5CF6">
              <w:rPr>
                <w:rFonts w:eastAsia="Malgun Gothic" w:hint="eastAsia"/>
                <w:bCs/>
                <w:lang w:eastAsia="ko-KR"/>
              </w:rPr>
              <w:t xml:space="preserve"> </w:t>
            </w:r>
            <w:r w:rsidRPr="002A5CF6">
              <w:rPr>
                <w:rFonts w:eastAsia="Malgun Gothic" w:hint="eastAsia"/>
                <w:bCs/>
                <w:lang w:eastAsia="ko-KR"/>
              </w:rPr>
              <w:t>중</w:t>
            </w:r>
            <w:r w:rsidRPr="002A5CF6">
              <w:rPr>
                <w:rFonts w:eastAsia="Malgun Gothic" w:hint="eastAsia"/>
                <w:bCs/>
                <w:lang w:eastAsia="ko-KR"/>
              </w:rPr>
              <w:t xml:space="preserve"> </w:t>
            </w:r>
            <w:r w:rsidRPr="002A5CF6">
              <w:rPr>
                <w:rFonts w:eastAsia="Malgun Gothic" w:hint="eastAsia"/>
                <w:bCs/>
                <w:lang w:eastAsia="ko-KR"/>
              </w:rPr>
              <w:t>어디에</w:t>
            </w:r>
            <w:r w:rsidRPr="002A5CF6">
              <w:rPr>
                <w:rFonts w:eastAsia="Malgun Gothic" w:hint="eastAsia"/>
                <w:bCs/>
                <w:lang w:eastAsia="ko-KR"/>
              </w:rPr>
              <w:t xml:space="preserve"> </w:t>
            </w:r>
            <w:r w:rsidRPr="002A5CF6">
              <w:rPr>
                <w:rFonts w:eastAsia="Malgun Gothic" w:hint="eastAsia"/>
                <w:bCs/>
                <w:lang w:eastAsia="ko-KR"/>
              </w:rPr>
              <w:t>속하는지</w:t>
            </w:r>
            <w:r w:rsidRPr="002A5CF6">
              <w:rPr>
                <w:rFonts w:eastAsia="Malgun Gothic" w:hint="eastAsia"/>
                <w:bCs/>
                <w:lang w:eastAsia="ko-KR"/>
              </w:rPr>
              <w:t xml:space="preserve"> </w:t>
            </w:r>
            <w:r w:rsidRPr="002A5CF6">
              <w:rPr>
                <w:rFonts w:eastAsia="Malgun Gothic" w:hint="eastAsia"/>
                <w:bCs/>
                <w:lang w:eastAsia="ko-KR"/>
              </w:rPr>
              <w:t>알</w:t>
            </w:r>
            <w:r w:rsidRPr="002A5CF6">
              <w:rPr>
                <w:rFonts w:eastAsia="Malgun Gothic" w:hint="eastAsia"/>
                <w:bCs/>
                <w:lang w:eastAsia="ko-KR"/>
              </w:rPr>
              <w:t xml:space="preserve"> </w:t>
            </w:r>
            <w:r w:rsidRPr="002A5CF6">
              <w:rPr>
                <w:rFonts w:eastAsia="Malgun Gothic" w:hint="eastAsia"/>
                <w:bCs/>
                <w:lang w:eastAsia="ko-KR"/>
              </w:rPr>
              <w:t>수</w:t>
            </w:r>
            <w:r w:rsidRPr="002A5CF6">
              <w:rPr>
                <w:rFonts w:eastAsia="Malgun Gothic" w:hint="eastAsia"/>
                <w:bCs/>
                <w:lang w:eastAsia="ko-KR"/>
              </w:rPr>
              <w:t xml:space="preserve"> </w:t>
            </w:r>
            <w:r w:rsidRPr="002A5CF6">
              <w:rPr>
                <w:rFonts w:eastAsia="Malgun Gothic" w:hint="eastAsia"/>
                <w:bCs/>
                <w:lang w:eastAsia="ko-KR"/>
              </w:rPr>
              <w:t>있도록</w:t>
            </w:r>
            <w:r w:rsidRPr="002A5CF6">
              <w:rPr>
                <w:rFonts w:eastAsia="Malgun Gothic" w:hint="eastAsia"/>
                <w:bCs/>
                <w:lang w:eastAsia="ko-KR"/>
              </w:rPr>
              <w:t xml:space="preserve"> </w:t>
            </w:r>
            <w:r w:rsidRPr="002A5CF6">
              <w:rPr>
                <w:rFonts w:eastAsia="Malgun Gothic" w:hint="eastAsia"/>
                <w:bCs/>
                <w:lang w:eastAsia="ko-KR"/>
              </w:rPr>
              <w:t>작성한다</w:t>
            </w:r>
            <w:r w:rsidRPr="002A5CF6">
              <w:rPr>
                <w:rFonts w:eastAsia="Malgun Gothic" w:hint="eastAsia"/>
                <w:bCs/>
                <w:lang w:eastAsia="ko-KR"/>
              </w:rPr>
              <w:t>.</w:t>
            </w:r>
          </w:p>
          <w:p w14:paraId="03543415" w14:textId="5F0C3DC7" w:rsidR="002A5CF6" w:rsidRPr="002A5CF6" w:rsidRDefault="002A5CF6" w:rsidP="002A5CF6">
            <w:pPr>
              <w:pStyle w:val="ListParagraph"/>
              <w:ind w:left="601"/>
              <w:rPr>
                <w:rFonts w:eastAsia="Malgun Gothic"/>
                <w:lang w:eastAsia="ko-KR"/>
              </w:rPr>
            </w:pPr>
          </w:p>
        </w:tc>
      </w:tr>
      <w:tr w:rsidR="00826483" w14:paraId="4457F58C" w14:textId="77777777" w:rsidTr="00135D14">
        <w:trPr>
          <w:gridAfter w:val="1"/>
          <w:wAfter w:w="787" w:type="dxa"/>
        </w:trPr>
        <w:tc>
          <w:tcPr>
            <w:tcW w:w="8494" w:type="dxa"/>
            <w:tcBorders>
              <w:top w:val="nil"/>
              <w:left w:val="nil"/>
              <w:bottom w:val="nil"/>
              <w:right w:val="nil"/>
            </w:tcBorders>
          </w:tcPr>
          <w:tbl>
            <w:tblPr>
              <w:tblW w:w="0" w:type="auto"/>
              <w:jc w:val="center"/>
              <w:tblBorders>
                <w:top w:val="dashed" w:sz="6" w:space="0" w:color="BBBBBB"/>
                <w:left w:val="dashed" w:sz="6" w:space="0" w:color="BBBBBB"/>
                <w:bottom w:val="dashed" w:sz="6" w:space="0" w:color="BBBBBB"/>
                <w:right w:val="dashed" w:sz="6" w:space="0" w:color="BBBBBB"/>
              </w:tblBorders>
              <w:shd w:val="clear" w:color="auto" w:fill="FFFFFF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770"/>
              <w:gridCol w:w="6508"/>
            </w:tblGrid>
            <w:tr w:rsidR="00826483" w:rsidRPr="00DD1241" w14:paraId="5B3D7AEF" w14:textId="77777777" w:rsidTr="00135D14">
              <w:trPr>
                <w:trHeight w:val="1124"/>
                <w:jc w:val="center"/>
              </w:trPr>
              <w:tc>
                <w:tcPr>
                  <w:tcW w:w="17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 w:themeFill="background1"/>
                  <w:hideMark/>
                </w:tcPr>
                <w:p w14:paraId="5ABDC6AF" w14:textId="77777777" w:rsidR="00826483" w:rsidRPr="00DD1241" w:rsidRDefault="00826483" w:rsidP="00135D14">
                  <w:pPr>
                    <w:spacing w:before="120" w:after="120"/>
                    <w:ind w:left="120" w:right="120"/>
                    <w:jc w:val="center"/>
                    <w:rPr>
                      <w:rFonts w:eastAsia="Malgun Gothic"/>
                      <w:color w:val="000000"/>
                      <w:sz w:val="22"/>
                      <w:szCs w:val="15"/>
                    </w:rPr>
                  </w:pPr>
                  <w:r w:rsidRPr="00DD1241">
                    <w:rPr>
                      <w:rFonts w:eastAsia="Malgun Gothic"/>
                      <w:color w:val="000000"/>
                      <w:sz w:val="22"/>
                      <w:szCs w:val="15"/>
                    </w:rPr>
                    <w:fldChar w:fldCharType="begin"/>
                  </w:r>
                  <w:r w:rsidRPr="00DD1241">
                    <w:rPr>
                      <w:rFonts w:eastAsia="Malgun Gothic"/>
                      <w:color w:val="000000"/>
                      <w:sz w:val="22"/>
                      <w:szCs w:val="15"/>
                    </w:rPr>
                    <w:instrText xml:space="preserve"> INCLUDEPICTURE "https://mdx.mrooms.net/draftfile.php/2875/user/draft/120647303/pointing_finger_1.svg" \* MERGEFORMATINET </w:instrText>
                  </w:r>
                  <w:r w:rsidRPr="00DD1241">
                    <w:rPr>
                      <w:rFonts w:eastAsia="Malgun Gothic"/>
                      <w:color w:val="000000"/>
                      <w:sz w:val="22"/>
                      <w:szCs w:val="15"/>
                    </w:rPr>
                    <w:fldChar w:fldCharType="separate"/>
                  </w:r>
                  <w:r w:rsidRPr="00DD1241">
                    <w:rPr>
                      <w:rFonts w:eastAsia="Malgun Gothic"/>
                      <w:noProof/>
                      <w:color w:val="000000"/>
                      <w:sz w:val="22"/>
                      <w:szCs w:val="15"/>
                    </w:rPr>
                    <w:drawing>
                      <wp:inline distT="0" distB="0" distL="0" distR="0" wp14:anchorId="5A84A95C" wp14:editId="2E620258">
                        <wp:extent cx="952058" cy="710474"/>
                        <wp:effectExtent l="0" t="0" r="0" b="0"/>
                        <wp:docPr id="28" name="Graphic 2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33" name="Graphic 233"/>
                                <pic:cNvPicPr/>
                              </pic:nvPicPr>
                              <pic:blipFill rotWithShape="1">
                                <a:blip r:embed="rId23">
                                  <a:extLst>
                                    <a:ext uri="{96DAC541-7B7A-43D3-8B79-37D633B846F1}">
                                      <asvg:svgBlip xmlns:asvg="http://schemas.microsoft.com/office/drawing/2016/SVG/main" r:embed="rId24"/>
                                    </a:ext>
                                  </a:extLst>
                                </a:blip>
                                <a:srcRect t="25374"/>
                                <a:stretch/>
                              </pic:blipFill>
                              <pic:spPr bwMode="auto">
                                <a:xfrm>
                                  <a:off x="0" y="0"/>
                                  <a:ext cx="952500" cy="710804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Pr="00DD1241">
                    <w:rPr>
                      <w:rFonts w:eastAsia="Malgun Gothic"/>
                      <w:color w:val="000000"/>
                      <w:sz w:val="22"/>
                      <w:szCs w:val="15"/>
                    </w:rPr>
                    <w:fldChar w:fldCharType="end"/>
                  </w:r>
                </w:p>
              </w:tc>
              <w:tc>
                <w:tcPr>
                  <w:tcW w:w="7512" w:type="dxa"/>
                  <w:tcBorders>
                    <w:top w:val="single" w:sz="8" w:space="0" w:color="C00000"/>
                    <w:left w:val="nil"/>
                    <w:bottom w:val="single" w:sz="8" w:space="0" w:color="C00000"/>
                    <w:right w:val="nil"/>
                  </w:tcBorders>
                  <w:shd w:val="clear" w:color="auto" w:fill="FFFFFF" w:themeFill="background1"/>
                  <w:vAlign w:val="center"/>
                  <w:hideMark/>
                </w:tcPr>
                <w:p w14:paraId="3D7C0E4D" w14:textId="60942D01" w:rsidR="00826483" w:rsidRPr="00DD1241" w:rsidRDefault="002A5CF6" w:rsidP="00FF1E7C">
                  <w:pPr>
                    <w:rPr>
                      <w:rFonts w:eastAsia="Malgun Gothic"/>
                      <w:sz w:val="22"/>
                      <w:lang w:eastAsia="ko-KR"/>
                    </w:rPr>
                  </w:pPr>
                  <w:r>
                    <w:rPr>
                      <w:rFonts w:eastAsia="Malgun Gothic" w:hint="eastAsia"/>
                      <w:bCs/>
                      <w:sz w:val="22"/>
                      <w:szCs w:val="28"/>
                      <w:lang w:eastAsia="ko-KR"/>
                    </w:rPr>
                    <w:t>분개는</w:t>
                  </w:r>
                  <w:r>
                    <w:rPr>
                      <w:rFonts w:eastAsia="Malgun Gothic" w:hint="eastAsia"/>
                      <w:bCs/>
                      <w:sz w:val="22"/>
                      <w:szCs w:val="28"/>
                      <w:lang w:eastAsia="ko-KR"/>
                    </w:rPr>
                    <w:t xml:space="preserve"> </w:t>
                  </w:r>
                  <w:r>
                    <w:rPr>
                      <w:rFonts w:eastAsia="Malgun Gothic" w:hint="eastAsia"/>
                      <w:bCs/>
                      <w:sz w:val="22"/>
                      <w:szCs w:val="28"/>
                      <w:lang w:eastAsia="ko-KR"/>
                    </w:rPr>
                    <w:t>회계</w:t>
                  </w:r>
                  <w:r>
                    <w:rPr>
                      <w:rFonts w:eastAsia="Malgun Gothic" w:hint="eastAsia"/>
                      <w:bCs/>
                      <w:sz w:val="22"/>
                      <w:szCs w:val="28"/>
                      <w:lang w:eastAsia="ko-KR"/>
                    </w:rPr>
                    <w:t xml:space="preserve"> </w:t>
                  </w:r>
                  <w:r w:rsidR="00FF1E7C">
                    <w:rPr>
                      <w:rFonts w:eastAsia="Malgun Gothic" w:hint="eastAsia"/>
                      <w:bCs/>
                      <w:sz w:val="22"/>
                      <w:szCs w:val="28"/>
                      <w:lang w:eastAsia="ko-KR"/>
                    </w:rPr>
                    <w:t>코드의</w:t>
                  </w:r>
                  <w:r w:rsidR="00FF1E7C">
                    <w:rPr>
                      <w:rFonts w:eastAsia="Malgun Gothic" w:hint="eastAsia"/>
                      <w:bCs/>
                      <w:sz w:val="22"/>
                      <w:szCs w:val="28"/>
                      <w:lang w:eastAsia="ko-KR"/>
                    </w:rPr>
                    <w:t xml:space="preserve"> </w:t>
                  </w:r>
                  <w:r w:rsidR="00FF1E7C">
                    <w:rPr>
                      <w:rFonts w:eastAsia="Malgun Gothic" w:hint="eastAsia"/>
                      <w:bCs/>
                      <w:sz w:val="22"/>
                      <w:szCs w:val="28"/>
                      <w:lang w:eastAsia="ko-KR"/>
                    </w:rPr>
                    <w:t>작은</w:t>
                  </w:r>
                  <w:r w:rsidR="00FF1E7C">
                    <w:rPr>
                      <w:rFonts w:eastAsia="Malgun Gothic" w:hint="eastAsia"/>
                      <w:bCs/>
                      <w:sz w:val="22"/>
                      <w:szCs w:val="28"/>
                      <w:lang w:eastAsia="ko-KR"/>
                    </w:rPr>
                    <w:t xml:space="preserve"> </w:t>
                  </w:r>
                  <w:r w:rsidR="00FF1E7C">
                    <w:rPr>
                      <w:rFonts w:eastAsia="Malgun Gothic" w:hint="eastAsia"/>
                      <w:bCs/>
                      <w:sz w:val="22"/>
                      <w:szCs w:val="28"/>
                      <w:lang w:eastAsia="ko-KR"/>
                    </w:rPr>
                    <w:t>조각이라고</w:t>
                  </w:r>
                  <w:r w:rsidR="00FF1E7C">
                    <w:rPr>
                      <w:rFonts w:eastAsia="Malgun Gothic" w:hint="eastAsia"/>
                      <w:bCs/>
                      <w:sz w:val="22"/>
                      <w:szCs w:val="28"/>
                      <w:lang w:eastAsia="ko-KR"/>
                    </w:rPr>
                    <w:t xml:space="preserve"> </w:t>
                  </w:r>
                  <w:r w:rsidR="00FF1E7C">
                    <w:rPr>
                      <w:rFonts w:eastAsia="Malgun Gothic" w:hint="eastAsia"/>
                      <w:bCs/>
                      <w:sz w:val="22"/>
                      <w:szCs w:val="28"/>
                      <w:lang w:eastAsia="ko-KR"/>
                    </w:rPr>
                    <w:t>생각할</w:t>
                  </w:r>
                  <w:r w:rsidR="00FF1E7C">
                    <w:rPr>
                      <w:rFonts w:eastAsia="Malgun Gothic" w:hint="eastAsia"/>
                      <w:bCs/>
                      <w:sz w:val="22"/>
                      <w:szCs w:val="28"/>
                      <w:lang w:eastAsia="ko-KR"/>
                    </w:rPr>
                    <w:t xml:space="preserve"> </w:t>
                  </w:r>
                  <w:r w:rsidR="00FF1E7C">
                    <w:rPr>
                      <w:rFonts w:eastAsia="Malgun Gothic" w:hint="eastAsia"/>
                      <w:bCs/>
                      <w:sz w:val="22"/>
                      <w:szCs w:val="28"/>
                      <w:lang w:eastAsia="ko-KR"/>
                    </w:rPr>
                    <w:t>수</w:t>
                  </w:r>
                  <w:r w:rsidR="00FF1E7C">
                    <w:rPr>
                      <w:rFonts w:eastAsia="Malgun Gothic" w:hint="eastAsia"/>
                      <w:bCs/>
                      <w:sz w:val="22"/>
                      <w:szCs w:val="28"/>
                      <w:lang w:eastAsia="ko-KR"/>
                    </w:rPr>
                    <w:t xml:space="preserve"> </w:t>
                  </w:r>
                  <w:r w:rsidR="00FF1E7C">
                    <w:rPr>
                      <w:rFonts w:eastAsia="Malgun Gothic" w:hint="eastAsia"/>
                      <w:bCs/>
                      <w:sz w:val="22"/>
                      <w:szCs w:val="28"/>
                      <w:lang w:eastAsia="ko-KR"/>
                    </w:rPr>
                    <w:t>있다</w:t>
                  </w:r>
                  <w:r w:rsidR="00FF1E7C">
                    <w:rPr>
                      <w:rFonts w:eastAsia="Malgun Gothic" w:hint="eastAsia"/>
                      <w:bCs/>
                      <w:sz w:val="22"/>
                      <w:szCs w:val="28"/>
                      <w:lang w:eastAsia="ko-KR"/>
                    </w:rPr>
                    <w:t xml:space="preserve">. </w:t>
                  </w:r>
                  <w:r w:rsidR="00FF1E7C">
                    <w:rPr>
                      <w:rFonts w:eastAsia="Malgun Gothic" w:hint="eastAsia"/>
                      <w:bCs/>
                      <w:sz w:val="22"/>
                      <w:szCs w:val="28"/>
                      <w:lang w:eastAsia="ko-KR"/>
                    </w:rPr>
                    <w:t>분개를</w:t>
                  </w:r>
                  <w:r w:rsidR="00FF1E7C">
                    <w:rPr>
                      <w:rFonts w:eastAsia="Malgun Gothic" w:hint="eastAsia"/>
                      <w:bCs/>
                      <w:sz w:val="22"/>
                      <w:szCs w:val="28"/>
                      <w:lang w:eastAsia="ko-KR"/>
                    </w:rPr>
                    <w:t xml:space="preserve"> </w:t>
                  </w:r>
                  <w:r w:rsidR="00FF1E7C">
                    <w:rPr>
                      <w:rFonts w:eastAsia="Malgun Gothic" w:hint="eastAsia"/>
                      <w:bCs/>
                      <w:sz w:val="22"/>
                      <w:szCs w:val="28"/>
                      <w:lang w:eastAsia="ko-KR"/>
                    </w:rPr>
                    <w:t>보면</w:t>
                  </w:r>
                  <w:r w:rsidR="00FF1E7C">
                    <w:rPr>
                      <w:rFonts w:eastAsia="Malgun Gothic" w:hint="eastAsia"/>
                      <w:bCs/>
                      <w:sz w:val="22"/>
                      <w:szCs w:val="28"/>
                      <w:lang w:eastAsia="ko-KR"/>
                    </w:rPr>
                    <w:t xml:space="preserve"> </w:t>
                  </w:r>
                  <w:r w:rsidR="00FF1E7C">
                    <w:rPr>
                      <w:rFonts w:eastAsia="Malgun Gothic" w:hint="eastAsia"/>
                      <w:bCs/>
                      <w:sz w:val="22"/>
                      <w:szCs w:val="28"/>
                      <w:lang w:eastAsia="ko-KR"/>
                    </w:rPr>
                    <w:t>해당</w:t>
                  </w:r>
                  <w:r w:rsidR="00FF1E7C">
                    <w:rPr>
                      <w:rFonts w:eastAsia="Malgun Gothic" w:hint="eastAsia"/>
                      <w:bCs/>
                      <w:sz w:val="22"/>
                      <w:szCs w:val="28"/>
                      <w:lang w:eastAsia="ko-KR"/>
                    </w:rPr>
                    <w:t xml:space="preserve"> </w:t>
                  </w:r>
                  <w:r w:rsidR="00FF1E7C">
                    <w:rPr>
                      <w:rFonts w:eastAsia="Malgun Gothic" w:hint="eastAsia"/>
                      <w:bCs/>
                      <w:sz w:val="22"/>
                      <w:szCs w:val="28"/>
                      <w:lang w:eastAsia="ko-KR"/>
                    </w:rPr>
                    <w:t>거래가</w:t>
                  </w:r>
                  <w:r w:rsidR="00FF1E7C">
                    <w:rPr>
                      <w:rFonts w:eastAsia="Malgun Gothic" w:hint="eastAsia"/>
                      <w:bCs/>
                      <w:sz w:val="22"/>
                      <w:szCs w:val="28"/>
                      <w:lang w:eastAsia="ko-KR"/>
                    </w:rPr>
                    <w:t xml:space="preserve"> </w:t>
                  </w:r>
                  <w:r w:rsidR="00FF1E7C">
                    <w:rPr>
                      <w:rFonts w:eastAsia="Malgun Gothic" w:hint="eastAsia"/>
                      <w:bCs/>
                      <w:sz w:val="22"/>
                      <w:szCs w:val="28"/>
                      <w:lang w:eastAsia="ko-KR"/>
                    </w:rPr>
                    <w:t>회계</w:t>
                  </w:r>
                  <w:r w:rsidR="00FF1E7C">
                    <w:rPr>
                      <w:rFonts w:eastAsia="Malgun Gothic" w:hint="eastAsia"/>
                      <w:bCs/>
                      <w:sz w:val="22"/>
                      <w:szCs w:val="28"/>
                      <w:lang w:eastAsia="ko-KR"/>
                    </w:rPr>
                    <w:t xml:space="preserve"> </w:t>
                  </w:r>
                  <w:r w:rsidR="00FF1E7C">
                    <w:rPr>
                      <w:rFonts w:eastAsia="Malgun Gothic" w:hint="eastAsia"/>
                      <w:bCs/>
                      <w:sz w:val="22"/>
                      <w:szCs w:val="28"/>
                      <w:lang w:eastAsia="ko-KR"/>
                    </w:rPr>
                    <w:t>시스템에</w:t>
                  </w:r>
                  <w:r w:rsidR="00FF1E7C">
                    <w:rPr>
                      <w:rFonts w:eastAsia="Malgun Gothic" w:hint="eastAsia"/>
                      <w:bCs/>
                      <w:sz w:val="22"/>
                      <w:szCs w:val="28"/>
                      <w:lang w:eastAsia="ko-KR"/>
                    </w:rPr>
                    <w:t xml:space="preserve"> </w:t>
                  </w:r>
                  <w:r w:rsidR="00FF1E7C">
                    <w:rPr>
                      <w:rFonts w:eastAsia="Malgun Gothic" w:hint="eastAsia"/>
                      <w:bCs/>
                      <w:sz w:val="22"/>
                      <w:szCs w:val="28"/>
                      <w:lang w:eastAsia="ko-KR"/>
                    </w:rPr>
                    <w:t>어떻게</w:t>
                  </w:r>
                  <w:r w:rsidR="00FF1E7C">
                    <w:rPr>
                      <w:rFonts w:eastAsia="Malgun Gothic" w:hint="eastAsia"/>
                      <w:bCs/>
                      <w:sz w:val="22"/>
                      <w:szCs w:val="28"/>
                      <w:lang w:eastAsia="ko-KR"/>
                    </w:rPr>
                    <w:t xml:space="preserve"> </w:t>
                  </w:r>
                  <w:r w:rsidR="00FF1E7C">
                    <w:rPr>
                      <w:rFonts w:eastAsia="Malgun Gothic" w:hint="eastAsia"/>
                      <w:bCs/>
                      <w:sz w:val="22"/>
                      <w:szCs w:val="28"/>
                      <w:lang w:eastAsia="ko-KR"/>
                    </w:rPr>
                    <w:t>기록되어야</w:t>
                  </w:r>
                  <w:r w:rsidR="00FF1E7C">
                    <w:rPr>
                      <w:rFonts w:eastAsia="Malgun Gothic" w:hint="eastAsia"/>
                      <w:bCs/>
                      <w:sz w:val="22"/>
                      <w:szCs w:val="28"/>
                      <w:lang w:eastAsia="ko-KR"/>
                    </w:rPr>
                    <w:t xml:space="preserve"> </w:t>
                  </w:r>
                  <w:r w:rsidR="00FF1E7C">
                    <w:rPr>
                      <w:rFonts w:eastAsia="Malgun Gothic" w:hint="eastAsia"/>
                      <w:bCs/>
                      <w:sz w:val="22"/>
                      <w:szCs w:val="28"/>
                      <w:lang w:eastAsia="ko-KR"/>
                    </w:rPr>
                    <w:t>하는지</w:t>
                  </w:r>
                  <w:r w:rsidR="00FF1E7C">
                    <w:rPr>
                      <w:rFonts w:eastAsia="Malgun Gothic" w:hint="eastAsia"/>
                      <w:bCs/>
                      <w:sz w:val="22"/>
                      <w:szCs w:val="28"/>
                      <w:lang w:eastAsia="ko-KR"/>
                    </w:rPr>
                    <w:t xml:space="preserve"> </w:t>
                  </w:r>
                  <w:r w:rsidR="00FF1E7C">
                    <w:rPr>
                      <w:rFonts w:eastAsia="Malgun Gothic" w:hint="eastAsia"/>
                      <w:bCs/>
                      <w:sz w:val="22"/>
                      <w:szCs w:val="28"/>
                      <w:lang w:eastAsia="ko-KR"/>
                    </w:rPr>
                    <w:t>즉시</w:t>
                  </w:r>
                  <w:r w:rsidR="00FF1E7C">
                    <w:rPr>
                      <w:rFonts w:eastAsia="Malgun Gothic" w:hint="eastAsia"/>
                      <w:bCs/>
                      <w:sz w:val="22"/>
                      <w:szCs w:val="28"/>
                      <w:lang w:eastAsia="ko-KR"/>
                    </w:rPr>
                    <w:t xml:space="preserve"> </w:t>
                  </w:r>
                  <w:r w:rsidR="00FF1E7C">
                    <w:rPr>
                      <w:rFonts w:eastAsia="Malgun Gothic" w:hint="eastAsia"/>
                      <w:bCs/>
                      <w:sz w:val="22"/>
                      <w:szCs w:val="28"/>
                      <w:lang w:eastAsia="ko-KR"/>
                    </w:rPr>
                    <w:t>파악할</w:t>
                  </w:r>
                  <w:r w:rsidR="00FF1E7C">
                    <w:rPr>
                      <w:rFonts w:eastAsia="Malgun Gothic" w:hint="eastAsia"/>
                      <w:bCs/>
                      <w:sz w:val="22"/>
                      <w:szCs w:val="28"/>
                      <w:lang w:eastAsia="ko-KR"/>
                    </w:rPr>
                    <w:t xml:space="preserve"> </w:t>
                  </w:r>
                  <w:r w:rsidR="00FF1E7C">
                    <w:rPr>
                      <w:rFonts w:eastAsia="Malgun Gothic" w:hint="eastAsia"/>
                      <w:bCs/>
                      <w:sz w:val="22"/>
                      <w:szCs w:val="28"/>
                      <w:lang w:eastAsia="ko-KR"/>
                    </w:rPr>
                    <w:t>수</w:t>
                  </w:r>
                  <w:r w:rsidR="00FF1E7C">
                    <w:rPr>
                      <w:rFonts w:eastAsia="Malgun Gothic" w:hint="eastAsia"/>
                      <w:bCs/>
                      <w:sz w:val="22"/>
                      <w:szCs w:val="28"/>
                      <w:lang w:eastAsia="ko-KR"/>
                    </w:rPr>
                    <w:t xml:space="preserve"> </w:t>
                  </w:r>
                  <w:r w:rsidR="00FF1E7C">
                    <w:rPr>
                      <w:rFonts w:eastAsia="Malgun Gothic" w:hint="eastAsia"/>
                      <w:bCs/>
                      <w:sz w:val="22"/>
                      <w:szCs w:val="28"/>
                      <w:lang w:eastAsia="ko-KR"/>
                    </w:rPr>
                    <w:t>있다</w:t>
                  </w:r>
                  <w:r w:rsidR="00FF1E7C">
                    <w:rPr>
                      <w:rFonts w:eastAsia="Malgun Gothic" w:hint="eastAsia"/>
                      <w:bCs/>
                      <w:sz w:val="22"/>
                      <w:szCs w:val="28"/>
                      <w:lang w:eastAsia="ko-KR"/>
                    </w:rPr>
                    <w:t>.</w:t>
                  </w:r>
                </w:p>
              </w:tc>
            </w:tr>
          </w:tbl>
          <w:p w14:paraId="60A2104B" w14:textId="77777777" w:rsidR="00826483" w:rsidRPr="00DD1241" w:rsidRDefault="00826483" w:rsidP="00135D14">
            <w:pPr>
              <w:rPr>
                <w:rFonts w:eastAsia="Malgun Gothic"/>
                <w:sz w:val="22"/>
                <w:lang w:eastAsia="ko-KR"/>
              </w:rPr>
            </w:pPr>
          </w:p>
        </w:tc>
      </w:tr>
    </w:tbl>
    <w:p w14:paraId="0969C6EC" w14:textId="77777777" w:rsidR="00FF1E7C" w:rsidRDefault="00FF1E7C">
      <w:pPr>
        <w:rPr>
          <w:lang w:eastAsia="ko-KR"/>
        </w:rPr>
      </w:pPr>
      <w:r>
        <w:rPr>
          <w:lang w:eastAsia="ko-KR"/>
        </w:rPr>
        <w:br w:type="page"/>
      </w:r>
    </w:p>
    <w:p w14:paraId="408C6907" w14:textId="12DC0DBC" w:rsidR="0064197A" w:rsidRDefault="0064197A" w:rsidP="00826483">
      <w:pPr>
        <w:rPr>
          <w:lang w:eastAsia="ko-KR"/>
        </w:rPr>
      </w:pPr>
      <w:r w:rsidRPr="00E94193">
        <w:rPr>
          <w:b/>
          <w:noProof/>
          <w:szCs w:val="28"/>
        </w:rPr>
        <w:lastRenderedPageBreak/>
        <w:drawing>
          <wp:inline distT="0" distB="0" distL="0" distR="0" wp14:anchorId="1F078E36" wp14:editId="07A52B61">
            <wp:extent cx="5731510" cy="828675"/>
            <wp:effectExtent l="0" t="0" r="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B0952D" w14:textId="64B68FB7" w:rsidR="0064197A" w:rsidRPr="000A26CC" w:rsidRDefault="000A26CC" w:rsidP="00413C8C">
      <w:pPr>
        <w:pBdr>
          <w:bottom w:val="single" w:sz="6" w:space="1" w:color="auto"/>
        </w:pBdr>
        <w:rPr>
          <w:rFonts w:eastAsia="Malgun Gothic"/>
          <w:b/>
          <w:bCs/>
          <w:color w:val="ED7D31" w:themeColor="accent2"/>
          <w:szCs w:val="28"/>
          <w:lang w:eastAsia="ko-KR"/>
        </w:rPr>
      </w:pPr>
      <w:r>
        <w:rPr>
          <w:rFonts w:eastAsia="Malgun Gothic" w:hint="eastAsia"/>
          <w:bCs/>
          <w:i/>
          <w:iCs/>
          <w:color w:val="4472C4" w:themeColor="accent1"/>
          <w:szCs w:val="28"/>
          <w:lang w:eastAsia="ko-KR"/>
        </w:rPr>
        <w:t xml:space="preserve"> </w:t>
      </w:r>
    </w:p>
    <w:p w14:paraId="5D03BCA6" w14:textId="77777777" w:rsidR="00413C8C" w:rsidRDefault="00413C8C" w:rsidP="00413C8C">
      <w:pPr>
        <w:pBdr>
          <w:bottom w:val="single" w:sz="6" w:space="1" w:color="auto"/>
        </w:pBdr>
        <w:rPr>
          <w:b/>
          <w:bCs/>
          <w:color w:val="ED7D31" w:themeColor="accent2"/>
          <w:szCs w:val="28"/>
          <w:lang w:eastAsia="ko-KR"/>
        </w:rPr>
      </w:pPr>
    </w:p>
    <w:p w14:paraId="13D25395" w14:textId="7C5FE2EF" w:rsidR="00413C8C" w:rsidRDefault="00413C8C" w:rsidP="00413C8C">
      <w:pPr>
        <w:rPr>
          <w:lang w:eastAsia="ko-KR"/>
        </w:rPr>
      </w:pPr>
      <w:r w:rsidRPr="003A5877">
        <w:rPr>
          <w:b/>
          <w:noProof/>
          <w:szCs w:val="28"/>
        </w:rPr>
        <w:drawing>
          <wp:inline distT="0" distB="0" distL="0" distR="0" wp14:anchorId="3253A87D" wp14:editId="3867E4B9">
            <wp:extent cx="5731510" cy="793750"/>
            <wp:effectExtent l="0" t="0" r="0" b="635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93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C77B7A" w14:textId="00E7DADE" w:rsidR="00413C8C" w:rsidRPr="000A26CC" w:rsidRDefault="000A26CC" w:rsidP="00413C8C">
      <w:pPr>
        <w:pBdr>
          <w:bottom w:val="single" w:sz="6" w:space="1" w:color="auto"/>
        </w:pBdr>
        <w:rPr>
          <w:rFonts w:eastAsia="Malgun Gothic"/>
          <w:b/>
          <w:bCs/>
          <w:color w:val="ED7D31" w:themeColor="accent2"/>
          <w:szCs w:val="28"/>
          <w:lang w:eastAsia="ko-KR"/>
        </w:rPr>
      </w:pPr>
      <w:r>
        <w:rPr>
          <w:rFonts w:eastAsia="Malgun Gothic" w:hint="eastAsia"/>
          <w:bCs/>
          <w:i/>
          <w:iCs/>
          <w:color w:val="4472C4" w:themeColor="accent1"/>
          <w:szCs w:val="28"/>
          <w:lang w:eastAsia="ko-KR"/>
        </w:rPr>
        <w:t xml:space="preserve"> </w:t>
      </w:r>
    </w:p>
    <w:p w14:paraId="65A1F226" w14:textId="77777777" w:rsidR="00413C8C" w:rsidRDefault="00413C8C" w:rsidP="00413C8C">
      <w:pPr>
        <w:pBdr>
          <w:bottom w:val="single" w:sz="6" w:space="1" w:color="auto"/>
        </w:pBdr>
        <w:rPr>
          <w:b/>
          <w:bCs/>
          <w:color w:val="ED7D31" w:themeColor="accent2"/>
          <w:szCs w:val="28"/>
          <w:lang w:eastAsia="ko-KR"/>
        </w:rPr>
      </w:pPr>
    </w:p>
    <w:p w14:paraId="1FE9D7DA" w14:textId="62F3FE85" w:rsidR="00413C8C" w:rsidRDefault="00413C8C" w:rsidP="00413C8C">
      <w:pPr>
        <w:rPr>
          <w:lang w:eastAsia="ko-KR"/>
        </w:rPr>
      </w:pPr>
      <w:r w:rsidRPr="002D336A">
        <w:rPr>
          <w:noProof/>
          <w:szCs w:val="28"/>
        </w:rPr>
        <w:drawing>
          <wp:inline distT="0" distB="0" distL="0" distR="0" wp14:anchorId="45782B4D" wp14:editId="22361CE8">
            <wp:extent cx="5731510" cy="836295"/>
            <wp:effectExtent l="0" t="0" r="0" b="0"/>
            <wp:docPr id="509" name="Picture 5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36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D6428D" w14:textId="55D8BC10" w:rsidR="00413C8C" w:rsidRPr="000A26CC" w:rsidRDefault="000A26CC" w:rsidP="00413C8C">
      <w:pPr>
        <w:rPr>
          <w:rFonts w:eastAsia="Malgun Gothic"/>
          <w:b/>
          <w:bCs/>
          <w:color w:val="ED7D31" w:themeColor="accent2"/>
          <w:szCs w:val="28"/>
          <w:lang w:eastAsia="ko-KR"/>
        </w:rPr>
      </w:pPr>
      <w:r>
        <w:rPr>
          <w:rFonts w:eastAsia="Malgun Gothic" w:hint="eastAsia"/>
          <w:bCs/>
          <w:i/>
          <w:iCs/>
          <w:color w:val="4472C4" w:themeColor="accent1"/>
          <w:szCs w:val="28"/>
          <w:lang w:eastAsia="ko-KR"/>
        </w:rPr>
        <w:t xml:space="preserve"> </w:t>
      </w:r>
    </w:p>
    <w:p w14:paraId="614FB7F8" w14:textId="77777777" w:rsidR="00413C8C" w:rsidRDefault="00413C8C" w:rsidP="00413C8C">
      <w:pPr>
        <w:pBdr>
          <w:bottom w:val="single" w:sz="6" w:space="1" w:color="auto"/>
        </w:pBdr>
        <w:rPr>
          <w:b/>
          <w:bCs/>
          <w:color w:val="ED7D31" w:themeColor="accent2"/>
          <w:szCs w:val="28"/>
          <w:lang w:eastAsia="ko-KR"/>
        </w:rPr>
      </w:pPr>
    </w:p>
    <w:p w14:paraId="340C5897" w14:textId="77777777" w:rsidR="00413C8C" w:rsidRDefault="00413C8C" w:rsidP="00413C8C">
      <w:pPr>
        <w:rPr>
          <w:lang w:eastAsia="ko-KR"/>
        </w:rPr>
      </w:pPr>
    </w:p>
    <w:p w14:paraId="536DD1BC" w14:textId="77777777" w:rsidR="00413C8C" w:rsidRDefault="00413C8C" w:rsidP="00413C8C">
      <w:pPr>
        <w:rPr>
          <w:lang w:eastAsia="ko-KR"/>
        </w:rPr>
      </w:pPr>
      <w:r w:rsidRPr="007E1EE5">
        <w:rPr>
          <w:b/>
          <w:noProof/>
          <w:szCs w:val="28"/>
        </w:rPr>
        <w:drawing>
          <wp:inline distT="0" distB="0" distL="0" distR="0" wp14:anchorId="6B51DD1F" wp14:editId="6B26D0DF">
            <wp:extent cx="5731510" cy="793750"/>
            <wp:effectExtent l="0" t="0" r="0" b="6350"/>
            <wp:docPr id="511" name="Picture 5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93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F667BA" w14:textId="6476AF81" w:rsidR="00413C8C" w:rsidRPr="000A26CC" w:rsidRDefault="000A26CC" w:rsidP="00413C8C">
      <w:pPr>
        <w:rPr>
          <w:rFonts w:eastAsia="Malgun Gothic"/>
          <w:b/>
          <w:bCs/>
          <w:color w:val="ED7D31" w:themeColor="accent2"/>
          <w:szCs w:val="28"/>
          <w:lang w:eastAsia="ko-KR"/>
        </w:rPr>
      </w:pPr>
      <w:r>
        <w:rPr>
          <w:rFonts w:eastAsia="Malgun Gothic" w:hint="eastAsia"/>
          <w:bCs/>
          <w:i/>
          <w:iCs/>
          <w:color w:val="4472C4" w:themeColor="accent1"/>
          <w:szCs w:val="28"/>
          <w:lang w:eastAsia="ko-KR"/>
        </w:rPr>
        <w:t xml:space="preserve"> </w:t>
      </w:r>
    </w:p>
    <w:p w14:paraId="45C2D103" w14:textId="77777777" w:rsidR="00413C8C" w:rsidRDefault="00413C8C" w:rsidP="00413C8C">
      <w:pPr>
        <w:pBdr>
          <w:bottom w:val="single" w:sz="6" w:space="1" w:color="auto"/>
        </w:pBdr>
        <w:rPr>
          <w:b/>
          <w:bCs/>
          <w:color w:val="ED7D31" w:themeColor="accent2"/>
          <w:szCs w:val="28"/>
          <w:lang w:eastAsia="ko-KR"/>
        </w:rPr>
      </w:pPr>
    </w:p>
    <w:p w14:paraId="6E06ABCB" w14:textId="77777777" w:rsidR="00413C8C" w:rsidRDefault="00413C8C" w:rsidP="00413C8C">
      <w:pPr>
        <w:rPr>
          <w:lang w:eastAsia="ko-KR"/>
        </w:rPr>
      </w:pPr>
      <w:r w:rsidRPr="007E1EE5">
        <w:rPr>
          <w:b/>
          <w:noProof/>
          <w:szCs w:val="28"/>
        </w:rPr>
        <w:drawing>
          <wp:inline distT="0" distB="0" distL="0" distR="0" wp14:anchorId="038B71FC" wp14:editId="66E30BC7">
            <wp:extent cx="5731510" cy="835025"/>
            <wp:effectExtent l="0" t="0" r="0" b="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35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C1F504" w14:textId="5344AC0E" w:rsidR="00413C8C" w:rsidRPr="000A26CC" w:rsidRDefault="000A26CC" w:rsidP="00413C8C">
      <w:pPr>
        <w:rPr>
          <w:rFonts w:eastAsia="Malgun Gothic"/>
          <w:b/>
          <w:bCs/>
          <w:color w:val="ED7D31" w:themeColor="accent2"/>
          <w:szCs w:val="28"/>
          <w:lang w:eastAsia="ko-KR"/>
        </w:rPr>
      </w:pPr>
      <w:r>
        <w:rPr>
          <w:rFonts w:eastAsia="Malgun Gothic" w:hint="eastAsia"/>
          <w:bCs/>
          <w:i/>
          <w:iCs/>
          <w:color w:val="4472C4" w:themeColor="accent1"/>
          <w:szCs w:val="28"/>
          <w:lang w:eastAsia="ko-KR"/>
        </w:rPr>
        <w:t xml:space="preserve"> </w:t>
      </w:r>
    </w:p>
    <w:p w14:paraId="1EB1C84D" w14:textId="77777777" w:rsidR="00413C8C" w:rsidRDefault="00413C8C" w:rsidP="00413C8C">
      <w:pPr>
        <w:pBdr>
          <w:bottom w:val="single" w:sz="6" w:space="1" w:color="auto"/>
        </w:pBdr>
        <w:rPr>
          <w:b/>
          <w:bCs/>
          <w:color w:val="ED7D31" w:themeColor="accent2"/>
          <w:szCs w:val="28"/>
          <w:lang w:eastAsia="ko-KR"/>
        </w:rPr>
      </w:pPr>
    </w:p>
    <w:p w14:paraId="1077C693" w14:textId="77777777" w:rsidR="00413C8C" w:rsidRDefault="00413C8C" w:rsidP="00413C8C">
      <w:pPr>
        <w:rPr>
          <w:lang w:eastAsia="ko-KR"/>
        </w:rPr>
      </w:pPr>
      <w:r w:rsidRPr="007E1EE5">
        <w:rPr>
          <w:b/>
          <w:noProof/>
          <w:szCs w:val="28"/>
        </w:rPr>
        <w:drawing>
          <wp:inline distT="0" distB="0" distL="0" distR="0" wp14:anchorId="2444EB55" wp14:editId="054CFB15">
            <wp:extent cx="5731510" cy="806450"/>
            <wp:effectExtent l="0" t="0" r="0" b="6350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06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404F65" w14:textId="10460234" w:rsidR="00413C8C" w:rsidRPr="000A26CC" w:rsidRDefault="000A26CC" w:rsidP="00413C8C">
      <w:pPr>
        <w:rPr>
          <w:rFonts w:eastAsia="Malgun Gothic"/>
          <w:b/>
          <w:bCs/>
          <w:color w:val="ED7D31" w:themeColor="accent2"/>
          <w:szCs w:val="28"/>
          <w:lang w:eastAsia="ko-KR"/>
        </w:rPr>
      </w:pPr>
      <w:r>
        <w:rPr>
          <w:rFonts w:eastAsia="Malgun Gothic" w:hint="eastAsia"/>
          <w:bCs/>
          <w:i/>
          <w:iCs/>
          <w:color w:val="4472C4" w:themeColor="accent1"/>
          <w:szCs w:val="28"/>
          <w:lang w:eastAsia="ko-KR"/>
        </w:rPr>
        <w:t xml:space="preserve"> </w:t>
      </w:r>
    </w:p>
    <w:p w14:paraId="082E32F1" w14:textId="77777777" w:rsidR="00413C8C" w:rsidRDefault="00413C8C" w:rsidP="00413C8C">
      <w:pPr>
        <w:pBdr>
          <w:bottom w:val="single" w:sz="6" w:space="1" w:color="auto"/>
        </w:pBdr>
        <w:rPr>
          <w:b/>
          <w:bCs/>
          <w:color w:val="ED7D31" w:themeColor="accent2"/>
          <w:szCs w:val="28"/>
          <w:lang w:eastAsia="ko-KR"/>
        </w:rPr>
      </w:pPr>
    </w:p>
    <w:p w14:paraId="1964848A" w14:textId="77777777" w:rsidR="00413C8C" w:rsidRDefault="00413C8C" w:rsidP="00413C8C">
      <w:pPr>
        <w:rPr>
          <w:lang w:eastAsia="ko-KR"/>
        </w:rPr>
      </w:pPr>
      <w:r w:rsidRPr="00BB6EDE">
        <w:rPr>
          <w:b/>
          <w:noProof/>
          <w:szCs w:val="28"/>
        </w:rPr>
        <w:drawing>
          <wp:inline distT="0" distB="0" distL="0" distR="0" wp14:anchorId="29261ED1" wp14:editId="47937355">
            <wp:extent cx="5731510" cy="836295"/>
            <wp:effectExtent l="0" t="0" r="0" b="0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36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5B752D" w14:textId="70EBBD3B" w:rsidR="00413C8C" w:rsidRPr="000A26CC" w:rsidRDefault="000A26CC" w:rsidP="00413C8C">
      <w:pPr>
        <w:rPr>
          <w:rFonts w:eastAsia="Malgun Gothic"/>
          <w:b/>
          <w:color w:val="ED7D31" w:themeColor="accent2"/>
          <w:szCs w:val="28"/>
          <w:lang w:eastAsia="ko-KR"/>
        </w:rPr>
      </w:pPr>
      <w:r>
        <w:rPr>
          <w:rFonts w:eastAsia="Malgun Gothic" w:hint="eastAsia"/>
          <w:bCs/>
          <w:i/>
          <w:iCs/>
          <w:color w:val="4472C4" w:themeColor="accent1"/>
          <w:szCs w:val="28"/>
          <w:lang w:eastAsia="ko-KR"/>
        </w:rPr>
        <w:t xml:space="preserve"> </w:t>
      </w:r>
    </w:p>
    <w:p w14:paraId="5642947D" w14:textId="77777777" w:rsidR="00413C8C" w:rsidRDefault="00413C8C" w:rsidP="00413C8C">
      <w:pPr>
        <w:pBdr>
          <w:bottom w:val="single" w:sz="6" w:space="1" w:color="auto"/>
        </w:pBdr>
        <w:rPr>
          <w:b/>
          <w:color w:val="ED7D31" w:themeColor="accent2"/>
          <w:szCs w:val="28"/>
          <w:lang w:eastAsia="ko-KR"/>
        </w:rPr>
      </w:pPr>
    </w:p>
    <w:p w14:paraId="59CB7E72" w14:textId="77777777" w:rsidR="00413C8C" w:rsidRDefault="00413C8C" w:rsidP="00413C8C">
      <w:pPr>
        <w:rPr>
          <w:lang w:eastAsia="ko-KR"/>
        </w:rPr>
      </w:pPr>
      <w:r w:rsidRPr="00BB6EDE">
        <w:rPr>
          <w:b/>
          <w:noProof/>
          <w:szCs w:val="28"/>
        </w:rPr>
        <w:lastRenderedPageBreak/>
        <w:drawing>
          <wp:inline distT="0" distB="0" distL="0" distR="0" wp14:anchorId="6E0407FB" wp14:editId="4AF75FCF">
            <wp:extent cx="5731510" cy="843280"/>
            <wp:effectExtent l="0" t="0" r="0" b="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43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862B1D" w14:textId="65B30990" w:rsidR="00413C8C" w:rsidRPr="000A26CC" w:rsidRDefault="000A26CC" w:rsidP="00413C8C">
      <w:pPr>
        <w:rPr>
          <w:rFonts w:eastAsia="Malgun Gothic"/>
          <w:b/>
          <w:bCs/>
          <w:color w:val="ED7D31" w:themeColor="accent2"/>
          <w:szCs w:val="28"/>
          <w:lang w:eastAsia="ko-KR"/>
        </w:rPr>
      </w:pPr>
      <w:r>
        <w:rPr>
          <w:rFonts w:eastAsia="Malgun Gothic" w:hint="eastAsia"/>
          <w:bCs/>
          <w:i/>
          <w:iCs/>
          <w:color w:val="4472C4" w:themeColor="accent1"/>
          <w:szCs w:val="28"/>
          <w:lang w:eastAsia="ko-KR"/>
        </w:rPr>
        <w:t xml:space="preserve"> </w:t>
      </w:r>
    </w:p>
    <w:p w14:paraId="2038F1E7" w14:textId="77777777" w:rsidR="00413C8C" w:rsidRDefault="00413C8C" w:rsidP="00413C8C">
      <w:pPr>
        <w:pBdr>
          <w:bottom w:val="single" w:sz="6" w:space="1" w:color="auto"/>
        </w:pBdr>
        <w:rPr>
          <w:b/>
          <w:bCs/>
          <w:color w:val="ED7D31" w:themeColor="accent2"/>
          <w:szCs w:val="28"/>
          <w:lang w:eastAsia="ko-KR"/>
        </w:rPr>
      </w:pPr>
    </w:p>
    <w:p w14:paraId="27DF4755" w14:textId="77777777" w:rsidR="00413C8C" w:rsidRDefault="00413C8C" w:rsidP="00413C8C">
      <w:pPr>
        <w:rPr>
          <w:lang w:eastAsia="ko-KR"/>
        </w:rPr>
      </w:pPr>
      <w:r w:rsidRPr="00FD540F">
        <w:rPr>
          <w:b/>
          <w:noProof/>
          <w:szCs w:val="28"/>
        </w:rPr>
        <w:drawing>
          <wp:inline distT="0" distB="0" distL="0" distR="0" wp14:anchorId="5F9C2774" wp14:editId="0C03579D">
            <wp:extent cx="5731510" cy="792480"/>
            <wp:effectExtent l="0" t="0" r="0" b="0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9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76BD3" w14:textId="56BFD00C" w:rsidR="00413C8C" w:rsidRPr="000A26CC" w:rsidRDefault="000A26CC" w:rsidP="00413C8C">
      <w:pPr>
        <w:rPr>
          <w:rFonts w:eastAsia="Malgun Gothic"/>
          <w:b/>
          <w:bCs/>
          <w:color w:val="ED7D31" w:themeColor="accent2"/>
          <w:szCs w:val="28"/>
          <w:lang w:eastAsia="ko-KR"/>
        </w:rPr>
      </w:pPr>
      <w:r>
        <w:rPr>
          <w:rFonts w:eastAsia="Malgun Gothic" w:hint="eastAsia"/>
          <w:bCs/>
          <w:i/>
          <w:iCs/>
          <w:color w:val="4472C4" w:themeColor="accent1"/>
          <w:szCs w:val="28"/>
          <w:lang w:eastAsia="ko-KR"/>
        </w:rPr>
        <w:t xml:space="preserve"> </w:t>
      </w:r>
    </w:p>
    <w:p w14:paraId="54526A6F" w14:textId="77777777" w:rsidR="00413C8C" w:rsidRDefault="00413C8C" w:rsidP="00413C8C">
      <w:pPr>
        <w:pBdr>
          <w:bottom w:val="single" w:sz="6" w:space="1" w:color="auto"/>
        </w:pBdr>
        <w:rPr>
          <w:b/>
          <w:bCs/>
          <w:color w:val="ED7D31" w:themeColor="accent2"/>
          <w:szCs w:val="28"/>
          <w:lang w:eastAsia="ko-KR"/>
        </w:rPr>
      </w:pPr>
    </w:p>
    <w:p w14:paraId="7FA836D5" w14:textId="77777777" w:rsidR="00413C8C" w:rsidRDefault="00413C8C" w:rsidP="00413C8C">
      <w:pPr>
        <w:rPr>
          <w:lang w:eastAsia="ko-KR"/>
        </w:rPr>
      </w:pPr>
      <w:r w:rsidRPr="00CA7784">
        <w:rPr>
          <w:b/>
          <w:noProof/>
          <w:szCs w:val="28"/>
        </w:rPr>
        <w:drawing>
          <wp:inline distT="0" distB="0" distL="0" distR="0" wp14:anchorId="34AC2BE2" wp14:editId="4CA70599">
            <wp:extent cx="5731510" cy="836295"/>
            <wp:effectExtent l="0" t="0" r="0" b="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36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9BC121" w14:textId="062F28F4" w:rsidR="00413C8C" w:rsidRPr="000A26CC" w:rsidRDefault="000A26CC" w:rsidP="00413C8C">
      <w:pPr>
        <w:rPr>
          <w:rFonts w:eastAsia="Malgun Gothic"/>
          <w:b/>
          <w:bCs/>
          <w:color w:val="ED7D31" w:themeColor="accent2"/>
          <w:szCs w:val="28"/>
          <w:lang w:eastAsia="ko-KR"/>
        </w:rPr>
      </w:pPr>
      <w:r>
        <w:rPr>
          <w:rFonts w:eastAsia="Malgun Gothic" w:hint="eastAsia"/>
          <w:bCs/>
          <w:i/>
          <w:iCs/>
          <w:color w:val="4472C4" w:themeColor="accent1"/>
          <w:szCs w:val="28"/>
          <w:lang w:eastAsia="ko-KR"/>
        </w:rPr>
        <w:t xml:space="preserve"> </w:t>
      </w:r>
    </w:p>
    <w:p w14:paraId="2919E3DD" w14:textId="77777777" w:rsidR="00413C8C" w:rsidRDefault="00413C8C" w:rsidP="00413C8C">
      <w:pPr>
        <w:pBdr>
          <w:bottom w:val="single" w:sz="6" w:space="1" w:color="auto"/>
        </w:pBdr>
        <w:rPr>
          <w:b/>
          <w:bCs/>
          <w:color w:val="ED7D31" w:themeColor="accent2"/>
          <w:szCs w:val="28"/>
          <w:lang w:eastAsia="ko-KR"/>
        </w:rPr>
      </w:pPr>
    </w:p>
    <w:p w14:paraId="045F1AD6" w14:textId="77777777" w:rsidR="00413C8C" w:rsidRDefault="00413C8C" w:rsidP="00413C8C">
      <w:pPr>
        <w:rPr>
          <w:lang w:eastAsia="ko-KR"/>
        </w:rPr>
      </w:pPr>
      <w:r w:rsidRPr="00CA7784">
        <w:rPr>
          <w:b/>
          <w:noProof/>
          <w:szCs w:val="28"/>
        </w:rPr>
        <w:drawing>
          <wp:inline distT="0" distB="0" distL="0" distR="0" wp14:anchorId="5B1413F9" wp14:editId="0BCB4606">
            <wp:extent cx="5731510" cy="828040"/>
            <wp:effectExtent l="0" t="0" r="0" b="0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28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DBBDB7" w14:textId="4D8F643D" w:rsidR="00413C8C" w:rsidRPr="000A26CC" w:rsidRDefault="000A26CC" w:rsidP="00413C8C">
      <w:pPr>
        <w:rPr>
          <w:rFonts w:eastAsia="Malgun Gothic"/>
          <w:b/>
          <w:bCs/>
          <w:color w:val="ED7D31" w:themeColor="accent2"/>
          <w:szCs w:val="28"/>
          <w:lang w:eastAsia="ko-KR"/>
        </w:rPr>
      </w:pPr>
      <w:r>
        <w:rPr>
          <w:rFonts w:eastAsia="Malgun Gothic" w:hint="eastAsia"/>
          <w:bCs/>
          <w:i/>
          <w:iCs/>
          <w:color w:val="4472C4" w:themeColor="accent1"/>
          <w:szCs w:val="28"/>
          <w:lang w:eastAsia="ko-KR"/>
        </w:rPr>
        <w:t xml:space="preserve"> </w:t>
      </w:r>
    </w:p>
    <w:p w14:paraId="7A8E2136" w14:textId="77777777" w:rsidR="00413C8C" w:rsidRDefault="00413C8C" w:rsidP="00413C8C">
      <w:pPr>
        <w:pBdr>
          <w:bottom w:val="single" w:sz="6" w:space="1" w:color="auto"/>
        </w:pBdr>
        <w:rPr>
          <w:b/>
          <w:bCs/>
          <w:color w:val="ED7D31" w:themeColor="accent2"/>
          <w:szCs w:val="28"/>
          <w:lang w:eastAsia="ko-KR"/>
        </w:rPr>
      </w:pPr>
    </w:p>
    <w:p w14:paraId="38B22CA3" w14:textId="77777777" w:rsidR="00413C8C" w:rsidRDefault="00413C8C" w:rsidP="00413C8C">
      <w:pPr>
        <w:rPr>
          <w:lang w:eastAsia="ko-KR"/>
        </w:rPr>
      </w:pPr>
      <w:r w:rsidRPr="00BD5FF2">
        <w:rPr>
          <w:b/>
          <w:noProof/>
          <w:szCs w:val="28"/>
        </w:rPr>
        <w:drawing>
          <wp:inline distT="0" distB="0" distL="0" distR="0" wp14:anchorId="003B1293" wp14:editId="058E65CB">
            <wp:extent cx="5731510" cy="842010"/>
            <wp:effectExtent l="0" t="0" r="0" b="0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42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25551" w14:textId="121F5315" w:rsidR="00413C8C" w:rsidRPr="000A26CC" w:rsidRDefault="000A26CC" w:rsidP="00413C8C">
      <w:pPr>
        <w:rPr>
          <w:rFonts w:eastAsia="Malgun Gothic"/>
          <w:b/>
          <w:bCs/>
          <w:color w:val="ED7D31" w:themeColor="accent2"/>
          <w:szCs w:val="28"/>
          <w:lang w:eastAsia="ko-KR"/>
        </w:rPr>
      </w:pPr>
      <w:r>
        <w:rPr>
          <w:rFonts w:eastAsia="Malgun Gothic" w:hint="eastAsia"/>
          <w:bCs/>
          <w:i/>
          <w:iCs/>
          <w:color w:val="4472C4" w:themeColor="accent1"/>
          <w:szCs w:val="28"/>
          <w:lang w:eastAsia="ko-KR"/>
        </w:rPr>
        <w:t xml:space="preserve"> </w:t>
      </w:r>
    </w:p>
    <w:p w14:paraId="73B7DF52" w14:textId="77777777" w:rsidR="00413C8C" w:rsidRDefault="00413C8C" w:rsidP="00413C8C">
      <w:pPr>
        <w:pBdr>
          <w:bottom w:val="single" w:sz="6" w:space="1" w:color="auto"/>
        </w:pBdr>
        <w:rPr>
          <w:b/>
          <w:bCs/>
          <w:color w:val="ED7D31" w:themeColor="accent2"/>
          <w:szCs w:val="28"/>
          <w:lang w:eastAsia="ko-KR"/>
        </w:rPr>
      </w:pPr>
    </w:p>
    <w:p w14:paraId="52AC4DD1" w14:textId="77777777" w:rsidR="00413C8C" w:rsidRDefault="00413C8C" w:rsidP="00413C8C">
      <w:pPr>
        <w:rPr>
          <w:lang w:eastAsia="ko-KR"/>
        </w:rPr>
      </w:pPr>
      <w:r w:rsidRPr="00BD5FF2">
        <w:rPr>
          <w:b/>
          <w:noProof/>
          <w:szCs w:val="28"/>
        </w:rPr>
        <w:drawing>
          <wp:inline distT="0" distB="0" distL="0" distR="0" wp14:anchorId="496C4146" wp14:editId="54ED6C99">
            <wp:extent cx="5731510" cy="836295"/>
            <wp:effectExtent l="0" t="0" r="0" b="0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36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BBDCB4" w14:textId="146320E7" w:rsidR="00413C8C" w:rsidRPr="000A26CC" w:rsidRDefault="000A26CC" w:rsidP="00413C8C">
      <w:pPr>
        <w:spacing w:before="120" w:after="120"/>
        <w:rPr>
          <w:rFonts w:eastAsia="Malgun Gothic"/>
          <w:b/>
          <w:color w:val="538135" w:themeColor="accent6" w:themeShade="BF"/>
          <w:szCs w:val="28"/>
          <w:lang w:eastAsia="ko-KR"/>
        </w:rPr>
      </w:pPr>
      <w:r>
        <w:rPr>
          <w:rFonts w:eastAsia="Malgun Gothic" w:hint="eastAsia"/>
          <w:bCs/>
          <w:i/>
          <w:iCs/>
          <w:color w:val="4472C4" w:themeColor="accent1"/>
          <w:szCs w:val="28"/>
          <w:lang w:eastAsia="ko-KR"/>
        </w:rPr>
        <w:t xml:space="preserve"> </w:t>
      </w:r>
    </w:p>
    <w:p w14:paraId="5C47BF75" w14:textId="77777777" w:rsidR="00413C8C" w:rsidRDefault="00413C8C" w:rsidP="00413C8C">
      <w:pPr>
        <w:pBdr>
          <w:bottom w:val="single" w:sz="6" w:space="1" w:color="auto"/>
        </w:pBdr>
        <w:rPr>
          <w:lang w:eastAsia="ko-KR"/>
        </w:rPr>
      </w:pPr>
    </w:p>
    <w:p w14:paraId="53C31589" w14:textId="77777777" w:rsidR="00413C8C" w:rsidRDefault="00413C8C" w:rsidP="00413C8C">
      <w:pPr>
        <w:rPr>
          <w:lang w:eastAsia="ko-KR"/>
        </w:rPr>
      </w:pPr>
      <w:r w:rsidRPr="00BD5FF2">
        <w:rPr>
          <w:b/>
          <w:noProof/>
          <w:szCs w:val="28"/>
        </w:rPr>
        <w:drawing>
          <wp:inline distT="0" distB="0" distL="0" distR="0" wp14:anchorId="4284D406" wp14:editId="47716C9F">
            <wp:extent cx="5731510" cy="792480"/>
            <wp:effectExtent l="0" t="0" r="0" b="0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9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1A26B3" w14:textId="133390F1" w:rsidR="00413C8C" w:rsidRPr="000A26CC" w:rsidRDefault="000A26CC" w:rsidP="00413C8C">
      <w:pPr>
        <w:rPr>
          <w:rFonts w:eastAsia="Malgun Gothic"/>
          <w:b/>
          <w:bCs/>
          <w:color w:val="ED7D31" w:themeColor="accent2"/>
          <w:szCs w:val="28"/>
          <w:lang w:eastAsia="ko-KR"/>
        </w:rPr>
      </w:pPr>
      <w:r>
        <w:rPr>
          <w:rFonts w:eastAsia="Malgun Gothic" w:hint="eastAsia"/>
          <w:bCs/>
          <w:i/>
          <w:iCs/>
          <w:color w:val="4472C4" w:themeColor="accent1"/>
          <w:szCs w:val="28"/>
          <w:lang w:eastAsia="ko-KR"/>
        </w:rPr>
        <w:t xml:space="preserve"> </w:t>
      </w:r>
    </w:p>
    <w:p w14:paraId="7BA24E48" w14:textId="77777777" w:rsidR="00413C8C" w:rsidRDefault="00413C8C" w:rsidP="00413C8C">
      <w:pPr>
        <w:pBdr>
          <w:bottom w:val="single" w:sz="6" w:space="1" w:color="auto"/>
        </w:pBdr>
        <w:rPr>
          <w:b/>
          <w:bCs/>
          <w:color w:val="ED7D31" w:themeColor="accent2"/>
          <w:szCs w:val="28"/>
          <w:lang w:eastAsia="ko-KR"/>
        </w:rPr>
      </w:pPr>
    </w:p>
    <w:p w14:paraId="3431AA6A" w14:textId="77777777" w:rsidR="00413C8C" w:rsidRDefault="00413C8C" w:rsidP="00413C8C">
      <w:pPr>
        <w:rPr>
          <w:lang w:eastAsia="ko-KR"/>
        </w:rPr>
      </w:pPr>
      <w:r w:rsidRPr="00BD5FF2">
        <w:rPr>
          <w:b/>
          <w:noProof/>
          <w:szCs w:val="28"/>
        </w:rPr>
        <w:lastRenderedPageBreak/>
        <w:drawing>
          <wp:inline distT="0" distB="0" distL="0" distR="0" wp14:anchorId="4CEABB4E" wp14:editId="50B3657D">
            <wp:extent cx="5731510" cy="843280"/>
            <wp:effectExtent l="0" t="0" r="0" b="0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43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40D8C0" w14:textId="5198A453" w:rsidR="00413C8C" w:rsidRPr="000A26CC" w:rsidRDefault="000A26CC" w:rsidP="00413C8C">
      <w:pPr>
        <w:spacing w:before="120" w:after="120"/>
        <w:rPr>
          <w:rFonts w:eastAsia="Malgun Gothic"/>
          <w:b/>
          <w:bCs/>
          <w:color w:val="ED7D31" w:themeColor="accent2"/>
          <w:szCs w:val="28"/>
          <w:lang w:eastAsia="ko-KR"/>
        </w:rPr>
      </w:pPr>
      <w:r>
        <w:rPr>
          <w:rFonts w:eastAsia="Malgun Gothic" w:hint="eastAsia"/>
          <w:bCs/>
          <w:i/>
          <w:iCs/>
          <w:color w:val="4472C4" w:themeColor="accent1"/>
          <w:szCs w:val="28"/>
          <w:lang w:eastAsia="ko-KR"/>
        </w:rPr>
        <w:t xml:space="preserve"> </w:t>
      </w:r>
    </w:p>
    <w:p w14:paraId="4AEBA7C5" w14:textId="77777777" w:rsidR="00413C8C" w:rsidRDefault="00413C8C" w:rsidP="00413C8C">
      <w:pPr>
        <w:pBdr>
          <w:bottom w:val="single" w:sz="6" w:space="1" w:color="auto"/>
        </w:pBdr>
        <w:rPr>
          <w:lang w:eastAsia="ko-KR"/>
        </w:rPr>
      </w:pPr>
    </w:p>
    <w:p w14:paraId="40498746" w14:textId="77777777" w:rsidR="00413C8C" w:rsidRDefault="00413C8C" w:rsidP="00413C8C">
      <w:pPr>
        <w:rPr>
          <w:lang w:eastAsia="ko-KR"/>
        </w:rPr>
      </w:pPr>
      <w:r w:rsidRPr="002B534C">
        <w:rPr>
          <w:b/>
          <w:noProof/>
          <w:szCs w:val="28"/>
        </w:rPr>
        <w:drawing>
          <wp:inline distT="0" distB="0" distL="0" distR="0" wp14:anchorId="5496FF76" wp14:editId="37ED5F11">
            <wp:extent cx="5731510" cy="842010"/>
            <wp:effectExtent l="0" t="0" r="0" b="0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42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A9D102" w14:textId="51FFCCA0" w:rsidR="00413C8C" w:rsidRPr="000A26CC" w:rsidRDefault="000A26CC" w:rsidP="00413C8C">
      <w:pPr>
        <w:spacing w:after="120"/>
        <w:rPr>
          <w:rFonts w:eastAsia="Malgun Gothic"/>
          <w:b/>
          <w:bCs/>
          <w:color w:val="ED7D31" w:themeColor="accent2"/>
          <w:szCs w:val="28"/>
          <w:lang w:eastAsia="ko-KR"/>
        </w:rPr>
      </w:pPr>
      <w:r>
        <w:rPr>
          <w:rFonts w:eastAsia="Malgun Gothic" w:hint="eastAsia"/>
          <w:bCs/>
          <w:i/>
          <w:iCs/>
          <w:color w:val="4472C4" w:themeColor="accent1"/>
          <w:szCs w:val="28"/>
          <w:lang w:eastAsia="ko-KR"/>
        </w:rPr>
        <w:t xml:space="preserve"> </w:t>
      </w:r>
    </w:p>
    <w:p w14:paraId="19A72344" w14:textId="77777777" w:rsidR="00413C8C" w:rsidRDefault="00413C8C" w:rsidP="00413C8C">
      <w:pPr>
        <w:pBdr>
          <w:bottom w:val="single" w:sz="6" w:space="1" w:color="auto"/>
        </w:pBdr>
        <w:spacing w:after="120"/>
        <w:rPr>
          <w:b/>
          <w:bCs/>
          <w:color w:val="ED7D31" w:themeColor="accent2"/>
          <w:szCs w:val="28"/>
          <w:lang w:eastAsia="ko-KR"/>
        </w:rPr>
      </w:pPr>
    </w:p>
    <w:p w14:paraId="701FC08E" w14:textId="601308A3" w:rsidR="00413C8C" w:rsidRDefault="00413C8C" w:rsidP="00413C8C">
      <w:pPr>
        <w:spacing w:after="120"/>
        <w:rPr>
          <w:b/>
          <w:color w:val="538135" w:themeColor="accent6" w:themeShade="BF"/>
          <w:szCs w:val="28"/>
          <w:lang w:eastAsia="ko-KR"/>
        </w:rPr>
      </w:pPr>
      <w:r w:rsidRPr="00731EC2">
        <w:rPr>
          <w:b/>
          <w:noProof/>
          <w:szCs w:val="28"/>
        </w:rPr>
        <w:drawing>
          <wp:inline distT="0" distB="0" distL="0" distR="0" wp14:anchorId="553F338C" wp14:editId="0B7BF5E8">
            <wp:extent cx="5731510" cy="835025"/>
            <wp:effectExtent l="0" t="0" r="0" b="0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35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D1C784" w14:textId="608DEEEC" w:rsidR="00413C8C" w:rsidRPr="000A26CC" w:rsidRDefault="000A26CC" w:rsidP="00413C8C">
      <w:pPr>
        <w:spacing w:after="120"/>
        <w:rPr>
          <w:rFonts w:eastAsia="Malgun Gothic"/>
          <w:b/>
          <w:color w:val="ED7D31" w:themeColor="accent2"/>
          <w:szCs w:val="28"/>
          <w:lang w:eastAsia="ko-KR"/>
        </w:rPr>
      </w:pPr>
      <w:r>
        <w:rPr>
          <w:rFonts w:eastAsia="Malgun Gothic" w:hint="eastAsia"/>
          <w:bCs/>
          <w:i/>
          <w:iCs/>
          <w:color w:val="4472C4" w:themeColor="accent1"/>
          <w:szCs w:val="28"/>
          <w:lang w:eastAsia="ko-KR"/>
        </w:rPr>
        <w:t xml:space="preserve"> </w:t>
      </w:r>
    </w:p>
    <w:p w14:paraId="37AE9AD9" w14:textId="77777777" w:rsidR="00413C8C" w:rsidRDefault="00413C8C" w:rsidP="00413C8C">
      <w:pPr>
        <w:pBdr>
          <w:bottom w:val="single" w:sz="6" w:space="1" w:color="auto"/>
        </w:pBdr>
        <w:spacing w:after="120"/>
        <w:rPr>
          <w:b/>
          <w:color w:val="ED7D31" w:themeColor="accent2"/>
          <w:szCs w:val="28"/>
          <w:lang w:eastAsia="ko-KR"/>
        </w:rPr>
      </w:pPr>
    </w:p>
    <w:p w14:paraId="6E415C4D" w14:textId="70875B6C" w:rsidR="00413C8C" w:rsidRDefault="00413C8C" w:rsidP="00413C8C">
      <w:pPr>
        <w:spacing w:after="120"/>
        <w:rPr>
          <w:b/>
          <w:color w:val="538135" w:themeColor="accent6" w:themeShade="BF"/>
          <w:szCs w:val="28"/>
          <w:lang w:eastAsia="ko-KR"/>
        </w:rPr>
      </w:pPr>
      <w:r w:rsidRPr="00731EC2">
        <w:rPr>
          <w:b/>
          <w:noProof/>
          <w:szCs w:val="28"/>
        </w:rPr>
        <w:drawing>
          <wp:inline distT="0" distB="0" distL="0" distR="0" wp14:anchorId="13CB42DC" wp14:editId="7BF5331B">
            <wp:extent cx="5731510" cy="793750"/>
            <wp:effectExtent l="0" t="0" r="0" b="6350"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93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8D6773" w14:textId="52B69B5E" w:rsidR="00413C8C" w:rsidRPr="000A26CC" w:rsidRDefault="000A26CC" w:rsidP="00413C8C">
      <w:pPr>
        <w:spacing w:after="120"/>
        <w:rPr>
          <w:rFonts w:eastAsia="Malgun Gothic"/>
          <w:b/>
          <w:bCs/>
          <w:color w:val="ED7D31" w:themeColor="accent2"/>
          <w:szCs w:val="28"/>
          <w:lang w:eastAsia="ko-KR"/>
        </w:rPr>
      </w:pPr>
      <w:r>
        <w:rPr>
          <w:rFonts w:eastAsia="Malgun Gothic" w:hint="eastAsia"/>
          <w:bCs/>
          <w:i/>
          <w:iCs/>
          <w:color w:val="4472C4" w:themeColor="accent1"/>
          <w:szCs w:val="28"/>
          <w:lang w:eastAsia="ko-KR"/>
        </w:rPr>
        <w:t xml:space="preserve"> </w:t>
      </w:r>
    </w:p>
    <w:p w14:paraId="26331EEA" w14:textId="77777777" w:rsidR="00413C8C" w:rsidRDefault="00413C8C" w:rsidP="00413C8C">
      <w:pPr>
        <w:pBdr>
          <w:bottom w:val="single" w:sz="6" w:space="1" w:color="auto"/>
        </w:pBdr>
        <w:spacing w:after="120"/>
        <w:rPr>
          <w:b/>
          <w:bCs/>
          <w:color w:val="ED7D31" w:themeColor="accent2"/>
          <w:szCs w:val="28"/>
          <w:lang w:eastAsia="ko-KR"/>
        </w:rPr>
      </w:pPr>
    </w:p>
    <w:p w14:paraId="0E3A6860" w14:textId="77777777" w:rsidR="00413C8C" w:rsidRPr="00866E97" w:rsidRDefault="00413C8C" w:rsidP="00413C8C">
      <w:pPr>
        <w:spacing w:after="120"/>
        <w:rPr>
          <w:b/>
          <w:color w:val="538135" w:themeColor="accent6" w:themeShade="BF"/>
          <w:szCs w:val="28"/>
          <w:lang w:eastAsia="ko-KR"/>
        </w:rPr>
      </w:pPr>
    </w:p>
    <w:p w14:paraId="7BD3EE06" w14:textId="2864DB9B" w:rsidR="0064197A" w:rsidRDefault="0064197A" w:rsidP="00413C8C">
      <w:pPr>
        <w:rPr>
          <w:lang w:eastAsia="ko-KR"/>
        </w:rPr>
      </w:pPr>
      <w:r>
        <w:rPr>
          <w:lang w:eastAsia="ko-KR"/>
        </w:rPr>
        <w:br w:type="page"/>
      </w:r>
    </w:p>
    <w:p w14:paraId="24B3E4D1" w14:textId="77777777" w:rsidR="00826483" w:rsidRDefault="00826483" w:rsidP="00826483">
      <w:pPr>
        <w:rPr>
          <w:lang w:eastAsia="ko-KR"/>
        </w:rPr>
      </w:pPr>
    </w:p>
    <w:p w14:paraId="0C5F56D7" w14:textId="3DF445CD" w:rsidR="00826483" w:rsidRPr="00E47F1E" w:rsidRDefault="00E47F1E" w:rsidP="00E47F1E">
      <w:pPr>
        <w:rPr>
          <w:rFonts w:ascii="Malgun Gothic" w:eastAsia="Malgun Gothic" w:hAnsi="Malgun Gothic"/>
          <w:sz w:val="22"/>
          <w:szCs w:val="22"/>
          <w:lang w:eastAsia="ko-KR"/>
        </w:rPr>
      </w:pPr>
      <w:r w:rsidRPr="00E47F1E">
        <w:rPr>
          <w:rFonts w:ascii="Malgun Gothic" w:eastAsia="Malgun Gothic" w:hAnsi="Malgun Gothic" w:cs="Batang" w:hint="eastAsia"/>
          <w:sz w:val="22"/>
          <w:szCs w:val="22"/>
          <w:lang w:eastAsia="ko-KR"/>
        </w:rPr>
        <w:t>지금까지 모든 거래를 분개장에 기록하였다</w:t>
      </w:r>
      <w:r w:rsidR="00826483" w:rsidRPr="00E47F1E">
        <w:rPr>
          <w:rFonts w:ascii="Malgun Gothic" w:eastAsia="Malgun Gothic" w:hAnsi="Malgun Gothic"/>
          <w:noProof/>
          <w:sz w:val="22"/>
          <w:szCs w:val="22"/>
        </w:rPr>
        <w:drawing>
          <wp:anchor distT="0" distB="0" distL="114300" distR="114300" simplePos="0" relativeHeight="251728972" behindDoc="0" locked="0" layoutInCell="1" allowOverlap="1" wp14:anchorId="63A218C9" wp14:editId="5C9DC40A">
            <wp:simplePos x="0" y="0"/>
            <wp:positionH relativeFrom="margin">
              <wp:posOffset>-125730</wp:posOffset>
            </wp:positionH>
            <wp:positionV relativeFrom="paragraph">
              <wp:posOffset>846455</wp:posOffset>
            </wp:positionV>
            <wp:extent cx="6168390" cy="3501390"/>
            <wp:effectExtent l="0" t="0" r="3810" b="3810"/>
            <wp:wrapThrough wrapText="bothSides">
              <wp:wrapPolygon edited="0">
                <wp:start x="0" y="0"/>
                <wp:lineTo x="0" y="21506"/>
                <wp:lineTo x="21547" y="21506"/>
                <wp:lineTo x="21547" y="0"/>
                <wp:lineTo x="0" y="0"/>
              </wp:wrapPolygon>
            </wp:wrapThrough>
            <wp:docPr id="30" name="Picture 30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6168390" cy="35013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47F1E">
        <w:rPr>
          <w:rFonts w:ascii="Malgun Gothic" w:eastAsia="Malgun Gothic" w:hAnsi="Malgun Gothic" w:cs="Batang" w:hint="eastAsia"/>
          <w:sz w:val="22"/>
          <w:szCs w:val="22"/>
          <w:lang w:eastAsia="ko-KR"/>
        </w:rPr>
        <w:t>. 각 계정의 기말 잔액을 계산할 수 있는가? 아래 계정들로 모든 16개의 거래를 전기</w:t>
      </w:r>
      <w:r w:rsidRPr="00E47F1E">
        <w:rPr>
          <w:rFonts w:ascii="Malgun Gothic" w:eastAsia="Malgun Gothic" w:hAnsi="Malgun Gothic" w:cs="Batang"/>
          <w:sz w:val="22"/>
          <w:szCs w:val="22"/>
          <w:lang w:val="en-US" w:eastAsia="ko-KR"/>
        </w:rPr>
        <w:t>(posting)</w:t>
      </w:r>
      <w:r w:rsidRPr="00E47F1E">
        <w:rPr>
          <w:rFonts w:ascii="Malgun Gothic" w:eastAsia="Malgun Gothic" w:hAnsi="Malgun Gothic" w:cs="Batang" w:hint="eastAsia"/>
          <w:sz w:val="22"/>
          <w:szCs w:val="22"/>
          <w:lang w:val="en-US" w:eastAsia="ko-KR"/>
        </w:rPr>
        <w:t>해야 한다. 초록색(차변)과 주황색(대변)으로 구분하여 기록</w:t>
      </w:r>
      <w:r w:rsidR="00DC4C1C">
        <w:rPr>
          <w:rFonts w:ascii="Malgun Gothic" w:eastAsia="Malgun Gothic" w:hAnsi="Malgun Gothic" w:cs="Batang" w:hint="eastAsia"/>
          <w:sz w:val="22"/>
          <w:szCs w:val="22"/>
          <w:lang w:val="en-US" w:eastAsia="ko-KR"/>
        </w:rPr>
        <w:t>해야 한다</w:t>
      </w:r>
      <w:r w:rsidRPr="00E47F1E">
        <w:rPr>
          <w:rFonts w:ascii="Malgun Gothic" w:eastAsia="Malgun Gothic" w:hAnsi="Malgun Gothic" w:cs="Batang" w:hint="eastAsia"/>
          <w:sz w:val="22"/>
          <w:szCs w:val="22"/>
          <w:lang w:val="en-US" w:eastAsia="ko-KR"/>
        </w:rPr>
        <w:t>.</w:t>
      </w:r>
    </w:p>
    <w:p w14:paraId="409336EB" w14:textId="77777777" w:rsidR="00826483" w:rsidRDefault="00826483" w:rsidP="00826483">
      <w:pPr>
        <w:rPr>
          <w:lang w:eastAsia="ko-KR"/>
        </w:rPr>
      </w:pPr>
    </w:p>
    <w:p w14:paraId="5E419C99" w14:textId="5D6BFD3D" w:rsidR="00826483" w:rsidRPr="000A26CC" w:rsidRDefault="000A26CC" w:rsidP="00826483">
      <w:pPr>
        <w:rPr>
          <w:rFonts w:eastAsia="Malgun Gothic"/>
          <w:lang w:eastAsia="ko-KR"/>
        </w:rPr>
      </w:pPr>
      <w:r>
        <w:rPr>
          <w:rFonts w:eastAsia="Malgun Gothic" w:hint="eastAsia"/>
          <w:lang w:eastAsia="ko-KR"/>
        </w:rPr>
        <w:t xml:space="preserve"> </w:t>
      </w:r>
    </w:p>
    <w:p w14:paraId="16218329" w14:textId="77777777" w:rsidR="00826483" w:rsidRDefault="00826483" w:rsidP="00826483">
      <w:pPr>
        <w:rPr>
          <w:lang w:eastAsia="ko-KR"/>
        </w:rPr>
      </w:pPr>
    </w:p>
    <w:p w14:paraId="1EB16CC0" w14:textId="77777777" w:rsidR="00826483" w:rsidRDefault="00826483" w:rsidP="00826483">
      <w:pPr>
        <w:rPr>
          <w:lang w:eastAsia="ko-KR"/>
        </w:rPr>
      </w:pPr>
    </w:p>
    <w:p w14:paraId="483C2C99" w14:textId="77777777" w:rsidR="002E52C7" w:rsidRDefault="002E52C7">
      <w:pPr>
        <w:rPr>
          <w:rFonts w:eastAsia="SimSun" w:cs="Arial"/>
          <w:b/>
          <w:bCs/>
          <w:kern w:val="32"/>
          <w:sz w:val="32"/>
          <w:szCs w:val="36"/>
          <w:lang w:eastAsia="ko-KR"/>
        </w:rPr>
      </w:pPr>
      <w:r>
        <w:rPr>
          <w:lang w:eastAsia="ko-KR"/>
        </w:rPr>
        <w:br w:type="page"/>
      </w:r>
    </w:p>
    <w:p w14:paraId="7A10BA70" w14:textId="30084497" w:rsidR="00204CF9" w:rsidRPr="00CC4E1A" w:rsidRDefault="00204CF9" w:rsidP="00204CF9">
      <w:pPr>
        <w:pStyle w:val="Heading1"/>
      </w:pPr>
      <w:r>
        <w:lastRenderedPageBreak/>
        <w:t>4.</w:t>
      </w:r>
      <w:r w:rsidRPr="00CC4E1A">
        <w:t xml:space="preserve"> </w:t>
      </w:r>
      <w:r>
        <w:t>Summary</w:t>
      </w:r>
    </w:p>
    <w:p w14:paraId="517FF0F4" w14:textId="629B7C77" w:rsidR="00204CF9" w:rsidRDefault="00204CF9" w:rsidP="00204CF9">
      <w:pPr>
        <w:rPr>
          <w:lang w:eastAsia="zh-CN"/>
        </w:rPr>
      </w:pPr>
    </w:p>
    <w:p w14:paraId="60EFE6BD" w14:textId="19E7F395" w:rsidR="0097005C" w:rsidRPr="00464B93" w:rsidRDefault="0097005C" w:rsidP="0097005C">
      <w:pPr>
        <w:pStyle w:val="Heading3"/>
        <w:spacing w:before="0"/>
        <w:rPr>
          <w:b/>
          <w:bCs w:val="0"/>
        </w:rPr>
      </w:pPr>
      <w:r w:rsidRPr="00464B93">
        <w:rPr>
          <w:b/>
          <w:bCs w:val="0"/>
        </w:rPr>
        <w:t xml:space="preserve">4.01 Summary </w:t>
      </w:r>
    </w:p>
    <w:p w14:paraId="32E6F273" w14:textId="77777777" w:rsidR="0097005C" w:rsidRDefault="0097005C" w:rsidP="00204CF9">
      <w:pPr>
        <w:rPr>
          <w:lang w:eastAsia="zh-CN"/>
        </w:rPr>
      </w:pPr>
    </w:p>
    <w:p w14:paraId="32920577" w14:textId="77777777" w:rsidR="009F2DD3" w:rsidRDefault="009F2DD3" w:rsidP="00204CF9">
      <w:pPr>
        <w:rPr>
          <w:lang w:eastAsia="zh-CN"/>
        </w:rPr>
      </w:pPr>
    </w:p>
    <w:p w14:paraId="6443D3A4" w14:textId="722E76CC" w:rsidR="00204CF9" w:rsidRDefault="00204CF9">
      <w:pPr>
        <w:numPr>
          <w:ilvl w:val="0"/>
          <w:numId w:val="16"/>
        </w:numPr>
        <w:spacing w:before="120" w:after="120"/>
        <w:ind w:left="714" w:hanging="357"/>
      </w:pPr>
      <w:r>
        <w:t xml:space="preserve">Accounting </w:t>
      </w:r>
      <w:proofErr w:type="gramStart"/>
      <w:r w:rsidR="00C61DA2" w:rsidRPr="00312F99">
        <w:t>Framework</w:t>
      </w:r>
      <w:r w:rsidR="00E47F1E">
        <w:rPr>
          <w:rFonts w:hint="eastAsia"/>
          <w:lang w:eastAsia="ko-KR"/>
        </w:rPr>
        <w:t xml:space="preserve"> </w:t>
      </w:r>
      <w:r w:rsidR="00E47F1E">
        <w:rPr>
          <w:rFonts w:ascii="Batang" w:eastAsia="Batang" w:hAnsi="Batang" w:cs="Batang" w:hint="eastAsia"/>
          <w:lang w:eastAsia="ko-KR"/>
        </w:rPr>
        <w:t>를</w:t>
      </w:r>
      <w:proofErr w:type="gramEnd"/>
      <w:r w:rsidR="00E47F1E">
        <w:rPr>
          <w:rFonts w:ascii="Batang" w:eastAsia="Batang" w:hAnsi="Batang" w:cs="Batang" w:hint="eastAsia"/>
          <w:lang w:eastAsia="ko-KR"/>
        </w:rPr>
        <w:t xml:space="preserve"> 그리고 </w:t>
      </w:r>
      <w:r w:rsidR="00DC4C1C">
        <w:rPr>
          <w:rFonts w:ascii="Batang" w:eastAsia="Batang" w:hAnsi="Batang" w:cs="Batang" w:hint="eastAsia"/>
          <w:lang w:val="en-US" w:eastAsia="ko-KR"/>
        </w:rPr>
        <w:t>각 요소의 명칭을 기입하세요.</w:t>
      </w:r>
    </w:p>
    <w:p w14:paraId="6EB8A9EE" w14:textId="3D5C02B3" w:rsidR="007D4CF3" w:rsidRDefault="007D4CF3" w:rsidP="00204CF9">
      <w:pPr>
        <w:spacing w:before="120" w:after="120"/>
        <w:ind w:left="714"/>
      </w:pPr>
    </w:p>
    <w:p w14:paraId="0DE074F5" w14:textId="10EE2786" w:rsidR="007D4CF3" w:rsidRPr="00C715DC" w:rsidRDefault="000A26CC" w:rsidP="00C715DC">
      <w:pPr>
        <w:spacing w:before="240" w:after="120"/>
        <w:rPr>
          <w:bCs/>
          <w:i/>
          <w:iCs/>
          <w:color w:val="4472C4" w:themeColor="accent1"/>
          <w:szCs w:val="28"/>
          <w:lang w:eastAsia="ko-KR"/>
        </w:rPr>
      </w:pPr>
      <w:r>
        <w:rPr>
          <w:rFonts w:ascii="Malgun Gothic" w:eastAsia="Malgun Gothic" w:hAnsi="Malgun Gothic" w:cs="Malgun Gothic" w:hint="eastAsia"/>
          <w:bCs/>
          <w:i/>
          <w:iCs/>
          <w:color w:val="4472C4" w:themeColor="accent1"/>
          <w:szCs w:val="28"/>
          <w:lang w:eastAsia="ko-KR"/>
        </w:rPr>
        <w:t xml:space="preserve"> </w:t>
      </w:r>
    </w:p>
    <w:p w14:paraId="34C89CEE" w14:textId="0F3935C6" w:rsidR="007D4CF3" w:rsidRDefault="007D4CF3" w:rsidP="00204CF9">
      <w:pPr>
        <w:spacing w:before="120" w:after="120"/>
        <w:ind w:left="714"/>
      </w:pPr>
    </w:p>
    <w:p w14:paraId="20D0A235" w14:textId="7EEB8459" w:rsidR="007D4CF3" w:rsidRDefault="007D4CF3" w:rsidP="00204CF9">
      <w:pPr>
        <w:spacing w:before="120" w:after="120"/>
        <w:ind w:left="714"/>
      </w:pPr>
    </w:p>
    <w:p w14:paraId="2C4133E8" w14:textId="5C712292" w:rsidR="007D4CF3" w:rsidRDefault="007D4CF3" w:rsidP="00204CF9">
      <w:pPr>
        <w:spacing w:before="120" w:after="120"/>
        <w:ind w:left="714"/>
      </w:pPr>
    </w:p>
    <w:p w14:paraId="7B482C54" w14:textId="77777777" w:rsidR="007D4CF3" w:rsidRDefault="007D4CF3" w:rsidP="00204CF9">
      <w:pPr>
        <w:spacing w:before="120" w:after="120"/>
        <w:ind w:left="714"/>
      </w:pPr>
    </w:p>
    <w:p w14:paraId="191B2AE6" w14:textId="5CF6653B" w:rsidR="00204CF9" w:rsidRDefault="00DC4C1C">
      <w:pPr>
        <w:numPr>
          <w:ilvl w:val="0"/>
          <w:numId w:val="16"/>
        </w:numPr>
        <w:spacing w:before="120" w:after="120"/>
        <w:ind w:left="714" w:hanging="357"/>
        <w:rPr>
          <w:lang w:eastAsia="ko-KR"/>
        </w:rPr>
      </w:pPr>
      <w:r>
        <w:rPr>
          <w:rFonts w:ascii="Batang" w:eastAsia="Batang" w:hAnsi="Batang" w:cs="Batang" w:hint="eastAsia"/>
          <w:lang w:eastAsia="ko-KR"/>
        </w:rPr>
        <w:t>회계 등식의 2가지 형태를 모두 작성하세요.</w:t>
      </w:r>
    </w:p>
    <w:p w14:paraId="1A1D51DD" w14:textId="76F38C01" w:rsidR="00204CF9" w:rsidRDefault="00204CF9" w:rsidP="00204CF9">
      <w:pPr>
        <w:spacing w:before="120" w:after="120"/>
        <w:ind w:left="714"/>
        <w:rPr>
          <w:lang w:eastAsia="ko-KR"/>
        </w:rPr>
      </w:pPr>
    </w:p>
    <w:p w14:paraId="403C13AD" w14:textId="098481F1" w:rsidR="00DC321A" w:rsidRPr="00C715DC" w:rsidRDefault="000A26CC" w:rsidP="00C715DC">
      <w:pPr>
        <w:spacing w:before="240" w:after="120"/>
        <w:rPr>
          <w:rFonts w:ascii="Malgun Gothic" w:eastAsia="Malgun Gothic" w:hAnsi="Malgun Gothic" w:cs="Malgun Gothic"/>
          <w:bCs/>
          <w:i/>
          <w:iCs/>
          <w:color w:val="4472C4" w:themeColor="accent1"/>
          <w:szCs w:val="28"/>
          <w:lang w:eastAsia="ko-KR"/>
        </w:rPr>
      </w:pPr>
      <w:r>
        <w:rPr>
          <w:rFonts w:ascii="Malgun Gothic" w:eastAsia="Malgun Gothic" w:hAnsi="Malgun Gothic" w:cs="Malgun Gothic" w:hint="eastAsia"/>
          <w:bCs/>
          <w:i/>
          <w:iCs/>
          <w:color w:val="4472C4" w:themeColor="accent1"/>
          <w:szCs w:val="28"/>
          <w:lang w:eastAsia="ko-KR"/>
        </w:rPr>
        <w:t xml:space="preserve"> </w:t>
      </w:r>
    </w:p>
    <w:p w14:paraId="3A9FF305" w14:textId="0CC20765" w:rsidR="00C715DC" w:rsidRDefault="00C715DC">
      <w:pPr>
        <w:rPr>
          <w:lang w:eastAsia="ko-KR"/>
        </w:rPr>
      </w:pPr>
      <w:r>
        <w:rPr>
          <w:lang w:eastAsia="ko-KR"/>
        </w:rPr>
        <w:br w:type="page"/>
      </w:r>
    </w:p>
    <w:p w14:paraId="3E2151DE" w14:textId="77777777" w:rsidR="007D4CF3" w:rsidRPr="00844498" w:rsidRDefault="007D4CF3" w:rsidP="00204CF9">
      <w:pPr>
        <w:spacing w:before="120" w:after="120"/>
        <w:ind w:left="714"/>
        <w:rPr>
          <w:lang w:eastAsia="ko-KR"/>
        </w:rPr>
      </w:pPr>
    </w:p>
    <w:p w14:paraId="31473685" w14:textId="4E3676E9" w:rsidR="00204CF9" w:rsidRPr="00844498" w:rsidRDefault="00DC4C1C">
      <w:pPr>
        <w:numPr>
          <w:ilvl w:val="0"/>
          <w:numId w:val="16"/>
        </w:numPr>
        <w:spacing w:before="120" w:after="120"/>
        <w:ind w:left="714" w:hanging="357"/>
        <w:rPr>
          <w:lang w:eastAsia="ko-KR"/>
        </w:rPr>
      </w:pPr>
      <w:r>
        <w:rPr>
          <w:rFonts w:ascii="Batang" w:eastAsia="Batang" w:hAnsi="Batang" w:cs="Batang" w:hint="eastAsia"/>
          <w:lang w:eastAsia="ko-KR"/>
        </w:rPr>
        <w:t xml:space="preserve">아래의 공란을 활용하여 </w:t>
      </w:r>
    </w:p>
    <w:p w14:paraId="140369C1" w14:textId="0084715E" w:rsidR="00204CF9" w:rsidRPr="00844498" w:rsidRDefault="00DC4C1C">
      <w:pPr>
        <w:numPr>
          <w:ilvl w:val="0"/>
          <w:numId w:val="15"/>
        </w:numPr>
        <w:spacing w:before="120" w:after="120"/>
        <w:ind w:left="1030"/>
        <w:rPr>
          <w:lang w:eastAsia="ko-KR"/>
        </w:rPr>
      </w:pPr>
      <w:r>
        <w:rPr>
          <w:rFonts w:ascii="Batang" w:eastAsia="Batang" w:hAnsi="Batang" w:cs="Batang" w:hint="eastAsia"/>
          <w:lang w:eastAsia="ko-KR"/>
        </w:rPr>
        <w:t>지금까지 학습한 내용을 자신의 표현을 사용하여 설명하세요.</w:t>
      </w:r>
      <w:r w:rsidR="00204CF9" w:rsidRPr="00844498">
        <w:rPr>
          <w:lang w:eastAsia="ko-KR"/>
        </w:rPr>
        <w:t xml:space="preserve"> </w:t>
      </w:r>
    </w:p>
    <w:p w14:paraId="61FCD7FE" w14:textId="70F3B11D" w:rsidR="00204CF9" w:rsidRDefault="00DC4C1C">
      <w:pPr>
        <w:numPr>
          <w:ilvl w:val="0"/>
          <w:numId w:val="15"/>
        </w:numPr>
        <w:spacing w:before="120" w:after="120"/>
        <w:ind w:left="1030"/>
        <w:rPr>
          <w:lang w:eastAsia="ko-KR"/>
        </w:rPr>
      </w:pPr>
      <w:r w:rsidRPr="00DC4C1C">
        <w:rPr>
          <w:rFonts w:ascii="Batang" w:eastAsia="Batang" w:hAnsi="Batang" w:cs="Batang" w:hint="eastAsia"/>
          <w:lang w:eastAsia="ko-KR"/>
        </w:rPr>
        <w:t>여전히 헷갈리는 점이 있다면 무엇인지 서술하</w:t>
      </w:r>
      <w:r>
        <w:rPr>
          <w:rFonts w:ascii="Batang" w:eastAsia="Batang" w:hAnsi="Batang" w:cs="Batang" w:hint="eastAsia"/>
          <w:lang w:eastAsia="ko-KR"/>
        </w:rPr>
        <w:t>세요</w:t>
      </w:r>
      <w:r w:rsidRPr="00DC4C1C">
        <w:rPr>
          <w:rFonts w:ascii="Batang" w:eastAsia="Batang" w:hAnsi="Batang" w:cs="Batang" w:hint="eastAsia"/>
          <w:lang w:eastAsia="ko-KR"/>
        </w:rPr>
        <w:t>.</w:t>
      </w:r>
    </w:p>
    <w:p w14:paraId="235B4B4F" w14:textId="37807E42" w:rsidR="007D4CF3" w:rsidRDefault="007D4CF3" w:rsidP="00204CF9">
      <w:pPr>
        <w:spacing w:before="120" w:after="120"/>
        <w:ind w:left="1030"/>
        <w:rPr>
          <w:lang w:eastAsia="ko-KR"/>
        </w:rPr>
      </w:pPr>
    </w:p>
    <w:p w14:paraId="577886F7" w14:textId="45DE838D" w:rsidR="007D4CF3" w:rsidRDefault="007D4CF3" w:rsidP="00204CF9">
      <w:pPr>
        <w:spacing w:before="120" w:after="120"/>
        <w:ind w:left="1030"/>
        <w:rPr>
          <w:rFonts w:eastAsia="Malgun Gothic"/>
          <w:lang w:eastAsia="ko-KR"/>
        </w:rPr>
      </w:pPr>
    </w:p>
    <w:p w14:paraId="1F353F1B" w14:textId="77777777" w:rsidR="001709B0" w:rsidRDefault="001709B0" w:rsidP="00204CF9">
      <w:pPr>
        <w:spacing w:before="120" w:after="120"/>
        <w:ind w:left="1030"/>
        <w:rPr>
          <w:rFonts w:eastAsia="Malgun Gothic"/>
          <w:lang w:eastAsia="ko-KR"/>
        </w:rPr>
      </w:pPr>
    </w:p>
    <w:p w14:paraId="3F14CDF7" w14:textId="77777777" w:rsidR="001709B0" w:rsidRDefault="001709B0" w:rsidP="00204CF9">
      <w:pPr>
        <w:spacing w:before="120" w:after="120"/>
        <w:ind w:left="1030"/>
        <w:rPr>
          <w:rFonts w:eastAsia="Malgun Gothic"/>
          <w:lang w:eastAsia="ko-KR"/>
        </w:rPr>
      </w:pPr>
    </w:p>
    <w:p w14:paraId="39B8E555" w14:textId="77777777" w:rsidR="001709B0" w:rsidRDefault="001709B0" w:rsidP="00204CF9">
      <w:pPr>
        <w:spacing w:before="120" w:after="120"/>
        <w:ind w:left="1030"/>
        <w:rPr>
          <w:rFonts w:eastAsia="Malgun Gothic"/>
          <w:lang w:eastAsia="ko-KR"/>
        </w:rPr>
      </w:pPr>
    </w:p>
    <w:p w14:paraId="6B488E4B" w14:textId="77777777" w:rsidR="001709B0" w:rsidRPr="001709B0" w:rsidRDefault="001709B0" w:rsidP="00204CF9">
      <w:pPr>
        <w:spacing w:before="120" w:after="120"/>
        <w:ind w:left="1030"/>
        <w:rPr>
          <w:rFonts w:eastAsia="Malgun Gothic"/>
          <w:lang w:eastAsia="ko-KR"/>
        </w:rPr>
      </w:pPr>
    </w:p>
    <w:p w14:paraId="04699F8D" w14:textId="631AAA34" w:rsidR="007D4CF3" w:rsidRDefault="007D4CF3" w:rsidP="00204CF9">
      <w:pPr>
        <w:spacing w:before="120" w:after="120"/>
        <w:ind w:left="1030"/>
        <w:rPr>
          <w:lang w:eastAsia="ko-KR"/>
        </w:rPr>
      </w:pPr>
    </w:p>
    <w:p w14:paraId="11007FC2" w14:textId="5B31FA69" w:rsidR="007D4CF3" w:rsidRDefault="007D4CF3" w:rsidP="00204CF9">
      <w:pPr>
        <w:spacing w:before="120" w:after="120"/>
        <w:ind w:left="1030"/>
        <w:rPr>
          <w:lang w:eastAsia="ko-KR"/>
        </w:rPr>
      </w:pPr>
    </w:p>
    <w:p w14:paraId="27606C2E" w14:textId="77777777" w:rsidR="007D4CF3" w:rsidRPr="00844498" w:rsidRDefault="007D4CF3" w:rsidP="00204CF9">
      <w:pPr>
        <w:spacing w:before="120" w:after="120"/>
        <w:ind w:left="1030"/>
        <w:rPr>
          <w:lang w:eastAsia="ko-KR"/>
        </w:rPr>
      </w:pPr>
    </w:p>
    <w:p w14:paraId="0F19360A" w14:textId="7CEDE9FD" w:rsidR="00204CF9" w:rsidRDefault="00DC4C1C">
      <w:pPr>
        <w:pStyle w:val="ListParagraph"/>
        <w:numPr>
          <w:ilvl w:val="0"/>
          <w:numId w:val="16"/>
        </w:numPr>
        <w:rPr>
          <w:rFonts w:eastAsia="Times New Roman" w:cs="Times New Roman"/>
          <w:sz w:val="24"/>
          <w:lang w:eastAsia="ko-KR"/>
        </w:rPr>
      </w:pPr>
      <w:r>
        <w:rPr>
          <w:rFonts w:ascii="Batang" w:eastAsia="Batang" w:hAnsi="Batang" w:cs="Batang" w:hint="eastAsia"/>
          <w:sz w:val="24"/>
          <w:lang w:eastAsia="ko-KR"/>
        </w:rPr>
        <w:t>교수님이 시험에서 출제할 수 있다고 생각되는 질문과 그에 대한 정답을 작성하세요.</w:t>
      </w:r>
    </w:p>
    <w:p w14:paraId="25ED8E58" w14:textId="77777777" w:rsidR="00894A74" w:rsidRDefault="00894A74" w:rsidP="00A162D8">
      <w:pPr>
        <w:rPr>
          <w:rFonts w:eastAsia="SimSun" w:cs="Arial"/>
          <w:b/>
          <w:bCs/>
          <w:kern w:val="32"/>
          <w:sz w:val="32"/>
          <w:szCs w:val="36"/>
          <w:lang w:eastAsia="ko-KR"/>
        </w:rPr>
      </w:pPr>
    </w:p>
    <w:p w14:paraId="17B9FA06" w14:textId="77777777" w:rsidR="002804C7" w:rsidRDefault="002804C7" w:rsidP="00A162D8">
      <w:pPr>
        <w:rPr>
          <w:rFonts w:eastAsia="SimSun" w:cs="Arial"/>
          <w:b/>
          <w:bCs/>
          <w:kern w:val="32"/>
          <w:sz w:val="32"/>
          <w:szCs w:val="36"/>
          <w:lang w:eastAsia="ko-KR"/>
        </w:rPr>
      </w:pPr>
    </w:p>
    <w:p w14:paraId="699D2F9B" w14:textId="77777777" w:rsidR="002804C7" w:rsidRDefault="002804C7" w:rsidP="00A162D8">
      <w:pPr>
        <w:rPr>
          <w:rFonts w:eastAsia="SimSun" w:cs="Arial"/>
          <w:b/>
          <w:bCs/>
          <w:kern w:val="32"/>
          <w:sz w:val="32"/>
          <w:szCs w:val="36"/>
          <w:lang w:eastAsia="ko-KR"/>
        </w:rPr>
      </w:pPr>
    </w:p>
    <w:p w14:paraId="5CDDBBFB" w14:textId="77777777" w:rsidR="002804C7" w:rsidRDefault="002804C7" w:rsidP="00A162D8">
      <w:pPr>
        <w:rPr>
          <w:rFonts w:eastAsia="SimSun" w:cs="Arial"/>
          <w:b/>
          <w:bCs/>
          <w:kern w:val="32"/>
          <w:sz w:val="32"/>
          <w:szCs w:val="36"/>
          <w:lang w:eastAsia="ko-KR"/>
        </w:rPr>
      </w:pPr>
    </w:p>
    <w:p w14:paraId="1FCE7C57" w14:textId="77777777" w:rsidR="002804C7" w:rsidRDefault="002804C7" w:rsidP="00A162D8">
      <w:pPr>
        <w:rPr>
          <w:rFonts w:eastAsia="SimSun" w:cs="Arial"/>
          <w:b/>
          <w:bCs/>
          <w:kern w:val="32"/>
          <w:sz w:val="32"/>
          <w:szCs w:val="36"/>
          <w:lang w:eastAsia="ko-KR"/>
        </w:rPr>
      </w:pPr>
    </w:p>
    <w:p w14:paraId="370B7ACE" w14:textId="77777777" w:rsidR="002804C7" w:rsidRDefault="002804C7" w:rsidP="00A162D8">
      <w:pPr>
        <w:rPr>
          <w:rFonts w:eastAsia="SimSun" w:cs="Arial"/>
          <w:b/>
          <w:bCs/>
          <w:kern w:val="32"/>
          <w:sz w:val="32"/>
          <w:szCs w:val="36"/>
          <w:lang w:eastAsia="ko-KR"/>
        </w:rPr>
      </w:pPr>
    </w:p>
    <w:p w14:paraId="3947B41F" w14:textId="30B64B89" w:rsidR="00894A74" w:rsidRPr="00204CF9" w:rsidRDefault="00894A74" w:rsidP="00204CF9">
      <w:pPr>
        <w:rPr>
          <w:lang w:eastAsia="ko-KR"/>
        </w:rPr>
      </w:pPr>
    </w:p>
    <w:sectPr w:rsidR="00894A74" w:rsidRPr="00204CF9" w:rsidSect="0091091B">
      <w:headerReference w:type="default" r:id="rId44"/>
      <w:pgSz w:w="11906" w:h="16838" w:code="9"/>
      <w:pgMar w:top="1440" w:right="1440" w:bottom="1282" w:left="1440" w:header="708" w:footer="33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4034A7" w14:textId="77777777" w:rsidR="00D0010C" w:rsidRDefault="00D0010C" w:rsidP="003526AB">
      <w:r>
        <w:separator/>
      </w:r>
    </w:p>
  </w:endnote>
  <w:endnote w:type="continuationSeparator" w:id="0">
    <w:p w14:paraId="4C513C80" w14:textId="77777777" w:rsidR="00D0010C" w:rsidRDefault="00D0010C" w:rsidP="003526AB">
      <w:r>
        <w:continuationSeparator/>
      </w:r>
    </w:p>
  </w:endnote>
  <w:endnote w:type="continuationNotice" w:id="1">
    <w:p w14:paraId="61EF4908" w14:textId="77777777" w:rsidR="00D0010C" w:rsidRDefault="00D0010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merican Typewriter">
    <w:charset w:val="4D"/>
    <w:family w:val="roman"/>
    <w:pitch w:val="variable"/>
    <w:sig w:usb0="A000006F" w:usb1="00000019" w:usb2="00000000" w:usb3="00000000" w:csb0="0000011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ax-Medium">
    <w:altName w:val="Calibri"/>
    <w:charset w:val="00"/>
    <w:family w:val="auto"/>
    <w:pitch w:val="variable"/>
    <w:sig w:usb0="00000003" w:usb1="00000000" w:usb2="00000000" w:usb3="00000000" w:csb0="00000001" w:csb1="00000000"/>
  </w:font>
  <w:font w:name="StoneSerif">
    <w:altName w:val="Calibri"/>
    <w:charset w:val="00"/>
    <w:family w:val="auto"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Helvetica Neue Medium">
    <w:altName w:val="Arial"/>
    <w:charset w:val="4D"/>
    <w:family w:val="swiss"/>
    <w:pitch w:val="variable"/>
    <w:sig w:usb0="A00002FF" w:usb1="5000205B" w:usb2="00000002" w:usb3="00000000" w:csb0="0000009B" w:csb1="00000000"/>
  </w:font>
  <w:font w:name="Dax">
    <w:altName w:val="Calibri"/>
    <w:charset w:val="00"/>
    <w:family w:val="auto"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venir">
    <w:altName w:val="Calibri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B839B0" w14:textId="7D5C7576" w:rsidR="00171032" w:rsidRDefault="007F26F1" w:rsidP="00A162D8">
    <w:pPr>
      <w:pStyle w:val="Footer"/>
      <w:jc w:val="both"/>
    </w:pPr>
    <w:r>
      <w:rPr>
        <w:rFonts w:eastAsia="Malgun Gothic" w:hint="eastAsia"/>
        <w:lang w:eastAsia="ko-KR"/>
      </w:rPr>
      <w:t>Week 1</w:t>
    </w:r>
    <w:r w:rsidR="00171032">
      <w:tab/>
    </w:r>
    <w:r w:rsidR="00171032">
      <w:tab/>
    </w:r>
    <w:sdt>
      <w:sdtPr>
        <w:id w:val="-15067904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171032">
          <w:fldChar w:fldCharType="begin"/>
        </w:r>
        <w:r w:rsidR="00171032">
          <w:instrText xml:space="preserve"> PAGE   \* MERGEFORMAT </w:instrText>
        </w:r>
        <w:r w:rsidR="00171032">
          <w:fldChar w:fldCharType="separate"/>
        </w:r>
        <w:r w:rsidR="00171032">
          <w:rPr>
            <w:noProof/>
          </w:rPr>
          <w:t>2</w:t>
        </w:r>
        <w:r w:rsidR="00171032">
          <w:rPr>
            <w:noProof/>
          </w:rPr>
          <w:fldChar w:fldCharType="end"/>
        </w:r>
      </w:sdtContent>
    </w:sdt>
  </w:p>
  <w:p w14:paraId="18AC4B7A" w14:textId="77777777" w:rsidR="00171032" w:rsidRDefault="001710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A41C92" w14:textId="77777777" w:rsidR="00D0010C" w:rsidRDefault="00D0010C" w:rsidP="003526AB">
      <w:r>
        <w:separator/>
      </w:r>
    </w:p>
  </w:footnote>
  <w:footnote w:type="continuationSeparator" w:id="0">
    <w:p w14:paraId="47B422EE" w14:textId="77777777" w:rsidR="00D0010C" w:rsidRDefault="00D0010C" w:rsidP="003526AB">
      <w:r>
        <w:continuationSeparator/>
      </w:r>
    </w:p>
  </w:footnote>
  <w:footnote w:type="continuationNotice" w:id="1">
    <w:p w14:paraId="58433159" w14:textId="77777777" w:rsidR="00D0010C" w:rsidRDefault="00D0010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D3D73C" w14:textId="207353FE" w:rsidR="00171032" w:rsidRDefault="00171032" w:rsidP="00027B10">
    <w:pPr>
      <w:ind w:left="360"/>
      <w:jc w:val="right"/>
    </w:pPr>
    <w:r>
      <w:rPr>
        <w:lang w:val="en-US"/>
      </w:rPr>
      <w:t>0</w:t>
    </w:r>
    <w:r w:rsidRPr="00027B10">
      <w:rPr>
        <w:lang w:val="en-US"/>
      </w:rPr>
      <w:t>.</w:t>
    </w:r>
    <w:r>
      <w:rPr>
        <w:lang w:val="en-US"/>
      </w:rPr>
      <w:t xml:space="preserve"> </w:t>
    </w:r>
    <w:r w:rsidRPr="00027B10">
      <w:rPr>
        <w:lang w:val="en-US"/>
      </w:rPr>
      <w:t xml:space="preserve">Accounting </w:t>
    </w:r>
    <w:r>
      <w:rPr>
        <w:lang w:val="en-US"/>
      </w:rPr>
      <w:t>Foundation</w:t>
    </w:r>
    <w:r w:rsidRPr="00027B10">
      <w:rPr>
        <w:lang w:val="en-US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AF43F3" w14:textId="7F500CE2" w:rsidR="00171032" w:rsidRDefault="00171032" w:rsidP="00027B10">
    <w:pPr>
      <w:ind w:left="360"/>
      <w:jc w:val="right"/>
    </w:pPr>
    <w:r>
      <w:rPr>
        <w:lang w:val="en-US"/>
      </w:rPr>
      <w:t>1</w:t>
    </w:r>
    <w:r w:rsidRPr="00027B10">
      <w:rPr>
        <w:lang w:val="en-US"/>
      </w:rPr>
      <w:t>.</w:t>
    </w:r>
    <w:r>
      <w:rPr>
        <w:lang w:val="en-US"/>
      </w:rPr>
      <w:t xml:space="preserve"> Funding Butterfly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CC2445" w14:textId="33149BAA" w:rsidR="00171032" w:rsidRPr="001709B0" w:rsidRDefault="001709B0" w:rsidP="00027B10">
    <w:pPr>
      <w:ind w:left="360"/>
      <w:jc w:val="right"/>
      <w:rPr>
        <w:rFonts w:eastAsia="Malgun Gothic"/>
        <w:lang w:eastAsia="ko-KR"/>
      </w:rPr>
    </w:pPr>
    <w:r>
      <w:rPr>
        <w:rFonts w:eastAsia="Malgun Gothic" w:hint="eastAsia"/>
        <w:lang w:val="en-US" w:eastAsia="ko-KR"/>
      </w:rPr>
      <w:t>4</w:t>
    </w:r>
    <w:r w:rsidR="00171032" w:rsidRPr="00027B10">
      <w:rPr>
        <w:lang w:val="en-US"/>
      </w:rPr>
      <w:t>.</w:t>
    </w:r>
    <w:r w:rsidR="00171032">
      <w:rPr>
        <w:lang w:val="en-US"/>
      </w:rPr>
      <w:t xml:space="preserve"> </w:t>
    </w:r>
    <w:r>
      <w:rPr>
        <w:rFonts w:eastAsia="Malgun Gothic" w:hint="eastAsia"/>
        <w:lang w:val="en-US" w:eastAsia="ko-KR"/>
      </w:rPr>
      <w:t>Summar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894EE873"/>
    <w:styleLink w:val="List21"/>
    <w:lvl w:ilvl="0">
      <w:start w:val="1"/>
      <w:numFmt w:val="decimal"/>
      <w:isLgl/>
      <w:lvlText w:val="%1."/>
      <w:lvlJc w:val="left"/>
      <w:pPr>
        <w:tabs>
          <w:tab w:val="num" w:pos="540"/>
        </w:tabs>
        <w:ind w:left="540" w:firstLine="360"/>
      </w:pPr>
      <w:rPr>
        <w:rFonts w:cs="Times New Roman" w:hint="default"/>
        <w:position w:val="0"/>
      </w:rPr>
    </w:lvl>
    <w:lvl w:ilvl="1">
      <w:start w:val="1"/>
      <w:numFmt w:val="decimal"/>
      <w:isLgl/>
      <w:lvlText w:val="%2."/>
      <w:lvlJc w:val="left"/>
      <w:pPr>
        <w:tabs>
          <w:tab w:val="num" w:pos="360"/>
        </w:tabs>
        <w:ind w:left="360" w:firstLine="1080"/>
      </w:pPr>
      <w:rPr>
        <w:rFonts w:ascii="Times New Roman" w:eastAsia="Times New Roman" w:hAnsi="Times New Roman" w:cs="Times New Roman"/>
        <w:b w:val="0"/>
        <w:position w:val="0"/>
      </w:rPr>
    </w:lvl>
    <w:lvl w:ilvl="2">
      <w:start w:val="1"/>
      <w:numFmt w:val="decimal"/>
      <w:isLgl/>
      <w:lvlText w:val="%3."/>
      <w:lvlJc w:val="left"/>
      <w:pPr>
        <w:tabs>
          <w:tab w:val="num" w:pos="360"/>
        </w:tabs>
        <w:ind w:left="360" w:firstLine="1800"/>
      </w:pPr>
      <w:rPr>
        <w:rFonts w:cs="Times New Roman" w:hint="default"/>
        <w:position w:val="0"/>
      </w:rPr>
    </w:lvl>
    <w:lvl w:ilvl="3">
      <w:start w:val="1"/>
      <w:numFmt w:val="decimal"/>
      <w:isLgl/>
      <w:lvlText w:val="%4."/>
      <w:lvlJc w:val="left"/>
      <w:pPr>
        <w:tabs>
          <w:tab w:val="num" w:pos="360"/>
        </w:tabs>
        <w:ind w:left="360" w:firstLine="2520"/>
      </w:pPr>
      <w:rPr>
        <w:rFonts w:cs="Times New Roman" w:hint="default"/>
        <w:position w:val="0"/>
      </w:rPr>
    </w:lvl>
    <w:lvl w:ilvl="4">
      <w:start w:val="1"/>
      <w:numFmt w:val="decimal"/>
      <w:isLgl/>
      <w:lvlText w:val="%5."/>
      <w:lvlJc w:val="left"/>
      <w:pPr>
        <w:tabs>
          <w:tab w:val="num" w:pos="360"/>
        </w:tabs>
        <w:ind w:left="360" w:firstLine="3240"/>
      </w:pPr>
      <w:rPr>
        <w:rFonts w:cs="Times New Roman" w:hint="default"/>
        <w:position w:val="0"/>
      </w:rPr>
    </w:lvl>
    <w:lvl w:ilvl="5">
      <w:start w:val="1"/>
      <w:numFmt w:val="decimal"/>
      <w:isLgl/>
      <w:lvlText w:val="%6."/>
      <w:lvlJc w:val="left"/>
      <w:pPr>
        <w:tabs>
          <w:tab w:val="num" w:pos="360"/>
        </w:tabs>
        <w:ind w:left="360" w:firstLine="3960"/>
      </w:pPr>
      <w:rPr>
        <w:rFonts w:cs="Times New Roman" w:hint="default"/>
        <w:position w:val="0"/>
      </w:rPr>
    </w:lvl>
    <w:lvl w:ilvl="6">
      <w:start w:val="1"/>
      <w:numFmt w:val="decimal"/>
      <w:isLgl/>
      <w:lvlText w:val="%7."/>
      <w:lvlJc w:val="left"/>
      <w:pPr>
        <w:tabs>
          <w:tab w:val="num" w:pos="360"/>
        </w:tabs>
        <w:ind w:left="360" w:firstLine="4680"/>
      </w:pPr>
      <w:rPr>
        <w:rFonts w:cs="Times New Roman" w:hint="default"/>
        <w:position w:val="0"/>
      </w:rPr>
    </w:lvl>
    <w:lvl w:ilvl="7">
      <w:start w:val="1"/>
      <w:numFmt w:val="decimal"/>
      <w:isLgl/>
      <w:lvlText w:val="%8."/>
      <w:lvlJc w:val="left"/>
      <w:pPr>
        <w:tabs>
          <w:tab w:val="num" w:pos="360"/>
        </w:tabs>
        <w:ind w:left="360" w:firstLine="5400"/>
      </w:pPr>
      <w:rPr>
        <w:rFonts w:cs="Times New Roman" w:hint="default"/>
        <w:position w:val="0"/>
      </w:rPr>
    </w:lvl>
    <w:lvl w:ilvl="8">
      <w:start w:val="1"/>
      <w:numFmt w:val="decimal"/>
      <w:isLgl/>
      <w:lvlText w:val="%9."/>
      <w:lvlJc w:val="left"/>
      <w:pPr>
        <w:tabs>
          <w:tab w:val="num" w:pos="360"/>
        </w:tabs>
        <w:ind w:left="360" w:firstLine="6120"/>
      </w:pPr>
      <w:rPr>
        <w:rFonts w:cs="Times New Roman" w:hint="default"/>
        <w:position w:val="0"/>
      </w:rPr>
    </w:lvl>
  </w:abstractNum>
  <w:abstractNum w:abstractNumId="1" w15:restartNumberingAfterBreak="0">
    <w:nsid w:val="05FF2883"/>
    <w:multiLevelType w:val="hybridMultilevel"/>
    <w:tmpl w:val="9EA230A6"/>
    <w:lvl w:ilvl="0" w:tplc="04090019">
      <w:start w:val="1"/>
      <w:numFmt w:val="lowerLetter"/>
      <w:lvlText w:val="%1."/>
      <w:lvlJc w:val="left"/>
      <w:pPr>
        <w:ind w:left="880" w:hanging="44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320" w:hanging="440"/>
      </w:pPr>
    </w:lvl>
    <w:lvl w:ilvl="2" w:tplc="0409001B" w:tentative="1">
      <w:start w:val="1"/>
      <w:numFmt w:val="lowerRoman"/>
      <w:lvlText w:val="%3."/>
      <w:lvlJc w:val="right"/>
      <w:pPr>
        <w:ind w:left="1760" w:hanging="440"/>
      </w:pPr>
    </w:lvl>
    <w:lvl w:ilvl="3" w:tplc="0409000F" w:tentative="1">
      <w:start w:val="1"/>
      <w:numFmt w:val="decimal"/>
      <w:lvlText w:val="%4."/>
      <w:lvlJc w:val="left"/>
      <w:pPr>
        <w:ind w:left="2200" w:hanging="440"/>
      </w:pPr>
    </w:lvl>
    <w:lvl w:ilvl="4" w:tplc="04090019" w:tentative="1">
      <w:start w:val="1"/>
      <w:numFmt w:val="upperLetter"/>
      <w:lvlText w:val="%5."/>
      <w:lvlJc w:val="left"/>
      <w:pPr>
        <w:ind w:left="2640" w:hanging="440"/>
      </w:pPr>
    </w:lvl>
    <w:lvl w:ilvl="5" w:tplc="0409001B" w:tentative="1">
      <w:start w:val="1"/>
      <w:numFmt w:val="lowerRoman"/>
      <w:lvlText w:val="%6."/>
      <w:lvlJc w:val="right"/>
      <w:pPr>
        <w:ind w:left="3080" w:hanging="440"/>
      </w:pPr>
    </w:lvl>
    <w:lvl w:ilvl="6" w:tplc="0409000F" w:tentative="1">
      <w:start w:val="1"/>
      <w:numFmt w:val="decimal"/>
      <w:lvlText w:val="%7."/>
      <w:lvlJc w:val="left"/>
      <w:pPr>
        <w:ind w:left="3520" w:hanging="440"/>
      </w:pPr>
    </w:lvl>
    <w:lvl w:ilvl="7" w:tplc="04090019" w:tentative="1">
      <w:start w:val="1"/>
      <w:numFmt w:val="upperLetter"/>
      <w:lvlText w:val="%8."/>
      <w:lvlJc w:val="left"/>
      <w:pPr>
        <w:ind w:left="3960" w:hanging="440"/>
      </w:pPr>
    </w:lvl>
    <w:lvl w:ilvl="8" w:tplc="0409001B" w:tentative="1">
      <w:start w:val="1"/>
      <w:numFmt w:val="lowerRoman"/>
      <w:lvlText w:val="%9."/>
      <w:lvlJc w:val="right"/>
      <w:pPr>
        <w:ind w:left="4400" w:hanging="440"/>
      </w:pPr>
    </w:lvl>
  </w:abstractNum>
  <w:abstractNum w:abstractNumId="2" w15:restartNumberingAfterBreak="0">
    <w:nsid w:val="09B21CA3"/>
    <w:multiLevelType w:val="hybridMultilevel"/>
    <w:tmpl w:val="1FB2446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9F4DD9"/>
    <w:multiLevelType w:val="hybridMultilevel"/>
    <w:tmpl w:val="9326ACCA"/>
    <w:lvl w:ilvl="0" w:tplc="7EC8627C">
      <w:start w:val="1"/>
      <w:numFmt w:val="bullet"/>
      <w:pStyle w:val="Bullet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6666FF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FC0FD4"/>
    <w:multiLevelType w:val="hybridMultilevel"/>
    <w:tmpl w:val="C1F20FB4"/>
    <w:lvl w:ilvl="0" w:tplc="67ACCB6E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2F4106D"/>
    <w:multiLevelType w:val="multilevel"/>
    <w:tmpl w:val="08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pStyle w:val="Heading5"/>
      <w:lvlText w:val="%5)"/>
      <w:lvlJc w:val="left"/>
      <w:pPr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</w:lvl>
  </w:abstractNum>
  <w:abstractNum w:abstractNumId="6" w15:restartNumberingAfterBreak="0">
    <w:nsid w:val="240225D6"/>
    <w:multiLevelType w:val="hybridMultilevel"/>
    <w:tmpl w:val="951CD4C4"/>
    <w:lvl w:ilvl="0" w:tplc="FA84292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3C6E3D"/>
    <w:multiLevelType w:val="hybridMultilevel"/>
    <w:tmpl w:val="68CE0A2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0D4284"/>
    <w:multiLevelType w:val="hybridMultilevel"/>
    <w:tmpl w:val="C1009720"/>
    <w:lvl w:ilvl="0" w:tplc="26E4734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2E82B29"/>
    <w:multiLevelType w:val="hybridMultilevel"/>
    <w:tmpl w:val="DF2C1754"/>
    <w:lvl w:ilvl="0" w:tplc="7040DDF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A2641C"/>
    <w:multiLevelType w:val="multilevel"/>
    <w:tmpl w:val="966C4A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1356195"/>
    <w:multiLevelType w:val="hybridMultilevel"/>
    <w:tmpl w:val="DF2C1754"/>
    <w:lvl w:ilvl="0" w:tplc="7040DDF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451633"/>
    <w:multiLevelType w:val="hybridMultilevel"/>
    <w:tmpl w:val="5B8A11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AE329B0"/>
    <w:multiLevelType w:val="hybridMultilevel"/>
    <w:tmpl w:val="FBCEC110"/>
    <w:lvl w:ilvl="0" w:tplc="2394467C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400698"/>
    <w:multiLevelType w:val="hybridMultilevel"/>
    <w:tmpl w:val="5B0670D2"/>
    <w:lvl w:ilvl="0" w:tplc="53C6525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D413C3"/>
    <w:multiLevelType w:val="hybridMultilevel"/>
    <w:tmpl w:val="BEC40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601D52"/>
    <w:multiLevelType w:val="hybridMultilevel"/>
    <w:tmpl w:val="2D547B06"/>
    <w:lvl w:ilvl="0" w:tplc="3D62310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C3AADFF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A84AA9D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7D02445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1B4C805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CA48C9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2E389BC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891C92F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103C44D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B481CF0"/>
    <w:multiLevelType w:val="hybridMultilevel"/>
    <w:tmpl w:val="A47471AC"/>
    <w:lvl w:ilvl="0" w:tplc="04090019">
      <w:start w:val="1"/>
      <w:numFmt w:val="lowerLetter"/>
      <w:lvlText w:val="%1."/>
      <w:lvlJc w:val="left"/>
      <w:pPr>
        <w:ind w:left="880" w:hanging="44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320" w:hanging="440"/>
      </w:pPr>
    </w:lvl>
    <w:lvl w:ilvl="2" w:tplc="0409001B" w:tentative="1">
      <w:start w:val="1"/>
      <w:numFmt w:val="lowerRoman"/>
      <w:lvlText w:val="%3."/>
      <w:lvlJc w:val="right"/>
      <w:pPr>
        <w:ind w:left="1760" w:hanging="440"/>
      </w:pPr>
    </w:lvl>
    <w:lvl w:ilvl="3" w:tplc="0409000F" w:tentative="1">
      <w:start w:val="1"/>
      <w:numFmt w:val="decimal"/>
      <w:lvlText w:val="%4."/>
      <w:lvlJc w:val="left"/>
      <w:pPr>
        <w:ind w:left="2200" w:hanging="440"/>
      </w:pPr>
    </w:lvl>
    <w:lvl w:ilvl="4" w:tplc="04090019" w:tentative="1">
      <w:start w:val="1"/>
      <w:numFmt w:val="upperLetter"/>
      <w:lvlText w:val="%5."/>
      <w:lvlJc w:val="left"/>
      <w:pPr>
        <w:ind w:left="2640" w:hanging="440"/>
      </w:pPr>
    </w:lvl>
    <w:lvl w:ilvl="5" w:tplc="0409001B" w:tentative="1">
      <w:start w:val="1"/>
      <w:numFmt w:val="lowerRoman"/>
      <w:lvlText w:val="%6."/>
      <w:lvlJc w:val="right"/>
      <w:pPr>
        <w:ind w:left="3080" w:hanging="440"/>
      </w:pPr>
    </w:lvl>
    <w:lvl w:ilvl="6" w:tplc="0409000F" w:tentative="1">
      <w:start w:val="1"/>
      <w:numFmt w:val="decimal"/>
      <w:lvlText w:val="%7."/>
      <w:lvlJc w:val="left"/>
      <w:pPr>
        <w:ind w:left="3520" w:hanging="440"/>
      </w:pPr>
    </w:lvl>
    <w:lvl w:ilvl="7" w:tplc="04090019" w:tentative="1">
      <w:start w:val="1"/>
      <w:numFmt w:val="upperLetter"/>
      <w:lvlText w:val="%8."/>
      <w:lvlJc w:val="left"/>
      <w:pPr>
        <w:ind w:left="3960" w:hanging="440"/>
      </w:pPr>
    </w:lvl>
    <w:lvl w:ilvl="8" w:tplc="0409001B" w:tentative="1">
      <w:start w:val="1"/>
      <w:numFmt w:val="lowerRoman"/>
      <w:lvlText w:val="%9."/>
      <w:lvlJc w:val="right"/>
      <w:pPr>
        <w:ind w:left="4400" w:hanging="440"/>
      </w:pPr>
    </w:lvl>
  </w:abstractNum>
  <w:abstractNum w:abstractNumId="18" w15:restartNumberingAfterBreak="0">
    <w:nsid w:val="5F394E42"/>
    <w:multiLevelType w:val="hybridMultilevel"/>
    <w:tmpl w:val="F726F542"/>
    <w:lvl w:ilvl="0" w:tplc="7986A43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5400370"/>
    <w:multiLevelType w:val="hybridMultilevel"/>
    <w:tmpl w:val="B8EE092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F49123D"/>
    <w:multiLevelType w:val="hybridMultilevel"/>
    <w:tmpl w:val="D54AFD90"/>
    <w:lvl w:ilvl="0" w:tplc="F704F07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53007D4"/>
    <w:multiLevelType w:val="hybridMultilevel"/>
    <w:tmpl w:val="CDFE2C5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38963236">
    <w:abstractNumId w:val="0"/>
  </w:num>
  <w:num w:numId="2" w16cid:durableId="246306012">
    <w:abstractNumId w:val="3"/>
  </w:num>
  <w:num w:numId="3" w16cid:durableId="807940382">
    <w:abstractNumId w:val="5"/>
  </w:num>
  <w:num w:numId="4" w16cid:durableId="624969869">
    <w:abstractNumId w:val="19"/>
  </w:num>
  <w:num w:numId="5" w16cid:durableId="2039818694">
    <w:abstractNumId w:val="2"/>
  </w:num>
  <w:num w:numId="6" w16cid:durableId="725958756">
    <w:abstractNumId w:val="11"/>
  </w:num>
  <w:num w:numId="7" w16cid:durableId="703285129">
    <w:abstractNumId w:val="9"/>
  </w:num>
  <w:num w:numId="8" w16cid:durableId="1522477394">
    <w:abstractNumId w:val="7"/>
  </w:num>
  <w:num w:numId="9" w16cid:durableId="265313082">
    <w:abstractNumId w:val="21"/>
  </w:num>
  <w:num w:numId="10" w16cid:durableId="1155872863">
    <w:abstractNumId w:val="8"/>
  </w:num>
  <w:num w:numId="11" w16cid:durableId="995375838">
    <w:abstractNumId w:val="4"/>
  </w:num>
  <w:num w:numId="12" w16cid:durableId="1329166971">
    <w:abstractNumId w:val="13"/>
  </w:num>
  <w:num w:numId="13" w16cid:durableId="349139106">
    <w:abstractNumId w:val="6"/>
  </w:num>
  <w:num w:numId="14" w16cid:durableId="1933077735">
    <w:abstractNumId w:val="12"/>
  </w:num>
  <w:num w:numId="15" w16cid:durableId="669799227">
    <w:abstractNumId w:val="16"/>
  </w:num>
  <w:num w:numId="16" w16cid:durableId="1283995522">
    <w:abstractNumId w:val="10"/>
  </w:num>
  <w:num w:numId="17" w16cid:durableId="1152674439">
    <w:abstractNumId w:val="14"/>
  </w:num>
  <w:num w:numId="18" w16cid:durableId="1905682118">
    <w:abstractNumId w:val="18"/>
  </w:num>
  <w:num w:numId="19" w16cid:durableId="862865432">
    <w:abstractNumId w:val="20"/>
  </w:num>
  <w:num w:numId="20" w16cid:durableId="908147635">
    <w:abstractNumId w:val="1"/>
  </w:num>
  <w:num w:numId="21" w16cid:durableId="1221136717">
    <w:abstractNumId w:val="17"/>
  </w:num>
  <w:num w:numId="22" w16cid:durableId="298462559">
    <w:abstractNumId w:val="15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0Nza1sDQ3MbU0MzFX0lEKTi0uzszPAykwMqoFAHf55sYtAAAA"/>
  </w:docVars>
  <w:rsids>
    <w:rsidRoot w:val="003526AB"/>
    <w:rsid w:val="000002E4"/>
    <w:rsid w:val="0000040A"/>
    <w:rsid w:val="00000554"/>
    <w:rsid w:val="0000091D"/>
    <w:rsid w:val="00000B66"/>
    <w:rsid w:val="00002451"/>
    <w:rsid w:val="0000256E"/>
    <w:rsid w:val="00002654"/>
    <w:rsid w:val="00002997"/>
    <w:rsid w:val="00002DD7"/>
    <w:rsid w:val="00002F33"/>
    <w:rsid w:val="00004BCE"/>
    <w:rsid w:val="00004D90"/>
    <w:rsid w:val="00004FFE"/>
    <w:rsid w:val="0000561A"/>
    <w:rsid w:val="000067BD"/>
    <w:rsid w:val="00006A79"/>
    <w:rsid w:val="00007784"/>
    <w:rsid w:val="0000780C"/>
    <w:rsid w:val="000100A6"/>
    <w:rsid w:val="0001034F"/>
    <w:rsid w:val="000107FF"/>
    <w:rsid w:val="00010C71"/>
    <w:rsid w:val="00010D76"/>
    <w:rsid w:val="00010F22"/>
    <w:rsid w:val="0001110A"/>
    <w:rsid w:val="0001161C"/>
    <w:rsid w:val="0001189E"/>
    <w:rsid w:val="00011CF0"/>
    <w:rsid w:val="00011DA7"/>
    <w:rsid w:val="00012795"/>
    <w:rsid w:val="00012A10"/>
    <w:rsid w:val="00012B63"/>
    <w:rsid w:val="00012EAF"/>
    <w:rsid w:val="000130C0"/>
    <w:rsid w:val="00013189"/>
    <w:rsid w:val="0001365A"/>
    <w:rsid w:val="00013EDA"/>
    <w:rsid w:val="00014048"/>
    <w:rsid w:val="00014280"/>
    <w:rsid w:val="00015631"/>
    <w:rsid w:val="000157A8"/>
    <w:rsid w:val="00015DA1"/>
    <w:rsid w:val="0001618A"/>
    <w:rsid w:val="000161E2"/>
    <w:rsid w:val="0001634E"/>
    <w:rsid w:val="0001648A"/>
    <w:rsid w:val="0001688D"/>
    <w:rsid w:val="00016B07"/>
    <w:rsid w:val="000175B8"/>
    <w:rsid w:val="00017CB7"/>
    <w:rsid w:val="0002043A"/>
    <w:rsid w:val="000206FD"/>
    <w:rsid w:val="00020F99"/>
    <w:rsid w:val="0002105A"/>
    <w:rsid w:val="00022122"/>
    <w:rsid w:val="00022322"/>
    <w:rsid w:val="000223BC"/>
    <w:rsid w:val="00022D61"/>
    <w:rsid w:val="0002311B"/>
    <w:rsid w:val="0002343F"/>
    <w:rsid w:val="000234E0"/>
    <w:rsid w:val="000239FF"/>
    <w:rsid w:val="00023F1C"/>
    <w:rsid w:val="00024039"/>
    <w:rsid w:val="000240FA"/>
    <w:rsid w:val="00024229"/>
    <w:rsid w:val="0002444F"/>
    <w:rsid w:val="0002463B"/>
    <w:rsid w:val="000251D2"/>
    <w:rsid w:val="00025388"/>
    <w:rsid w:val="00025562"/>
    <w:rsid w:val="00025B56"/>
    <w:rsid w:val="00025F0F"/>
    <w:rsid w:val="00025FA1"/>
    <w:rsid w:val="000264EA"/>
    <w:rsid w:val="000267C5"/>
    <w:rsid w:val="0002681B"/>
    <w:rsid w:val="00026930"/>
    <w:rsid w:val="00026AF5"/>
    <w:rsid w:val="00027B10"/>
    <w:rsid w:val="00027D18"/>
    <w:rsid w:val="00027D7E"/>
    <w:rsid w:val="000308F6"/>
    <w:rsid w:val="00030B4B"/>
    <w:rsid w:val="00030D29"/>
    <w:rsid w:val="000313E6"/>
    <w:rsid w:val="00031698"/>
    <w:rsid w:val="00031A7D"/>
    <w:rsid w:val="0003365F"/>
    <w:rsid w:val="00034044"/>
    <w:rsid w:val="00034D5C"/>
    <w:rsid w:val="00035014"/>
    <w:rsid w:val="000351AC"/>
    <w:rsid w:val="0003538D"/>
    <w:rsid w:val="000354D5"/>
    <w:rsid w:val="000355D2"/>
    <w:rsid w:val="00036680"/>
    <w:rsid w:val="00036894"/>
    <w:rsid w:val="00036B78"/>
    <w:rsid w:val="00037193"/>
    <w:rsid w:val="0003748D"/>
    <w:rsid w:val="00037A24"/>
    <w:rsid w:val="00037E39"/>
    <w:rsid w:val="000402BA"/>
    <w:rsid w:val="00040918"/>
    <w:rsid w:val="0004091A"/>
    <w:rsid w:val="00040FC4"/>
    <w:rsid w:val="000416DE"/>
    <w:rsid w:val="000417CF"/>
    <w:rsid w:val="00042417"/>
    <w:rsid w:val="00042D90"/>
    <w:rsid w:val="0004369C"/>
    <w:rsid w:val="00043D74"/>
    <w:rsid w:val="00043EA7"/>
    <w:rsid w:val="000446D3"/>
    <w:rsid w:val="00044A17"/>
    <w:rsid w:val="00044DE5"/>
    <w:rsid w:val="00044F0D"/>
    <w:rsid w:val="00045082"/>
    <w:rsid w:val="00045105"/>
    <w:rsid w:val="00045148"/>
    <w:rsid w:val="00045255"/>
    <w:rsid w:val="00045B0D"/>
    <w:rsid w:val="00045F8A"/>
    <w:rsid w:val="0004613D"/>
    <w:rsid w:val="000465EC"/>
    <w:rsid w:val="00046742"/>
    <w:rsid w:val="00047568"/>
    <w:rsid w:val="000476D4"/>
    <w:rsid w:val="0004794D"/>
    <w:rsid w:val="00047A0F"/>
    <w:rsid w:val="0005009E"/>
    <w:rsid w:val="000509E8"/>
    <w:rsid w:val="000510EC"/>
    <w:rsid w:val="000514C2"/>
    <w:rsid w:val="000520C5"/>
    <w:rsid w:val="00052CF2"/>
    <w:rsid w:val="00052F80"/>
    <w:rsid w:val="0005321A"/>
    <w:rsid w:val="000534FF"/>
    <w:rsid w:val="00053669"/>
    <w:rsid w:val="000537A6"/>
    <w:rsid w:val="00053825"/>
    <w:rsid w:val="000540ED"/>
    <w:rsid w:val="00054C91"/>
    <w:rsid w:val="000551CE"/>
    <w:rsid w:val="000551E2"/>
    <w:rsid w:val="0005556A"/>
    <w:rsid w:val="00055F1A"/>
    <w:rsid w:val="00055F97"/>
    <w:rsid w:val="000562B1"/>
    <w:rsid w:val="000565B2"/>
    <w:rsid w:val="00056636"/>
    <w:rsid w:val="00056BF5"/>
    <w:rsid w:val="00056DBF"/>
    <w:rsid w:val="000570FF"/>
    <w:rsid w:val="00057351"/>
    <w:rsid w:val="00060003"/>
    <w:rsid w:val="000603BE"/>
    <w:rsid w:val="00060541"/>
    <w:rsid w:val="000605A1"/>
    <w:rsid w:val="0006089E"/>
    <w:rsid w:val="000612FA"/>
    <w:rsid w:val="00061689"/>
    <w:rsid w:val="000617C8"/>
    <w:rsid w:val="00061A92"/>
    <w:rsid w:val="00062546"/>
    <w:rsid w:val="000627D2"/>
    <w:rsid w:val="000639C4"/>
    <w:rsid w:val="00063EA8"/>
    <w:rsid w:val="000644DC"/>
    <w:rsid w:val="0006565B"/>
    <w:rsid w:val="00065A35"/>
    <w:rsid w:val="00066257"/>
    <w:rsid w:val="0006659C"/>
    <w:rsid w:val="00066912"/>
    <w:rsid w:val="00066AFC"/>
    <w:rsid w:val="000672E5"/>
    <w:rsid w:val="00067357"/>
    <w:rsid w:val="000709D7"/>
    <w:rsid w:val="000711A6"/>
    <w:rsid w:val="0007170E"/>
    <w:rsid w:val="00071F8E"/>
    <w:rsid w:val="000721E9"/>
    <w:rsid w:val="0007239D"/>
    <w:rsid w:val="000731E8"/>
    <w:rsid w:val="00073977"/>
    <w:rsid w:val="00073E5C"/>
    <w:rsid w:val="000755E0"/>
    <w:rsid w:val="00075958"/>
    <w:rsid w:val="000765B1"/>
    <w:rsid w:val="00076A1D"/>
    <w:rsid w:val="00076F69"/>
    <w:rsid w:val="00077B9C"/>
    <w:rsid w:val="00080225"/>
    <w:rsid w:val="00080E66"/>
    <w:rsid w:val="00080F4D"/>
    <w:rsid w:val="0008117E"/>
    <w:rsid w:val="0008119C"/>
    <w:rsid w:val="00081E0B"/>
    <w:rsid w:val="000823ED"/>
    <w:rsid w:val="00082718"/>
    <w:rsid w:val="0008337F"/>
    <w:rsid w:val="00083995"/>
    <w:rsid w:val="00083AA7"/>
    <w:rsid w:val="000852A2"/>
    <w:rsid w:val="0008557A"/>
    <w:rsid w:val="000857C8"/>
    <w:rsid w:val="000858A8"/>
    <w:rsid w:val="00085C48"/>
    <w:rsid w:val="00086582"/>
    <w:rsid w:val="000865AF"/>
    <w:rsid w:val="00087300"/>
    <w:rsid w:val="00087396"/>
    <w:rsid w:val="000875B8"/>
    <w:rsid w:val="000879DD"/>
    <w:rsid w:val="00087ECF"/>
    <w:rsid w:val="000910D1"/>
    <w:rsid w:val="00091733"/>
    <w:rsid w:val="00091D60"/>
    <w:rsid w:val="00092000"/>
    <w:rsid w:val="000920A5"/>
    <w:rsid w:val="0009307F"/>
    <w:rsid w:val="00093F11"/>
    <w:rsid w:val="000945CF"/>
    <w:rsid w:val="000948C9"/>
    <w:rsid w:val="00094ED5"/>
    <w:rsid w:val="00095004"/>
    <w:rsid w:val="000958B7"/>
    <w:rsid w:val="00095CDE"/>
    <w:rsid w:val="000961C3"/>
    <w:rsid w:val="0009714B"/>
    <w:rsid w:val="0009723C"/>
    <w:rsid w:val="00097441"/>
    <w:rsid w:val="000978B5"/>
    <w:rsid w:val="000A01D5"/>
    <w:rsid w:val="000A0AF4"/>
    <w:rsid w:val="000A0B2C"/>
    <w:rsid w:val="000A0FFA"/>
    <w:rsid w:val="000A1807"/>
    <w:rsid w:val="000A196A"/>
    <w:rsid w:val="000A2031"/>
    <w:rsid w:val="000A2477"/>
    <w:rsid w:val="000A2493"/>
    <w:rsid w:val="000A26CC"/>
    <w:rsid w:val="000A274D"/>
    <w:rsid w:val="000A2937"/>
    <w:rsid w:val="000A32D7"/>
    <w:rsid w:val="000A34E1"/>
    <w:rsid w:val="000A3A6F"/>
    <w:rsid w:val="000A3DB3"/>
    <w:rsid w:val="000A4511"/>
    <w:rsid w:val="000A5BF7"/>
    <w:rsid w:val="000A5D0D"/>
    <w:rsid w:val="000A65CB"/>
    <w:rsid w:val="000A741C"/>
    <w:rsid w:val="000A7D57"/>
    <w:rsid w:val="000A7DAF"/>
    <w:rsid w:val="000B00ED"/>
    <w:rsid w:val="000B06BE"/>
    <w:rsid w:val="000B0898"/>
    <w:rsid w:val="000B08B3"/>
    <w:rsid w:val="000B0937"/>
    <w:rsid w:val="000B0ECC"/>
    <w:rsid w:val="000B19C4"/>
    <w:rsid w:val="000B1B15"/>
    <w:rsid w:val="000B1BB7"/>
    <w:rsid w:val="000B2CD8"/>
    <w:rsid w:val="000B2DE0"/>
    <w:rsid w:val="000B30F0"/>
    <w:rsid w:val="000B3468"/>
    <w:rsid w:val="000B35FF"/>
    <w:rsid w:val="000B3F04"/>
    <w:rsid w:val="000B4444"/>
    <w:rsid w:val="000B4700"/>
    <w:rsid w:val="000B4D36"/>
    <w:rsid w:val="000B4DF8"/>
    <w:rsid w:val="000B4E63"/>
    <w:rsid w:val="000B5482"/>
    <w:rsid w:val="000B5A6E"/>
    <w:rsid w:val="000B6330"/>
    <w:rsid w:val="000B684D"/>
    <w:rsid w:val="000B6BE7"/>
    <w:rsid w:val="000B6DF1"/>
    <w:rsid w:val="000B6E25"/>
    <w:rsid w:val="000B6F3C"/>
    <w:rsid w:val="000B7DFF"/>
    <w:rsid w:val="000C0618"/>
    <w:rsid w:val="000C0D22"/>
    <w:rsid w:val="000C103A"/>
    <w:rsid w:val="000C1056"/>
    <w:rsid w:val="000C1E2C"/>
    <w:rsid w:val="000C2077"/>
    <w:rsid w:val="000C2408"/>
    <w:rsid w:val="000C28A4"/>
    <w:rsid w:val="000C29FE"/>
    <w:rsid w:val="000C2B5A"/>
    <w:rsid w:val="000C2BD7"/>
    <w:rsid w:val="000C3492"/>
    <w:rsid w:val="000C3521"/>
    <w:rsid w:val="000C4012"/>
    <w:rsid w:val="000C403F"/>
    <w:rsid w:val="000C40FA"/>
    <w:rsid w:val="000C4206"/>
    <w:rsid w:val="000C57F3"/>
    <w:rsid w:val="000C5D17"/>
    <w:rsid w:val="000C5DD0"/>
    <w:rsid w:val="000C5FEE"/>
    <w:rsid w:val="000C601B"/>
    <w:rsid w:val="000C63CB"/>
    <w:rsid w:val="000C646C"/>
    <w:rsid w:val="000C64AF"/>
    <w:rsid w:val="000C65F5"/>
    <w:rsid w:val="000C773F"/>
    <w:rsid w:val="000C780D"/>
    <w:rsid w:val="000C7A0D"/>
    <w:rsid w:val="000D0982"/>
    <w:rsid w:val="000D0B8F"/>
    <w:rsid w:val="000D10EE"/>
    <w:rsid w:val="000D1236"/>
    <w:rsid w:val="000D1DF6"/>
    <w:rsid w:val="000D21BD"/>
    <w:rsid w:val="000D3053"/>
    <w:rsid w:val="000D34FD"/>
    <w:rsid w:val="000D3B35"/>
    <w:rsid w:val="000D3D19"/>
    <w:rsid w:val="000D402B"/>
    <w:rsid w:val="000D4125"/>
    <w:rsid w:val="000D4335"/>
    <w:rsid w:val="000D4725"/>
    <w:rsid w:val="000D4840"/>
    <w:rsid w:val="000D497D"/>
    <w:rsid w:val="000D4D57"/>
    <w:rsid w:val="000D508D"/>
    <w:rsid w:val="000D525D"/>
    <w:rsid w:val="000D52D2"/>
    <w:rsid w:val="000D53B6"/>
    <w:rsid w:val="000D54A0"/>
    <w:rsid w:val="000D5592"/>
    <w:rsid w:val="000D55B8"/>
    <w:rsid w:val="000D5813"/>
    <w:rsid w:val="000D5DA9"/>
    <w:rsid w:val="000D6526"/>
    <w:rsid w:val="000D68EB"/>
    <w:rsid w:val="000D70CA"/>
    <w:rsid w:val="000D725F"/>
    <w:rsid w:val="000D7362"/>
    <w:rsid w:val="000D7477"/>
    <w:rsid w:val="000D78AE"/>
    <w:rsid w:val="000E03D9"/>
    <w:rsid w:val="000E09E1"/>
    <w:rsid w:val="000E0AF1"/>
    <w:rsid w:val="000E182A"/>
    <w:rsid w:val="000E2AA6"/>
    <w:rsid w:val="000E3183"/>
    <w:rsid w:val="000E3354"/>
    <w:rsid w:val="000E3600"/>
    <w:rsid w:val="000E3DF9"/>
    <w:rsid w:val="000E410D"/>
    <w:rsid w:val="000E466D"/>
    <w:rsid w:val="000E4F04"/>
    <w:rsid w:val="000E58DE"/>
    <w:rsid w:val="000E5CD6"/>
    <w:rsid w:val="000E6DE8"/>
    <w:rsid w:val="000E6F56"/>
    <w:rsid w:val="000E779A"/>
    <w:rsid w:val="000E7A7E"/>
    <w:rsid w:val="000E7AC7"/>
    <w:rsid w:val="000F0CEC"/>
    <w:rsid w:val="000F1587"/>
    <w:rsid w:val="000F2695"/>
    <w:rsid w:val="000F28CE"/>
    <w:rsid w:val="000F2C9F"/>
    <w:rsid w:val="000F389D"/>
    <w:rsid w:val="000F3A7E"/>
    <w:rsid w:val="000F3B48"/>
    <w:rsid w:val="000F40CB"/>
    <w:rsid w:val="000F4717"/>
    <w:rsid w:val="000F4733"/>
    <w:rsid w:val="000F500C"/>
    <w:rsid w:val="000F52B0"/>
    <w:rsid w:val="000F5342"/>
    <w:rsid w:val="000F547C"/>
    <w:rsid w:val="000F6436"/>
    <w:rsid w:val="000F6508"/>
    <w:rsid w:val="000F6651"/>
    <w:rsid w:val="000F6694"/>
    <w:rsid w:val="000F6941"/>
    <w:rsid w:val="000F7631"/>
    <w:rsid w:val="000F7D67"/>
    <w:rsid w:val="001002AA"/>
    <w:rsid w:val="00101383"/>
    <w:rsid w:val="001013E1"/>
    <w:rsid w:val="001018FF"/>
    <w:rsid w:val="00101A04"/>
    <w:rsid w:val="0010241C"/>
    <w:rsid w:val="00102622"/>
    <w:rsid w:val="001028BE"/>
    <w:rsid w:val="00103618"/>
    <w:rsid w:val="0010369E"/>
    <w:rsid w:val="00103C98"/>
    <w:rsid w:val="00103D68"/>
    <w:rsid w:val="0010437B"/>
    <w:rsid w:val="00104A4F"/>
    <w:rsid w:val="00104C95"/>
    <w:rsid w:val="001055DF"/>
    <w:rsid w:val="00105BF6"/>
    <w:rsid w:val="00106665"/>
    <w:rsid w:val="00106C75"/>
    <w:rsid w:val="00106D8F"/>
    <w:rsid w:val="001072C4"/>
    <w:rsid w:val="00107923"/>
    <w:rsid w:val="00107A01"/>
    <w:rsid w:val="00110366"/>
    <w:rsid w:val="001105D1"/>
    <w:rsid w:val="00110BBD"/>
    <w:rsid w:val="001112B0"/>
    <w:rsid w:val="00111A34"/>
    <w:rsid w:val="001121A1"/>
    <w:rsid w:val="00112209"/>
    <w:rsid w:val="00113277"/>
    <w:rsid w:val="001139B0"/>
    <w:rsid w:val="00113FE8"/>
    <w:rsid w:val="00114113"/>
    <w:rsid w:val="0011436F"/>
    <w:rsid w:val="0011481D"/>
    <w:rsid w:val="00114F69"/>
    <w:rsid w:val="00115446"/>
    <w:rsid w:val="00115801"/>
    <w:rsid w:val="00116A2F"/>
    <w:rsid w:val="00116E3A"/>
    <w:rsid w:val="00117683"/>
    <w:rsid w:val="00117CAE"/>
    <w:rsid w:val="001200F7"/>
    <w:rsid w:val="00120249"/>
    <w:rsid w:val="001202A0"/>
    <w:rsid w:val="00120466"/>
    <w:rsid w:val="00120FAC"/>
    <w:rsid w:val="001210E1"/>
    <w:rsid w:val="00121527"/>
    <w:rsid w:val="001217DE"/>
    <w:rsid w:val="0012191E"/>
    <w:rsid w:val="00121A38"/>
    <w:rsid w:val="001220F2"/>
    <w:rsid w:val="001221B9"/>
    <w:rsid w:val="00122565"/>
    <w:rsid w:val="00122A7B"/>
    <w:rsid w:val="00122BC3"/>
    <w:rsid w:val="001230BF"/>
    <w:rsid w:val="00123279"/>
    <w:rsid w:val="001235CB"/>
    <w:rsid w:val="00123939"/>
    <w:rsid w:val="00123BA1"/>
    <w:rsid w:val="00124277"/>
    <w:rsid w:val="00124D4C"/>
    <w:rsid w:val="00125421"/>
    <w:rsid w:val="00125A45"/>
    <w:rsid w:val="00125C1C"/>
    <w:rsid w:val="00125C4B"/>
    <w:rsid w:val="00125D5D"/>
    <w:rsid w:val="001262FB"/>
    <w:rsid w:val="00126582"/>
    <w:rsid w:val="001274C0"/>
    <w:rsid w:val="0012792B"/>
    <w:rsid w:val="00127D68"/>
    <w:rsid w:val="00127DE7"/>
    <w:rsid w:val="001303DA"/>
    <w:rsid w:val="001306D2"/>
    <w:rsid w:val="00130854"/>
    <w:rsid w:val="00131E34"/>
    <w:rsid w:val="00132038"/>
    <w:rsid w:val="001323A3"/>
    <w:rsid w:val="001328DF"/>
    <w:rsid w:val="00132A1C"/>
    <w:rsid w:val="00132FC0"/>
    <w:rsid w:val="00133789"/>
    <w:rsid w:val="001337BD"/>
    <w:rsid w:val="0013398F"/>
    <w:rsid w:val="00133993"/>
    <w:rsid w:val="00133D8D"/>
    <w:rsid w:val="00134B4B"/>
    <w:rsid w:val="001354B9"/>
    <w:rsid w:val="00136897"/>
    <w:rsid w:val="00136C50"/>
    <w:rsid w:val="001374FF"/>
    <w:rsid w:val="0013756A"/>
    <w:rsid w:val="001378B2"/>
    <w:rsid w:val="00140514"/>
    <w:rsid w:val="001409C8"/>
    <w:rsid w:val="00140FB7"/>
    <w:rsid w:val="00141250"/>
    <w:rsid w:val="00141273"/>
    <w:rsid w:val="00141A52"/>
    <w:rsid w:val="00141B06"/>
    <w:rsid w:val="00141DB1"/>
    <w:rsid w:val="00142E3A"/>
    <w:rsid w:val="00142EE6"/>
    <w:rsid w:val="001437DE"/>
    <w:rsid w:val="00143895"/>
    <w:rsid w:val="00143ECB"/>
    <w:rsid w:val="00145330"/>
    <w:rsid w:val="0014542C"/>
    <w:rsid w:val="001455F9"/>
    <w:rsid w:val="001458C7"/>
    <w:rsid w:val="00145FF9"/>
    <w:rsid w:val="0014621D"/>
    <w:rsid w:val="001465DC"/>
    <w:rsid w:val="001467A1"/>
    <w:rsid w:val="00146B84"/>
    <w:rsid w:val="00147022"/>
    <w:rsid w:val="001475F4"/>
    <w:rsid w:val="001477D9"/>
    <w:rsid w:val="00147DB9"/>
    <w:rsid w:val="00147DCA"/>
    <w:rsid w:val="00150231"/>
    <w:rsid w:val="00151EC1"/>
    <w:rsid w:val="0015209C"/>
    <w:rsid w:val="00152205"/>
    <w:rsid w:val="0015250F"/>
    <w:rsid w:val="001525F1"/>
    <w:rsid w:val="001528C2"/>
    <w:rsid w:val="00152B0C"/>
    <w:rsid w:val="0015342A"/>
    <w:rsid w:val="001538B9"/>
    <w:rsid w:val="00153D08"/>
    <w:rsid w:val="00154385"/>
    <w:rsid w:val="001546B3"/>
    <w:rsid w:val="001547F9"/>
    <w:rsid w:val="00154C2D"/>
    <w:rsid w:val="00154C55"/>
    <w:rsid w:val="0015513E"/>
    <w:rsid w:val="0015515A"/>
    <w:rsid w:val="001552E5"/>
    <w:rsid w:val="00155D9B"/>
    <w:rsid w:val="001560AB"/>
    <w:rsid w:val="0015637F"/>
    <w:rsid w:val="00156860"/>
    <w:rsid w:val="001568AD"/>
    <w:rsid w:val="00156ACE"/>
    <w:rsid w:val="00156DA4"/>
    <w:rsid w:val="001574A0"/>
    <w:rsid w:val="00157893"/>
    <w:rsid w:val="00157923"/>
    <w:rsid w:val="00157B25"/>
    <w:rsid w:val="00157BDC"/>
    <w:rsid w:val="00157CD2"/>
    <w:rsid w:val="00157ED0"/>
    <w:rsid w:val="001604B6"/>
    <w:rsid w:val="00160A6B"/>
    <w:rsid w:val="00161517"/>
    <w:rsid w:val="00161927"/>
    <w:rsid w:val="001619F5"/>
    <w:rsid w:val="00161A19"/>
    <w:rsid w:val="00161D1D"/>
    <w:rsid w:val="00162130"/>
    <w:rsid w:val="0016251E"/>
    <w:rsid w:val="001632EA"/>
    <w:rsid w:val="001635B8"/>
    <w:rsid w:val="001635CC"/>
    <w:rsid w:val="00163BDE"/>
    <w:rsid w:val="00164FD5"/>
    <w:rsid w:val="00165267"/>
    <w:rsid w:val="00165436"/>
    <w:rsid w:val="00165525"/>
    <w:rsid w:val="001655B2"/>
    <w:rsid w:val="001667DC"/>
    <w:rsid w:val="0016736A"/>
    <w:rsid w:val="001709B0"/>
    <w:rsid w:val="00171032"/>
    <w:rsid w:val="0017105F"/>
    <w:rsid w:val="0017125F"/>
    <w:rsid w:val="001715E2"/>
    <w:rsid w:val="00171904"/>
    <w:rsid w:val="00172109"/>
    <w:rsid w:val="001727AA"/>
    <w:rsid w:val="00172BA6"/>
    <w:rsid w:val="00172F1C"/>
    <w:rsid w:val="001737D2"/>
    <w:rsid w:val="00173B4B"/>
    <w:rsid w:val="00174205"/>
    <w:rsid w:val="001742D0"/>
    <w:rsid w:val="001746AA"/>
    <w:rsid w:val="00174C4F"/>
    <w:rsid w:val="00174DFB"/>
    <w:rsid w:val="0017504F"/>
    <w:rsid w:val="001750E8"/>
    <w:rsid w:val="00175460"/>
    <w:rsid w:val="001757FE"/>
    <w:rsid w:val="00176099"/>
    <w:rsid w:val="00176476"/>
    <w:rsid w:val="00176AFF"/>
    <w:rsid w:val="00176C9F"/>
    <w:rsid w:val="001770E1"/>
    <w:rsid w:val="00177753"/>
    <w:rsid w:val="00177B68"/>
    <w:rsid w:val="00180053"/>
    <w:rsid w:val="00180057"/>
    <w:rsid w:val="00180280"/>
    <w:rsid w:val="00180F4D"/>
    <w:rsid w:val="00181115"/>
    <w:rsid w:val="00181726"/>
    <w:rsid w:val="00181CF2"/>
    <w:rsid w:val="00181E17"/>
    <w:rsid w:val="00183434"/>
    <w:rsid w:val="00183481"/>
    <w:rsid w:val="00183837"/>
    <w:rsid w:val="0018392E"/>
    <w:rsid w:val="00183BC1"/>
    <w:rsid w:val="00183E1F"/>
    <w:rsid w:val="00183E67"/>
    <w:rsid w:val="001845B5"/>
    <w:rsid w:val="00184AA0"/>
    <w:rsid w:val="00184CB2"/>
    <w:rsid w:val="00185808"/>
    <w:rsid w:val="00186898"/>
    <w:rsid w:val="00186981"/>
    <w:rsid w:val="00186E01"/>
    <w:rsid w:val="00186FA3"/>
    <w:rsid w:val="001871D5"/>
    <w:rsid w:val="00187940"/>
    <w:rsid w:val="00187E39"/>
    <w:rsid w:val="00190652"/>
    <w:rsid w:val="00190F3D"/>
    <w:rsid w:val="00191192"/>
    <w:rsid w:val="00192705"/>
    <w:rsid w:val="0019289D"/>
    <w:rsid w:val="00192972"/>
    <w:rsid w:val="00192D84"/>
    <w:rsid w:val="001939C8"/>
    <w:rsid w:val="00195893"/>
    <w:rsid w:val="00195A86"/>
    <w:rsid w:val="00195B1E"/>
    <w:rsid w:val="00196E1A"/>
    <w:rsid w:val="0019772D"/>
    <w:rsid w:val="001977F2"/>
    <w:rsid w:val="00197C36"/>
    <w:rsid w:val="00197C8C"/>
    <w:rsid w:val="00197D53"/>
    <w:rsid w:val="00197F34"/>
    <w:rsid w:val="001A021F"/>
    <w:rsid w:val="001A0854"/>
    <w:rsid w:val="001A0A5C"/>
    <w:rsid w:val="001A0C7C"/>
    <w:rsid w:val="001A1540"/>
    <w:rsid w:val="001A1A3D"/>
    <w:rsid w:val="001A2158"/>
    <w:rsid w:val="001A2E96"/>
    <w:rsid w:val="001A3217"/>
    <w:rsid w:val="001A332D"/>
    <w:rsid w:val="001A36BF"/>
    <w:rsid w:val="001A4144"/>
    <w:rsid w:val="001A4575"/>
    <w:rsid w:val="001A4B58"/>
    <w:rsid w:val="001A4E09"/>
    <w:rsid w:val="001A5130"/>
    <w:rsid w:val="001A5D78"/>
    <w:rsid w:val="001A5EE3"/>
    <w:rsid w:val="001A5FBE"/>
    <w:rsid w:val="001A6548"/>
    <w:rsid w:val="001A6828"/>
    <w:rsid w:val="001A6D57"/>
    <w:rsid w:val="001A6DA9"/>
    <w:rsid w:val="001A724A"/>
    <w:rsid w:val="001A77BE"/>
    <w:rsid w:val="001A7817"/>
    <w:rsid w:val="001A7B78"/>
    <w:rsid w:val="001B036D"/>
    <w:rsid w:val="001B0C02"/>
    <w:rsid w:val="001B0D0D"/>
    <w:rsid w:val="001B1324"/>
    <w:rsid w:val="001B1683"/>
    <w:rsid w:val="001B16A8"/>
    <w:rsid w:val="001B1BFD"/>
    <w:rsid w:val="001B26A1"/>
    <w:rsid w:val="001B282B"/>
    <w:rsid w:val="001B4273"/>
    <w:rsid w:val="001B598D"/>
    <w:rsid w:val="001B5B10"/>
    <w:rsid w:val="001B5CE6"/>
    <w:rsid w:val="001B6995"/>
    <w:rsid w:val="001B6A84"/>
    <w:rsid w:val="001B6AE2"/>
    <w:rsid w:val="001B6D4B"/>
    <w:rsid w:val="001B6E1E"/>
    <w:rsid w:val="001B6F37"/>
    <w:rsid w:val="001B6FA1"/>
    <w:rsid w:val="001B72E0"/>
    <w:rsid w:val="001B7365"/>
    <w:rsid w:val="001B745C"/>
    <w:rsid w:val="001B79C7"/>
    <w:rsid w:val="001B7B4A"/>
    <w:rsid w:val="001C193D"/>
    <w:rsid w:val="001C22BD"/>
    <w:rsid w:val="001C2A72"/>
    <w:rsid w:val="001C2AF5"/>
    <w:rsid w:val="001C30CE"/>
    <w:rsid w:val="001C3100"/>
    <w:rsid w:val="001C3D40"/>
    <w:rsid w:val="001C42CD"/>
    <w:rsid w:val="001C42F3"/>
    <w:rsid w:val="001C43DB"/>
    <w:rsid w:val="001C4AC1"/>
    <w:rsid w:val="001C4DA9"/>
    <w:rsid w:val="001C4E50"/>
    <w:rsid w:val="001C4F8A"/>
    <w:rsid w:val="001C597D"/>
    <w:rsid w:val="001C64F1"/>
    <w:rsid w:val="001C6613"/>
    <w:rsid w:val="001C700B"/>
    <w:rsid w:val="001C7DB5"/>
    <w:rsid w:val="001D0CD1"/>
    <w:rsid w:val="001D0D00"/>
    <w:rsid w:val="001D105C"/>
    <w:rsid w:val="001D11BB"/>
    <w:rsid w:val="001D172B"/>
    <w:rsid w:val="001D17AC"/>
    <w:rsid w:val="001D18B6"/>
    <w:rsid w:val="001D1EED"/>
    <w:rsid w:val="001D2516"/>
    <w:rsid w:val="001D2B6E"/>
    <w:rsid w:val="001D2C95"/>
    <w:rsid w:val="001D2FF3"/>
    <w:rsid w:val="001D3526"/>
    <w:rsid w:val="001D3A49"/>
    <w:rsid w:val="001D3B57"/>
    <w:rsid w:val="001D3C6E"/>
    <w:rsid w:val="001D4085"/>
    <w:rsid w:val="001D40E3"/>
    <w:rsid w:val="001D4B7F"/>
    <w:rsid w:val="001D4BDD"/>
    <w:rsid w:val="001D5003"/>
    <w:rsid w:val="001D533B"/>
    <w:rsid w:val="001D553E"/>
    <w:rsid w:val="001D55B1"/>
    <w:rsid w:val="001D6097"/>
    <w:rsid w:val="001D62D6"/>
    <w:rsid w:val="001D6366"/>
    <w:rsid w:val="001D6EDF"/>
    <w:rsid w:val="001D7C9D"/>
    <w:rsid w:val="001D7E08"/>
    <w:rsid w:val="001E060C"/>
    <w:rsid w:val="001E187D"/>
    <w:rsid w:val="001E29B9"/>
    <w:rsid w:val="001E2AFC"/>
    <w:rsid w:val="001E2D3D"/>
    <w:rsid w:val="001E32C2"/>
    <w:rsid w:val="001E34D9"/>
    <w:rsid w:val="001E389B"/>
    <w:rsid w:val="001E44E8"/>
    <w:rsid w:val="001E4A84"/>
    <w:rsid w:val="001E4A9E"/>
    <w:rsid w:val="001E4EE1"/>
    <w:rsid w:val="001E53D4"/>
    <w:rsid w:val="001E58DD"/>
    <w:rsid w:val="001E59E6"/>
    <w:rsid w:val="001E6681"/>
    <w:rsid w:val="001F02C9"/>
    <w:rsid w:val="001F03D6"/>
    <w:rsid w:val="001F25C0"/>
    <w:rsid w:val="001F27F0"/>
    <w:rsid w:val="001F29D2"/>
    <w:rsid w:val="001F2F66"/>
    <w:rsid w:val="001F3543"/>
    <w:rsid w:val="001F3797"/>
    <w:rsid w:val="001F4335"/>
    <w:rsid w:val="001F454A"/>
    <w:rsid w:val="001F4D2A"/>
    <w:rsid w:val="001F4E2E"/>
    <w:rsid w:val="001F504D"/>
    <w:rsid w:val="001F58AD"/>
    <w:rsid w:val="001F5ABA"/>
    <w:rsid w:val="001F6A55"/>
    <w:rsid w:val="001F6C85"/>
    <w:rsid w:val="001F755F"/>
    <w:rsid w:val="001F78EF"/>
    <w:rsid w:val="001F79B1"/>
    <w:rsid w:val="00200085"/>
    <w:rsid w:val="002001BA"/>
    <w:rsid w:val="00200411"/>
    <w:rsid w:val="00200533"/>
    <w:rsid w:val="002006D3"/>
    <w:rsid w:val="00200996"/>
    <w:rsid w:val="002017D5"/>
    <w:rsid w:val="0020211B"/>
    <w:rsid w:val="002022E1"/>
    <w:rsid w:val="0020246B"/>
    <w:rsid w:val="0020253C"/>
    <w:rsid w:val="00202643"/>
    <w:rsid w:val="0020266A"/>
    <w:rsid w:val="0020299A"/>
    <w:rsid w:val="00202A55"/>
    <w:rsid w:val="00202B60"/>
    <w:rsid w:val="00202EEB"/>
    <w:rsid w:val="00203361"/>
    <w:rsid w:val="0020340C"/>
    <w:rsid w:val="00203645"/>
    <w:rsid w:val="00203D0E"/>
    <w:rsid w:val="00204080"/>
    <w:rsid w:val="00204134"/>
    <w:rsid w:val="0020463E"/>
    <w:rsid w:val="002046E4"/>
    <w:rsid w:val="00204CF9"/>
    <w:rsid w:val="00204DC1"/>
    <w:rsid w:val="00204FA7"/>
    <w:rsid w:val="002051EA"/>
    <w:rsid w:val="00205557"/>
    <w:rsid w:val="002056D0"/>
    <w:rsid w:val="00205FEE"/>
    <w:rsid w:val="00206746"/>
    <w:rsid w:val="0020676C"/>
    <w:rsid w:val="002074FF"/>
    <w:rsid w:val="0020763E"/>
    <w:rsid w:val="00207EFE"/>
    <w:rsid w:val="00207FB6"/>
    <w:rsid w:val="002104FF"/>
    <w:rsid w:val="00210CA3"/>
    <w:rsid w:val="00211164"/>
    <w:rsid w:val="002114A9"/>
    <w:rsid w:val="002114B4"/>
    <w:rsid w:val="0021164D"/>
    <w:rsid w:val="00211672"/>
    <w:rsid w:val="00211C87"/>
    <w:rsid w:val="00211D2A"/>
    <w:rsid w:val="002123A0"/>
    <w:rsid w:val="002126B3"/>
    <w:rsid w:val="0021287E"/>
    <w:rsid w:val="00213358"/>
    <w:rsid w:val="002135F6"/>
    <w:rsid w:val="00214BF2"/>
    <w:rsid w:val="00215F09"/>
    <w:rsid w:val="0021611A"/>
    <w:rsid w:val="00216366"/>
    <w:rsid w:val="002164A0"/>
    <w:rsid w:val="002169F6"/>
    <w:rsid w:val="00217057"/>
    <w:rsid w:val="00217258"/>
    <w:rsid w:val="002175D1"/>
    <w:rsid w:val="00217933"/>
    <w:rsid w:val="00217F3D"/>
    <w:rsid w:val="00217FD0"/>
    <w:rsid w:val="002202C1"/>
    <w:rsid w:val="00220938"/>
    <w:rsid w:val="00221ED3"/>
    <w:rsid w:val="00222195"/>
    <w:rsid w:val="00222306"/>
    <w:rsid w:val="00222C88"/>
    <w:rsid w:val="002230AE"/>
    <w:rsid w:val="00223288"/>
    <w:rsid w:val="0022358B"/>
    <w:rsid w:val="002239D3"/>
    <w:rsid w:val="00223CB4"/>
    <w:rsid w:val="00223D7E"/>
    <w:rsid w:val="002245D1"/>
    <w:rsid w:val="00225127"/>
    <w:rsid w:val="0022534A"/>
    <w:rsid w:val="00225AB7"/>
    <w:rsid w:val="002261D5"/>
    <w:rsid w:val="00226A65"/>
    <w:rsid w:val="002271C5"/>
    <w:rsid w:val="002276AD"/>
    <w:rsid w:val="002277B8"/>
    <w:rsid w:val="00227984"/>
    <w:rsid w:val="00227D89"/>
    <w:rsid w:val="002303BE"/>
    <w:rsid w:val="00230792"/>
    <w:rsid w:val="00230E82"/>
    <w:rsid w:val="00231EC0"/>
    <w:rsid w:val="002326A4"/>
    <w:rsid w:val="00232C84"/>
    <w:rsid w:val="00232E4A"/>
    <w:rsid w:val="002330EB"/>
    <w:rsid w:val="002331C9"/>
    <w:rsid w:val="00233779"/>
    <w:rsid w:val="00233B2C"/>
    <w:rsid w:val="00234089"/>
    <w:rsid w:val="002342C3"/>
    <w:rsid w:val="00234A8A"/>
    <w:rsid w:val="00234DE0"/>
    <w:rsid w:val="00234F95"/>
    <w:rsid w:val="00235175"/>
    <w:rsid w:val="0023517D"/>
    <w:rsid w:val="002354C7"/>
    <w:rsid w:val="0023589C"/>
    <w:rsid w:val="00235EC6"/>
    <w:rsid w:val="002362D8"/>
    <w:rsid w:val="002364E9"/>
    <w:rsid w:val="002369D3"/>
    <w:rsid w:val="002372C0"/>
    <w:rsid w:val="00237866"/>
    <w:rsid w:val="002378DB"/>
    <w:rsid w:val="002403A8"/>
    <w:rsid w:val="00241030"/>
    <w:rsid w:val="00241067"/>
    <w:rsid w:val="00241266"/>
    <w:rsid w:val="00241D0B"/>
    <w:rsid w:val="00241EFD"/>
    <w:rsid w:val="00242551"/>
    <w:rsid w:val="00242716"/>
    <w:rsid w:val="00242719"/>
    <w:rsid w:val="00242A08"/>
    <w:rsid w:val="00242F4E"/>
    <w:rsid w:val="002431C4"/>
    <w:rsid w:val="00243523"/>
    <w:rsid w:val="00243582"/>
    <w:rsid w:val="00243CF9"/>
    <w:rsid w:val="00243DD7"/>
    <w:rsid w:val="00244ED8"/>
    <w:rsid w:val="00245097"/>
    <w:rsid w:val="002450CB"/>
    <w:rsid w:val="002451CE"/>
    <w:rsid w:val="00245350"/>
    <w:rsid w:val="00245433"/>
    <w:rsid w:val="00245451"/>
    <w:rsid w:val="00245ACD"/>
    <w:rsid w:val="00245E94"/>
    <w:rsid w:val="0024631A"/>
    <w:rsid w:val="00246394"/>
    <w:rsid w:val="0024692D"/>
    <w:rsid w:val="002504BC"/>
    <w:rsid w:val="00250F7C"/>
    <w:rsid w:val="0025142C"/>
    <w:rsid w:val="0025159D"/>
    <w:rsid w:val="00251ECF"/>
    <w:rsid w:val="00252554"/>
    <w:rsid w:val="0025315B"/>
    <w:rsid w:val="00253B6E"/>
    <w:rsid w:val="00253FFE"/>
    <w:rsid w:val="00254C6C"/>
    <w:rsid w:val="00255016"/>
    <w:rsid w:val="002550A9"/>
    <w:rsid w:val="0025530F"/>
    <w:rsid w:val="0025595C"/>
    <w:rsid w:val="00256330"/>
    <w:rsid w:val="002568E2"/>
    <w:rsid w:val="0025694D"/>
    <w:rsid w:val="002569BC"/>
    <w:rsid w:val="002570E1"/>
    <w:rsid w:val="00257C6E"/>
    <w:rsid w:val="00260216"/>
    <w:rsid w:val="002602A3"/>
    <w:rsid w:val="00260566"/>
    <w:rsid w:val="00260BE6"/>
    <w:rsid w:val="002612A6"/>
    <w:rsid w:val="00261319"/>
    <w:rsid w:val="00261CB1"/>
    <w:rsid w:val="00262100"/>
    <w:rsid w:val="0026258F"/>
    <w:rsid w:val="0026263F"/>
    <w:rsid w:val="00263A86"/>
    <w:rsid w:val="00263AFF"/>
    <w:rsid w:val="00263E4B"/>
    <w:rsid w:val="002649AA"/>
    <w:rsid w:val="002651A5"/>
    <w:rsid w:val="0026590E"/>
    <w:rsid w:val="00266460"/>
    <w:rsid w:val="00266582"/>
    <w:rsid w:val="002670FB"/>
    <w:rsid w:val="002679ED"/>
    <w:rsid w:val="0027007E"/>
    <w:rsid w:val="002702C2"/>
    <w:rsid w:val="00270540"/>
    <w:rsid w:val="00270802"/>
    <w:rsid w:val="00270831"/>
    <w:rsid w:val="002709A0"/>
    <w:rsid w:val="00270EB1"/>
    <w:rsid w:val="00271811"/>
    <w:rsid w:val="00271CFE"/>
    <w:rsid w:val="00271D6C"/>
    <w:rsid w:val="002725F1"/>
    <w:rsid w:val="002727AE"/>
    <w:rsid w:val="00272F8F"/>
    <w:rsid w:val="00274235"/>
    <w:rsid w:val="00275971"/>
    <w:rsid w:val="00275CD5"/>
    <w:rsid w:val="00275D39"/>
    <w:rsid w:val="00276860"/>
    <w:rsid w:val="00276CBC"/>
    <w:rsid w:val="00277206"/>
    <w:rsid w:val="00277566"/>
    <w:rsid w:val="00277779"/>
    <w:rsid w:val="00277827"/>
    <w:rsid w:val="00277917"/>
    <w:rsid w:val="00277CB0"/>
    <w:rsid w:val="00277EF6"/>
    <w:rsid w:val="002804C7"/>
    <w:rsid w:val="0028093E"/>
    <w:rsid w:val="00280B08"/>
    <w:rsid w:val="00280FFD"/>
    <w:rsid w:val="0028113C"/>
    <w:rsid w:val="00281169"/>
    <w:rsid w:val="00281284"/>
    <w:rsid w:val="0028147A"/>
    <w:rsid w:val="00282358"/>
    <w:rsid w:val="002824C5"/>
    <w:rsid w:val="00282AC8"/>
    <w:rsid w:val="00282FCF"/>
    <w:rsid w:val="00283474"/>
    <w:rsid w:val="002839DC"/>
    <w:rsid w:val="00283D76"/>
    <w:rsid w:val="0028402B"/>
    <w:rsid w:val="00284C5A"/>
    <w:rsid w:val="00284F30"/>
    <w:rsid w:val="00285395"/>
    <w:rsid w:val="00285819"/>
    <w:rsid w:val="00285B0B"/>
    <w:rsid w:val="00285D4B"/>
    <w:rsid w:val="0028656F"/>
    <w:rsid w:val="00286CF4"/>
    <w:rsid w:val="002873B7"/>
    <w:rsid w:val="0028765E"/>
    <w:rsid w:val="00287AE9"/>
    <w:rsid w:val="00287CCD"/>
    <w:rsid w:val="00287DEB"/>
    <w:rsid w:val="0029026B"/>
    <w:rsid w:val="002905BB"/>
    <w:rsid w:val="0029097F"/>
    <w:rsid w:val="00291462"/>
    <w:rsid w:val="00291C4B"/>
    <w:rsid w:val="00291FE4"/>
    <w:rsid w:val="00292957"/>
    <w:rsid w:val="00292CAC"/>
    <w:rsid w:val="002937A0"/>
    <w:rsid w:val="0029410B"/>
    <w:rsid w:val="00294698"/>
    <w:rsid w:val="00295373"/>
    <w:rsid w:val="00295613"/>
    <w:rsid w:val="00295896"/>
    <w:rsid w:val="00295B8D"/>
    <w:rsid w:val="002966FC"/>
    <w:rsid w:val="00296974"/>
    <w:rsid w:val="00296C40"/>
    <w:rsid w:val="002975FC"/>
    <w:rsid w:val="00297B04"/>
    <w:rsid w:val="002A0016"/>
    <w:rsid w:val="002A06CA"/>
    <w:rsid w:val="002A0B0D"/>
    <w:rsid w:val="002A0F0A"/>
    <w:rsid w:val="002A157C"/>
    <w:rsid w:val="002A1688"/>
    <w:rsid w:val="002A16D2"/>
    <w:rsid w:val="002A218E"/>
    <w:rsid w:val="002A3261"/>
    <w:rsid w:val="002A3B1C"/>
    <w:rsid w:val="002A49A0"/>
    <w:rsid w:val="002A4B09"/>
    <w:rsid w:val="002A4D1D"/>
    <w:rsid w:val="002A4D5E"/>
    <w:rsid w:val="002A516D"/>
    <w:rsid w:val="002A57E8"/>
    <w:rsid w:val="002A5CF6"/>
    <w:rsid w:val="002A5E6F"/>
    <w:rsid w:val="002A6259"/>
    <w:rsid w:val="002A6E73"/>
    <w:rsid w:val="002A6ED0"/>
    <w:rsid w:val="002A6F9D"/>
    <w:rsid w:val="002A7025"/>
    <w:rsid w:val="002A796F"/>
    <w:rsid w:val="002A79BD"/>
    <w:rsid w:val="002A7B6C"/>
    <w:rsid w:val="002A7E14"/>
    <w:rsid w:val="002B0364"/>
    <w:rsid w:val="002B0FF4"/>
    <w:rsid w:val="002B1312"/>
    <w:rsid w:val="002B1481"/>
    <w:rsid w:val="002B15D3"/>
    <w:rsid w:val="002B19FC"/>
    <w:rsid w:val="002B1FEB"/>
    <w:rsid w:val="002B21C0"/>
    <w:rsid w:val="002B2404"/>
    <w:rsid w:val="002B24E3"/>
    <w:rsid w:val="002B2711"/>
    <w:rsid w:val="002B2718"/>
    <w:rsid w:val="002B273A"/>
    <w:rsid w:val="002B2A5F"/>
    <w:rsid w:val="002B2AEE"/>
    <w:rsid w:val="002B36F9"/>
    <w:rsid w:val="002B4152"/>
    <w:rsid w:val="002B4421"/>
    <w:rsid w:val="002B534C"/>
    <w:rsid w:val="002B552A"/>
    <w:rsid w:val="002B5C16"/>
    <w:rsid w:val="002B618F"/>
    <w:rsid w:val="002B6565"/>
    <w:rsid w:val="002B65BB"/>
    <w:rsid w:val="002B6D95"/>
    <w:rsid w:val="002B7722"/>
    <w:rsid w:val="002B785D"/>
    <w:rsid w:val="002B78B6"/>
    <w:rsid w:val="002B7B29"/>
    <w:rsid w:val="002C11CC"/>
    <w:rsid w:val="002C2360"/>
    <w:rsid w:val="002C2D61"/>
    <w:rsid w:val="002C2E0E"/>
    <w:rsid w:val="002C3133"/>
    <w:rsid w:val="002C32FD"/>
    <w:rsid w:val="002C3319"/>
    <w:rsid w:val="002C3502"/>
    <w:rsid w:val="002C3670"/>
    <w:rsid w:val="002C3738"/>
    <w:rsid w:val="002C3C6F"/>
    <w:rsid w:val="002C3CC0"/>
    <w:rsid w:val="002C4C0C"/>
    <w:rsid w:val="002C53D9"/>
    <w:rsid w:val="002C53E4"/>
    <w:rsid w:val="002C54C2"/>
    <w:rsid w:val="002C5628"/>
    <w:rsid w:val="002C5948"/>
    <w:rsid w:val="002C5C6D"/>
    <w:rsid w:val="002C6A21"/>
    <w:rsid w:val="002C6BBD"/>
    <w:rsid w:val="002C7129"/>
    <w:rsid w:val="002C72D2"/>
    <w:rsid w:val="002C76E3"/>
    <w:rsid w:val="002C779B"/>
    <w:rsid w:val="002C7C75"/>
    <w:rsid w:val="002D0950"/>
    <w:rsid w:val="002D1490"/>
    <w:rsid w:val="002D18E0"/>
    <w:rsid w:val="002D1DD6"/>
    <w:rsid w:val="002D3056"/>
    <w:rsid w:val="002D336A"/>
    <w:rsid w:val="002D4680"/>
    <w:rsid w:val="002D468B"/>
    <w:rsid w:val="002D4DB6"/>
    <w:rsid w:val="002D57A6"/>
    <w:rsid w:val="002D5A20"/>
    <w:rsid w:val="002D5F1C"/>
    <w:rsid w:val="002D5F86"/>
    <w:rsid w:val="002D5FC3"/>
    <w:rsid w:val="002D6210"/>
    <w:rsid w:val="002D68BF"/>
    <w:rsid w:val="002D6BCD"/>
    <w:rsid w:val="002D6D7D"/>
    <w:rsid w:val="002D6DD3"/>
    <w:rsid w:val="002D7292"/>
    <w:rsid w:val="002D7666"/>
    <w:rsid w:val="002D7E67"/>
    <w:rsid w:val="002E0025"/>
    <w:rsid w:val="002E0205"/>
    <w:rsid w:val="002E1280"/>
    <w:rsid w:val="002E16CD"/>
    <w:rsid w:val="002E1AF9"/>
    <w:rsid w:val="002E218B"/>
    <w:rsid w:val="002E2597"/>
    <w:rsid w:val="002E2C7F"/>
    <w:rsid w:val="002E3485"/>
    <w:rsid w:val="002E34E2"/>
    <w:rsid w:val="002E3866"/>
    <w:rsid w:val="002E4209"/>
    <w:rsid w:val="002E4227"/>
    <w:rsid w:val="002E4670"/>
    <w:rsid w:val="002E4CAC"/>
    <w:rsid w:val="002E52C7"/>
    <w:rsid w:val="002E593B"/>
    <w:rsid w:val="002E5B8A"/>
    <w:rsid w:val="002E5E7B"/>
    <w:rsid w:val="002E6BE0"/>
    <w:rsid w:val="002E7583"/>
    <w:rsid w:val="002E7878"/>
    <w:rsid w:val="002E7A91"/>
    <w:rsid w:val="002E7D93"/>
    <w:rsid w:val="002F0199"/>
    <w:rsid w:val="002F080A"/>
    <w:rsid w:val="002F0F0F"/>
    <w:rsid w:val="002F1938"/>
    <w:rsid w:val="002F21BD"/>
    <w:rsid w:val="002F2590"/>
    <w:rsid w:val="002F2B6C"/>
    <w:rsid w:val="002F2E7D"/>
    <w:rsid w:val="002F331A"/>
    <w:rsid w:val="002F4398"/>
    <w:rsid w:val="002F48E5"/>
    <w:rsid w:val="002F4923"/>
    <w:rsid w:val="002F4C6A"/>
    <w:rsid w:val="002F4D9E"/>
    <w:rsid w:val="002F4F75"/>
    <w:rsid w:val="002F57E5"/>
    <w:rsid w:val="002F5AE3"/>
    <w:rsid w:val="002F5E4F"/>
    <w:rsid w:val="002F5E5F"/>
    <w:rsid w:val="002F631E"/>
    <w:rsid w:val="002F6F03"/>
    <w:rsid w:val="002F70C8"/>
    <w:rsid w:val="002F7267"/>
    <w:rsid w:val="002F7C4B"/>
    <w:rsid w:val="002F7F51"/>
    <w:rsid w:val="00300C07"/>
    <w:rsid w:val="00301DB1"/>
    <w:rsid w:val="00302023"/>
    <w:rsid w:val="003020E2"/>
    <w:rsid w:val="0030256D"/>
    <w:rsid w:val="003028BE"/>
    <w:rsid w:val="00302C76"/>
    <w:rsid w:val="00302CF0"/>
    <w:rsid w:val="00303174"/>
    <w:rsid w:val="00303A00"/>
    <w:rsid w:val="00303BFA"/>
    <w:rsid w:val="0030426B"/>
    <w:rsid w:val="00304D6E"/>
    <w:rsid w:val="003055C0"/>
    <w:rsid w:val="0030576A"/>
    <w:rsid w:val="00305804"/>
    <w:rsid w:val="00305B7C"/>
    <w:rsid w:val="00306438"/>
    <w:rsid w:val="00306A8D"/>
    <w:rsid w:val="00306F9D"/>
    <w:rsid w:val="00307184"/>
    <w:rsid w:val="00307589"/>
    <w:rsid w:val="00307F66"/>
    <w:rsid w:val="00311961"/>
    <w:rsid w:val="0031196E"/>
    <w:rsid w:val="00311AC1"/>
    <w:rsid w:val="00311ADD"/>
    <w:rsid w:val="00311D4D"/>
    <w:rsid w:val="00311D93"/>
    <w:rsid w:val="0031208F"/>
    <w:rsid w:val="0031230D"/>
    <w:rsid w:val="00312394"/>
    <w:rsid w:val="00312479"/>
    <w:rsid w:val="0031283D"/>
    <w:rsid w:val="00312B16"/>
    <w:rsid w:val="00312F99"/>
    <w:rsid w:val="00313169"/>
    <w:rsid w:val="00313633"/>
    <w:rsid w:val="003137E5"/>
    <w:rsid w:val="00313A66"/>
    <w:rsid w:val="00313A93"/>
    <w:rsid w:val="003142EF"/>
    <w:rsid w:val="00314B0E"/>
    <w:rsid w:val="003153B4"/>
    <w:rsid w:val="003161A1"/>
    <w:rsid w:val="003161D4"/>
    <w:rsid w:val="003166E7"/>
    <w:rsid w:val="00316854"/>
    <w:rsid w:val="00316E64"/>
    <w:rsid w:val="003178F4"/>
    <w:rsid w:val="00317A56"/>
    <w:rsid w:val="00317BAE"/>
    <w:rsid w:val="00320EA1"/>
    <w:rsid w:val="003218F0"/>
    <w:rsid w:val="00321970"/>
    <w:rsid w:val="00321A51"/>
    <w:rsid w:val="00321FD7"/>
    <w:rsid w:val="00321FF0"/>
    <w:rsid w:val="00322952"/>
    <w:rsid w:val="00322A83"/>
    <w:rsid w:val="00322C15"/>
    <w:rsid w:val="00322CFC"/>
    <w:rsid w:val="00322DBA"/>
    <w:rsid w:val="00322E59"/>
    <w:rsid w:val="0032314C"/>
    <w:rsid w:val="00323333"/>
    <w:rsid w:val="00323E18"/>
    <w:rsid w:val="00325B93"/>
    <w:rsid w:val="00325E29"/>
    <w:rsid w:val="0032615D"/>
    <w:rsid w:val="003267D6"/>
    <w:rsid w:val="00327798"/>
    <w:rsid w:val="00327F1C"/>
    <w:rsid w:val="00327F3C"/>
    <w:rsid w:val="003300DB"/>
    <w:rsid w:val="0033036F"/>
    <w:rsid w:val="003307A5"/>
    <w:rsid w:val="003316F6"/>
    <w:rsid w:val="0033193C"/>
    <w:rsid w:val="00331AB1"/>
    <w:rsid w:val="003320CF"/>
    <w:rsid w:val="003322A9"/>
    <w:rsid w:val="00332354"/>
    <w:rsid w:val="00333ADF"/>
    <w:rsid w:val="0033430D"/>
    <w:rsid w:val="00334510"/>
    <w:rsid w:val="00334682"/>
    <w:rsid w:val="003349CF"/>
    <w:rsid w:val="00334A8E"/>
    <w:rsid w:val="00334C8E"/>
    <w:rsid w:val="00334CF4"/>
    <w:rsid w:val="00334E27"/>
    <w:rsid w:val="00335295"/>
    <w:rsid w:val="00335299"/>
    <w:rsid w:val="003355F6"/>
    <w:rsid w:val="0033585A"/>
    <w:rsid w:val="00335D8E"/>
    <w:rsid w:val="0033696E"/>
    <w:rsid w:val="00336C10"/>
    <w:rsid w:val="00336CBC"/>
    <w:rsid w:val="00337046"/>
    <w:rsid w:val="003376E7"/>
    <w:rsid w:val="003377CF"/>
    <w:rsid w:val="00337891"/>
    <w:rsid w:val="00337CBB"/>
    <w:rsid w:val="00340138"/>
    <w:rsid w:val="0034030B"/>
    <w:rsid w:val="0034038A"/>
    <w:rsid w:val="0034068C"/>
    <w:rsid w:val="003409C8"/>
    <w:rsid w:val="00340FF4"/>
    <w:rsid w:val="003412BD"/>
    <w:rsid w:val="00341345"/>
    <w:rsid w:val="003421B7"/>
    <w:rsid w:val="003427F7"/>
    <w:rsid w:val="00342823"/>
    <w:rsid w:val="0034287F"/>
    <w:rsid w:val="00342BCA"/>
    <w:rsid w:val="00343B7E"/>
    <w:rsid w:val="0034416F"/>
    <w:rsid w:val="00344477"/>
    <w:rsid w:val="00344A10"/>
    <w:rsid w:val="00344B30"/>
    <w:rsid w:val="00344C9A"/>
    <w:rsid w:val="00344D1F"/>
    <w:rsid w:val="0034503D"/>
    <w:rsid w:val="00345873"/>
    <w:rsid w:val="00345CB3"/>
    <w:rsid w:val="00345CF5"/>
    <w:rsid w:val="00346347"/>
    <w:rsid w:val="00346EE8"/>
    <w:rsid w:val="0034785E"/>
    <w:rsid w:val="0034787B"/>
    <w:rsid w:val="00347B56"/>
    <w:rsid w:val="003503DE"/>
    <w:rsid w:val="00350761"/>
    <w:rsid w:val="00350E91"/>
    <w:rsid w:val="00350F65"/>
    <w:rsid w:val="00351326"/>
    <w:rsid w:val="00351B8B"/>
    <w:rsid w:val="00351C0D"/>
    <w:rsid w:val="00351E80"/>
    <w:rsid w:val="00352361"/>
    <w:rsid w:val="00352369"/>
    <w:rsid w:val="003524C2"/>
    <w:rsid w:val="00352566"/>
    <w:rsid w:val="003526AB"/>
    <w:rsid w:val="003527C4"/>
    <w:rsid w:val="00353936"/>
    <w:rsid w:val="003539C3"/>
    <w:rsid w:val="00353A10"/>
    <w:rsid w:val="00353A32"/>
    <w:rsid w:val="00353C24"/>
    <w:rsid w:val="00353EA3"/>
    <w:rsid w:val="003547DF"/>
    <w:rsid w:val="0035497B"/>
    <w:rsid w:val="00355076"/>
    <w:rsid w:val="0035548B"/>
    <w:rsid w:val="0035559A"/>
    <w:rsid w:val="0035588D"/>
    <w:rsid w:val="003559D9"/>
    <w:rsid w:val="00355BF4"/>
    <w:rsid w:val="00355F87"/>
    <w:rsid w:val="00357066"/>
    <w:rsid w:val="00357299"/>
    <w:rsid w:val="003579BD"/>
    <w:rsid w:val="00357CF3"/>
    <w:rsid w:val="00360108"/>
    <w:rsid w:val="0036017F"/>
    <w:rsid w:val="003604C7"/>
    <w:rsid w:val="00360B3B"/>
    <w:rsid w:val="00360BD5"/>
    <w:rsid w:val="00361082"/>
    <w:rsid w:val="00361730"/>
    <w:rsid w:val="003618A7"/>
    <w:rsid w:val="003619E4"/>
    <w:rsid w:val="00362120"/>
    <w:rsid w:val="003624EA"/>
    <w:rsid w:val="003624F0"/>
    <w:rsid w:val="00362995"/>
    <w:rsid w:val="00362C7F"/>
    <w:rsid w:val="00363256"/>
    <w:rsid w:val="0036342C"/>
    <w:rsid w:val="0036392F"/>
    <w:rsid w:val="00365900"/>
    <w:rsid w:val="00366E3B"/>
    <w:rsid w:val="00367507"/>
    <w:rsid w:val="00367828"/>
    <w:rsid w:val="00367DCD"/>
    <w:rsid w:val="0037016E"/>
    <w:rsid w:val="003708BE"/>
    <w:rsid w:val="00370AD5"/>
    <w:rsid w:val="00371084"/>
    <w:rsid w:val="00371323"/>
    <w:rsid w:val="003714B1"/>
    <w:rsid w:val="00371A8A"/>
    <w:rsid w:val="00371DB1"/>
    <w:rsid w:val="00371DE3"/>
    <w:rsid w:val="00372505"/>
    <w:rsid w:val="003725C0"/>
    <w:rsid w:val="003725E8"/>
    <w:rsid w:val="00372BC6"/>
    <w:rsid w:val="0037388F"/>
    <w:rsid w:val="00373CC1"/>
    <w:rsid w:val="00373F24"/>
    <w:rsid w:val="00374346"/>
    <w:rsid w:val="00374A04"/>
    <w:rsid w:val="00374EA7"/>
    <w:rsid w:val="00375AEB"/>
    <w:rsid w:val="003760A2"/>
    <w:rsid w:val="0037634A"/>
    <w:rsid w:val="0037757A"/>
    <w:rsid w:val="003775EB"/>
    <w:rsid w:val="003778C6"/>
    <w:rsid w:val="00380522"/>
    <w:rsid w:val="00381177"/>
    <w:rsid w:val="0038127C"/>
    <w:rsid w:val="0038139F"/>
    <w:rsid w:val="00381C94"/>
    <w:rsid w:val="0038230F"/>
    <w:rsid w:val="003828EB"/>
    <w:rsid w:val="00382BF3"/>
    <w:rsid w:val="00382EC4"/>
    <w:rsid w:val="003831DB"/>
    <w:rsid w:val="00383C80"/>
    <w:rsid w:val="00384031"/>
    <w:rsid w:val="00384469"/>
    <w:rsid w:val="003845C4"/>
    <w:rsid w:val="003846C4"/>
    <w:rsid w:val="00384764"/>
    <w:rsid w:val="00384A44"/>
    <w:rsid w:val="0038531C"/>
    <w:rsid w:val="00385529"/>
    <w:rsid w:val="003858A9"/>
    <w:rsid w:val="003866A7"/>
    <w:rsid w:val="00386E98"/>
    <w:rsid w:val="00387840"/>
    <w:rsid w:val="00387C7B"/>
    <w:rsid w:val="00391842"/>
    <w:rsid w:val="003921CF"/>
    <w:rsid w:val="003922AC"/>
    <w:rsid w:val="003922D8"/>
    <w:rsid w:val="003927D1"/>
    <w:rsid w:val="00392DDC"/>
    <w:rsid w:val="00393A5B"/>
    <w:rsid w:val="00394056"/>
    <w:rsid w:val="00394D56"/>
    <w:rsid w:val="003954D7"/>
    <w:rsid w:val="00396B12"/>
    <w:rsid w:val="00396C0E"/>
    <w:rsid w:val="0039711A"/>
    <w:rsid w:val="00397529"/>
    <w:rsid w:val="00397792"/>
    <w:rsid w:val="003A02A5"/>
    <w:rsid w:val="003A0716"/>
    <w:rsid w:val="003A09AF"/>
    <w:rsid w:val="003A15F2"/>
    <w:rsid w:val="003A19A6"/>
    <w:rsid w:val="003A19D7"/>
    <w:rsid w:val="003A2E7F"/>
    <w:rsid w:val="003A32F7"/>
    <w:rsid w:val="003A44B9"/>
    <w:rsid w:val="003A4E35"/>
    <w:rsid w:val="003A529F"/>
    <w:rsid w:val="003A52A0"/>
    <w:rsid w:val="003A5402"/>
    <w:rsid w:val="003A553B"/>
    <w:rsid w:val="003A561A"/>
    <w:rsid w:val="003A5877"/>
    <w:rsid w:val="003A5AF7"/>
    <w:rsid w:val="003A5C99"/>
    <w:rsid w:val="003A5DC2"/>
    <w:rsid w:val="003A6303"/>
    <w:rsid w:val="003A6824"/>
    <w:rsid w:val="003A68FA"/>
    <w:rsid w:val="003A6924"/>
    <w:rsid w:val="003A6CA3"/>
    <w:rsid w:val="003A748B"/>
    <w:rsid w:val="003A75FE"/>
    <w:rsid w:val="003A7867"/>
    <w:rsid w:val="003A7A16"/>
    <w:rsid w:val="003B0207"/>
    <w:rsid w:val="003B022F"/>
    <w:rsid w:val="003B0533"/>
    <w:rsid w:val="003B0AED"/>
    <w:rsid w:val="003B20FE"/>
    <w:rsid w:val="003B2123"/>
    <w:rsid w:val="003B21DF"/>
    <w:rsid w:val="003B229B"/>
    <w:rsid w:val="003B2718"/>
    <w:rsid w:val="003B2869"/>
    <w:rsid w:val="003B3298"/>
    <w:rsid w:val="003B347E"/>
    <w:rsid w:val="003B3622"/>
    <w:rsid w:val="003B431B"/>
    <w:rsid w:val="003B518A"/>
    <w:rsid w:val="003B55BB"/>
    <w:rsid w:val="003B57A9"/>
    <w:rsid w:val="003B5DB9"/>
    <w:rsid w:val="003B627F"/>
    <w:rsid w:val="003B6528"/>
    <w:rsid w:val="003B65D3"/>
    <w:rsid w:val="003B6A36"/>
    <w:rsid w:val="003B7364"/>
    <w:rsid w:val="003B752A"/>
    <w:rsid w:val="003C08E2"/>
    <w:rsid w:val="003C0F39"/>
    <w:rsid w:val="003C1A22"/>
    <w:rsid w:val="003C1F12"/>
    <w:rsid w:val="003C336B"/>
    <w:rsid w:val="003C34F2"/>
    <w:rsid w:val="003C3D15"/>
    <w:rsid w:val="003C41FE"/>
    <w:rsid w:val="003C4971"/>
    <w:rsid w:val="003C4BD5"/>
    <w:rsid w:val="003C4C5C"/>
    <w:rsid w:val="003C4C66"/>
    <w:rsid w:val="003C56E6"/>
    <w:rsid w:val="003C5736"/>
    <w:rsid w:val="003C6A19"/>
    <w:rsid w:val="003C6A49"/>
    <w:rsid w:val="003C6BEF"/>
    <w:rsid w:val="003C6D5E"/>
    <w:rsid w:val="003C6F09"/>
    <w:rsid w:val="003C71D9"/>
    <w:rsid w:val="003C71F6"/>
    <w:rsid w:val="003C74EE"/>
    <w:rsid w:val="003C7741"/>
    <w:rsid w:val="003C7971"/>
    <w:rsid w:val="003D00B9"/>
    <w:rsid w:val="003D132A"/>
    <w:rsid w:val="003D18C9"/>
    <w:rsid w:val="003D1C98"/>
    <w:rsid w:val="003D1C9B"/>
    <w:rsid w:val="003D1DDC"/>
    <w:rsid w:val="003D2124"/>
    <w:rsid w:val="003D25D2"/>
    <w:rsid w:val="003D26F9"/>
    <w:rsid w:val="003D2906"/>
    <w:rsid w:val="003D2B92"/>
    <w:rsid w:val="003D35CE"/>
    <w:rsid w:val="003D3A72"/>
    <w:rsid w:val="003D3C9F"/>
    <w:rsid w:val="003D445E"/>
    <w:rsid w:val="003D44FB"/>
    <w:rsid w:val="003D4DEF"/>
    <w:rsid w:val="003D4F8E"/>
    <w:rsid w:val="003D5443"/>
    <w:rsid w:val="003D5DD7"/>
    <w:rsid w:val="003D6065"/>
    <w:rsid w:val="003D62AB"/>
    <w:rsid w:val="003D6F64"/>
    <w:rsid w:val="003D748D"/>
    <w:rsid w:val="003D7B6E"/>
    <w:rsid w:val="003E0B06"/>
    <w:rsid w:val="003E1312"/>
    <w:rsid w:val="003E16E3"/>
    <w:rsid w:val="003E18CF"/>
    <w:rsid w:val="003E1B7A"/>
    <w:rsid w:val="003E1E37"/>
    <w:rsid w:val="003E25EA"/>
    <w:rsid w:val="003E2D20"/>
    <w:rsid w:val="003E3492"/>
    <w:rsid w:val="003E3DAD"/>
    <w:rsid w:val="003E3F8F"/>
    <w:rsid w:val="003E3FC0"/>
    <w:rsid w:val="003E433D"/>
    <w:rsid w:val="003E471E"/>
    <w:rsid w:val="003E6085"/>
    <w:rsid w:val="003E641A"/>
    <w:rsid w:val="003E682D"/>
    <w:rsid w:val="003E682E"/>
    <w:rsid w:val="003E6F7D"/>
    <w:rsid w:val="003E7013"/>
    <w:rsid w:val="003F0576"/>
    <w:rsid w:val="003F057F"/>
    <w:rsid w:val="003F16F8"/>
    <w:rsid w:val="003F1EFE"/>
    <w:rsid w:val="003F2367"/>
    <w:rsid w:val="003F26B8"/>
    <w:rsid w:val="003F2A43"/>
    <w:rsid w:val="003F2D48"/>
    <w:rsid w:val="003F36D8"/>
    <w:rsid w:val="003F4007"/>
    <w:rsid w:val="003F41E7"/>
    <w:rsid w:val="003F456B"/>
    <w:rsid w:val="003F47BB"/>
    <w:rsid w:val="003F4A16"/>
    <w:rsid w:val="003F4F1D"/>
    <w:rsid w:val="003F5B11"/>
    <w:rsid w:val="003F5EB4"/>
    <w:rsid w:val="003F60D0"/>
    <w:rsid w:val="003F6C1C"/>
    <w:rsid w:val="00400492"/>
    <w:rsid w:val="004007EC"/>
    <w:rsid w:val="00400A1A"/>
    <w:rsid w:val="00400BCF"/>
    <w:rsid w:val="00400E0B"/>
    <w:rsid w:val="00400E66"/>
    <w:rsid w:val="00401097"/>
    <w:rsid w:val="0040111D"/>
    <w:rsid w:val="00401317"/>
    <w:rsid w:val="0040141F"/>
    <w:rsid w:val="00401425"/>
    <w:rsid w:val="0040148D"/>
    <w:rsid w:val="00401604"/>
    <w:rsid w:val="00401630"/>
    <w:rsid w:val="00401B4E"/>
    <w:rsid w:val="004027D0"/>
    <w:rsid w:val="00402A4E"/>
    <w:rsid w:val="00402EBD"/>
    <w:rsid w:val="00402F73"/>
    <w:rsid w:val="00403295"/>
    <w:rsid w:val="00403982"/>
    <w:rsid w:val="00403E1C"/>
    <w:rsid w:val="00403EF8"/>
    <w:rsid w:val="00403FDC"/>
    <w:rsid w:val="00404697"/>
    <w:rsid w:val="00404738"/>
    <w:rsid w:val="004058CD"/>
    <w:rsid w:val="00406021"/>
    <w:rsid w:val="0040602F"/>
    <w:rsid w:val="0040611D"/>
    <w:rsid w:val="00406758"/>
    <w:rsid w:val="00406C1A"/>
    <w:rsid w:val="00407502"/>
    <w:rsid w:val="004077FC"/>
    <w:rsid w:val="004079C0"/>
    <w:rsid w:val="00407A76"/>
    <w:rsid w:val="00407E0C"/>
    <w:rsid w:val="00410014"/>
    <w:rsid w:val="004100C9"/>
    <w:rsid w:val="004105B0"/>
    <w:rsid w:val="00410D8C"/>
    <w:rsid w:val="00410DB1"/>
    <w:rsid w:val="00411021"/>
    <w:rsid w:val="0041109A"/>
    <w:rsid w:val="00411285"/>
    <w:rsid w:val="00411444"/>
    <w:rsid w:val="0041248D"/>
    <w:rsid w:val="00412DF5"/>
    <w:rsid w:val="00413698"/>
    <w:rsid w:val="004137F1"/>
    <w:rsid w:val="00413C8C"/>
    <w:rsid w:val="00413EC7"/>
    <w:rsid w:val="004146B2"/>
    <w:rsid w:val="0041472B"/>
    <w:rsid w:val="00414833"/>
    <w:rsid w:val="004148B0"/>
    <w:rsid w:val="0041496B"/>
    <w:rsid w:val="004149F3"/>
    <w:rsid w:val="00414DD9"/>
    <w:rsid w:val="00414F1D"/>
    <w:rsid w:val="004152E9"/>
    <w:rsid w:val="00415442"/>
    <w:rsid w:val="0041549D"/>
    <w:rsid w:val="004157F6"/>
    <w:rsid w:val="00415C51"/>
    <w:rsid w:val="00415C61"/>
    <w:rsid w:val="00415E0F"/>
    <w:rsid w:val="00415E4E"/>
    <w:rsid w:val="00415FED"/>
    <w:rsid w:val="00416596"/>
    <w:rsid w:val="00416A2E"/>
    <w:rsid w:val="00416C6D"/>
    <w:rsid w:val="00416D05"/>
    <w:rsid w:val="0041705A"/>
    <w:rsid w:val="004170A7"/>
    <w:rsid w:val="0041719C"/>
    <w:rsid w:val="004171D0"/>
    <w:rsid w:val="0041764E"/>
    <w:rsid w:val="0041774A"/>
    <w:rsid w:val="0041774E"/>
    <w:rsid w:val="004177C3"/>
    <w:rsid w:val="004202EB"/>
    <w:rsid w:val="004203D0"/>
    <w:rsid w:val="00421005"/>
    <w:rsid w:val="00421DAE"/>
    <w:rsid w:val="00421F74"/>
    <w:rsid w:val="004220D5"/>
    <w:rsid w:val="0042233B"/>
    <w:rsid w:val="004228A0"/>
    <w:rsid w:val="00422B3E"/>
    <w:rsid w:val="00423078"/>
    <w:rsid w:val="004230E8"/>
    <w:rsid w:val="0042367D"/>
    <w:rsid w:val="004237ED"/>
    <w:rsid w:val="00423BF4"/>
    <w:rsid w:val="00423E35"/>
    <w:rsid w:val="0042456C"/>
    <w:rsid w:val="0042498D"/>
    <w:rsid w:val="00424B6E"/>
    <w:rsid w:val="00424D71"/>
    <w:rsid w:val="00424F70"/>
    <w:rsid w:val="0042526D"/>
    <w:rsid w:val="0042579B"/>
    <w:rsid w:val="0042590B"/>
    <w:rsid w:val="00425A2F"/>
    <w:rsid w:val="00425A40"/>
    <w:rsid w:val="0042670C"/>
    <w:rsid w:val="004267EB"/>
    <w:rsid w:val="004269D1"/>
    <w:rsid w:val="00426A24"/>
    <w:rsid w:val="00426BBA"/>
    <w:rsid w:val="00426CBE"/>
    <w:rsid w:val="00426E78"/>
    <w:rsid w:val="00426EA4"/>
    <w:rsid w:val="00427102"/>
    <w:rsid w:val="00427856"/>
    <w:rsid w:val="00427934"/>
    <w:rsid w:val="00427B86"/>
    <w:rsid w:val="00430397"/>
    <w:rsid w:val="004315DF"/>
    <w:rsid w:val="004316A9"/>
    <w:rsid w:val="00431AF8"/>
    <w:rsid w:val="00432CDB"/>
    <w:rsid w:val="00433437"/>
    <w:rsid w:val="0043345D"/>
    <w:rsid w:val="00433868"/>
    <w:rsid w:val="00433AD8"/>
    <w:rsid w:val="004341D0"/>
    <w:rsid w:val="004342A8"/>
    <w:rsid w:val="0043447A"/>
    <w:rsid w:val="004359BA"/>
    <w:rsid w:val="00435F25"/>
    <w:rsid w:val="004361C9"/>
    <w:rsid w:val="004367C3"/>
    <w:rsid w:val="00436D14"/>
    <w:rsid w:val="00436E37"/>
    <w:rsid w:val="00436EB3"/>
    <w:rsid w:val="004374C4"/>
    <w:rsid w:val="004377DD"/>
    <w:rsid w:val="00437AD5"/>
    <w:rsid w:val="00437FBE"/>
    <w:rsid w:val="0044028E"/>
    <w:rsid w:val="00440D01"/>
    <w:rsid w:val="00440F6A"/>
    <w:rsid w:val="004416B1"/>
    <w:rsid w:val="00441876"/>
    <w:rsid w:val="00441AA8"/>
    <w:rsid w:val="00442030"/>
    <w:rsid w:val="00442109"/>
    <w:rsid w:val="00442178"/>
    <w:rsid w:val="004425CC"/>
    <w:rsid w:val="00442B4B"/>
    <w:rsid w:val="0044338C"/>
    <w:rsid w:val="004433DC"/>
    <w:rsid w:val="00443E36"/>
    <w:rsid w:val="0044416A"/>
    <w:rsid w:val="00444310"/>
    <w:rsid w:val="00444E8F"/>
    <w:rsid w:val="00445134"/>
    <w:rsid w:val="00445EF0"/>
    <w:rsid w:val="00445FBA"/>
    <w:rsid w:val="0044640E"/>
    <w:rsid w:val="00446793"/>
    <w:rsid w:val="004467E9"/>
    <w:rsid w:val="00446C7A"/>
    <w:rsid w:val="00450745"/>
    <w:rsid w:val="0045128D"/>
    <w:rsid w:val="00451313"/>
    <w:rsid w:val="004516CE"/>
    <w:rsid w:val="004529A3"/>
    <w:rsid w:val="0045312D"/>
    <w:rsid w:val="0045348D"/>
    <w:rsid w:val="00453651"/>
    <w:rsid w:val="00453BF4"/>
    <w:rsid w:val="00453FBC"/>
    <w:rsid w:val="00454375"/>
    <w:rsid w:val="00454E44"/>
    <w:rsid w:val="00454F3C"/>
    <w:rsid w:val="004552ED"/>
    <w:rsid w:val="00455622"/>
    <w:rsid w:val="00455FC6"/>
    <w:rsid w:val="004565E3"/>
    <w:rsid w:val="004573E2"/>
    <w:rsid w:val="004576AE"/>
    <w:rsid w:val="00457AD0"/>
    <w:rsid w:val="00460097"/>
    <w:rsid w:val="004600BD"/>
    <w:rsid w:val="00460146"/>
    <w:rsid w:val="004603C5"/>
    <w:rsid w:val="00460D5F"/>
    <w:rsid w:val="004616E9"/>
    <w:rsid w:val="00461A65"/>
    <w:rsid w:val="00461CAD"/>
    <w:rsid w:val="00461F9F"/>
    <w:rsid w:val="0046219C"/>
    <w:rsid w:val="0046272E"/>
    <w:rsid w:val="00462A8A"/>
    <w:rsid w:val="004635CF"/>
    <w:rsid w:val="00463E82"/>
    <w:rsid w:val="00463EFF"/>
    <w:rsid w:val="0046426D"/>
    <w:rsid w:val="004649B0"/>
    <w:rsid w:val="00464AEF"/>
    <w:rsid w:val="00464B93"/>
    <w:rsid w:val="00465052"/>
    <w:rsid w:val="0046507B"/>
    <w:rsid w:val="0046541E"/>
    <w:rsid w:val="0046564F"/>
    <w:rsid w:val="004659B5"/>
    <w:rsid w:val="00465C5F"/>
    <w:rsid w:val="00465C6D"/>
    <w:rsid w:val="00465D9E"/>
    <w:rsid w:val="00465EA3"/>
    <w:rsid w:val="00465EB1"/>
    <w:rsid w:val="00466015"/>
    <w:rsid w:val="0046695B"/>
    <w:rsid w:val="00466AF0"/>
    <w:rsid w:val="00466C98"/>
    <w:rsid w:val="00470806"/>
    <w:rsid w:val="004708AD"/>
    <w:rsid w:val="004708CA"/>
    <w:rsid w:val="00470B25"/>
    <w:rsid w:val="00470D64"/>
    <w:rsid w:val="00471029"/>
    <w:rsid w:val="00471152"/>
    <w:rsid w:val="004727EF"/>
    <w:rsid w:val="00472A6A"/>
    <w:rsid w:val="00472DDF"/>
    <w:rsid w:val="004734AA"/>
    <w:rsid w:val="004748CD"/>
    <w:rsid w:val="00474BCF"/>
    <w:rsid w:val="00474EF9"/>
    <w:rsid w:val="00474FF3"/>
    <w:rsid w:val="004750AD"/>
    <w:rsid w:val="00475170"/>
    <w:rsid w:val="00475408"/>
    <w:rsid w:val="00475862"/>
    <w:rsid w:val="004758EC"/>
    <w:rsid w:val="00475939"/>
    <w:rsid w:val="00476013"/>
    <w:rsid w:val="0047610C"/>
    <w:rsid w:val="004765A2"/>
    <w:rsid w:val="004765FD"/>
    <w:rsid w:val="00476CFF"/>
    <w:rsid w:val="00476D3B"/>
    <w:rsid w:val="004800A8"/>
    <w:rsid w:val="004800BA"/>
    <w:rsid w:val="00480B71"/>
    <w:rsid w:val="0048118D"/>
    <w:rsid w:val="004812A1"/>
    <w:rsid w:val="00481382"/>
    <w:rsid w:val="004820C5"/>
    <w:rsid w:val="00482412"/>
    <w:rsid w:val="0048285B"/>
    <w:rsid w:val="00482AA6"/>
    <w:rsid w:val="00482F28"/>
    <w:rsid w:val="0048306D"/>
    <w:rsid w:val="0048307C"/>
    <w:rsid w:val="004839EB"/>
    <w:rsid w:val="00483E05"/>
    <w:rsid w:val="00484212"/>
    <w:rsid w:val="00484BDD"/>
    <w:rsid w:val="00484C82"/>
    <w:rsid w:val="00484CDB"/>
    <w:rsid w:val="00484F41"/>
    <w:rsid w:val="004851B1"/>
    <w:rsid w:val="004851D1"/>
    <w:rsid w:val="00485C39"/>
    <w:rsid w:val="00486354"/>
    <w:rsid w:val="00486D7C"/>
    <w:rsid w:val="00487226"/>
    <w:rsid w:val="0048749C"/>
    <w:rsid w:val="00487938"/>
    <w:rsid w:val="00487B86"/>
    <w:rsid w:val="00487EEA"/>
    <w:rsid w:val="0049077D"/>
    <w:rsid w:val="00491374"/>
    <w:rsid w:val="0049166E"/>
    <w:rsid w:val="0049189B"/>
    <w:rsid w:val="00491B65"/>
    <w:rsid w:val="00491D65"/>
    <w:rsid w:val="004922D6"/>
    <w:rsid w:val="00492384"/>
    <w:rsid w:val="004924AA"/>
    <w:rsid w:val="00492603"/>
    <w:rsid w:val="0049399F"/>
    <w:rsid w:val="00494391"/>
    <w:rsid w:val="004954AB"/>
    <w:rsid w:val="0049582A"/>
    <w:rsid w:val="00495995"/>
    <w:rsid w:val="00495A94"/>
    <w:rsid w:val="00495F88"/>
    <w:rsid w:val="00496ADD"/>
    <w:rsid w:val="00496DD3"/>
    <w:rsid w:val="0049707F"/>
    <w:rsid w:val="00497EEE"/>
    <w:rsid w:val="004A04F5"/>
    <w:rsid w:val="004A112F"/>
    <w:rsid w:val="004A1370"/>
    <w:rsid w:val="004A1678"/>
    <w:rsid w:val="004A188A"/>
    <w:rsid w:val="004A2480"/>
    <w:rsid w:val="004A27E8"/>
    <w:rsid w:val="004A2A9D"/>
    <w:rsid w:val="004A2D6D"/>
    <w:rsid w:val="004A2F30"/>
    <w:rsid w:val="004A404C"/>
    <w:rsid w:val="004A4089"/>
    <w:rsid w:val="004A41A2"/>
    <w:rsid w:val="004A442A"/>
    <w:rsid w:val="004A484B"/>
    <w:rsid w:val="004A52F6"/>
    <w:rsid w:val="004A531C"/>
    <w:rsid w:val="004A5A68"/>
    <w:rsid w:val="004A627E"/>
    <w:rsid w:val="004A6A78"/>
    <w:rsid w:val="004B060A"/>
    <w:rsid w:val="004B0885"/>
    <w:rsid w:val="004B0A0E"/>
    <w:rsid w:val="004B0BC4"/>
    <w:rsid w:val="004B0F83"/>
    <w:rsid w:val="004B104F"/>
    <w:rsid w:val="004B123F"/>
    <w:rsid w:val="004B1657"/>
    <w:rsid w:val="004B1952"/>
    <w:rsid w:val="004B1BB7"/>
    <w:rsid w:val="004B1CEF"/>
    <w:rsid w:val="004B1D71"/>
    <w:rsid w:val="004B2203"/>
    <w:rsid w:val="004B2311"/>
    <w:rsid w:val="004B2471"/>
    <w:rsid w:val="004B27B9"/>
    <w:rsid w:val="004B27D3"/>
    <w:rsid w:val="004B29AB"/>
    <w:rsid w:val="004B329D"/>
    <w:rsid w:val="004B39AF"/>
    <w:rsid w:val="004B3AE8"/>
    <w:rsid w:val="004B3BBB"/>
    <w:rsid w:val="004B3CB8"/>
    <w:rsid w:val="004B407C"/>
    <w:rsid w:val="004B460D"/>
    <w:rsid w:val="004B50ED"/>
    <w:rsid w:val="004B524C"/>
    <w:rsid w:val="004B5386"/>
    <w:rsid w:val="004B53F6"/>
    <w:rsid w:val="004B55F3"/>
    <w:rsid w:val="004B5AC9"/>
    <w:rsid w:val="004B5B5B"/>
    <w:rsid w:val="004B6041"/>
    <w:rsid w:val="004B6956"/>
    <w:rsid w:val="004B7267"/>
    <w:rsid w:val="004B72A2"/>
    <w:rsid w:val="004B7F04"/>
    <w:rsid w:val="004C0D35"/>
    <w:rsid w:val="004C10B5"/>
    <w:rsid w:val="004C231D"/>
    <w:rsid w:val="004C23DD"/>
    <w:rsid w:val="004C2598"/>
    <w:rsid w:val="004C2B2B"/>
    <w:rsid w:val="004C2C08"/>
    <w:rsid w:val="004C2CC4"/>
    <w:rsid w:val="004C320B"/>
    <w:rsid w:val="004C34F5"/>
    <w:rsid w:val="004C436B"/>
    <w:rsid w:val="004C4682"/>
    <w:rsid w:val="004C4AD0"/>
    <w:rsid w:val="004C57B8"/>
    <w:rsid w:val="004C65DD"/>
    <w:rsid w:val="004C66E6"/>
    <w:rsid w:val="004C6BBC"/>
    <w:rsid w:val="004C756D"/>
    <w:rsid w:val="004D01A3"/>
    <w:rsid w:val="004D0548"/>
    <w:rsid w:val="004D0599"/>
    <w:rsid w:val="004D0E06"/>
    <w:rsid w:val="004D0F87"/>
    <w:rsid w:val="004D1103"/>
    <w:rsid w:val="004D17BD"/>
    <w:rsid w:val="004D1930"/>
    <w:rsid w:val="004D1D15"/>
    <w:rsid w:val="004D1D67"/>
    <w:rsid w:val="004D1E84"/>
    <w:rsid w:val="004D376B"/>
    <w:rsid w:val="004D3EA7"/>
    <w:rsid w:val="004D4361"/>
    <w:rsid w:val="004D443E"/>
    <w:rsid w:val="004D494F"/>
    <w:rsid w:val="004D4CDD"/>
    <w:rsid w:val="004D4DFC"/>
    <w:rsid w:val="004D505B"/>
    <w:rsid w:val="004D57B7"/>
    <w:rsid w:val="004D5CB8"/>
    <w:rsid w:val="004D5CEA"/>
    <w:rsid w:val="004D613C"/>
    <w:rsid w:val="004D6173"/>
    <w:rsid w:val="004D71D3"/>
    <w:rsid w:val="004D721E"/>
    <w:rsid w:val="004D779B"/>
    <w:rsid w:val="004D7B21"/>
    <w:rsid w:val="004E070E"/>
    <w:rsid w:val="004E0A35"/>
    <w:rsid w:val="004E267F"/>
    <w:rsid w:val="004E3263"/>
    <w:rsid w:val="004E4104"/>
    <w:rsid w:val="004E46C8"/>
    <w:rsid w:val="004E46EE"/>
    <w:rsid w:val="004E4830"/>
    <w:rsid w:val="004E53B5"/>
    <w:rsid w:val="004E5B51"/>
    <w:rsid w:val="004E60AE"/>
    <w:rsid w:val="004E6805"/>
    <w:rsid w:val="004E6E90"/>
    <w:rsid w:val="004E7B3F"/>
    <w:rsid w:val="004F0177"/>
    <w:rsid w:val="004F0442"/>
    <w:rsid w:val="004F0B97"/>
    <w:rsid w:val="004F0CAA"/>
    <w:rsid w:val="004F188E"/>
    <w:rsid w:val="004F1EA2"/>
    <w:rsid w:val="004F2043"/>
    <w:rsid w:val="004F3B3F"/>
    <w:rsid w:val="004F3FCE"/>
    <w:rsid w:val="004F42EF"/>
    <w:rsid w:val="004F442C"/>
    <w:rsid w:val="004F6031"/>
    <w:rsid w:val="004F6190"/>
    <w:rsid w:val="004F61A4"/>
    <w:rsid w:val="004F62D2"/>
    <w:rsid w:val="004F6401"/>
    <w:rsid w:val="004F67B2"/>
    <w:rsid w:val="004F6D6D"/>
    <w:rsid w:val="004F71CC"/>
    <w:rsid w:val="00500ED1"/>
    <w:rsid w:val="00501765"/>
    <w:rsid w:val="0050186D"/>
    <w:rsid w:val="00501C34"/>
    <w:rsid w:val="00501D0F"/>
    <w:rsid w:val="00502573"/>
    <w:rsid w:val="00503341"/>
    <w:rsid w:val="005038FD"/>
    <w:rsid w:val="0050441B"/>
    <w:rsid w:val="00504655"/>
    <w:rsid w:val="00504ED9"/>
    <w:rsid w:val="00504EEF"/>
    <w:rsid w:val="00505A37"/>
    <w:rsid w:val="00505E71"/>
    <w:rsid w:val="00506398"/>
    <w:rsid w:val="0050682B"/>
    <w:rsid w:val="005071E1"/>
    <w:rsid w:val="0050769D"/>
    <w:rsid w:val="0051017F"/>
    <w:rsid w:val="00510A28"/>
    <w:rsid w:val="005110A2"/>
    <w:rsid w:val="0051137B"/>
    <w:rsid w:val="005115E6"/>
    <w:rsid w:val="0051172E"/>
    <w:rsid w:val="00511C02"/>
    <w:rsid w:val="00511C37"/>
    <w:rsid w:val="00511D51"/>
    <w:rsid w:val="00511EBC"/>
    <w:rsid w:val="00512569"/>
    <w:rsid w:val="00512AB4"/>
    <w:rsid w:val="00512B84"/>
    <w:rsid w:val="00512C34"/>
    <w:rsid w:val="0051312E"/>
    <w:rsid w:val="00513157"/>
    <w:rsid w:val="0051368A"/>
    <w:rsid w:val="005136C8"/>
    <w:rsid w:val="00513839"/>
    <w:rsid w:val="00513D93"/>
    <w:rsid w:val="00513E41"/>
    <w:rsid w:val="00513EDC"/>
    <w:rsid w:val="00514262"/>
    <w:rsid w:val="005143C8"/>
    <w:rsid w:val="00514A3A"/>
    <w:rsid w:val="0051502D"/>
    <w:rsid w:val="005158F2"/>
    <w:rsid w:val="005159D5"/>
    <w:rsid w:val="00515FB7"/>
    <w:rsid w:val="00516BCD"/>
    <w:rsid w:val="005170A9"/>
    <w:rsid w:val="00517395"/>
    <w:rsid w:val="00517C05"/>
    <w:rsid w:val="00517D4D"/>
    <w:rsid w:val="005203A1"/>
    <w:rsid w:val="00520EB2"/>
    <w:rsid w:val="00520F1F"/>
    <w:rsid w:val="005210CF"/>
    <w:rsid w:val="0052142C"/>
    <w:rsid w:val="00521C77"/>
    <w:rsid w:val="00522E2A"/>
    <w:rsid w:val="0052387D"/>
    <w:rsid w:val="00523EF8"/>
    <w:rsid w:val="00524273"/>
    <w:rsid w:val="0052433D"/>
    <w:rsid w:val="00524B43"/>
    <w:rsid w:val="00525DAF"/>
    <w:rsid w:val="00525FCB"/>
    <w:rsid w:val="005261D8"/>
    <w:rsid w:val="00526F14"/>
    <w:rsid w:val="00527129"/>
    <w:rsid w:val="00527486"/>
    <w:rsid w:val="00527619"/>
    <w:rsid w:val="00527DA2"/>
    <w:rsid w:val="00530115"/>
    <w:rsid w:val="005304FC"/>
    <w:rsid w:val="00530AA1"/>
    <w:rsid w:val="00531B6C"/>
    <w:rsid w:val="00532853"/>
    <w:rsid w:val="00532BDC"/>
    <w:rsid w:val="00533359"/>
    <w:rsid w:val="00533416"/>
    <w:rsid w:val="00533791"/>
    <w:rsid w:val="005347C6"/>
    <w:rsid w:val="005347F8"/>
    <w:rsid w:val="00534A25"/>
    <w:rsid w:val="00534F5B"/>
    <w:rsid w:val="005352E0"/>
    <w:rsid w:val="005358F8"/>
    <w:rsid w:val="005359CC"/>
    <w:rsid w:val="00535AA8"/>
    <w:rsid w:val="00535F8A"/>
    <w:rsid w:val="00536197"/>
    <w:rsid w:val="005363FC"/>
    <w:rsid w:val="00536788"/>
    <w:rsid w:val="00536BE3"/>
    <w:rsid w:val="00536C0A"/>
    <w:rsid w:val="00536CE1"/>
    <w:rsid w:val="00536D53"/>
    <w:rsid w:val="00537D7A"/>
    <w:rsid w:val="00537F72"/>
    <w:rsid w:val="005400BD"/>
    <w:rsid w:val="005404C4"/>
    <w:rsid w:val="00541C61"/>
    <w:rsid w:val="00542F34"/>
    <w:rsid w:val="00543886"/>
    <w:rsid w:val="00543BD5"/>
    <w:rsid w:val="00544129"/>
    <w:rsid w:val="005443B2"/>
    <w:rsid w:val="00544FE9"/>
    <w:rsid w:val="0054578F"/>
    <w:rsid w:val="00545CBF"/>
    <w:rsid w:val="00546D7C"/>
    <w:rsid w:val="005472BD"/>
    <w:rsid w:val="005473CC"/>
    <w:rsid w:val="00547636"/>
    <w:rsid w:val="00547813"/>
    <w:rsid w:val="00550029"/>
    <w:rsid w:val="00550CE0"/>
    <w:rsid w:val="00550DE4"/>
    <w:rsid w:val="00551B20"/>
    <w:rsid w:val="00551DB3"/>
    <w:rsid w:val="00551FFB"/>
    <w:rsid w:val="00552620"/>
    <w:rsid w:val="005529F4"/>
    <w:rsid w:val="00552C24"/>
    <w:rsid w:val="005531FC"/>
    <w:rsid w:val="005533DB"/>
    <w:rsid w:val="005546E2"/>
    <w:rsid w:val="0055526B"/>
    <w:rsid w:val="0055536E"/>
    <w:rsid w:val="00555781"/>
    <w:rsid w:val="00555F15"/>
    <w:rsid w:val="0055609E"/>
    <w:rsid w:val="0055639A"/>
    <w:rsid w:val="0055719A"/>
    <w:rsid w:val="00557237"/>
    <w:rsid w:val="005577EC"/>
    <w:rsid w:val="005601E8"/>
    <w:rsid w:val="005601F2"/>
    <w:rsid w:val="005604CB"/>
    <w:rsid w:val="00560585"/>
    <w:rsid w:val="00561375"/>
    <w:rsid w:val="005614F3"/>
    <w:rsid w:val="00562326"/>
    <w:rsid w:val="005623CF"/>
    <w:rsid w:val="00562F32"/>
    <w:rsid w:val="00563793"/>
    <w:rsid w:val="00563A00"/>
    <w:rsid w:val="00563C0C"/>
    <w:rsid w:val="00564211"/>
    <w:rsid w:val="0056433B"/>
    <w:rsid w:val="005647D2"/>
    <w:rsid w:val="0056497F"/>
    <w:rsid w:val="00565201"/>
    <w:rsid w:val="005656E8"/>
    <w:rsid w:val="0056593F"/>
    <w:rsid w:val="00565F34"/>
    <w:rsid w:val="00566855"/>
    <w:rsid w:val="005668D8"/>
    <w:rsid w:val="00566AF8"/>
    <w:rsid w:val="005679D7"/>
    <w:rsid w:val="005703C7"/>
    <w:rsid w:val="00570530"/>
    <w:rsid w:val="00570653"/>
    <w:rsid w:val="00570894"/>
    <w:rsid w:val="00570985"/>
    <w:rsid w:val="00570AA6"/>
    <w:rsid w:val="00570EDF"/>
    <w:rsid w:val="00572007"/>
    <w:rsid w:val="005722C5"/>
    <w:rsid w:val="005727C8"/>
    <w:rsid w:val="00572A89"/>
    <w:rsid w:val="005732BD"/>
    <w:rsid w:val="0057392E"/>
    <w:rsid w:val="00573B88"/>
    <w:rsid w:val="00573E04"/>
    <w:rsid w:val="00574109"/>
    <w:rsid w:val="00574210"/>
    <w:rsid w:val="0057554B"/>
    <w:rsid w:val="00575FE2"/>
    <w:rsid w:val="0057638E"/>
    <w:rsid w:val="00576A9B"/>
    <w:rsid w:val="0057746B"/>
    <w:rsid w:val="00580032"/>
    <w:rsid w:val="0058082D"/>
    <w:rsid w:val="005808AF"/>
    <w:rsid w:val="00580EB0"/>
    <w:rsid w:val="00580FD2"/>
    <w:rsid w:val="00581298"/>
    <w:rsid w:val="0058137F"/>
    <w:rsid w:val="00581AD8"/>
    <w:rsid w:val="00581F6E"/>
    <w:rsid w:val="0058208E"/>
    <w:rsid w:val="00582196"/>
    <w:rsid w:val="00582728"/>
    <w:rsid w:val="00582E42"/>
    <w:rsid w:val="00583D8A"/>
    <w:rsid w:val="005850D9"/>
    <w:rsid w:val="00585A9D"/>
    <w:rsid w:val="00585CF3"/>
    <w:rsid w:val="00586086"/>
    <w:rsid w:val="00586156"/>
    <w:rsid w:val="00586189"/>
    <w:rsid w:val="00586B25"/>
    <w:rsid w:val="005873A7"/>
    <w:rsid w:val="00587B1F"/>
    <w:rsid w:val="005900C8"/>
    <w:rsid w:val="00590261"/>
    <w:rsid w:val="00591514"/>
    <w:rsid w:val="00591D30"/>
    <w:rsid w:val="005923B4"/>
    <w:rsid w:val="00592844"/>
    <w:rsid w:val="00593A24"/>
    <w:rsid w:val="00593D43"/>
    <w:rsid w:val="00594750"/>
    <w:rsid w:val="00594F41"/>
    <w:rsid w:val="005950EE"/>
    <w:rsid w:val="00596078"/>
    <w:rsid w:val="00596999"/>
    <w:rsid w:val="00596B97"/>
    <w:rsid w:val="00596C8B"/>
    <w:rsid w:val="00597970"/>
    <w:rsid w:val="00597A1A"/>
    <w:rsid w:val="005A001C"/>
    <w:rsid w:val="005A0339"/>
    <w:rsid w:val="005A0725"/>
    <w:rsid w:val="005A14AA"/>
    <w:rsid w:val="005A1D36"/>
    <w:rsid w:val="005A22E3"/>
    <w:rsid w:val="005A3438"/>
    <w:rsid w:val="005A3511"/>
    <w:rsid w:val="005A3598"/>
    <w:rsid w:val="005A3F9A"/>
    <w:rsid w:val="005A4CF9"/>
    <w:rsid w:val="005A559C"/>
    <w:rsid w:val="005A56A6"/>
    <w:rsid w:val="005A56D8"/>
    <w:rsid w:val="005A5A47"/>
    <w:rsid w:val="005A664A"/>
    <w:rsid w:val="005A6A52"/>
    <w:rsid w:val="005A6C00"/>
    <w:rsid w:val="005A6DFE"/>
    <w:rsid w:val="005A7D84"/>
    <w:rsid w:val="005B006E"/>
    <w:rsid w:val="005B0AD0"/>
    <w:rsid w:val="005B1871"/>
    <w:rsid w:val="005B2068"/>
    <w:rsid w:val="005B23F0"/>
    <w:rsid w:val="005B2FA8"/>
    <w:rsid w:val="005B371D"/>
    <w:rsid w:val="005B3B96"/>
    <w:rsid w:val="005B490A"/>
    <w:rsid w:val="005B4C7F"/>
    <w:rsid w:val="005B4D2F"/>
    <w:rsid w:val="005B4ED8"/>
    <w:rsid w:val="005B4F33"/>
    <w:rsid w:val="005B63CA"/>
    <w:rsid w:val="005B6CE5"/>
    <w:rsid w:val="005B6D64"/>
    <w:rsid w:val="005B6DD5"/>
    <w:rsid w:val="005B7B21"/>
    <w:rsid w:val="005B7BD6"/>
    <w:rsid w:val="005B7D1A"/>
    <w:rsid w:val="005B7E67"/>
    <w:rsid w:val="005C026B"/>
    <w:rsid w:val="005C0B92"/>
    <w:rsid w:val="005C1547"/>
    <w:rsid w:val="005C16CB"/>
    <w:rsid w:val="005C16E4"/>
    <w:rsid w:val="005C1B9A"/>
    <w:rsid w:val="005C1F2F"/>
    <w:rsid w:val="005C2138"/>
    <w:rsid w:val="005C21B7"/>
    <w:rsid w:val="005C2514"/>
    <w:rsid w:val="005C2B0A"/>
    <w:rsid w:val="005C5B1D"/>
    <w:rsid w:val="005C5E39"/>
    <w:rsid w:val="005C5EA9"/>
    <w:rsid w:val="005C5F7C"/>
    <w:rsid w:val="005C6096"/>
    <w:rsid w:val="005C7119"/>
    <w:rsid w:val="005C78D8"/>
    <w:rsid w:val="005D0093"/>
    <w:rsid w:val="005D05C3"/>
    <w:rsid w:val="005D0733"/>
    <w:rsid w:val="005D0AC7"/>
    <w:rsid w:val="005D0C18"/>
    <w:rsid w:val="005D0DB1"/>
    <w:rsid w:val="005D179D"/>
    <w:rsid w:val="005D1C0B"/>
    <w:rsid w:val="005D208C"/>
    <w:rsid w:val="005D25D3"/>
    <w:rsid w:val="005D26E8"/>
    <w:rsid w:val="005D298B"/>
    <w:rsid w:val="005D3192"/>
    <w:rsid w:val="005D3D9F"/>
    <w:rsid w:val="005D3F25"/>
    <w:rsid w:val="005D3F44"/>
    <w:rsid w:val="005D4033"/>
    <w:rsid w:val="005D4053"/>
    <w:rsid w:val="005D40DE"/>
    <w:rsid w:val="005D44B4"/>
    <w:rsid w:val="005D485A"/>
    <w:rsid w:val="005D4DD6"/>
    <w:rsid w:val="005D5079"/>
    <w:rsid w:val="005D50B1"/>
    <w:rsid w:val="005D55FC"/>
    <w:rsid w:val="005D5FA4"/>
    <w:rsid w:val="005D6282"/>
    <w:rsid w:val="005D64C4"/>
    <w:rsid w:val="005D665C"/>
    <w:rsid w:val="005D66D1"/>
    <w:rsid w:val="005D6778"/>
    <w:rsid w:val="005D6961"/>
    <w:rsid w:val="005D7521"/>
    <w:rsid w:val="005D76B8"/>
    <w:rsid w:val="005D78A4"/>
    <w:rsid w:val="005D7E08"/>
    <w:rsid w:val="005E01E8"/>
    <w:rsid w:val="005E032F"/>
    <w:rsid w:val="005E038E"/>
    <w:rsid w:val="005E06C1"/>
    <w:rsid w:val="005E099F"/>
    <w:rsid w:val="005E12CB"/>
    <w:rsid w:val="005E1682"/>
    <w:rsid w:val="005E1BAE"/>
    <w:rsid w:val="005E234D"/>
    <w:rsid w:val="005E2386"/>
    <w:rsid w:val="005E275D"/>
    <w:rsid w:val="005E2995"/>
    <w:rsid w:val="005E2CBE"/>
    <w:rsid w:val="005E2FD4"/>
    <w:rsid w:val="005E3AEB"/>
    <w:rsid w:val="005E40CE"/>
    <w:rsid w:val="005E46DF"/>
    <w:rsid w:val="005E4EE3"/>
    <w:rsid w:val="005E4F3B"/>
    <w:rsid w:val="005E4FA0"/>
    <w:rsid w:val="005E5458"/>
    <w:rsid w:val="005E5459"/>
    <w:rsid w:val="005E5A5D"/>
    <w:rsid w:val="005E5D0C"/>
    <w:rsid w:val="005E6366"/>
    <w:rsid w:val="005E653A"/>
    <w:rsid w:val="005E66DE"/>
    <w:rsid w:val="005E68E3"/>
    <w:rsid w:val="005E696A"/>
    <w:rsid w:val="005E7304"/>
    <w:rsid w:val="005E76C4"/>
    <w:rsid w:val="005E7864"/>
    <w:rsid w:val="005E78B3"/>
    <w:rsid w:val="005F0111"/>
    <w:rsid w:val="005F08DF"/>
    <w:rsid w:val="005F1B72"/>
    <w:rsid w:val="005F2206"/>
    <w:rsid w:val="005F2381"/>
    <w:rsid w:val="005F25CE"/>
    <w:rsid w:val="005F31C5"/>
    <w:rsid w:val="005F31DA"/>
    <w:rsid w:val="005F3305"/>
    <w:rsid w:val="005F350A"/>
    <w:rsid w:val="005F3BCC"/>
    <w:rsid w:val="005F3F99"/>
    <w:rsid w:val="005F42C2"/>
    <w:rsid w:val="005F4E71"/>
    <w:rsid w:val="005F65A6"/>
    <w:rsid w:val="005F68F0"/>
    <w:rsid w:val="005F6ADA"/>
    <w:rsid w:val="005F6B31"/>
    <w:rsid w:val="005F743F"/>
    <w:rsid w:val="005F78F1"/>
    <w:rsid w:val="005F7A19"/>
    <w:rsid w:val="005F7B67"/>
    <w:rsid w:val="005F7BE6"/>
    <w:rsid w:val="005F7D36"/>
    <w:rsid w:val="00600480"/>
    <w:rsid w:val="0060201B"/>
    <w:rsid w:val="0060255E"/>
    <w:rsid w:val="00602C65"/>
    <w:rsid w:val="00602EA7"/>
    <w:rsid w:val="00603083"/>
    <w:rsid w:val="0060315E"/>
    <w:rsid w:val="006031CC"/>
    <w:rsid w:val="0060328B"/>
    <w:rsid w:val="006032B8"/>
    <w:rsid w:val="0060342B"/>
    <w:rsid w:val="00603654"/>
    <w:rsid w:val="00603813"/>
    <w:rsid w:val="00603869"/>
    <w:rsid w:val="00603F9E"/>
    <w:rsid w:val="00604113"/>
    <w:rsid w:val="006041B1"/>
    <w:rsid w:val="0060446D"/>
    <w:rsid w:val="006048E5"/>
    <w:rsid w:val="0060505B"/>
    <w:rsid w:val="00605270"/>
    <w:rsid w:val="00605422"/>
    <w:rsid w:val="00605488"/>
    <w:rsid w:val="0060554D"/>
    <w:rsid w:val="00605B69"/>
    <w:rsid w:val="00605E67"/>
    <w:rsid w:val="00605F52"/>
    <w:rsid w:val="006060B7"/>
    <w:rsid w:val="006065D5"/>
    <w:rsid w:val="006067E8"/>
    <w:rsid w:val="006077A6"/>
    <w:rsid w:val="00607950"/>
    <w:rsid w:val="00607B6C"/>
    <w:rsid w:val="00607D50"/>
    <w:rsid w:val="00607F1D"/>
    <w:rsid w:val="0061049D"/>
    <w:rsid w:val="00610C24"/>
    <w:rsid w:val="0061119B"/>
    <w:rsid w:val="006113B6"/>
    <w:rsid w:val="00611533"/>
    <w:rsid w:val="00611AFF"/>
    <w:rsid w:val="00611E36"/>
    <w:rsid w:val="006124AA"/>
    <w:rsid w:val="006127FE"/>
    <w:rsid w:val="00613355"/>
    <w:rsid w:val="00613941"/>
    <w:rsid w:val="00613AC7"/>
    <w:rsid w:val="00614382"/>
    <w:rsid w:val="006145E4"/>
    <w:rsid w:val="006149B1"/>
    <w:rsid w:val="00614C29"/>
    <w:rsid w:val="006152DD"/>
    <w:rsid w:val="006157BA"/>
    <w:rsid w:val="00615920"/>
    <w:rsid w:val="00616671"/>
    <w:rsid w:val="00616BA4"/>
    <w:rsid w:val="006174E7"/>
    <w:rsid w:val="00620522"/>
    <w:rsid w:val="006208F6"/>
    <w:rsid w:val="00620CB4"/>
    <w:rsid w:val="00620E13"/>
    <w:rsid w:val="00621388"/>
    <w:rsid w:val="006215FE"/>
    <w:rsid w:val="0062385C"/>
    <w:rsid w:val="00623CA6"/>
    <w:rsid w:val="00624286"/>
    <w:rsid w:val="006247D0"/>
    <w:rsid w:val="00624E69"/>
    <w:rsid w:val="00625387"/>
    <w:rsid w:val="0062555C"/>
    <w:rsid w:val="00625A00"/>
    <w:rsid w:val="00625F6F"/>
    <w:rsid w:val="0062623C"/>
    <w:rsid w:val="00626387"/>
    <w:rsid w:val="006265FF"/>
    <w:rsid w:val="00626805"/>
    <w:rsid w:val="006268DC"/>
    <w:rsid w:val="00626AFD"/>
    <w:rsid w:val="00626BD4"/>
    <w:rsid w:val="00626E1B"/>
    <w:rsid w:val="00627343"/>
    <w:rsid w:val="006275B7"/>
    <w:rsid w:val="00627ACA"/>
    <w:rsid w:val="00630562"/>
    <w:rsid w:val="006305F2"/>
    <w:rsid w:val="0063112C"/>
    <w:rsid w:val="00631E1E"/>
    <w:rsid w:val="00632A31"/>
    <w:rsid w:val="00633212"/>
    <w:rsid w:val="0063325C"/>
    <w:rsid w:val="006332CD"/>
    <w:rsid w:val="00634202"/>
    <w:rsid w:val="00634940"/>
    <w:rsid w:val="00634DE1"/>
    <w:rsid w:val="00636C8D"/>
    <w:rsid w:val="0063758A"/>
    <w:rsid w:val="0063785F"/>
    <w:rsid w:val="006378F7"/>
    <w:rsid w:val="00637F68"/>
    <w:rsid w:val="00640900"/>
    <w:rsid w:val="00640A2A"/>
    <w:rsid w:val="006416AB"/>
    <w:rsid w:val="0064197A"/>
    <w:rsid w:val="00641A98"/>
    <w:rsid w:val="00642084"/>
    <w:rsid w:val="00642B6B"/>
    <w:rsid w:val="00642CDD"/>
    <w:rsid w:val="00642D42"/>
    <w:rsid w:val="00642EE9"/>
    <w:rsid w:val="00643093"/>
    <w:rsid w:val="006431D2"/>
    <w:rsid w:val="00643528"/>
    <w:rsid w:val="0064380F"/>
    <w:rsid w:val="00644DCF"/>
    <w:rsid w:val="00644EE2"/>
    <w:rsid w:val="00645A78"/>
    <w:rsid w:val="00645CF3"/>
    <w:rsid w:val="00645DEA"/>
    <w:rsid w:val="006465AA"/>
    <w:rsid w:val="006465EC"/>
    <w:rsid w:val="0064674E"/>
    <w:rsid w:val="006467B9"/>
    <w:rsid w:val="00646CC6"/>
    <w:rsid w:val="00646CDA"/>
    <w:rsid w:val="00646D2A"/>
    <w:rsid w:val="006478B2"/>
    <w:rsid w:val="00647928"/>
    <w:rsid w:val="00650A3E"/>
    <w:rsid w:val="006510AA"/>
    <w:rsid w:val="00651446"/>
    <w:rsid w:val="00651467"/>
    <w:rsid w:val="006514A1"/>
    <w:rsid w:val="00651918"/>
    <w:rsid w:val="006526BD"/>
    <w:rsid w:val="00653A83"/>
    <w:rsid w:val="0065432B"/>
    <w:rsid w:val="00654554"/>
    <w:rsid w:val="00654BDF"/>
    <w:rsid w:val="00654E3D"/>
    <w:rsid w:val="00654F2A"/>
    <w:rsid w:val="0065531E"/>
    <w:rsid w:val="0065693D"/>
    <w:rsid w:val="00656B7C"/>
    <w:rsid w:val="00656E27"/>
    <w:rsid w:val="006571BB"/>
    <w:rsid w:val="0065759F"/>
    <w:rsid w:val="0066025B"/>
    <w:rsid w:val="00660436"/>
    <w:rsid w:val="006608AF"/>
    <w:rsid w:val="00660BD1"/>
    <w:rsid w:val="00661251"/>
    <w:rsid w:val="0066138D"/>
    <w:rsid w:val="00661F0A"/>
    <w:rsid w:val="00662423"/>
    <w:rsid w:val="006626F0"/>
    <w:rsid w:val="006626FE"/>
    <w:rsid w:val="00662AF1"/>
    <w:rsid w:val="0066313E"/>
    <w:rsid w:val="0066375F"/>
    <w:rsid w:val="0066397D"/>
    <w:rsid w:val="006648D9"/>
    <w:rsid w:val="00664E87"/>
    <w:rsid w:val="00664F32"/>
    <w:rsid w:val="006654AA"/>
    <w:rsid w:val="006655F9"/>
    <w:rsid w:val="00665A49"/>
    <w:rsid w:val="00665C82"/>
    <w:rsid w:val="00666233"/>
    <w:rsid w:val="006665C0"/>
    <w:rsid w:val="00666756"/>
    <w:rsid w:val="0066697F"/>
    <w:rsid w:val="00667CA8"/>
    <w:rsid w:val="00667F7A"/>
    <w:rsid w:val="00670388"/>
    <w:rsid w:val="00670D0B"/>
    <w:rsid w:val="00670D8E"/>
    <w:rsid w:val="00670DEF"/>
    <w:rsid w:val="00671216"/>
    <w:rsid w:val="006712B9"/>
    <w:rsid w:val="006726F2"/>
    <w:rsid w:val="006727A0"/>
    <w:rsid w:val="0067331F"/>
    <w:rsid w:val="006733FE"/>
    <w:rsid w:val="006736BD"/>
    <w:rsid w:val="0067378B"/>
    <w:rsid w:val="006739ED"/>
    <w:rsid w:val="00673CD1"/>
    <w:rsid w:val="00673DAD"/>
    <w:rsid w:val="006746E1"/>
    <w:rsid w:val="0067475C"/>
    <w:rsid w:val="006748A6"/>
    <w:rsid w:val="0067603E"/>
    <w:rsid w:val="00676290"/>
    <w:rsid w:val="0067642F"/>
    <w:rsid w:val="00676520"/>
    <w:rsid w:val="00676C0F"/>
    <w:rsid w:val="0067736D"/>
    <w:rsid w:val="006779CB"/>
    <w:rsid w:val="00677D4C"/>
    <w:rsid w:val="0068057D"/>
    <w:rsid w:val="00680671"/>
    <w:rsid w:val="0068094F"/>
    <w:rsid w:val="00680D9C"/>
    <w:rsid w:val="00681C02"/>
    <w:rsid w:val="00681FE7"/>
    <w:rsid w:val="006824DB"/>
    <w:rsid w:val="006828E7"/>
    <w:rsid w:val="00682F10"/>
    <w:rsid w:val="00682FEC"/>
    <w:rsid w:val="00682FF4"/>
    <w:rsid w:val="0068359F"/>
    <w:rsid w:val="00683D8F"/>
    <w:rsid w:val="00684D68"/>
    <w:rsid w:val="00685912"/>
    <w:rsid w:val="006864CF"/>
    <w:rsid w:val="006870FE"/>
    <w:rsid w:val="00687231"/>
    <w:rsid w:val="006874C1"/>
    <w:rsid w:val="006874EE"/>
    <w:rsid w:val="00687556"/>
    <w:rsid w:val="00687E4A"/>
    <w:rsid w:val="00687ECA"/>
    <w:rsid w:val="00687F90"/>
    <w:rsid w:val="00690CAD"/>
    <w:rsid w:val="006913EA"/>
    <w:rsid w:val="00691655"/>
    <w:rsid w:val="0069195D"/>
    <w:rsid w:val="006920F2"/>
    <w:rsid w:val="0069336A"/>
    <w:rsid w:val="006939B4"/>
    <w:rsid w:val="00693BD1"/>
    <w:rsid w:val="00693F8C"/>
    <w:rsid w:val="006944B8"/>
    <w:rsid w:val="00694504"/>
    <w:rsid w:val="0069528B"/>
    <w:rsid w:val="00695914"/>
    <w:rsid w:val="00696967"/>
    <w:rsid w:val="00697647"/>
    <w:rsid w:val="00697690"/>
    <w:rsid w:val="00697ACB"/>
    <w:rsid w:val="006A00DE"/>
    <w:rsid w:val="006A0266"/>
    <w:rsid w:val="006A0599"/>
    <w:rsid w:val="006A0F26"/>
    <w:rsid w:val="006A11BB"/>
    <w:rsid w:val="006A171B"/>
    <w:rsid w:val="006A201E"/>
    <w:rsid w:val="006A2D7F"/>
    <w:rsid w:val="006A2FCB"/>
    <w:rsid w:val="006A3030"/>
    <w:rsid w:val="006A429F"/>
    <w:rsid w:val="006A476B"/>
    <w:rsid w:val="006A4C86"/>
    <w:rsid w:val="006A4E18"/>
    <w:rsid w:val="006A4F41"/>
    <w:rsid w:val="006A55DB"/>
    <w:rsid w:val="006A56FE"/>
    <w:rsid w:val="006A57FE"/>
    <w:rsid w:val="006A61EE"/>
    <w:rsid w:val="006A6DA9"/>
    <w:rsid w:val="006A7214"/>
    <w:rsid w:val="006A7AD3"/>
    <w:rsid w:val="006B0089"/>
    <w:rsid w:val="006B010D"/>
    <w:rsid w:val="006B028D"/>
    <w:rsid w:val="006B05E0"/>
    <w:rsid w:val="006B0738"/>
    <w:rsid w:val="006B09AD"/>
    <w:rsid w:val="006B09C2"/>
    <w:rsid w:val="006B0D69"/>
    <w:rsid w:val="006B0ED8"/>
    <w:rsid w:val="006B125D"/>
    <w:rsid w:val="006B151C"/>
    <w:rsid w:val="006B1874"/>
    <w:rsid w:val="006B1D68"/>
    <w:rsid w:val="006B201E"/>
    <w:rsid w:val="006B2497"/>
    <w:rsid w:val="006B25F1"/>
    <w:rsid w:val="006B2626"/>
    <w:rsid w:val="006B2842"/>
    <w:rsid w:val="006B285B"/>
    <w:rsid w:val="006B3487"/>
    <w:rsid w:val="006B3F6C"/>
    <w:rsid w:val="006B4119"/>
    <w:rsid w:val="006B42EF"/>
    <w:rsid w:val="006B4A8F"/>
    <w:rsid w:val="006B501F"/>
    <w:rsid w:val="006B5294"/>
    <w:rsid w:val="006B619E"/>
    <w:rsid w:val="006B67D2"/>
    <w:rsid w:val="006B6ED9"/>
    <w:rsid w:val="006B71A4"/>
    <w:rsid w:val="006B7503"/>
    <w:rsid w:val="006B7636"/>
    <w:rsid w:val="006B77C6"/>
    <w:rsid w:val="006B7D21"/>
    <w:rsid w:val="006B7D7B"/>
    <w:rsid w:val="006B7FBA"/>
    <w:rsid w:val="006C0AA3"/>
    <w:rsid w:val="006C0F75"/>
    <w:rsid w:val="006C1353"/>
    <w:rsid w:val="006C14C1"/>
    <w:rsid w:val="006C19C3"/>
    <w:rsid w:val="006C1E94"/>
    <w:rsid w:val="006C23B4"/>
    <w:rsid w:val="006C2A6C"/>
    <w:rsid w:val="006C2C3C"/>
    <w:rsid w:val="006C2F3A"/>
    <w:rsid w:val="006C2F44"/>
    <w:rsid w:val="006C304D"/>
    <w:rsid w:val="006C3972"/>
    <w:rsid w:val="006C3997"/>
    <w:rsid w:val="006C3CDC"/>
    <w:rsid w:val="006C3D31"/>
    <w:rsid w:val="006C3E65"/>
    <w:rsid w:val="006C42DF"/>
    <w:rsid w:val="006C4355"/>
    <w:rsid w:val="006C4DEE"/>
    <w:rsid w:val="006C4E8E"/>
    <w:rsid w:val="006C54D1"/>
    <w:rsid w:val="006C557A"/>
    <w:rsid w:val="006C5FD2"/>
    <w:rsid w:val="006C624A"/>
    <w:rsid w:val="006C6AFB"/>
    <w:rsid w:val="006C740F"/>
    <w:rsid w:val="006C76DC"/>
    <w:rsid w:val="006D0049"/>
    <w:rsid w:val="006D05C8"/>
    <w:rsid w:val="006D0D9A"/>
    <w:rsid w:val="006D0FE6"/>
    <w:rsid w:val="006D1995"/>
    <w:rsid w:val="006D1F8F"/>
    <w:rsid w:val="006D2010"/>
    <w:rsid w:val="006D2781"/>
    <w:rsid w:val="006D2936"/>
    <w:rsid w:val="006D2C11"/>
    <w:rsid w:val="006D3209"/>
    <w:rsid w:val="006D355E"/>
    <w:rsid w:val="006D36F4"/>
    <w:rsid w:val="006D3B11"/>
    <w:rsid w:val="006D3D2E"/>
    <w:rsid w:val="006D3E18"/>
    <w:rsid w:val="006D3EF2"/>
    <w:rsid w:val="006D454C"/>
    <w:rsid w:val="006D47B7"/>
    <w:rsid w:val="006D4C9F"/>
    <w:rsid w:val="006D4FAF"/>
    <w:rsid w:val="006D55C0"/>
    <w:rsid w:val="006D5727"/>
    <w:rsid w:val="006D5963"/>
    <w:rsid w:val="006D6039"/>
    <w:rsid w:val="006D6593"/>
    <w:rsid w:val="006D6627"/>
    <w:rsid w:val="006D6685"/>
    <w:rsid w:val="006D681A"/>
    <w:rsid w:val="006D6B44"/>
    <w:rsid w:val="006D77C9"/>
    <w:rsid w:val="006D77CE"/>
    <w:rsid w:val="006D7915"/>
    <w:rsid w:val="006E0DAE"/>
    <w:rsid w:val="006E1164"/>
    <w:rsid w:val="006E1318"/>
    <w:rsid w:val="006E137F"/>
    <w:rsid w:val="006E13D7"/>
    <w:rsid w:val="006E1E3C"/>
    <w:rsid w:val="006E20C9"/>
    <w:rsid w:val="006E2146"/>
    <w:rsid w:val="006E3778"/>
    <w:rsid w:val="006E443E"/>
    <w:rsid w:val="006E46E0"/>
    <w:rsid w:val="006E62FB"/>
    <w:rsid w:val="006E63D1"/>
    <w:rsid w:val="006E6B71"/>
    <w:rsid w:val="006E72E0"/>
    <w:rsid w:val="006F096D"/>
    <w:rsid w:val="006F1358"/>
    <w:rsid w:val="006F1EFC"/>
    <w:rsid w:val="006F2458"/>
    <w:rsid w:val="006F2470"/>
    <w:rsid w:val="006F2AAC"/>
    <w:rsid w:val="006F2EE8"/>
    <w:rsid w:val="006F2FF6"/>
    <w:rsid w:val="006F31F8"/>
    <w:rsid w:val="006F3C46"/>
    <w:rsid w:val="006F46AD"/>
    <w:rsid w:val="006F47A7"/>
    <w:rsid w:val="006F56FE"/>
    <w:rsid w:val="006F6ACD"/>
    <w:rsid w:val="006F6EA3"/>
    <w:rsid w:val="006F7139"/>
    <w:rsid w:val="006F7DB6"/>
    <w:rsid w:val="0070008D"/>
    <w:rsid w:val="007000DC"/>
    <w:rsid w:val="00700232"/>
    <w:rsid w:val="0070076D"/>
    <w:rsid w:val="007009FD"/>
    <w:rsid w:val="00700BA8"/>
    <w:rsid w:val="00700D3E"/>
    <w:rsid w:val="007010A1"/>
    <w:rsid w:val="007010AE"/>
    <w:rsid w:val="00701474"/>
    <w:rsid w:val="00701B0C"/>
    <w:rsid w:val="007024E1"/>
    <w:rsid w:val="00702A0F"/>
    <w:rsid w:val="00702DAD"/>
    <w:rsid w:val="007031DB"/>
    <w:rsid w:val="007031FF"/>
    <w:rsid w:val="0070387F"/>
    <w:rsid w:val="00704C9E"/>
    <w:rsid w:val="007052A8"/>
    <w:rsid w:val="0070534C"/>
    <w:rsid w:val="007056CB"/>
    <w:rsid w:val="0070578D"/>
    <w:rsid w:val="00705802"/>
    <w:rsid w:val="0070653C"/>
    <w:rsid w:val="007068A7"/>
    <w:rsid w:val="00706ACE"/>
    <w:rsid w:val="00706B09"/>
    <w:rsid w:val="00706E5E"/>
    <w:rsid w:val="00707651"/>
    <w:rsid w:val="00707C92"/>
    <w:rsid w:val="00710340"/>
    <w:rsid w:val="00710429"/>
    <w:rsid w:val="0071051E"/>
    <w:rsid w:val="00710F17"/>
    <w:rsid w:val="007112FC"/>
    <w:rsid w:val="00711314"/>
    <w:rsid w:val="00711D2D"/>
    <w:rsid w:val="00711D7F"/>
    <w:rsid w:val="00712104"/>
    <w:rsid w:val="007127C4"/>
    <w:rsid w:val="00712F51"/>
    <w:rsid w:val="00713370"/>
    <w:rsid w:val="007136AC"/>
    <w:rsid w:val="00713DC3"/>
    <w:rsid w:val="00714133"/>
    <w:rsid w:val="00714AB4"/>
    <w:rsid w:val="00714B08"/>
    <w:rsid w:val="00714B1D"/>
    <w:rsid w:val="00715944"/>
    <w:rsid w:val="0071643D"/>
    <w:rsid w:val="007167E1"/>
    <w:rsid w:val="00716B53"/>
    <w:rsid w:val="00717221"/>
    <w:rsid w:val="0071771B"/>
    <w:rsid w:val="00717E9A"/>
    <w:rsid w:val="007201B4"/>
    <w:rsid w:val="007204F5"/>
    <w:rsid w:val="0072062F"/>
    <w:rsid w:val="00720B52"/>
    <w:rsid w:val="007213BD"/>
    <w:rsid w:val="0072174F"/>
    <w:rsid w:val="00721AAC"/>
    <w:rsid w:val="007220C7"/>
    <w:rsid w:val="00722940"/>
    <w:rsid w:val="00722EB0"/>
    <w:rsid w:val="00723417"/>
    <w:rsid w:val="007237F2"/>
    <w:rsid w:val="00723D13"/>
    <w:rsid w:val="00723E10"/>
    <w:rsid w:val="00723FFA"/>
    <w:rsid w:val="00724305"/>
    <w:rsid w:val="00724ACB"/>
    <w:rsid w:val="00724BC2"/>
    <w:rsid w:val="00724F2B"/>
    <w:rsid w:val="007252D7"/>
    <w:rsid w:val="007253DE"/>
    <w:rsid w:val="0072554C"/>
    <w:rsid w:val="00725647"/>
    <w:rsid w:val="00725D0D"/>
    <w:rsid w:val="00725EBD"/>
    <w:rsid w:val="00726A54"/>
    <w:rsid w:val="00726E8A"/>
    <w:rsid w:val="00726EFD"/>
    <w:rsid w:val="00727ECD"/>
    <w:rsid w:val="00730778"/>
    <w:rsid w:val="00731112"/>
    <w:rsid w:val="007313B4"/>
    <w:rsid w:val="0073172F"/>
    <w:rsid w:val="00731CFF"/>
    <w:rsid w:val="00731D87"/>
    <w:rsid w:val="00731EC2"/>
    <w:rsid w:val="007324C1"/>
    <w:rsid w:val="0073256E"/>
    <w:rsid w:val="0073351D"/>
    <w:rsid w:val="007335C6"/>
    <w:rsid w:val="00734299"/>
    <w:rsid w:val="00734362"/>
    <w:rsid w:val="00734CAC"/>
    <w:rsid w:val="00734F04"/>
    <w:rsid w:val="00735CE3"/>
    <w:rsid w:val="0073659B"/>
    <w:rsid w:val="00736842"/>
    <w:rsid w:val="00736ACC"/>
    <w:rsid w:val="00736B59"/>
    <w:rsid w:val="0073704B"/>
    <w:rsid w:val="00737237"/>
    <w:rsid w:val="00737368"/>
    <w:rsid w:val="007379F8"/>
    <w:rsid w:val="007379FA"/>
    <w:rsid w:val="00737B9D"/>
    <w:rsid w:val="00737C95"/>
    <w:rsid w:val="007400FF"/>
    <w:rsid w:val="0074017B"/>
    <w:rsid w:val="00741D83"/>
    <w:rsid w:val="0074250A"/>
    <w:rsid w:val="00742E37"/>
    <w:rsid w:val="00743325"/>
    <w:rsid w:val="007435A2"/>
    <w:rsid w:val="00743B3B"/>
    <w:rsid w:val="00743F95"/>
    <w:rsid w:val="00743FC1"/>
    <w:rsid w:val="00744372"/>
    <w:rsid w:val="007443E4"/>
    <w:rsid w:val="00744873"/>
    <w:rsid w:val="00744B6B"/>
    <w:rsid w:val="00744E06"/>
    <w:rsid w:val="00745102"/>
    <w:rsid w:val="00745621"/>
    <w:rsid w:val="00745963"/>
    <w:rsid w:val="00745B61"/>
    <w:rsid w:val="00745C7E"/>
    <w:rsid w:val="00745D37"/>
    <w:rsid w:val="00745E39"/>
    <w:rsid w:val="00745F51"/>
    <w:rsid w:val="007463EC"/>
    <w:rsid w:val="007465C3"/>
    <w:rsid w:val="007468BF"/>
    <w:rsid w:val="00747855"/>
    <w:rsid w:val="00747BC0"/>
    <w:rsid w:val="007500F0"/>
    <w:rsid w:val="00750167"/>
    <w:rsid w:val="007501B6"/>
    <w:rsid w:val="00750E26"/>
    <w:rsid w:val="00751606"/>
    <w:rsid w:val="007519EB"/>
    <w:rsid w:val="00751D7B"/>
    <w:rsid w:val="007521D7"/>
    <w:rsid w:val="0075248B"/>
    <w:rsid w:val="007524D8"/>
    <w:rsid w:val="007525F1"/>
    <w:rsid w:val="007526BE"/>
    <w:rsid w:val="007528BC"/>
    <w:rsid w:val="00752AF1"/>
    <w:rsid w:val="00754091"/>
    <w:rsid w:val="00754727"/>
    <w:rsid w:val="00754855"/>
    <w:rsid w:val="00754F5D"/>
    <w:rsid w:val="00755199"/>
    <w:rsid w:val="007557FF"/>
    <w:rsid w:val="00755D89"/>
    <w:rsid w:val="00755DD3"/>
    <w:rsid w:val="007563E9"/>
    <w:rsid w:val="007563F1"/>
    <w:rsid w:val="00756627"/>
    <w:rsid w:val="00756F83"/>
    <w:rsid w:val="007573D6"/>
    <w:rsid w:val="0075748F"/>
    <w:rsid w:val="00757A87"/>
    <w:rsid w:val="00757AB5"/>
    <w:rsid w:val="00757C6F"/>
    <w:rsid w:val="00760320"/>
    <w:rsid w:val="00760C47"/>
    <w:rsid w:val="00760DB8"/>
    <w:rsid w:val="00761023"/>
    <w:rsid w:val="007614FC"/>
    <w:rsid w:val="00761826"/>
    <w:rsid w:val="00761872"/>
    <w:rsid w:val="007619C7"/>
    <w:rsid w:val="00761B84"/>
    <w:rsid w:val="00761D6F"/>
    <w:rsid w:val="00762886"/>
    <w:rsid w:val="0076290B"/>
    <w:rsid w:val="00762A70"/>
    <w:rsid w:val="00763666"/>
    <w:rsid w:val="007639E7"/>
    <w:rsid w:val="00763C48"/>
    <w:rsid w:val="00764172"/>
    <w:rsid w:val="007642C2"/>
    <w:rsid w:val="00765906"/>
    <w:rsid w:val="00765E56"/>
    <w:rsid w:val="0076602C"/>
    <w:rsid w:val="00767665"/>
    <w:rsid w:val="00767749"/>
    <w:rsid w:val="00767A80"/>
    <w:rsid w:val="007701B0"/>
    <w:rsid w:val="007708F0"/>
    <w:rsid w:val="007709D6"/>
    <w:rsid w:val="00771D99"/>
    <w:rsid w:val="007721D7"/>
    <w:rsid w:val="0077271E"/>
    <w:rsid w:val="00772C99"/>
    <w:rsid w:val="007730EF"/>
    <w:rsid w:val="00773196"/>
    <w:rsid w:val="00773EA2"/>
    <w:rsid w:val="007741D9"/>
    <w:rsid w:val="007742AF"/>
    <w:rsid w:val="00774688"/>
    <w:rsid w:val="007746B6"/>
    <w:rsid w:val="00775DCB"/>
    <w:rsid w:val="00776269"/>
    <w:rsid w:val="00776A55"/>
    <w:rsid w:val="007771A0"/>
    <w:rsid w:val="00777F13"/>
    <w:rsid w:val="00780F5B"/>
    <w:rsid w:val="00780FCC"/>
    <w:rsid w:val="0078140D"/>
    <w:rsid w:val="00781421"/>
    <w:rsid w:val="00781A54"/>
    <w:rsid w:val="007821D2"/>
    <w:rsid w:val="00782536"/>
    <w:rsid w:val="00782578"/>
    <w:rsid w:val="00782806"/>
    <w:rsid w:val="0078390F"/>
    <w:rsid w:val="007839B2"/>
    <w:rsid w:val="007839FA"/>
    <w:rsid w:val="00784766"/>
    <w:rsid w:val="0078491F"/>
    <w:rsid w:val="00784CE2"/>
    <w:rsid w:val="00785611"/>
    <w:rsid w:val="00785CC5"/>
    <w:rsid w:val="00785DA8"/>
    <w:rsid w:val="00787186"/>
    <w:rsid w:val="007874C3"/>
    <w:rsid w:val="007877DC"/>
    <w:rsid w:val="00787E7B"/>
    <w:rsid w:val="00787F2B"/>
    <w:rsid w:val="007900CE"/>
    <w:rsid w:val="00790A28"/>
    <w:rsid w:val="0079111C"/>
    <w:rsid w:val="0079111F"/>
    <w:rsid w:val="007912FF"/>
    <w:rsid w:val="00791351"/>
    <w:rsid w:val="00791ED2"/>
    <w:rsid w:val="007925C5"/>
    <w:rsid w:val="00793058"/>
    <w:rsid w:val="007934E0"/>
    <w:rsid w:val="0079364E"/>
    <w:rsid w:val="00793AD4"/>
    <w:rsid w:val="00793B5E"/>
    <w:rsid w:val="00793FFC"/>
    <w:rsid w:val="00794477"/>
    <w:rsid w:val="00794F5E"/>
    <w:rsid w:val="007953FF"/>
    <w:rsid w:val="007956D4"/>
    <w:rsid w:val="0079598E"/>
    <w:rsid w:val="00795D22"/>
    <w:rsid w:val="00795E54"/>
    <w:rsid w:val="007965C7"/>
    <w:rsid w:val="0079713F"/>
    <w:rsid w:val="00797F4C"/>
    <w:rsid w:val="007A0541"/>
    <w:rsid w:val="007A098F"/>
    <w:rsid w:val="007A18C8"/>
    <w:rsid w:val="007A1DDE"/>
    <w:rsid w:val="007A2095"/>
    <w:rsid w:val="007A24D4"/>
    <w:rsid w:val="007A26FD"/>
    <w:rsid w:val="007A309F"/>
    <w:rsid w:val="007A3445"/>
    <w:rsid w:val="007A3948"/>
    <w:rsid w:val="007A3D59"/>
    <w:rsid w:val="007A3F4D"/>
    <w:rsid w:val="007A4021"/>
    <w:rsid w:val="007A4432"/>
    <w:rsid w:val="007A4448"/>
    <w:rsid w:val="007A4790"/>
    <w:rsid w:val="007A5105"/>
    <w:rsid w:val="007A574D"/>
    <w:rsid w:val="007A5D49"/>
    <w:rsid w:val="007A62D7"/>
    <w:rsid w:val="007A6786"/>
    <w:rsid w:val="007A6ED7"/>
    <w:rsid w:val="007A7746"/>
    <w:rsid w:val="007A7821"/>
    <w:rsid w:val="007A7A77"/>
    <w:rsid w:val="007B05A7"/>
    <w:rsid w:val="007B0A35"/>
    <w:rsid w:val="007B0DCF"/>
    <w:rsid w:val="007B1545"/>
    <w:rsid w:val="007B1698"/>
    <w:rsid w:val="007B19E6"/>
    <w:rsid w:val="007B1EF4"/>
    <w:rsid w:val="007B1FFB"/>
    <w:rsid w:val="007B20AB"/>
    <w:rsid w:val="007B224C"/>
    <w:rsid w:val="007B36C4"/>
    <w:rsid w:val="007B3C72"/>
    <w:rsid w:val="007B4432"/>
    <w:rsid w:val="007B44D6"/>
    <w:rsid w:val="007B4D3D"/>
    <w:rsid w:val="007B4DBB"/>
    <w:rsid w:val="007B5FF3"/>
    <w:rsid w:val="007B6F80"/>
    <w:rsid w:val="007B6FAE"/>
    <w:rsid w:val="007B76BA"/>
    <w:rsid w:val="007B7E00"/>
    <w:rsid w:val="007B7E66"/>
    <w:rsid w:val="007B7ECA"/>
    <w:rsid w:val="007C019D"/>
    <w:rsid w:val="007C0238"/>
    <w:rsid w:val="007C0D45"/>
    <w:rsid w:val="007C0E09"/>
    <w:rsid w:val="007C12E1"/>
    <w:rsid w:val="007C1AF3"/>
    <w:rsid w:val="007C1B5E"/>
    <w:rsid w:val="007C1EAF"/>
    <w:rsid w:val="007C2D0A"/>
    <w:rsid w:val="007C30CE"/>
    <w:rsid w:val="007C3424"/>
    <w:rsid w:val="007C3947"/>
    <w:rsid w:val="007C3A69"/>
    <w:rsid w:val="007C40B4"/>
    <w:rsid w:val="007C4CA5"/>
    <w:rsid w:val="007C5195"/>
    <w:rsid w:val="007C51DD"/>
    <w:rsid w:val="007C5323"/>
    <w:rsid w:val="007C543E"/>
    <w:rsid w:val="007C546A"/>
    <w:rsid w:val="007C60F0"/>
    <w:rsid w:val="007C7986"/>
    <w:rsid w:val="007C7C89"/>
    <w:rsid w:val="007C7E3F"/>
    <w:rsid w:val="007D0F08"/>
    <w:rsid w:val="007D1F6A"/>
    <w:rsid w:val="007D218A"/>
    <w:rsid w:val="007D23B6"/>
    <w:rsid w:val="007D2718"/>
    <w:rsid w:val="007D2FF9"/>
    <w:rsid w:val="007D3098"/>
    <w:rsid w:val="007D33F0"/>
    <w:rsid w:val="007D3691"/>
    <w:rsid w:val="007D4A34"/>
    <w:rsid w:val="007D4C3A"/>
    <w:rsid w:val="007D4CF3"/>
    <w:rsid w:val="007D4FA2"/>
    <w:rsid w:val="007D57AF"/>
    <w:rsid w:val="007D6515"/>
    <w:rsid w:val="007D6985"/>
    <w:rsid w:val="007D6E53"/>
    <w:rsid w:val="007D7AE9"/>
    <w:rsid w:val="007D7BC2"/>
    <w:rsid w:val="007D7D05"/>
    <w:rsid w:val="007D7EE7"/>
    <w:rsid w:val="007D7FBC"/>
    <w:rsid w:val="007E03F6"/>
    <w:rsid w:val="007E0810"/>
    <w:rsid w:val="007E13A2"/>
    <w:rsid w:val="007E1EE5"/>
    <w:rsid w:val="007E2199"/>
    <w:rsid w:val="007E2AFB"/>
    <w:rsid w:val="007E2ED4"/>
    <w:rsid w:val="007E34AB"/>
    <w:rsid w:val="007E424E"/>
    <w:rsid w:val="007E454B"/>
    <w:rsid w:val="007E4ECD"/>
    <w:rsid w:val="007E59B3"/>
    <w:rsid w:val="007E5DAB"/>
    <w:rsid w:val="007E6677"/>
    <w:rsid w:val="007E67A4"/>
    <w:rsid w:val="007E6CB3"/>
    <w:rsid w:val="007E7547"/>
    <w:rsid w:val="007E7B7B"/>
    <w:rsid w:val="007E7E71"/>
    <w:rsid w:val="007F0166"/>
    <w:rsid w:val="007F0FCD"/>
    <w:rsid w:val="007F1108"/>
    <w:rsid w:val="007F14A7"/>
    <w:rsid w:val="007F1670"/>
    <w:rsid w:val="007F1780"/>
    <w:rsid w:val="007F19A1"/>
    <w:rsid w:val="007F2196"/>
    <w:rsid w:val="007F26F1"/>
    <w:rsid w:val="007F294C"/>
    <w:rsid w:val="007F2A9A"/>
    <w:rsid w:val="007F2AFD"/>
    <w:rsid w:val="007F2CBD"/>
    <w:rsid w:val="007F2D7D"/>
    <w:rsid w:val="007F2FB5"/>
    <w:rsid w:val="007F2FDA"/>
    <w:rsid w:val="007F3A45"/>
    <w:rsid w:val="007F3ADC"/>
    <w:rsid w:val="007F3F74"/>
    <w:rsid w:val="007F4C9C"/>
    <w:rsid w:val="007F516C"/>
    <w:rsid w:val="007F56DF"/>
    <w:rsid w:val="007F5BCB"/>
    <w:rsid w:val="007F6267"/>
    <w:rsid w:val="007F62CF"/>
    <w:rsid w:val="007F6396"/>
    <w:rsid w:val="007F6F1E"/>
    <w:rsid w:val="007F7054"/>
    <w:rsid w:val="007F70AC"/>
    <w:rsid w:val="007F7314"/>
    <w:rsid w:val="007F73D9"/>
    <w:rsid w:val="007F7D1E"/>
    <w:rsid w:val="007F7F92"/>
    <w:rsid w:val="00800037"/>
    <w:rsid w:val="00800084"/>
    <w:rsid w:val="0080067B"/>
    <w:rsid w:val="008006A4"/>
    <w:rsid w:val="00800B4C"/>
    <w:rsid w:val="00800B54"/>
    <w:rsid w:val="00800D9D"/>
    <w:rsid w:val="00802287"/>
    <w:rsid w:val="0080246D"/>
    <w:rsid w:val="00803065"/>
    <w:rsid w:val="00803366"/>
    <w:rsid w:val="00803813"/>
    <w:rsid w:val="00804125"/>
    <w:rsid w:val="00804129"/>
    <w:rsid w:val="008041A7"/>
    <w:rsid w:val="008043D2"/>
    <w:rsid w:val="00804EAD"/>
    <w:rsid w:val="00805619"/>
    <w:rsid w:val="0080593B"/>
    <w:rsid w:val="00805994"/>
    <w:rsid w:val="00806022"/>
    <w:rsid w:val="00806338"/>
    <w:rsid w:val="00806975"/>
    <w:rsid w:val="00806D38"/>
    <w:rsid w:val="00806E81"/>
    <w:rsid w:val="00807614"/>
    <w:rsid w:val="00807D83"/>
    <w:rsid w:val="0081156D"/>
    <w:rsid w:val="0081265C"/>
    <w:rsid w:val="00812C45"/>
    <w:rsid w:val="00812FD2"/>
    <w:rsid w:val="008136D2"/>
    <w:rsid w:val="00813CBF"/>
    <w:rsid w:val="00813F10"/>
    <w:rsid w:val="0081484D"/>
    <w:rsid w:val="00814966"/>
    <w:rsid w:val="00815838"/>
    <w:rsid w:val="00815CDA"/>
    <w:rsid w:val="00815F01"/>
    <w:rsid w:val="008163D6"/>
    <w:rsid w:val="0081656D"/>
    <w:rsid w:val="00816658"/>
    <w:rsid w:val="0081680C"/>
    <w:rsid w:val="00816CEB"/>
    <w:rsid w:val="00816E43"/>
    <w:rsid w:val="00816EF1"/>
    <w:rsid w:val="008178C1"/>
    <w:rsid w:val="00817DAA"/>
    <w:rsid w:val="0082065F"/>
    <w:rsid w:val="008206CE"/>
    <w:rsid w:val="00820A64"/>
    <w:rsid w:val="00821182"/>
    <w:rsid w:val="0082118E"/>
    <w:rsid w:val="00821503"/>
    <w:rsid w:val="008220F9"/>
    <w:rsid w:val="00822242"/>
    <w:rsid w:val="00822416"/>
    <w:rsid w:val="0082280D"/>
    <w:rsid w:val="00822B9C"/>
    <w:rsid w:val="00822EA4"/>
    <w:rsid w:val="0082328F"/>
    <w:rsid w:val="00823918"/>
    <w:rsid w:val="00823B33"/>
    <w:rsid w:val="00823D9F"/>
    <w:rsid w:val="008245E5"/>
    <w:rsid w:val="00824AF3"/>
    <w:rsid w:val="00824CF4"/>
    <w:rsid w:val="00824E29"/>
    <w:rsid w:val="00825616"/>
    <w:rsid w:val="008257C7"/>
    <w:rsid w:val="0082612F"/>
    <w:rsid w:val="00826483"/>
    <w:rsid w:val="00826545"/>
    <w:rsid w:val="00826683"/>
    <w:rsid w:val="008266FA"/>
    <w:rsid w:val="00826711"/>
    <w:rsid w:val="0082704D"/>
    <w:rsid w:val="0082734E"/>
    <w:rsid w:val="00830037"/>
    <w:rsid w:val="008300F4"/>
    <w:rsid w:val="0083059A"/>
    <w:rsid w:val="0083095D"/>
    <w:rsid w:val="008318B1"/>
    <w:rsid w:val="008319CC"/>
    <w:rsid w:val="00831DBE"/>
    <w:rsid w:val="00832603"/>
    <w:rsid w:val="00832673"/>
    <w:rsid w:val="008329DA"/>
    <w:rsid w:val="00832B5D"/>
    <w:rsid w:val="00832B62"/>
    <w:rsid w:val="00833CA2"/>
    <w:rsid w:val="00834097"/>
    <w:rsid w:val="0083426E"/>
    <w:rsid w:val="00834272"/>
    <w:rsid w:val="00834326"/>
    <w:rsid w:val="00834F1C"/>
    <w:rsid w:val="008356FB"/>
    <w:rsid w:val="00835A6E"/>
    <w:rsid w:val="00835FC0"/>
    <w:rsid w:val="00836050"/>
    <w:rsid w:val="0083609B"/>
    <w:rsid w:val="00836F74"/>
    <w:rsid w:val="008372A6"/>
    <w:rsid w:val="008379EF"/>
    <w:rsid w:val="008408F9"/>
    <w:rsid w:val="00841114"/>
    <w:rsid w:val="00841377"/>
    <w:rsid w:val="00841433"/>
    <w:rsid w:val="00841651"/>
    <w:rsid w:val="008416AF"/>
    <w:rsid w:val="00841A37"/>
    <w:rsid w:val="00842420"/>
    <w:rsid w:val="008427E8"/>
    <w:rsid w:val="00842CAF"/>
    <w:rsid w:val="00842EEC"/>
    <w:rsid w:val="00843F6F"/>
    <w:rsid w:val="00843FBF"/>
    <w:rsid w:val="00844498"/>
    <w:rsid w:val="008444DA"/>
    <w:rsid w:val="008449E2"/>
    <w:rsid w:val="008451FD"/>
    <w:rsid w:val="008455FC"/>
    <w:rsid w:val="008465DC"/>
    <w:rsid w:val="00846621"/>
    <w:rsid w:val="008466D0"/>
    <w:rsid w:val="0084751C"/>
    <w:rsid w:val="00847634"/>
    <w:rsid w:val="00847F44"/>
    <w:rsid w:val="0085000F"/>
    <w:rsid w:val="00850D59"/>
    <w:rsid w:val="00850DD9"/>
    <w:rsid w:val="008511A0"/>
    <w:rsid w:val="0085166A"/>
    <w:rsid w:val="008518D6"/>
    <w:rsid w:val="00851C2B"/>
    <w:rsid w:val="00851EFB"/>
    <w:rsid w:val="008524DD"/>
    <w:rsid w:val="0085296D"/>
    <w:rsid w:val="00852D76"/>
    <w:rsid w:val="008538B5"/>
    <w:rsid w:val="00853B56"/>
    <w:rsid w:val="00853D58"/>
    <w:rsid w:val="00853EFE"/>
    <w:rsid w:val="00854548"/>
    <w:rsid w:val="00854BAA"/>
    <w:rsid w:val="00854E50"/>
    <w:rsid w:val="0085549B"/>
    <w:rsid w:val="0085598E"/>
    <w:rsid w:val="008568C5"/>
    <w:rsid w:val="0085694C"/>
    <w:rsid w:val="00856C6F"/>
    <w:rsid w:val="00857479"/>
    <w:rsid w:val="008575FD"/>
    <w:rsid w:val="0085794F"/>
    <w:rsid w:val="00857D7A"/>
    <w:rsid w:val="00857FF7"/>
    <w:rsid w:val="0086076F"/>
    <w:rsid w:val="00860DD0"/>
    <w:rsid w:val="0086121B"/>
    <w:rsid w:val="00861486"/>
    <w:rsid w:val="00861BAC"/>
    <w:rsid w:val="00862212"/>
    <w:rsid w:val="008632CC"/>
    <w:rsid w:val="00863A62"/>
    <w:rsid w:val="00864C13"/>
    <w:rsid w:val="00864C51"/>
    <w:rsid w:val="00865B5F"/>
    <w:rsid w:val="00865FAF"/>
    <w:rsid w:val="00866E53"/>
    <w:rsid w:val="008670EB"/>
    <w:rsid w:val="00867838"/>
    <w:rsid w:val="00867BEE"/>
    <w:rsid w:val="00870144"/>
    <w:rsid w:val="008704F1"/>
    <w:rsid w:val="00870500"/>
    <w:rsid w:val="00870746"/>
    <w:rsid w:val="00870D91"/>
    <w:rsid w:val="0087135F"/>
    <w:rsid w:val="00871546"/>
    <w:rsid w:val="00871714"/>
    <w:rsid w:val="00871D3E"/>
    <w:rsid w:val="00871F86"/>
    <w:rsid w:val="008721E3"/>
    <w:rsid w:val="00872B04"/>
    <w:rsid w:val="008739E8"/>
    <w:rsid w:val="00873AE8"/>
    <w:rsid w:val="00874596"/>
    <w:rsid w:val="0087503B"/>
    <w:rsid w:val="0087550B"/>
    <w:rsid w:val="0087562B"/>
    <w:rsid w:val="00876324"/>
    <w:rsid w:val="008764FC"/>
    <w:rsid w:val="00876B82"/>
    <w:rsid w:val="00876F5A"/>
    <w:rsid w:val="008772C3"/>
    <w:rsid w:val="008775EE"/>
    <w:rsid w:val="00877F45"/>
    <w:rsid w:val="00881E43"/>
    <w:rsid w:val="00882375"/>
    <w:rsid w:val="008823F7"/>
    <w:rsid w:val="0088249D"/>
    <w:rsid w:val="00882694"/>
    <w:rsid w:val="008827C4"/>
    <w:rsid w:val="008828A9"/>
    <w:rsid w:val="00882E6D"/>
    <w:rsid w:val="00882F27"/>
    <w:rsid w:val="008837C5"/>
    <w:rsid w:val="00883AA3"/>
    <w:rsid w:val="00883D28"/>
    <w:rsid w:val="0088452A"/>
    <w:rsid w:val="00884656"/>
    <w:rsid w:val="00885E4E"/>
    <w:rsid w:val="00885F03"/>
    <w:rsid w:val="00886981"/>
    <w:rsid w:val="008879A2"/>
    <w:rsid w:val="00887C2B"/>
    <w:rsid w:val="00887E48"/>
    <w:rsid w:val="008900D5"/>
    <w:rsid w:val="00890188"/>
    <w:rsid w:val="00890561"/>
    <w:rsid w:val="00891395"/>
    <w:rsid w:val="0089162A"/>
    <w:rsid w:val="0089191A"/>
    <w:rsid w:val="00891A03"/>
    <w:rsid w:val="00891E1D"/>
    <w:rsid w:val="0089215C"/>
    <w:rsid w:val="00892378"/>
    <w:rsid w:val="008926C8"/>
    <w:rsid w:val="00892C45"/>
    <w:rsid w:val="00892D9F"/>
    <w:rsid w:val="00892DF1"/>
    <w:rsid w:val="0089332C"/>
    <w:rsid w:val="00893911"/>
    <w:rsid w:val="00893AFD"/>
    <w:rsid w:val="00894809"/>
    <w:rsid w:val="00894A74"/>
    <w:rsid w:val="00894F5B"/>
    <w:rsid w:val="0089641D"/>
    <w:rsid w:val="00896652"/>
    <w:rsid w:val="00896993"/>
    <w:rsid w:val="00896B08"/>
    <w:rsid w:val="00896CAB"/>
    <w:rsid w:val="0089747F"/>
    <w:rsid w:val="00897647"/>
    <w:rsid w:val="00897A4D"/>
    <w:rsid w:val="008A03D4"/>
    <w:rsid w:val="008A0F79"/>
    <w:rsid w:val="008A110B"/>
    <w:rsid w:val="008A1D08"/>
    <w:rsid w:val="008A2722"/>
    <w:rsid w:val="008A2820"/>
    <w:rsid w:val="008A2A05"/>
    <w:rsid w:val="008A3B00"/>
    <w:rsid w:val="008A43D9"/>
    <w:rsid w:val="008A4953"/>
    <w:rsid w:val="008A580D"/>
    <w:rsid w:val="008A5896"/>
    <w:rsid w:val="008A5FC3"/>
    <w:rsid w:val="008A6156"/>
    <w:rsid w:val="008A6160"/>
    <w:rsid w:val="008A74E0"/>
    <w:rsid w:val="008B0C00"/>
    <w:rsid w:val="008B0E2A"/>
    <w:rsid w:val="008B0F10"/>
    <w:rsid w:val="008B14A2"/>
    <w:rsid w:val="008B1787"/>
    <w:rsid w:val="008B202F"/>
    <w:rsid w:val="008B230C"/>
    <w:rsid w:val="008B2458"/>
    <w:rsid w:val="008B25D9"/>
    <w:rsid w:val="008B27D9"/>
    <w:rsid w:val="008B31E7"/>
    <w:rsid w:val="008B3C36"/>
    <w:rsid w:val="008B4199"/>
    <w:rsid w:val="008B491B"/>
    <w:rsid w:val="008B5135"/>
    <w:rsid w:val="008B53F7"/>
    <w:rsid w:val="008B541E"/>
    <w:rsid w:val="008B54EC"/>
    <w:rsid w:val="008B5BCA"/>
    <w:rsid w:val="008B63EB"/>
    <w:rsid w:val="008B72A1"/>
    <w:rsid w:val="008B733F"/>
    <w:rsid w:val="008B769E"/>
    <w:rsid w:val="008C007C"/>
    <w:rsid w:val="008C0284"/>
    <w:rsid w:val="008C074C"/>
    <w:rsid w:val="008C0EBA"/>
    <w:rsid w:val="008C13A4"/>
    <w:rsid w:val="008C1596"/>
    <w:rsid w:val="008C1A50"/>
    <w:rsid w:val="008C1F6A"/>
    <w:rsid w:val="008C2EDF"/>
    <w:rsid w:val="008C2F35"/>
    <w:rsid w:val="008C3517"/>
    <w:rsid w:val="008C39F3"/>
    <w:rsid w:val="008C3B3F"/>
    <w:rsid w:val="008C3CFA"/>
    <w:rsid w:val="008C4022"/>
    <w:rsid w:val="008C4D98"/>
    <w:rsid w:val="008C5688"/>
    <w:rsid w:val="008C59F0"/>
    <w:rsid w:val="008C5B6E"/>
    <w:rsid w:val="008C5EDA"/>
    <w:rsid w:val="008C613D"/>
    <w:rsid w:val="008C630C"/>
    <w:rsid w:val="008C6B27"/>
    <w:rsid w:val="008C6F06"/>
    <w:rsid w:val="008C70DB"/>
    <w:rsid w:val="008C7632"/>
    <w:rsid w:val="008C7645"/>
    <w:rsid w:val="008D015F"/>
    <w:rsid w:val="008D1234"/>
    <w:rsid w:val="008D145D"/>
    <w:rsid w:val="008D1A91"/>
    <w:rsid w:val="008D1F17"/>
    <w:rsid w:val="008D256A"/>
    <w:rsid w:val="008D26AE"/>
    <w:rsid w:val="008D2989"/>
    <w:rsid w:val="008D2B27"/>
    <w:rsid w:val="008D33EB"/>
    <w:rsid w:val="008D366F"/>
    <w:rsid w:val="008D43BB"/>
    <w:rsid w:val="008D4854"/>
    <w:rsid w:val="008D497C"/>
    <w:rsid w:val="008D4B66"/>
    <w:rsid w:val="008D545F"/>
    <w:rsid w:val="008D56AF"/>
    <w:rsid w:val="008D5A9C"/>
    <w:rsid w:val="008D5D4F"/>
    <w:rsid w:val="008D5EF8"/>
    <w:rsid w:val="008D6010"/>
    <w:rsid w:val="008D61B8"/>
    <w:rsid w:val="008D7B63"/>
    <w:rsid w:val="008E0528"/>
    <w:rsid w:val="008E17BF"/>
    <w:rsid w:val="008E1E70"/>
    <w:rsid w:val="008E23B0"/>
    <w:rsid w:val="008E2B2D"/>
    <w:rsid w:val="008E2D66"/>
    <w:rsid w:val="008E2FAB"/>
    <w:rsid w:val="008E3AA7"/>
    <w:rsid w:val="008E4885"/>
    <w:rsid w:val="008E5300"/>
    <w:rsid w:val="008E5548"/>
    <w:rsid w:val="008E5BA9"/>
    <w:rsid w:val="008E5BE2"/>
    <w:rsid w:val="008E5C3D"/>
    <w:rsid w:val="008E622B"/>
    <w:rsid w:val="008E66EC"/>
    <w:rsid w:val="008E69E0"/>
    <w:rsid w:val="008E75A6"/>
    <w:rsid w:val="008E7ABA"/>
    <w:rsid w:val="008F02A2"/>
    <w:rsid w:val="008F0719"/>
    <w:rsid w:val="008F096A"/>
    <w:rsid w:val="008F0C42"/>
    <w:rsid w:val="008F14BB"/>
    <w:rsid w:val="008F1626"/>
    <w:rsid w:val="008F186E"/>
    <w:rsid w:val="008F29A3"/>
    <w:rsid w:val="008F329C"/>
    <w:rsid w:val="008F3D78"/>
    <w:rsid w:val="008F49B8"/>
    <w:rsid w:val="008F4A5A"/>
    <w:rsid w:val="008F53FA"/>
    <w:rsid w:val="008F600F"/>
    <w:rsid w:val="008F6021"/>
    <w:rsid w:val="008F64CE"/>
    <w:rsid w:val="008F65D0"/>
    <w:rsid w:val="008F6B5C"/>
    <w:rsid w:val="008F6FD6"/>
    <w:rsid w:val="008F7892"/>
    <w:rsid w:val="00900535"/>
    <w:rsid w:val="00901729"/>
    <w:rsid w:val="00901B91"/>
    <w:rsid w:val="00903B8F"/>
    <w:rsid w:val="00903E06"/>
    <w:rsid w:val="00903FD9"/>
    <w:rsid w:val="0090400B"/>
    <w:rsid w:val="00904D5A"/>
    <w:rsid w:val="009059E7"/>
    <w:rsid w:val="009059F6"/>
    <w:rsid w:val="00905D7E"/>
    <w:rsid w:val="009071F5"/>
    <w:rsid w:val="0090733B"/>
    <w:rsid w:val="0090755B"/>
    <w:rsid w:val="00907A33"/>
    <w:rsid w:val="00907F97"/>
    <w:rsid w:val="0091011B"/>
    <w:rsid w:val="00910180"/>
    <w:rsid w:val="009103FD"/>
    <w:rsid w:val="0091064F"/>
    <w:rsid w:val="009107C9"/>
    <w:rsid w:val="009108CD"/>
    <w:rsid w:val="0091091B"/>
    <w:rsid w:val="00910F3C"/>
    <w:rsid w:val="00911599"/>
    <w:rsid w:val="00911833"/>
    <w:rsid w:val="00911A40"/>
    <w:rsid w:val="009127D6"/>
    <w:rsid w:val="00912CF4"/>
    <w:rsid w:val="00912F6C"/>
    <w:rsid w:val="00913B89"/>
    <w:rsid w:val="00913E72"/>
    <w:rsid w:val="009141AD"/>
    <w:rsid w:val="0091493A"/>
    <w:rsid w:val="00914D84"/>
    <w:rsid w:val="009158E3"/>
    <w:rsid w:val="00915989"/>
    <w:rsid w:val="009159CE"/>
    <w:rsid w:val="00915ADC"/>
    <w:rsid w:val="00915E2D"/>
    <w:rsid w:val="00915E38"/>
    <w:rsid w:val="00915FBB"/>
    <w:rsid w:val="0091708E"/>
    <w:rsid w:val="009171E3"/>
    <w:rsid w:val="00920900"/>
    <w:rsid w:val="00920D2D"/>
    <w:rsid w:val="00921063"/>
    <w:rsid w:val="00921CD2"/>
    <w:rsid w:val="00922295"/>
    <w:rsid w:val="009224A9"/>
    <w:rsid w:val="00922739"/>
    <w:rsid w:val="009227C8"/>
    <w:rsid w:val="00922988"/>
    <w:rsid w:val="00922D32"/>
    <w:rsid w:val="009231BF"/>
    <w:rsid w:val="00923F19"/>
    <w:rsid w:val="0092425C"/>
    <w:rsid w:val="00924356"/>
    <w:rsid w:val="00924E0F"/>
    <w:rsid w:val="00925071"/>
    <w:rsid w:val="0092542C"/>
    <w:rsid w:val="0092602D"/>
    <w:rsid w:val="00926BF1"/>
    <w:rsid w:val="00926FD4"/>
    <w:rsid w:val="00927168"/>
    <w:rsid w:val="00927FCC"/>
    <w:rsid w:val="009305AC"/>
    <w:rsid w:val="00930BD5"/>
    <w:rsid w:val="00930BD6"/>
    <w:rsid w:val="00930ECC"/>
    <w:rsid w:val="00930EF7"/>
    <w:rsid w:val="00930FB5"/>
    <w:rsid w:val="00931331"/>
    <w:rsid w:val="00931499"/>
    <w:rsid w:val="00931ABF"/>
    <w:rsid w:val="00931CB8"/>
    <w:rsid w:val="00931D61"/>
    <w:rsid w:val="00931D67"/>
    <w:rsid w:val="00931DE7"/>
    <w:rsid w:val="00931ED3"/>
    <w:rsid w:val="00931EE1"/>
    <w:rsid w:val="009323EA"/>
    <w:rsid w:val="009326AE"/>
    <w:rsid w:val="009338C5"/>
    <w:rsid w:val="009340C3"/>
    <w:rsid w:val="009350F6"/>
    <w:rsid w:val="0093524A"/>
    <w:rsid w:val="00935593"/>
    <w:rsid w:val="009356FA"/>
    <w:rsid w:val="009357C2"/>
    <w:rsid w:val="00935A2A"/>
    <w:rsid w:val="009360BC"/>
    <w:rsid w:val="00936DD7"/>
    <w:rsid w:val="009404CF"/>
    <w:rsid w:val="00940A4B"/>
    <w:rsid w:val="00940BD5"/>
    <w:rsid w:val="00940D5B"/>
    <w:rsid w:val="00940FAD"/>
    <w:rsid w:val="009413EA"/>
    <w:rsid w:val="009414AE"/>
    <w:rsid w:val="009417F2"/>
    <w:rsid w:val="00942A82"/>
    <w:rsid w:val="00943305"/>
    <w:rsid w:val="00943480"/>
    <w:rsid w:val="00943DE0"/>
    <w:rsid w:val="00943FE9"/>
    <w:rsid w:val="009444E6"/>
    <w:rsid w:val="00945642"/>
    <w:rsid w:val="00945D41"/>
    <w:rsid w:val="00945DD1"/>
    <w:rsid w:val="00946433"/>
    <w:rsid w:val="00946595"/>
    <w:rsid w:val="00946840"/>
    <w:rsid w:val="00946EF3"/>
    <w:rsid w:val="009472E6"/>
    <w:rsid w:val="0094730B"/>
    <w:rsid w:val="009479B3"/>
    <w:rsid w:val="00947D5E"/>
    <w:rsid w:val="00947E8C"/>
    <w:rsid w:val="00950A85"/>
    <w:rsid w:val="00950B11"/>
    <w:rsid w:val="00950B13"/>
    <w:rsid w:val="00950B2E"/>
    <w:rsid w:val="00950C46"/>
    <w:rsid w:val="00950FE0"/>
    <w:rsid w:val="00951A2C"/>
    <w:rsid w:val="0095222E"/>
    <w:rsid w:val="009532BD"/>
    <w:rsid w:val="0095399A"/>
    <w:rsid w:val="00953C6B"/>
    <w:rsid w:val="00954412"/>
    <w:rsid w:val="00954465"/>
    <w:rsid w:val="00954525"/>
    <w:rsid w:val="00954D09"/>
    <w:rsid w:val="009550EF"/>
    <w:rsid w:val="00955ED4"/>
    <w:rsid w:val="0095662A"/>
    <w:rsid w:val="0095714F"/>
    <w:rsid w:val="00957B72"/>
    <w:rsid w:val="0096022C"/>
    <w:rsid w:val="0096075A"/>
    <w:rsid w:val="00960D86"/>
    <w:rsid w:val="00961114"/>
    <w:rsid w:val="00961816"/>
    <w:rsid w:val="0096186F"/>
    <w:rsid w:val="00962326"/>
    <w:rsid w:val="00962CD0"/>
    <w:rsid w:val="00962FCE"/>
    <w:rsid w:val="00963119"/>
    <w:rsid w:val="00963382"/>
    <w:rsid w:val="009634BE"/>
    <w:rsid w:val="00963517"/>
    <w:rsid w:val="00963EB5"/>
    <w:rsid w:val="009643BA"/>
    <w:rsid w:val="0096468C"/>
    <w:rsid w:val="00964695"/>
    <w:rsid w:val="00964961"/>
    <w:rsid w:val="00965363"/>
    <w:rsid w:val="0096584F"/>
    <w:rsid w:val="009658EB"/>
    <w:rsid w:val="0096595D"/>
    <w:rsid w:val="00965B9F"/>
    <w:rsid w:val="00965C44"/>
    <w:rsid w:val="00965D41"/>
    <w:rsid w:val="00965D56"/>
    <w:rsid w:val="00965FE3"/>
    <w:rsid w:val="00966630"/>
    <w:rsid w:val="00966865"/>
    <w:rsid w:val="00966CFE"/>
    <w:rsid w:val="0096743A"/>
    <w:rsid w:val="009677FF"/>
    <w:rsid w:val="00967919"/>
    <w:rsid w:val="009679C3"/>
    <w:rsid w:val="00967F4D"/>
    <w:rsid w:val="0097005C"/>
    <w:rsid w:val="0097038B"/>
    <w:rsid w:val="0097065D"/>
    <w:rsid w:val="009706BF"/>
    <w:rsid w:val="00970CC4"/>
    <w:rsid w:val="009714CF"/>
    <w:rsid w:val="00971F44"/>
    <w:rsid w:val="009721D4"/>
    <w:rsid w:val="00972373"/>
    <w:rsid w:val="0097237D"/>
    <w:rsid w:val="009724F8"/>
    <w:rsid w:val="00972B94"/>
    <w:rsid w:val="009730A8"/>
    <w:rsid w:val="009733D6"/>
    <w:rsid w:val="009737C5"/>
    <w:rsid w:val="009739E4"/>
    <w:rsid w:val="00974424"/>
    <w:rsid w:val="00974841"/>
    <w:rsid w:val="00974F39"/>
    <w:rsid w:val="009758B7"/>
    <w:rsid w:val="00975EBF"/>
    <w:rsid w:val="00976016"/>
    <w:rsid w:val="0097702D"/>
    <w:rsid w:val="009770CC"/>
    <w:rsid w:val="00977ADC"/>
    <w:rsid w:val="00977D31"/>
    <w:rsid w:val="00980065"/>
    <w:rsid w:val="00980446"/>
    <w:rsid w:val="00980B92"/>
    <w:rsid w:val="0098160F"/>
    <w:rsid w:val="00981745"/>
    <w:rsid w:val="00981AEB"/>
    <w:rsid w:val="00981CF4"/>
    <w:rsid w:val="00981F0F"/>
    <w:rsid w:val="00982149"/>
    <w:rsid w:val="00982225"/>
    <w:rsid w:val="009830F6"/>
    <w:rsid w:val="0098375D"/>
    <w:rsid w:val="00984702"/>
    <w:rsid w:val="009847EF"/>
    <w:rsid w:val="009853AB"/>
    <w:rsid w:val="009859D6"/>
    <w:rsid w:val="0098613D"/>
    <w:rsid w:val="0098647F"/>
    <w:rsid w:val="0098681D"/>
    <w:rsid w:val="00986D59"/>
    <w:rsid w:val="00986EC2"/>
    <w:rsid w:val="00987C8A"/>
    <w:rsid w:val="0099068E"/>
    <w:rsid w:val="009906F2"/>
    <w:rsid w:val="00990708"/>
    <w:rsid w:val="00990E38"/>
    <w:rsid w:val="0099108F"/>
    <w:rsid w:val="009915B8"/>
    <w:rsid w:val="00991D56"/>
    <w:rsid w:val="009929E2"/>
    <w:rsid w:val="00992DA8"/>
    <w:rsid w:val="00993555"/>
    <w:rsid w:val="00993924"/>
    <w:rsid w:val="00993A20"/>
    <w:rsid w:val="00993D4A"/>
    <w:rsid w:val="00993E54"/>
    <w:rsid w:val="00993E73"/>
    <w:rsid w:val="00995685"/>
    <w:rsid w:val="00996103"/>
    <w:rsid w:val="0099678B"/>
    <w:rsid w:val="00996863"/>
    <w:rsid w:val="00996DCD"/>
    <w:rsid w:val="00997E6C"/>
    <w:rsid w:val="009A0AFF"/>
    <w:rsid w:val="009A1185"/>
    <w:rsid w:val="009A15B5"/>
    <w:rsid w:val="009A162B"/>
    <w:rsid w:val="009A170C"/>
    <w:rsid w:val="009A23B8"/>
    <w:rsid w:val="009A278D"/>
    <w:rsid w:val="009A28C2"/>
    <w:rsid w:val="009A2940"/>
    <w:rsid w:val="009A2A5B"/>
    <w:rsid w:val="009A2BC3"/>
    <w:rsid w:val="009A2EE0"/>
    <w:rsid w:val="009A339A"/>
    <w:rsid w:val="009A37EB"/>
    <w:rsid w:val="009A3CE7"/>
    <w:rsid w:val="009A4690"/>
    <w:rsid w:val="009A4D95"/>
    <w:rsid w:val="009A502A"/>
    <w:rsid w:val="009A5057"/>
    <w:rsid w:val="009A5146"/>
    <w:rsid w:val="009A5E88"/>
    <w:rsid w:val="009A6091"/>
    <w:rsid w:val="009A68CC"/>
    <w:rsid w:val="009A7113"/>
    <w:rsid w:val="009A72DA"/>
    <w:rsid w:val="009A7759"/>
    <w:rsid w:val="009B0072"/>
    <w:rsid w:val="009B02FA"/>
    <w:rsid w:val="009B03D1"/>
    <w:rsid w:val="009B0867"/>
    <w:rsid w:val="009B094D"/>
    <w:rsid w:val="009B0A64"/>
    <w:rsid w:val="009B1798"/>
    <w:rsid w:val="009B19A9"/>
    <w:rsid w:val="009B1F43"/>
    <w:rsid w:val="009B1F83"/>
    <w:rsid w:val="009B2127"/>
    <w:rsid w:val="009B2518"/>
    <w:rsid w:val="009B295C"/>
    <w:rsid w:val="009B2964"/>
    <w:rsid w:val="009B2EDA"/>
    <w:rsid w:val="009B3426"/>
    <w:rsid w:val="009B35F9"/>
    <w:rsid w:val="009B3DA8"/>
    <w:rsid w:val="009B4A71"/>
    <w:rsid w:val="009B4FA0"/>
    <w:rsid w:val="009B5453"/>
    <w:rsid w:val="009B56DC"/>
    <w:rsid w:val="009B5A0F"/>
    <w:rsid w:val="009B5A87"/>
    <w:rsid w:val="009B610F"/>
    <w:rsid w:val="009B697B"/>
    <w:rsid w:val="009B70F8"/>
    <w:rsid w:val="009B733B"/>
    <w:rsid w:val="009B79D7"/>
    <w:rsid w:val="009B7DB5"/>
    <w:rsid w:val="009B7EA4"/>
    <w:rsid w:val="009C01B7"/>
    <w:rsid w:val="009C0286"/>
    <w:rsid w:val="009C1133"/>
    <w:rsid w:val="009C15CB"/>
    <w:rsid w:val="009C172C"/>
    <w:rsid w:val="009C1C90"/>
    <w:rsid w:val="009C1D54"/>
    <w:rsid w:val="009C26AC"/>
    <w:rsid w:val="009C279E"/>
    <w:rsid w:val="009C2F5E"/>
    <w:rsid w:val="009C36A3"/>
    <w:rsid w:val="009C4A3E"/>
    <w:rsid w:val="009C4AA5"/>
    <w:rsid w:val="009C4B95"/>
    <w:rsid w:val="009C4D03"/>
    <w:rsid w:val="009C54FD"/>
    <w:rsid w:val="009C559D"/>
    <w:rsid w:val="009C5972"/>
    <w:rsid w:val="009C5B2C"/>
    <w:rsid w:val="009C6355"/>
    <w:rsid w:val="009C656F"/>
    <w:rsid w:val="009C667C"/>
    <w:rsid w:val="009C6A3F"/>
    <w:rsid w:val="009C6CD3"/>
    <w:rsid w:val="009C759A"/>
    <w:rsid w:val="009C763A"/>
    <w:rsid w:val="009D09D7"/>
    <w:rsid w:val="009D18EF"/>
    <w:rsid w:val="009D1D45"/>
    <w:rsid w:val="009D1F09"/>
    <w:rsid w:val="009D209D"/>
    <w:rsid w:val="009D29CF"/>
    <w:rsid w:val="009D334B"/>
    <w:rsid w:val="009D39D7"/>
    <w:rsid w:val="009D3C82"/>
    <w:rsid w:val="009D4672"/>
    <w:rsid w:val="009D4B0A"/>
    <w:rsid w:val="009D4C8A"/>
    <w:rsid w:val="009D4F32"/>
    <w:rsid w:val="009D58F5"/>
    <w:rsid w:val="009D5C06"/>
    <w:rsid w:val="009D6092"/>
    <w:rsid w:val="009D6393"/>
    <w:rsid w:val="009D6600"/>
    <w:rsid w:val="009D6989"/>
    <w:rsid w:val="009D6FBA"/>
    <w:rsid w:val="009D723B"/>
    <w:rsid w:val="009D7248"/>
    <w:rsid w:val="009D7A15"/>
    <w:rsid w:val="009E010E"/>
    <w:rsid w:val="009E01FD"/>
    <w:rsid w:val="009E06A5"/>
    <w:rsid w:val="009E0DC2"/>
    <w:rsid w:val="009E0E89"/>
    <w:rsid w:val="009E1DDB"/>
    <w:rsid w:val="009E20F7"/>
    <w:rsid w:val="009E2CED"/>
    <w:rsid w:val="009E2EC8"/>
    <w:rsid w:val="009E2F21"/>
    <w:rsid w:val="009E3633"/>
    <w:rsid w:val="009E373C"/>
    <w:rsid w:val="009E3943"/>
    <w:rsid w:val="009E3D14"/>
    <w:rsid w:val="009E3F71"/>
    <w:rsid w:val="009E4039"/>
    <w:rsid w:val="009E4067"/>
    <w:rsid w:val="009E48AF"/>
    <w:rsid w:val="009E4C39"/>
    <w:rsid w:val="009E4CD8"/>
    <w:rsid w:val="009E5777"/>
    <w:rsid w:val="009E5859"/>
    <w:rsid w:val="009E5BEF"/>
    <w:rsid w:val="009E5C2E"/>
    <w:rsid w:val="009E6320"/>
    <w:rsid w:val="009E680B"/>
    <w:rsid w:val="009E6A0C"/>
    <w:rsid w:val="009E7085"/>
    <w:rsid w:val="009E7B3D"/>
    <w:rsid w:val="009E7F36"/>
    <w:rsid w:val="009F0076"/>
    <w:rsid w:val="009F06BF"/>
    <w:rsid w:val="009F06EE"/>
    <w:rsid w:val="009F0D1C"/>
    <w:rsid w:val="009F1B2F"/>
    <w:rsid w:val="009F1BA0"/>
    <w:rsid w:val="009F1C5D"/>
    <w:rsid w:val="009F1DE5"/>
    <w:rsid w:val="009F21A2"/>
    <w:rsid w:val="009F288C"/>
    <w:rsid w:val="009F2997"/>
    <w:rsid w:val="009F2DD3"/>
    <w:rsid w:val="009F2F64"/>
    <w:rsid w:val="009F31D5"/>
    <w:rsid w:val="009F385F"/>
    <w:rsid w:val="009F3CE9"/>
    <w:rsid w:val="009F4085"/>
    <w:rsid w:val="009F557D"/>
    <w:rsid w:val="009F601E"/>
    <w:rsid w:val="009F6117"/>
    <w:rsid w:val="009F66CF"/>
    <w:rsid w:val="009F6921"/>
    <w:rsid w:val="009F6CFF"/>
    <w:rsid w:val="009F7A42"/>
    <w:rsid w:val="009F7A54"/>
    <w:rsid w:val="009F7E7F"/>
    <w:rsid w:val="009F7EB3"/>
    <w:rsid w:val="009F7FA4"/>
    <w:rsid w:val="00A00369"/>
    <w:rsid w:val="00A00370"/>
    <w:rsid w:val="00A0088D"/>
    <w:rsid w:val="00A00C7E"/>
    <w:rsid w:val="00A01009"/>
    <w:rsid w:val="00A0149D"/>
    <w:rsid w:val="00A01A05"/>
    <w:rsid w:val="00A01C05"/>
    <w:rsid w:val="00A01C17"/>
    <w:rsid w:val="00A01D7E"/>
    <w:rsid w:val="00A02136"/>
    <w:rsid w:val="00A02777"/>
    <w:rsid w:val="00A029D8"/>
    <w:rsid w:val="00A03C29"/>
    <w:rsid w:val="00A0406C"/>
    <w:rsid w:val="00A040E4"/>
    <w:rsid w:val="00A0487E"/>
    <w:rsid w:val="00A04A0C"/>
    <w:rsid w:val="00A0533C"/>
    <w:rsid w:val="00A064DF"/>
    <w:rsid w:val="00A0689E"/>
    <w:rsid w:val="00A068C5"/>
    <w:rsid w:val="00A06F99"/>
    <w:rsid w:val="00A07375"/>
    <w:rsid w:val="00A0789F"/>
    <w:rsid w:val="00A07A12"/>
    <w:rsid w:val="00A10382"/>
    <w:rsid w:val="00A103CB"/>
    <w:rsid w:val="00A10562"/>
    <w:rsid w:val="00A1064B"/>
    <w:rsid w:val="00A10A0E"/>
    <w:rsid w:val="00A10CDD"/>
    <w:rsid w:val="00A10E8F"/>
    <w:rsid w:val="00A10F5B"/>
    <w:rsid w:val="00A1143C"/>
    <w:rsid w:val="00A11487"/>
    <w:rsid w:val="00A11A88"/>
    <w:rsid w:val="00A11DBB"/>
    <w:rsid w:val="00A1207E"/>
    <w:rsid w:val="00A1228F"/>
    <w:rsid w:val="00A130C2"/>
    <w:rsid w:val="00A13CCF"/>
    <w:rsid w:val="00A14B4A"/>
    <w:rsid w:val="00A14EF9"/>
    <w:rsid w:val="00A15583"/>
    <w:rsid w:val="00A1558E"/>
    <w:rsid w:val="00A1615B"/>
    <w:rsid w:val="00A162D8"/>
    <w:rsid w:val="00A166E9"/>
    <w:rsid w:val="00A16958"/>
    <w:rsid w:val="00A17095"/>
    <w:rsid w:val="00A1725A"/>
    <w:rsid w:val="00A175A8"/>
    <w:rsid w:val="00A17BA2"/>
    <w:rsid w:val="00A17C32"/>
    <w:rsid w:val="00A17E8E"/>
    <w:rsid w:val="00A2000A"/>
    <w:rsid w:val="00A2008E"/>
    <w:rsid w:val="00A201E5"/>
    <w:rsid w:val="00A201E7"/>
    <w:rsid w:val="00A20569"/>
    <w:rsid w:val="00A20BBD"/>
    <w:rsid w:val="00A20D2A"/>
    <w:rsid w:val="00A20DAC"/>
    <w:rsid w:val="00A20F92"/>
    <w:rsid w:val="00A2160B"/>
    <w:rsid w:val="00A216F7"/>
    <w:rsid w:val="00A217F0"/>
    <w:rsid w:val="00A21E95"/>
    <w:rsid w:val="00A21FDE"/>
    <w:rsid w:val="00A22078"/>
    <w:rsid w:val="00A22129"/>
    <w:rsid w:val="00A22148"/>
    <w:rsid w:val="00A22E40"/>
    <w:rsid w:val="00A22FF0"/>
    <w:rsid w:val="00A23EA7"/>
    <w:rsid w:val="00A24171"/>
    <w:rsid w:val="00A24313"/>
    <w:rsid w:val="00A24996"/>
    <w:rsid w:val="00A251B1"/>
    <w:rsid w:val="00A254E0"/>
    <w:rsid w:val="00A2550F"/>
    <w:rsid w:val="00A26A31"/>
    <w:rsid w:val="00A26CA0"/>
    <w:rsid w:val="00A276E7"/>
    <w:rsid w:val="00A2772B"/>
    <w:rsid w:val="00A30250"/>
    <w:rsid w:val="00A30992"/>
    <w:rsid w:val="00A30E4F"/>
    <w:rsid w:val="00A30F70"/>
    <w:rsid w:val="00A310DC"/>
    <w:rsid w:val="00A31102"/>
    <w:rsid w:val="00A3154C"/>
    <w:rsid w:val="00A31611"/>
    <w:rsid w:val="00A31C90"/>
    <w:rsid w:val="00A328E7"/>
    <w:rsid w:val="00A32BB9"/>
    <w:rsid w:val="00A32E0C"/>
    <w:rsid w:val="00A332EC"/>
    <w:rsid w:val="00A3330B"/>
    <w:rsid w:val="00A33A6A"/>
    <w:rsid w:val="00A33B61"/>
    <w:rsid w:val="00A34312"/>
    <w:rsid w:val="00A3467F"/>
    <w:rsid w:val="00A368C8"/>
    <w:rsid w:val="00A36B5C"/>
    <w:rsid w:val="00A36D60"/>
    <w:rsid w:val="00A37010"/>
    <w:rsid w:val="00A374D3"/>
    <w:rsid w:val="00A3758D"/>
    <w:rsid w:val="00A37607"/>
    <w:rsid w:val="00A37C43"/>
    <w:rsid w:val="00A4006A"/>
    <w:rsid w:val="00A40CDB"/>
    <w:rsid w:val="00A4203C"/>
    <w:rsid w:val="00A42BB5"/>
    <w:rsid w:val="00A42E82"/>
    <w:rsid w:val="00A448FE"/>
    <w:rsid w:val="00A45541"/>
    <w:rsid w:val="00A455D5"/>
    <w:rsid w:val="00A458F8"/>
    <w:rsid w:val="00A45F83"/>
    <w:rsid w:val="00A460F4"/>
    <w:rsid w:val="00A461A8"/>
    <w:rsid w:val="00A46233"/>
    <w:rsid w:val="00A46B0E"/>
    <w:rsid w:val="00A46B85"/>
    <w:rsid w:val="00A47122"/>
    <w:rsid w:val="00A476FA"/>
    <w:rsid w:val="00A47D41"/>
    <w:rsid w:val="00A47E46"/>
    <w:rsid w:val="00A501AD"/>
    <w:rsid w:val="00A50832"/>
    <w:rsid w:val="00A5084E"/>
    <w:rsid w:val="00A511B3"/>
    <w:rsid w:val="00A51AED"/>
    <w:rsid w:val="00A51BEA"/>
    <w:rsid w:val="00A51E6B"/>
    <w:rsid w:val="00A5271D"/>
    <w:rsid w:val="00A52B57"/>
    <w:rsid w:val="00A52D6D"/>
    <w:rsid w:val="00A53074"/>
    <w:rsid w:val="00A5337E"/>
    <w:rsid w:val="00A53912"/>
    <w:rsid w:val="00A540A6"/>
    <w:rsid w:val="00A541EA"/>
    <w:rsid w:val="00A54230"/>
    <w:rsid w:val="00A5465A"/>
    <w:rsid w:val="00A54935"/>
    <w:rsid w:val="00A5541C"/>
    <w:rsid w:val="00A56C0F"/>
    <w:rsid w:val="00A5773C"/>
    <w:rsid w:val="00A6003B"/>
    <w:rsid w:val="00A6036A"/>
    <w:rsid w:val="00A60526"/>
    <w:rsid w:val="00A615E9"/>
    <w:rsid w:val="00A6171C"/>
    <w:rsid w:val="00A62A58"/>
    <w:rsid w:val="00A631A7"/>
    <w:rsid w:val="00A63352"/>
    <w:rsid w:val="00A63D46"/>
    <w:rsid w:val="00A64021"/>
    <w:rsid w:val="00A64A07"/>
    <w:rsid w:val="00A66125"/>
    <w:rsid w:val="00A661C6"/>
    <w:rsid w:val="00A662FB"/>
    <w:rsid w:val="00A66585"/>
    <w:rsid w:val="00A6676D"/>
    <w:rsid w:val="00A66770"/>
    <w:rsid w:val="00A669D6"/>
    <w:rsid w:val="00A66A5B"/>
    <w:rsid w:val="00A66AE0"/>
    <w:rsid w:val="00A670D6"/>
    <w:rsid w:val="00A672FD"/>
    <w:rsid w:val="00A67574"/>
    <w:rsid w:val="00A678ED"/>
    <w:rsid w:val="00A6792C"/>
    <w:rsid w:val="00A7059E"/>
    <w:rsid w:val="00A70983"/>
    <w:rsid w:val="00A71651"/>
    <w:rsid w:val="00A71F60"/>
    <w:rsid w:val="00A72514"/>
    <w:rsid w:val="00A7293C"/>
    <w:rsid w:val="00A7294F"/>
    <w:rsid w:val="00A7298D"/>
    <w:rsid w:val="00A72F0F"/>
    <w:rsid w:val="00A7305B"/>
    <w:rsid w:val="00A731C0"/>
    <w:rsid w:val="00A73606"/>
    <w:rsid w:val="00A73795"/>
    <w:rsid w:val="00A73AF1"/>
    <w:rsid w:val="00A73ED2"/>
    <w:rsid w:val="00A73F97"/>
    <w:rsid w:val="00A750CD"/>
    <w:rsid w:val="00A7561E"/>
    <w:rsid w:val="00A757E0"/>
    <w:rsid w:val="00A758A1"/>
    <w:rsid w:val="00A75AB2"/>
    <w:rsid w:val="00A75F3F"/>
    <w:rsid w:val="00A76270"/>
    <w:rsid w:val="00A7667E"/>
    <w:rsid w:val="00A7694B"/>
    <w:rsid w:val="00A77CDE"/>
    <w:rsid w:val="00A808BE"/>
    <w:rsid w:val="00A8112B"/>
    <w:rsid w:val="00A812FD"/>
    <w:rsid w:val="00A819E5"/>
    <w:rsid w:val="00A81B00"/>
    <w:rsid w:val="00A81ED7"/>
    <w:rsid w:val="00A81EF5"/>
    <w:rsid w:val="00A8283E"/>
    <w:rsid w:val="00A8298B"/>
    <w:rsid w:val="00A82B68"/>
    <w:rsid w:val="00A82CFD"/>
    <w:rsid w:val="00A82E4C"/>
    <w:rsid w:val="00A830EB"/>
    <w:rsid w:val="00A832F1"/>
    <w:rsid w:val="00A84B47"/>
    <w:rsid w:val="00A84DCD"/>
    <w:rsid w:val="00A8552B"/>
    <w:rsid w:val="00A85A58"/>
    <w:rsid w:val="00A85B6F"/>
    <w:rsid w:val="00A85D98"/>
    <w:rsid w:val="00A86078"/>
    <w:rsid w:val="00A8632E"/>
    <w:rsid w:val="00A86A7C"/>
    <w:rsid w:val="00A86ADE"/>
    <w:rsid w:val="00A87007"/>
    <w:rsid w:val="00A8706A"/>
    <w:rsid w:val="00A900F9"/>
    <w:rsid w:val="00A90448"/>
    <w:rsid w:val="00A907B1"/>
    <w:rsid w:val="00A90AD1"/>
    <w:rsid w:val="00A91958"/>
    <w:rsid w:val="00A91ABD"/>
    <w:rsid w:val="00A91AFE"/>
    <w:rsid w:val="00A91FDD"/>
    <w:rsid w:val="00A922BE"/>
    <w:rsid w:val="00A924E7"/>
    <w:rsid w:val="00A93593"/>
    <w:rsid w:val="00A935F3"/>
    <w:rsid w:val="00A93B17"/>
    <w:rsid w:val="00A93D0A"/>
    <w:rsid w:val="00A93D1F"/>
    <w:rsid w:val="00A94D65"/>
    <w:rsid w:val="00A94D68"/>
    <w:rsid w:val="00A95833"/>
    <w:rsid w:val="00A96A36"/>
    <w:rsid w:val="00A96C58"/>
    <w:rsid w:val="00A96D5F"/>
    <w:rsid w:val="00A96FED"/>
    <w:rsid w:val="00A973AF"/>
    <w:rsid w:val="00A97558"/>
    <w:rsid w:val="00A97894"/>
    <w:rsid w:val="00AA0588"/>
    <w:rsid w:val="00AA0828"/>
    <w:rsid w:val="00AA08D0"/>
    <w:rsid w:val="00AA09F2"/>
    <w:rsid w:val="00AA0F9F"/>
    <w:rsid w:val="00AA111E"/>
    <w:rsid w:val="00AA12CD"/>
    <w:rsid w:val="00AA206E"/>
    <w:rsid w:val="00AA256C"/>
    <w:rsid w:val="00AA2832"/>
    <w:rsid w:val="00AA2AE3"/>
    <w:rsid w:val="00AA2F39"/>
    <w:rsid w:val="00AA36B3"/>
    <w:rsid w:val="00AA39C7"/>
    <w:rsid w:val="00AA4192"/>
    <w:rsid w:val="00AA436C"/>
    <w:rsid w:val="00AA480D"/>
    <w:rsid w:val="00AA4B21"/>
    <w:rsid w:val="00AA5258"/>
    <w:rsid w:val="00AA5C1A"/>
    <w:rsid w:val="00AA63F9"/>
    <w:rsid w:val="00AA66C4"/>
    <w:rsid w:val="00AA6CC9"/>
    <w:rsid w:val="00AA6F97"/>
    <w:rsid w:val="00AA7433"/>
    <w:rsid w:val="00AA756F"/>
    <w:rsid w:val="00AA791A"/>
    <w:rsid w:val="00AA7B6C"/>
    <w:rsid w:val="00AB01DC"/>
    <w:rsid w:val="00AB06C3"/>
    <w:rsid w:val="00AB0C10"/>
    <w:rsid w:val="00AB0C4F"/>
    <w:rsid w:val="00AB0CEB"/>
    <w:rsid w:val="00AB0DB8"/>
    <w:rsid w:val="00AB10C8"/>
    <w:rsid w:val="00AB133D"/>
    <w:rsid w:val="00AB1682"/>
    <w:rsid w:val="00AB1745"/>
    <w:rsid w:val="00AB1946"/>
    <w:rsid w:val="00AB22E6"/>
    <w:rsid w:val="00AB2A4C"/>
    <w:rsid w:val="00AB305A"/>
    <w:rsid w:val="00AB3B72"/>
    <w:rsid w:val="00AB3DCB"/>
    <w:rsid w:val="00AB4B82"/>
    <w:rsid w:val="00AB4D96"/>
    <w:rsid w:val="00AB5277"/>
    <w:rsid w:val="00AB52B9"/>
    <w:rsid w:val="00AB5398"/>
    <w:rsid w:val="00AB6038"/>
    <w:rsid w:val="00AB630E"/>
    <w:rsid w:val="00AB646D"/>
    <w:rsid w:val="00AB7109"/>
    <w:rsid w:val="00AB74AD"/>
    <w:rsid w:val="00AB76FD"/>
    <w:rsid w:val="00AB7780"/>
    <w:rsid w:val="00AB785F"/>
    <w:rsid w:val="00AB7E20"/>
    <w:rsid w:val="00AC01B8"/>
    <w:rsid w:val="00AC0CC6"/>
    <w:rsid w:val="00AC1EB6"/>
    <w:rsid w:val="00AC20F3"/>
    <w:rsid w:val="00AC28B4"/>
    <w:rsid w:val="00AC2AA1"/>
    <w:rsid w:val="00AC3067"/>
    <w:rsid w:val="00AC3148"/>
    <w:rsid w:val="00AC3813"/>
    <w:rsid w:val="00AC3FE1"/>
    <w:rsid w:val="00AC3FE4"/>
    <w:rsid w:val="00AC416B"/>
    <w:rsid w:val="00AC4504"/>
    <w:rsid w:val="00AC4ACE"/>
    <w:rsid w:val="00AC4B66"/>
    <w:rsid w:val="00AC545C"/>
    <w:rsid w:val="00AC5C1D"/>
    <w:rsid w:val="00AC5FA7"/>
    <w:rsid w:val="00AC6115"/>
    <w:rsid w:val="00AC64BF"/>
    <w:rsid w:val="00AC67B5"/>
    <w:rsid w:val="00AC6801"/>
    <w:rsid w:val="00AC6BD2"/>
    <w:rsid w:val="00AC7614"/>
    <w:rsid w:val="00AC7CE3"/>
    <w:rsid w:val="00AC7D6E"/>
    <w:rsid w:val="00AC7FEA"/>
    <w:rsid w:val="00AD0272"/>
    <w:rsid w:val="00AD04EE"/>
    <w:rsid w:val="00AD0605"/>
    <w:rsid w:val="00AD0CF2"/>
    <w:rsid w:val="00AD0EAE"/>
    <w:rsid w:val="00AD0FDB"/>
    <w:rsid w:val="00AD1643"/>
    <w:rsid w:val="00AD19E0"/>
    <w:rsid w:val="00AD22A6"/>
    <w:rsid w:val="00AD2BCF"/>
    <w:rsid w:val="00AD358C"/>
    <w:rsid w:val="00AD4139"/>
    <w:rsid w:val="00AD445B"/>
    <w:rsid w:val="00AD467E"/>
    <w:rsid w:val="00AD4FAC"/>
    <w:rsid w:val="00AD50E4"/>
    <w:rsid w:val="00AD5DFB"/>
    <w:rsid w:val="00AD6770"/>
    <w:rsid w:val="00AD6AE7"/>
    <w:rsid w:val="00AD6B52"/>
    <w:rsid w:val="00AD76C8"/>
    <w:rsid w:val="00AD7AA8"/>
    <w:rsid w:val="00AD7BAB"/>
    <w:rsid w:val="00AE0FFD"/>
    <w:rsid w:val="00AE1EC2"/>
    <w:rsid w:val="00AE23AD"/>
    <w:rsid w:val="00AE286F"/>
    <w:rsid w:val="00AE2ECF"/>
    <w:rsid w:val="00AE2F06"/>
    <w:rsid w:val="00AE3461"/>
    <w:rsid w:val="00AE3549"/>
    <w:rsid w:val="00AE366A"/>
    <w:rsid w:val="00AE4401"/>
    <w:rsid w:val="00AE4543"/>
    <w:rsid w:val="00AE493E"/>
    <w:rsid w:val="00AE4A8A"/>
    <w:rsid w:val="00AE50C5"/>
    <w:rsid w:val="00AE512B"/>
    <w:rsid w:val="00AE5340"/>
    <w:rsid w:val="00AE57AB"/>
    <w:rsid w:val="00AE5A07"/>
    <w:rsid w:val="00AE688E"/>
    <w:rsid w:val="00AE7DA7"/>
    <w:rsid w:val="00AF02A6"/>
    <w:rsid w:val="00AF07DA"/>
    <w:rsid w:val="00AF0E74"/>
    <w:rsid w:val="00AF1AD2"/>
    <w:rsid w:val="00AF20C6"/>
    <w:rsid w:val="00AF2EA1"/>
    <w:rsid w:val="00AF323D"/>
    <w:rsid w:val="00AF39FC"/>
    <w:rsid w:val="00AF3D4C"/>
    <w:rsid w:val="00AF3DD7"/>
    <w:rsid w:val="00AF496A"/>
    <w:rsid w:val="00AF4B30"/>
    <w:rsid w:val="00AF4B8F"/>
    <w:rsid w:val="00AF5161"/>
    <w:rsid w:val="00AF530C"/>
    <w:rsid w:val="00AF5446"/>
    <w:rsid w:val="00AF549C"/>
    <w:rsid w:val="00AF5B4A"/>
    <w:rsid w:val="00AF5D5E"/>
    <w:rsid w:val="00AF5F69"/>
    <w:rsid w:val="00AF621A"/>
    <w:rsid w:val="00AF652C"/>
    <w:rsid w:val="00AF6559"/>
    <w:rsid w:val="00AF6C2D"/>
    <w:rsid w:val="00AF6C7E"/>
    <w:rsid w:val="00AF6D87"/>
    <w:rsid w:val="00AF6DB1"/>
    <w:rsid w:val="00AF6FE1"/>
    <w:rsid w:val="00AF7994"/>
    <w:rsid w:val="00AF7B41"/>
    <w:rsid w:val="00AF7DFC"/>
    <w:rsid w:val="00B0059E"/>
    <w:rsid w:val="00B00804"/>
    <w:rsid w:val="00B0092E"/>
    <w:rsid w:val="00B00D2B"/>
    <w:rsid w:val="00B00E52"/>
    <w:rsid w:val="00B00EFF"/>
    <w:rsid w:val="00B01054"/>
    <w:rsid w:val="00B01754"/>
    <w:rsid w:val="00B017F0"/>
    <w:rsid w:val="00B01B30"/>
    <w:rsid w:val="00B02092"/>
    <w:rsid w:val="00B02B5F"/>
    <w:rsid w:val="00B02BF4"/>
    <w:rsid w:val="00B02DC4"/>
    <w:rsid w:val="00B037EC"/>
    <w:rsid w:val="00B03AAE"/>
    <w:rsid w:val="00B04204"/>
    <w:rsid w:val="00B05358"/>
    <w:rsid w:val="00B060E1"/>
    <w:rsid w:val="00B06B55"/>
    <w:rsid w:val="00B073B7"/>
    <w:rsid w:val="00B07784"/>
    <w:rsid w:val="00B10CAC"/>
    <w:rsid w:val="00B11491"/>
    <w:rsid w:val="00B11D39"/>
    <w:rsid w:val="00B11D3D"/>
    <w:rsid w:val="00B1298F"/>
    <w:rsid w:val="00B12A52"/>
    <w:rsid w:val="00B1305D"/>
    <w:rsid w:val="00B1308A"/>
    <w:rsid w:val="00B1386A"/>
    <w:rsid w:val="00B13C4C"/>
    <w:rsid w:val="00B13FF6"/>
    <w:rsid w:val="00B14280"/>
    <w:rsid w:val="00B142C5"/>
    <w:rsid w:val="00B1476C"/>
    <w:rsid w:val="00B14847"/>
    <w:rsid w:val="00B15692"/>
    <w:rsid w:val="00B1603C"/>
    <w:rsid w:val="00B1650C"/>
    <w:rsid w:val="00B16AA4"/>
    <w:rsid w:val="00B16E15"/>
    <w:rsid w:val="00B172A7"/>
    <w:rsid w:val="00B177C5"/>
    <w:rsid w:val="00B177E6"/>
    <w:rsid w:val="00B17E06"/>
    <w:rsid w:val="00B20ECC"/>
    <w:rsid w:val="00B213D2"/>
    <w:rsid w:val="00B21934"/>
    <w:rsid w:val="00B21ABF"/>
    <w:rsid w:val="00B21BF6"/>
    <w:rsid w:val="00B22353"/>
    <w:rsid w:val="00B2260D"/>
    <w:rsid w:val="00B22BF7"/>
    <w:rsid w:val="00B23205"/>
    <w:rsid w:val="00B2333B"/>
    <w:rsid w:val="00B236C4"/>
    <w:rsid w:val="00B24280"/>
    <w:rsid w:val="00B242F3"/>
    <w:rsid w:val="00B2447E"/>
    <w:rsid w:val="00B2470D"/>
    <w:rsid w:val="00B248F8"/>
    <w:rsid w:val="00B24D21"/>
    <w:rsid w:val="00B24F00"/>
    <w:rsid w:val="00B25166"/>
    <w:rsid w:val="00B25201"/>
    <w:rsid w:val="00B2543F"/>
    <w:rsid w:val="00B2577E"/>
    <w:rsid w:val="00B25C06"/>
    <w:rsid w:val="00B25E02"/>
    <w:rsid w:val="00B26030"/>
    <w:rsid w:val="00B2658D"/>
    <w:rsid w:val="00B269C6"/>
    <w:rsid w:val="00B271FA"/>
    <w:rsid w:val="00B276FC"/>
    <w:rsid w:val="00B277E3"/>
    <w:rsid w:val="00B27C28"/>
    <w:rsid w:val="00B27D2D"/>
    <w:rsid w:val="00B30715"/>
    <w:rsid w:val="00B32077"/>
    <w:rsid w:val="00B325EA"/>
    <w:rsid w:val="00B329FE"/>
    <w:rsid w:val="00B330A3"/>
    <w:rsid w:val="00B3395D"/>
    <w:rsid w:val="00B34C90"/>
    <w:rsid w:val="00B35A8C"/>
    <w:rsid w:val="00B35CB9"/>
    <w:rsid w:val="00B36BBC"/>
    <w:rsid w:val="00B36DB0"/>
    <w:rsid w:val="00B373C2"/>
    <w:rsid w:val="00B375E8"/>
    <w:rsid w:val="00B3778B"/>
    <w:rsid w:val="00B37953"/>
    <w:rsid w:val="00B37965"/>
    <w:rsid w:val="00B37CE7"/>
    <w:rsid w:val="00B37F01"/>
    <w:rsid w:val="00B4001B"/>
    <w:rsid w:val="00B404F7"/>
    <w:rsid w:val="00B415AF"/>
    <w:rsid w:val="00B42163"/>
    <w:rsid w:val="00B4241A"/>
    <w:rsid w:val="00B42774"/>
    <w:rsid w:val="00B42872"/>
    <w:rsid w:val="00B428D3"/>
    <w:rsid w:val="00B42B9A"/>
    <w:rsid w:val="00B42BC7"/>
    <w:rsid w:val="00B432D6"/>
    <w:rsid w:val="00B43327"/>
    <w:rsid w:val="00B4390E"/>
    <w:rsid w:val="00B44977"/>
    <w:rsid w:val="00B44DC3"/>
    <w:rsid w:val="00B44F09"/>
    <w:rsid w:val="00B45722"/>
    <w:rsid w:val="00B4589A"/>
    <w:rsid w:val="00B45AAD"/>
    <w:rsid w:val="00B45DAB"/>
    <w:rsid w:val="00B46659"/>
    <w:rsid w:val="00B4704F"/>
    <w:rsid w:val="00B503E9"/>
    <w:rsid w:val="00B50515"/>
    <w:rsid w:val="00B50EE9"/>
    <w:rsid w:val="00B514EE"/>
    <w:rsid w:val="00B51F12"/>
    <w:rsid w:val="00B51FDD"/>
    <w:rsid w:val="00B52007"/>
    <w:rsid w:val="00B525EC"/>
    <w:rsid w:val="00B5299F"/>
    <w:rsid w:val="00B52B92"/>
    <w:rsid w:val="00B532A8"/>
    <w:rsid w:val="00B532D0"/>
    <w:rsid w:val="00B53C11"/>
    <w:rsid w:val="00B53F8F"/>
    <w:rsid w:val="00B53FB1"/>
    <w:rsid w:val="00B53FB5"/>
    <w:rsid w:val="00B54130"/>
    <w:rsid w:val="00B55A62"/>
    <w:rsid w:val="00B55A75"/>
    <w:rsid w:val="00B55DCE"/>
    <w:rsid w:val="00B56887"/>
    <w:rsid w:val="00B57400"/>
    <w:rsid w:val="00B5748F"/>
    <w:rsid w:val="00B575FF"/>
    <w:rsid w:val="00B57C1E"/>
    <w:rsid w:val="00B57C4F"/>
    <w:rsid w:val="00B6049E"/>
    <w:rsid w:val="00B606BB"/>
    <w:rsid w:val="00B60EB2"/>
    <w:rsid w:val="00B61C2D"/>
    <w:rsid w:val="00B61F6E"/>
    <w:rsid w:val="00B6205B"/>
    <w:rsid w:val="00B62357"/>
    <w:rsid w:val="00B62470"/>
    <w:rsid w:val="00B62488"/>
    <w:rsid w:val="00B626F1"/>
    <w:rsid w:val="00B63099"/>
    <w:rsid w:val="00B6351E"/>
    <w:rsid w:val="00B63A02"/>
    <w:rsid w:val="00B63BF5"/>
    <w:rsid w:val="00B6460A"/>
    <w:rsid w:val="00B649C0"/>
    <w:rsid w:val="00B64A01"/>
    <w:rsid w:val="00B64DC0"/>
    <w:rsid w:val="00B650FB"/>
    <w:rsid w:val="00B65226"/>
    <w:rsid w:val="00B654D9"/>
    <w:rsid w:val="00B65D98"/>
    <w:rsid w:val="00B666F8"/>
    <w:rsid w:val="00B66D4E"/>
    <w:rsid w:val="00B67842"/>
    <w:rsid w:val="00B67DEF"/>
    <w:rsid w:val="00B67E79"/>
    <w:rsid w:val="00B706E4"/>
    <w:rsid w:val="00B70D6B"/>
    <w:rsid w:val="00B715B1"/>
    <w:rsid w:val="00B71821"/>
    <w:rsid w:val="00B72079"/>
    <w:rsid w:val="00B7245A"/>
    <w:rsid w:val="00B72AD0"/>
    <w:rsid w:val="00B72FFE"/>
    <w:rsid w:val="00B736B5"/>
    <w:rsid w:val="00B73874"/>
    <w:rsid w:val="00B747F6"/>
    <w:rsid w:val="00B748E0"/>
    <w:rsid w:val="00B7492B"/>
    <w:rsid w:val="00B75C8D"/>
    <w:rsid w:val="00B75EC0"/>
    <w:rsid w:val="00B7625A"/>
    <w:rsid w:val="00B766E0"/>
    <w:rsid w:val="00B76868"/>
    <w:rsid w:val="00B768F9"/>
    <w:rsid w:val="00B771FD"/>
    <w:rsid w:val="00B7732F"/>
    <w:rsid w:val="00B77519"/>
    <w:rsid w:val="00B7754B"/>
    <w:rsid w:val="00B77570"/>
    <w:rsid w:val="00B77840"/>
    <w:rsid w:val="00B77860"/>
    <w:rsid w:val="00B77F78"/>
    <w:rsid w:val="00B8068A"/>
    <w:rsid w:val="00B806AE"/>
    <w:rsid w:val="00B812E3"/>
    <w:rsid w:val="00B8163E"/>
    <w:rsid w:val="00B81CB8"/>
    <w:rsid w:val="00B81F15"/>
    <w:rsid w:val="00B84240"/>
    <w:rsid w:val="00B84718"/>
    <w:rsid w:val="00B84941"/>
    <w:rsid w:val="00B850AF"/>
    <w:rsid w:val="00B8536A"/>
    <w:rsid w:val="00B854BE"/>
    <w:rsid w:val="00B855F9"/>
    <w:rsid w:val="00B85AB6"/>
    <w:rsid w:val="00B85AEA"/>
    <w:rsid w:val="00B85B5A"/>
    <w:rsid w:val="00B85F42"/>
    <w:rsid w:val="00B8626F"/>
    <w:rsid w:val="00B86D5D"/>
    <w:rsid w:val="00B871A8"/>
    <w:rsid w:val="00B876F4"/>
    <w:rsid w:val="00B87703"/>
    <w:rsid w:val="00B8777B"/>
    <w:rsid w:val="00B87CDA"/>
    <w:rsid w:val="00B904D9"/>
    <w:rsid w:val="00B905DC"/>
    <w:rsid w:val="00B90752"/>
    <w:rsid w:val="00B912D8"/>
    <w:rsid w:val="00B9148C"/>
    <w:rsid w:val="00B9157C"/>
    <w:rsid w:val="00B91A52"/>
    <w:rsid w:val="00B91AEA"/>
    <w:rsid w:val="00B91B56"/>
    <w:rsid w:val="00B91E1F"/>
    <w:rsid w:val="00B92A37"/>
    <w:rsid w:val="00B92D90"/>
    <w:rsid w:val="00B92E44"/>
    <w:rsid w:val="00B92E6D"/>
    <w:rsid w:val="00B93096"/>
    <w:rsid w:val="00B937DB"/>
    <w:rsid w:val="00B94124"/>
    <w:rsid w:val="00B9420C"/>
    <w:rsid w:val="00B94806"/>
    <w:rsid w:val="00B94D5E"/>
    <w:rsid w:val="00B95002"/>
    <w:rsid w:val="00B9505E"/>
    <w:rsid w:val="00B951B8"/>
    <w:rsid w:val="00B951F5"/>
    <w:rsid w:val="00B956E5"/>
    <w:rsid w:val="00B959F7"/>
    <w:rsid w:val="00B95E1C"/>
    <w:rsid w:val="00B96098"/>
    <w:rsid w:val="00B962B4"/>
    <w:rsid w:val="00B96A49"/>
    <w:rsid w:val="00B96E9E"/>
    <w:rsid w:val="00B97084"/>
    <w:rsid w:val="00B97C2D"/>
    <w:rsid w:val="00BA0559"/>
    <w:rsid w:val="00BA0B5E"/>
    <w:rsid w:val="00BA14D6"/>
    <w:rsid w:val="00BA1700"/>
    <w:rsid w:val="00BA26D6"/>
    <w:rsid w:val="00BA2741"/>
    <w:rsid w:val="00BA2F20"/>
    <w:rsid w:val="00BA2FB0"/>
    <w:rsid w:val="00BA37A0"/>
    <w:rsid w:val="00BA413E"/>
    <w:rsid w:val="00BA42BC"/>
    <w:rsid w:val="00BA51BC"/>
    <w:rsid w:val="00BA52E3"/>
    <w:rsid w:val="00BA5434"/>
    <w:rsid w:val="00BA5491"/>
    <w:rsid w:val="00BA6199"/>
    <w:rsid w:val="00BA73E9"/>
    <w:rsid w:val="00BA7817"/>
    <w:rsid w:val="00BB07B3"/>
    <w:rsid w:val="00BB0B8A"/>
    <w:rsid w:val="00BB0BBD"/>
    <w:rsid w:val="00BB2C66"/>
    <w:rsid w:val="00BB3B75"/>
    <w:rsid w:val="00BB3BBC"/>
    <w:rsid w:val="00BB46DD"/>
    <w:rsid w:val="00BB5101"/>
    <w:rsid w:val="00BB5D5C"/>
    <w:rsid w:val="00BB64FE"/>
    <w:rsid w:val="00BB6A73"/>
    <w:rsid w:val="00BB6BF0"/>
    <w:rsid w:val="00BB6EDE"/>
    <w:rsid w:val="00BB7492"/>
    <w:rsid w:val="00BC07A2"/>
    <w:rsid w:val="00BC0F4C"/>
    <w:rsid w:val="00BC28E9"/>
    <w:rsid w:val="00BC2B58"/>
    <w:rsid w:val="00BC360F"/>
    <w:rsid w:val="00BC3631"/>
    <w:rsid w:val="00BC3FFB"/>
    <w:rsid w:val="00BC4512"/>
    <w:rsid w:val="00BC48DA"/>
    <w:rsid w:val="00BC4972"/>
    <w:rsid w:val="00BC4E7F"/>
    <w:rsid w:val="00BC5768"/>
    <w:rsid w:val="00BC6DB3"/>
    <w:rsid w:val="00BC6EEB"/>
    <w:rsid w:val="00BC71A6"/>
    <w:rsid w:val="00BC75F8"/>
    <w:rsid w:val="00BC7CF9"/>
    <w:rsid w:val="00BD032C"/>
    <w:rsid w:val="00BD0344"/>
    <w:rsid w:val="00BD098E"/>
    <w:rsid w:val="00BD0F02"/>
    <w:rsid w:val="00BD14F3"/>
    <w:rsid w:val="00BD1773"/>
    <w:rsid w:val="00BD178D"/>
    <w:rsid w:val="00BD17A9"/>
    <w:rsid w:val="00BD1AEA"/>
    <w:rsid w:val="00BD2179"/>
    <w:rsid w:val="00BD27BE"/>
    <w:rsid w:val="00BD28C2"/>
    <w:rsid w:val="00BD2D49"/>
    <w:rsid w:val="00BD3309"/>
    <w:rsid w:val="00BD37A7"/>
    <w:rsid w:val="00BD37D1"/>
    <w:rsid w:val="00BD463A"/>
    <w:rsid w:val="00BD4A4A"/>
    <w:rsid w:val="00BD4A7E"/>
    <w:rsid w:val="00BD50E1"/>
    <w:rsid w:val="00BD583F"/>
    <w:rsid w:val="00BD5ADC"/>
    <w:rsid w:val="00BD5E33"/>
    <w:rsid w:val="00BD5FF2"/>
    <w:rsid w:val="00BD601F"/>
    <w:rsid w:val="00BD70FD"/>
    <w:rsid w:val="00BD7692"/>
    <w:rsid w:val="00BD7928"/>
    <w:rsid w:val="00BD7A50"/>
    <w:rsid w:val="00BE0131"/>
    <w:rsid w:val="00BE01CB"/>
    <w:rsid w:val="00BE0433"/>
    <w:rsid w:val="00BE096E"/>
    <w:rsid w:val="00BE0D96"/>
    <w:rsid w:val="00BE0DAD"/>
    <w:rsid w:val="00BE1070"/>
    <w:rsid w:val="00BE138B"/>
    <w:rsid w:val="00BE164A"/>
    <w:rsid w:val="00BE16F8"/>
    <w:rsid w:val="00BE17C5"/>
    <w:rsid w:val="00BE1D23"/>
    <w:rsid w:val="00BE2619"/>
    <w:rsid w:val="00BE2BB6"/>
    <w:rsid w:val="00BE3073"/>
    <w:rsid w:val="00BE3824"/>
    <w:rsid w:val="00BE3EED"/>
    <w:rsid w:val="00BE494B"/>
    <w:rsid w:val="00BE4F11"/>
    <w:rsid w:val="00BE501C"/>
    <w:rsid w:val="00BE5256"/>
    <w:rsid w:val="00BE56EE"/>
    <w:rsid w:val="00BE577D"/>
    <w:rsid w:val="00BE62B3"/>
    <w:rsid w:val="00BE6929"/>
    <w:rsid w:val="00BE7E24"/>
    <w:rsid w:val="00BF0C25"/>
    <w:rsid w:val="00BF0E55"/>
    <w:rsid w:val="00BF1037"/>
    <w:rsid w:val="00BF1115"/>
    <w:rsid w:val="00BF1181"/>
    <w:rsid w:val="00BF12C0"/>
    <w:rsid w:val="00BF20FF"/>
    <w:rsid w:val="00BF227B"/>
    <w:rsid w:val="00BF2558"/>
    <w:rsid w:val="00BF2A18"/>
    <w:rsid w:val="00BF3658"/>
    <w:rsid w:val="00BF3689"/>
    <w:rsid w:val="00BF3B01"/>
    <w:rsid w:val="00BF3B6F"/>
    <w:rsid w:val="00BF3E8D"/>
    <w:rsid w:val="00BF4185"/>
    <w:rsid w:val="00BF4320"/>
    <w:rsid w:val="00BF46D8"/>
    <w:rsid w:val="00BF47AB"/>
    <w:rsid w:val="00BF4880"/>
    <w:rsid w:val="00BF496D"/>
    <w:rsid w:val="00BF4ED8"/>
    <w:rsid w:val="00BF595A"/>
    <w:rsid w:val="00BF5F3F"/>
    <w:rsid w:val="00BF6A9E"/>
    <w:rsid w:val="00BF6D9F"/>
    <w:rsid w:val="00BF6E99"/>
    <w:rsid w:val="00BF7663"/>
    <w:rsid w:val="00BF7AD7"/>
    <w:rsid w:val="00BF7F36"/>
    <w:rsid w:val="00C000FE"/>
    <w:rsid w:val="00C008BA"/>
    <w:rsid w:val="00C00BA9"/>
    <w:rsid w:val="00C00E51"/>
    <w:rsid w:val="00C019FF"/>
    <w:rsid w:val="00C01FD6"/>
    <w:rsid w:val="00C01FF6"/>
    <w:rsid w:val="00C02131"/>
    <w:rsid w:val="00C026E8"/>
    <w:rsid w:val="00C02A89"/>
    <w:rsid w:val="00C02B1B"/>
    <w:rsid w:val="00C02D17"/>
    <w:rsid w:val="00C0340D"/>
    <w:rsid w:val="00C034B6"/>
    <w:rsid w:val="00C03F45"/>
    <w:rsid w:val="00C03FDB"/>
    <w:rsid w:val="00C04200"/>
    <w:rsid w:val="00C042A5"/>
    <w:rsid w:val="00C055B2"/>
    <w:rsid w:val="00C0592D"/>
    <w:rsid w:val="00C05963"/>
    <w:rsid w:val="00C05A3F"/>
    <w:rsid w:val="00C05BBF"/>
    <w:rsid w:val="00C05F24"/>
    <w:rsid w:val="00C0651E"/>
    <w:rsid w:val="00C07389"/>
    <w:rsid w:val="00C115B1"/>
    <w:rsid w:val="00C115F3"/>
    <w:rsid w:val="00C1179F"/>
    <w:rsid w:val="00C11906"/>
    <w:rsid w:val="00C123C6"/>
    <w:rsid w:val="00C12B47"/>
    <w:rsid w:val="00C12BBF"/>
    <w:rsid w:val="00C12FA7"/>
    <w:rsid w:val="00C133BD"/>
    <w:rsid w:val="00C1413F"/>
    <w:rsid w:val="00C14449"/>
    <w:rsid w:val="00C14782"/>
    <w:rsid w:val="00C14ABD"/>
    <w:rsid w:val="00C14CEA"/>
    <w:rsid w:val="00C151D1"/>
    <w:rsid w:val="00C1544E"/>
    <w:rsid w:val="00C15E2F"/>
    <w:rsid w:val="00C15E5E"/>
    <w:rsid w:val="00C1625B"/>
    <w:rsid w:val="00C16427"/>
    <w:rsid w:val="00C16776"/>
    <w:rsid w:val="00C202CE"/>
    <w:rsid w:val="00C210E1"/>
    <w:rsid w:val="00C2177F"/>
    <w:rsid w:val="00C21A06"/>
    <w:rsid w:val="00C21CE6"/>
    <w:rsid w:val="00C22F56"/>
    <w:rsid w:val="00C24DBD"/>
    <w:rsid w:val="00C25389"/>
    <w:rsid w:val="00C25A7D"/>
    <w:rsid w:val="00C25F0D"/>
    <w:rsid w:val="00C26688"/>
    <w:rsid w:val="00C26B11"/>
    <w:rsid w:val="00C275D2"/>
    <w:rsid w:val="00C277FB"/>
    <w:rsid w:val="00C30082"/>
    <w:rsid w:val="00C30148"/>
    <w:rsid w:val="00C30370"/>
    <w:rsid w:val="00C30878"/>
    <w:rsid w:val="00C30B15"/>
    <w:rsid w:val="00C3117B"/>
    <w:rsid w:val="00C319F2"/>
    <w:rsid w:val="00C31A26"/>
    <w:rsid w:val="00C31B7C"/>
    <w:rsid w:val="00C31F3B"/>
    <w:rsid w:val="00C3319C"/>
    <w:rsid w:val="00C33421"/>
    <w:rsid w:val="00C33AE5"/>
    <w:rsid w:val="00C33D76"/>
    <w:rsid w:val="00C348FA"/>
    <w:rsid w:val="00C34C34"/>
    <w:rsid w:val="00C3514F"/>
    <w:rsid w:val="00C35422"/>
    <w:rsid w:val="00C3603D"/>
    <w:rsid w:val="00C36D53"/>
    <w:rsid w:val="00C36D84"/>
    <w:rsid w:val="00C37789"/>
    <w:rsid w:val="00C37B85"/>
    <w:rsid w:val="00C37F72"/>
    <w:rsid w:val="00C40790"/>
    <w:rsid w:val="00C40939"/>
    <w:rsid w:val="00C40AD6"/>
    <w:rsid w:val="00C40DCE"/>
    <w:rsid w:val="00C42102"/>
    <w:rsid w:val="00C4222D"/>
    <w:rsid w:val="00C42277"/>
    <w:rsid w:val="00C42D0D"/>
    <w:rsid w:val="00C43248"/>
    <w:rsid w:val="00C432DD"/>
    <w:rsid w:val="00C435B0"/>
    <w:rsid w:val="00C443E1"/>
    <w:rsid w:val="00C44592"/>
    <w:rsid w:val="00C446C8"/>
    <w:rsid w:val="00C4505B"/>
    <w:rsid w:val="00C450EF"/>
    <w:rsid w:val="00C458C7"/>
    <w:rsid w:val="00C458D4"/>
    <w:rsid w:val="00C45C89"/>
    <w:rsid w:val="00C46426"/>
    <w:rsid w:val="00C46448"/>
    <w:rsid w:val="00C4692E"/>
    <w:rsid w:val="00C46B5A"/>
    <w:rsid w:val="00C46C8B"/>
    <w:rsid w:val="00C47165"/>
    <w:rsid w:val="00C475D2"/>
    <w:rsid w:val="00C50CA1"/>
    <w:rsid w:val="00C50E2B"/>
    <w:rsid w:val="00C5117B"/>
    <w:rsid w:val="00C52025"/>
    <w:rsid w:val="00C52049"/>
    <w:rsid w:val="00C520B2"/>
    <w:rsid w:val="00C520DB"/>
    <w:rsid w:val="00C52404"/>
    <w:rsid w:val="00C52648"/>
    <w:rsid w:val="00C52A65"/>
    <w:rsid w:val="00C52B9F"/>
    <w:rsid w:val="00C536B8"/>
    <w:rsid w:val="00C53A3E"/>
    <w:rsid w:val="00C53B05"/>
    <w:rsid w:val="00C540A0"/>
    <w:rsid w:val="00C540F5"/>
    <w:rsid w:val="00C557F2"/>
    <w:rsid w:val="00C56363"/>
    <w:rsid w:val="00C5658F"/>
    <w:rsid w:val="00C5672C"/>
    <w:rsid w:val="00C56E5B"/>
    <w:rsid w:val="00C56EA0"/>
    <w:rsid w:val="00C56F86"/>
    <w:rsid w:val="00C57986"/>
    <w:rsid w:val="00C57A1C"/>
    <w:rsid w:val="00C57DCA"/>
    <w:rsid w:val="00C60A8D"/>
    <w:rsid w:val="00C60A90"/>
    <w:rsid w:val="00C60EBB"/>
    <w:rsid w:val="00C60F19"/>
    <w:rsid w:val="00C6147A"/>
    <w:rsid w:val="00C6168F"/>
    <w:rsid w:val="00C617BF"/>
    <w:rsid w:val="00C61DA2"/>
    <w:rsid w:val="00C62004"/>
    <w:rsid w:val="00C62672"/>
    <w:rsid w:val="00C629B8"/>
    <w:rsid w:val="00C629D1"/>
    <w:rsid w:val="00C62EBC"/>
    <w:rsid w:val="00C63348"/>
    <w:rsid w:val="00C63373"/>
    <w:rsid w:val="00C63A62"/>
    <w:rsid w:val="00C63BC7"/>
    <w:rsid w:val="00C6416A"/>
    <w:rsid w:val="00C64BFD"/>
    <w:rsid w:val="00C65C04"/>
    <w:rsid w:val="00C65CE1"/>
    <w:rsid w:val="00C665C2"/>
    <w:rsid w:val="00C66C19"/>
    <w:rsid w:val="00C6796A"/>
    <w:rsid w:val="00C67C73"/>
    <w:rsid w:val="00C701AA"/>
    <w:rsid w:val="00C7141B"/>
    <w:rsid w:val="00C715DC"/>
    <w:rsid w:val="00C7162D"/>
    <w:rsid w:val="00C71A89"/>
    <w:rsid w:val="00C71DB9"/>
    <w:rsid w:val="00C7228E"/>
    <w:rsid w:val="00C72F17"/>
    <w:rsid w:val="00C7327D"/>
    <w:rsid w:val="00C7362E"/>
    <w:rsid w:val="00C736B6"/>
    <w:rsid w:val="00C73BA5"/>
    <w:rsid w:val="00C73F40"/>
    <w:rsid w:val="00C742DD"/>
    <w:rsid w:val="00C74660"/>
    <w:rsid w:val="00C750AD"/>
    <w:rsid w:val="00C7518D"/>
    <w:rsid w:val="00C75743"/>
    <w:rsid w:val="00C76AC3"/>
    <w:rsid w:val="00C771DF"/>
    <w:rsid w:val="00C7767D"/>
    <w:rsid w:val="00C77C6A"/>
    <w:rsid w:val="00C77DE8"/>
    <w:rsid w:val="00C77DEB"/>
    <w:rsid w:val="00C77FD6"/>
    <w:rsid w:val="00C80188"/>
    <w:rsid w:val="00C80382"/>
    <w:rsid w:val="00C8039F"/>
    <w:rsid w:val="00C80987"/>
    <w:rsid w:val="00C81888"/>
    <w:rsid w:val="00C822E1"/>
    <w:rsid w:val="00C82379"/>
    <w:rsid w:val="00C828EA"/>
    <w:rsid w:val="00C83906"/>
    <w:rsid w:val="00C84222"/>
    <w:rsid w:val="00C849D5"/>
    <w:rsid w:val="00C84DC1"/>
    <w:rsid w:val="00C857C5"/>
    <w:rsid w:val="00C857D0"/>
    <w:rsid w:val="00C85893"/>
    <w:rsid w:val="00C858D7"/>
    <w:rsid w:val="00C86217"/>
    <w:rsid w:val="00C86494"/>
    <w:rsid w:val="00C868FD"/>
    <w:rsid w:val="00C86E95"/>
    <w:rsid w:val="00C8766D"/>
    <w:rsid w:val="00C9077D"/>
    <w:rsid w:val="00C909ED"/>
    <w:rsid w:val="00C90B1F"/>
    <w:rsid w:val="00C9124B"/>
    <w:rsid w:val="00C91567"/>
    <w:rsid w:val="00C916DD"/>
    <w:rsid w:val="00C91AB2"/>
    <w:rsid w:val="00C9210E"/>
    <w:rsid w:val="00C923A7"/>
    <w:rsid w:val="00C923F4"/>
    <w:rsid w:val="00C928E2"/>
    <w:rsid w:val="00C93228"/>
    <w:rsid w:val="00C932FA"/>
    <w:rsid w:val="00C93549"/>
    <w:rsid w:val="00C93F89"/>
    <w:rsid w:val="00C9426F"/>
    <w:rsid w:val="00C9458D"/>
    <w:rsid w:val="00C949E4"/>
    <w:rsid w:val="00C94AF5"/>
    <w:rsid w:val="00C95188"/>
    <w:rsid w:val="00C951BB"/>
    <w:rsid w:val="00C95207"/>
    <w:rsid w:val="00C95514"/>
    <w:rsid w:val="00C95C50"/>
    <w:rsid w:val="00C961A6"/>
    <w:rsid w:val="00C9633E"/>
    <w:rsid w:val="00C96BC2"/>
    <w:rsid w:val="00C9743E"/>
    <w:rsid w:val="00C97800"/>
    <w:rsid w:val="00C97CDD"/>
    <w:rsid w:val="00CA0556"/>
    <w:rsid w:val="00CA0778"/>
    <w:rsid w:val="00CA1A2A"/>
    <w:rsid w:val="00CA1C76"/>
    <w:rsid w:val="00CA2058"/>
    <w:rsid w:val="00CA24B6"/>
    <w:rsid w:val="00CA283A"/>
    <w:rsid w:val="00CA2898"/>
    <w:rsid w:val="00CA2D76"/>
    <w:rsid w:val="00CA2E7E"/>
    <w:rsid w:val="00CA360B"/>
    <w:rsid w:val="00CA37E6"/>
    <w:rsid w:val="00CA3B96"/>
    <w:rsid w:val="00CA3D3A"/>
    <w:rsid w:val="00CA3D87"/>
    <w:rsid w:val="00CA3ED3"/>
    <w:rsid w:val="00CA42F4"/>
    <w:rsid w:val="00CA4FE6"/>
    <w:rsid w:val="00CA5487"/>
    <w:rsid w:val="00CA550B"/>
    <w:rsid w:val="00CA6114"/>
    <w:rsid w:val="00CA7784"/>
    <w:rsid w:val="00CA7B10"/>
    <w:rsid w:val="00CA7EB2"/>
    <w:rsid w:val="00CB022E"/>
    <w:rsid w:val="00CB0295"/>
    <w:rsid w:val="00CB0730"/>
    <w:rsid w:val="00CB0D43"/>
    <w:rsid w:val="00CB0E0E"/>
    <w:rsid w:val="00CB0FF1"/>
    <w:rsid w:val="00CB1090"/>
    <w:rsid w:val="00CB1593"/>
    <w:rsid w:val="00CB1E8C"/>
    <w:rsid w:val="00CB242C"/>
    <w:rsid w:val="00CB265F"/>
    <w:rsid w:val="00CB2D1B"/>
    <w:rsid w:val="00CB31DB"/>
    <w:rsid w:val="00CB3B2D"/>
    <w:rsid w:val="00CB3B69"/>
    <w:rsid w:val="00CB3E6A"/>
    <w:rsid w:val="00CB3FFA"/>
    <w:rsid w:val="00CB4408"/>
    <w:rsid w:val="00CB4770"/>
    <w:rsid w:val="00CB4818"/>
    <w:rsid w:val="00CB4937"/>
    <w:rsid w:val="00CB4980"/>
    <w:rsid w:val="00CB5141"/>
    <w:rsid w:val="00CB5981"/>
    <w:rsid w:val="00CB622F"/>
    <w:rsid w:val="00CB63E9"/>
    <w:rsid w:val="00CB6714"/>
    <w:rsid w:val="00CB6D96"/>
    <w:rsid w:val="00CB752D"/>
    <w:rsid w:val="00CC0491"/>
    <w:rsid w:val="00CC0787"/>
    <w:rsid w:val="00CC100E"/>
    <w:rsid w:val="00CC112A"/>
    <w:rsid w:val="00CC120D"/>
    <w:rsid w:val="00CC135F"/>
    <w:rsid w:val="00CC166F"/>
    <w:rsid w:val="00CC1B9E"/>
    <w:rsid w:val="00CC1CC1"/>
    <w:rsid w:val="00CC1D9F"/>
    <w:rsid w:val="00CC2061"/>
    <w:rsid w:val="00CC2200"/>
    <w:rsid w:val="00CC225E"/>
    <w:rsid w:val="00CC2346"/>
    <w:rsid w:val="00CC275E"/>
    <w:rsid w:val="00CC2DF2"/>
    <w:rsid w:val="00CC323B"/>
    <w:rsid w:val="00CC3925"/>
    <w:rsid w:val="00CC39A6"/>
    <w:rsid w:val="00CC419E"/>
    <w:rsid w:val="00CC4498"/>
    <w:rsid w:val="00CC458A"/>
    <w:rsid w:val="00CC4E1A"/>
    <w:rsid w:val="00CC556A"/>
    <w:rsid w:val="00CC5648"/>
    <w:rsid w:val="00CC5663"/>
    <w:rsid w:val="00CC56ED"/>
    <w:rsid w:val="00CC5920"/>
    <w:rsid w:val="00CC5CBC"/>
    <w:rsid w:val="00CC5FB9"/>
    <w:rsid w:val="00CC635B"/>
    <w:rsid w:val="00CC65BE"/>
    <w:rsid w:val="00CC6B01"/>
    <w:rsid w:val="00CC6D01"/>
    <w:rsid w:val="00CC6E7E"/>
    <w:rsid w:val="00CC77DA"/>
    <w:rsid w:val="00CC7869"/>
    <w:rsid w:val="00CC7A4C"/>
    <w:rsid w:val="00CC7D31"/>
    <w:rsid w:val="00CC7FBB"/>
    <w:rsid w:val="00CD018E"/>
    <w:rsid w:val="00CD0369"/>
    <w:rsid w:val="00CD0453"/>
    <w:rsid w:val="00CD055F"/>
    <w:rsid w:val="00CD0CF2"/>
    <w:rsid w:val="00CD14C5"/>
    <w:rsid w:val="00CD187F"/>
    <w:rsid w:val="00CD1937"/>
    <w:rsid w:val="00CD247F"/>
    <w:rsid w:val="00CD2700"/>
    <w:rsid w:val="00CD2729"/>
    <w:rsid w:val="00CD3D47"/>
    <w:rsid w:val="00CD43FF"/>
    <w:rsid w:val="00CD459A"/>
    <w:rsid w:val="00CD4668"/>
    <w:rsid w:val="00CD476A"/>
    <w:rsid w:val="00CD4DD3"/>
    <w:rsid w:val="00CD550B"/>
    <w:rsid w:val="00CD5754"/>
    <w:rsid w:val="00CD5918"/>
    <w:rsid w:val="00CD6536"/>
    <w:rsid w:val="00CD6682"/>
    <w:rsid w:val="00CD761A"/>
    <w:rsid w:val="00CE0B41"/>
    <w:rsid w:val="00CE1064"/>
    <w:rsid w:val="00CE123E"/>
    <w:rsid w:val="00CE12A7"/>
    <w:rsid w:val="00CE1814"/>
    <w:rsid w:val="00CE1891"/>
    <w:rsid w:val="00CE2625"/>
    <w:rsid w:val="00CE2761"/>
    <w:rsid w:val="00CE3939"/>
    <w:rsid w:val="00CE3B3A"/>
    <w:rsid w:val="00CE3FBB"/>
    <w:rsid w:val="00CE4034"/>
    <w:rsid w:val="00CE4960"/>
    <w:rsid w:val="00CE4A39"/>
    <w:rsid w:val="00CE4F8F"/>
    <w:rsid w:val="00CE5575"/>
    <w:rsid w:val="00CE5D20"/>
    <w:rsid w:val="00CE69FD"/>
    <w:rsid w:val="00CE71F1"/>
    <w:rsid w:val="00CF02E8"/>
    <w:rsid w:val="00CF035E"/>
    <w:rsid w:val="00CF1597"/>
    <w:rsid w:val="00CF162B"/>
    <w:rsid w:val="00CF18FD"/>
    <w:rsid w:val="00CF1BFE"/>
    <w:rsid w:val="00CF20C1"/>
    <w:rsid w:val="00CF23D8"/>
    <w:rsid w:val="00CF2760"/>
    <w:rsid w:val="00CF2939"/>
    <w:rsid w:val="00CF4B70"/>
    <w:rsid w:val="00CF4D01"/>
    <w:rsid w:val="00CF5113"/>
    <w:rsid w:val="00CF5464"/>
    <w:rsid w:val="00CF5585"/>
    <w:rsid w:val="00CF578B"/>
    <w:rsid w:val="00CF583C"/>
    <w:rsid w:val="00CF7319"/>
    <w:rsid w:val="00D0010C"/>
    <w:rsid w:val="00D00165"/>
    <w:rsid w:val="00D002B9"/>
    <w:rsid w:val="00D00566"/>
    <w:rsid w:val="00D0063C"/>
    <w:rsid w:val="00D00887"/>
    <w:rsid w:val="00D02C54"/>
    <w:rsid w:val="00D02FF5"/>
    <w:rsid w:val="00D031AC"/>
    <w:rsid w:val="00D03368"/>
    <w:rsid w:val="00D03A66"/>
    <w:rsid w:val="00D03C22"/>
    <w:rsid w:val="00D04546"/>
    <w:rsid w:val="00D04A75"/>
    <w:rsid w:val="00D04AC5"/>
    <w:rsid w:val="00D04DCF"/>
    <w:rsid w:val="00D05094"/>
    <w:rsid w:val="00D059AE"/>
    <w:rsid w:val="00D05DBF"/>
    <w:rsid w:val="00D0612D"/>
    <w:rsid w:val="00D061B2"/>
    <w:rsid w:val="00D067D5"/>
    <w:rsid w:val="00D06F71"/>
    <w:rsid w:val="00D07CAB"/>
    <w:rsid w:val="00D103B8"/>
    <w:rsid w:val="00D105DB"/>
    <w:rsid w:val="00D10B52"/>
    <w:rsid w:val="00D1116C"/>
    <w:rsid w:val="00D1146D"/>
    <w:rsid w:val="00D11E8F"/>
    <w:rsid w:val="00D12B94"/>
    <w:rsid w:val="00D12BE8"/>
    <w:rsid w:val="00D12EC9"/>
    <w:rsid w:val="00D13173"/>
    <w:rsid w:val="00D13D7F"/>
    <w:rsid w:val="00D13F20"/>
    <w:rsid w:val="00D14528"/>
    <w:rsid w:val="00D146F0"/>
    <w:rsid w:val="00D14A4F"/>
    <w:rsid w:val="00D150B1"/>
    <w:rsid w:val="00D151E1"/>
    <w:rsid w:val="00D152C0"/>
    <w:rsid w:val="00D15810"/>
    <w:rsid w:val="00D15952"/>
    <w:rsid w:val="00D15A66"/>
    <w:rsid w:val="00D15A9A"/>
    <w:rsid w:val="00D15DBF"/>
    <w:rsid w:val="00D16082"/>
    <w:rsid w:val="00D162EB"/>
    <w:rsid w:val="00D1722E"/>
    <w:rsid w:val="00D179EB"/>
    <w:rsid w:val="00D21001"/>
    <w:rsid w:val="00D212B6"/>
    <w:rsid w:val="00D2195A"/>
    <w:rsid w:val="00D219D6"/>
    <w:rsid w:val="00D21C7A"/>
    <w:rsid w:val="00D22302"/>
    <w:rsid w:val="00D225E9"/>
    <w:rsid w:val="00D22A96"/>
    <w:rsid w:val="00D22BE6"/>
    <w:rsid w:val="00D23066"/>
    <w:rsid w:val="00D230E8"/>
    <w:rsid w:val="00D236E7"/>
    <w:rsid w:val="00D23D38"/>
    <w:rsid w:val="00D240CB"/>
    <w:rsid w:val="00D24823"/>
    <w:rsid w:val="00D24BF1"/>
    <w:rsid w:val="00D24E6B"/>
    <w:rsid w:val="00D24F17"/>
    <w:rsid w:val="00D255CB"/>
    <w:rsid w:val="00D2573A"/>
    <w:rsid w:val="00D2580A"/>
    <w:rsid w:val="00D263BF"/>
    <w:rsid w:val="00D2681B"/>
    <w:rsid w:val="00D26985"/>
    <w:rsid w:val="00D26AAC"/>
    <w:rsid w:val="00D26B58"/>
    <w:rsid w:val="00D26B8F"/>
    <w:rsid w:val="00D26FB8"/>
    <w:rsid w:val="00D27295"/>
    <w:rsid w:val="00D27349"/>
    <w:rsid w:val="00D2750D"/>
    <w:rsid w:val="00D27802"/>
    <w:rsid w:val="00D30731"/>
    <w:rsid w:val="00D30DAA"/>
    <w:rsid w:val="00D313F0"/>
    <w:rsid w:val="00D31803"/>
    <w:rsid w:val="00D31821"/>
    <w:rsid w:val="00D31DFD"/>
    <w:rsid w:val="00D324B6"/>
    <w:rsid w:val="00D324E6"/>
    <w:rsid w:val="00D33C22"/>
    <w:rsid w:val="00D344C9"/>
    <w:rsid w:val="00D34898"/>
    <w:rsid w:val="00D3504E"/>
    <w:rsid w:val="00D35267"/>
    <w:rsid w:val="00D355C0"/>
    <w:rsid w:val="00D35E49"/>
    <w:rsid w:val="00D35ECC"/>
    <w:rsid w:val="00D377E7"/>
    <w:rsid w:val="00D37C53"/>
    <w:rsid w:val="00D400DF"/>
    <w:rsid w:val="00D40593"/>
    <w:rsid w:val="00D40853"/>
    <w:rsid w:val="00D41134"/>
    <w:rsid w:val="00D414CF"/>
    <w:rsid w:val="00D41DE1"/>
    <w:rsid w:val="00D41FA5"/>
    <w:rsid w:val="00D429E2"/>
    <w:rsid w:val="00D431A7"/>
    <w:rsid w:val="00D438BD"/>
    <w:rsid w:val="00D4396D"/>
    <w:rsid w:val="00D4396F"/>
    <w:rsid w:val="00D44244"/>
    <w:rsid w:val="00D45171"/>
    <w:rsid w:val="00D463E1"/>
    <w:rsid w:val="00D4700A"/>
    <w:rsid w:val="00D5024E"/>
    <w:rsid w:val="00D51538"/>
    <w:rsid w:val="00D517E2"/>
    <w:rsid w:val="00D51CB3"/>
    <w:rsid w:val="00D51CE0"/>
    <w:rsid w:val="00D520B4"/>
    <w:rsid w:val="00D52A33"/>
    <w:rsid w:val="00D52C8F"/>
    <w:rsid w:val="00D53CDF"/>
    <w:rsid w:val="00D5418B"/>
    <w:rsid w:val="00D54306"/>
    <w:rsid w:val="00D54578"/>
    <w:rsid w:val="00D55451"/>
    <w:rsid w:val="00D55643"/>
    <w:rsid w:val="00D55928"/>
    <w:rsid w:val="00D55930"/>
    <w:rsid w:val="00D55FE4"/>
    <w:rsid w:val="00D56C22"/>
    <w:rsid w:val="00D56C24"/>
    <w:rsid w:val="00D56C53"/>
    <w:rsid w:val="00D57AEE"/>
    <w:rsid w:val="00D57C4E"/>
    <w:rsid w:val="00D57DFC"/>
    <w:rsid w:val="00D603F1"/>
    <w:rsid w:val="00D60540"/>
    <w:rsid w:val="00D607BF"/>
    <w:rsid w:val="00D60BBC"/>
    <w:rsid w:val="00D60F5A"/>
    <w:rsid w:val="00D60F7F"/>
    <w:rsid w:val="00D6217B"/>
    <w:rsid w:val="00D6218F"/>
    <w:rsid w:val="00D62BEF"/>
    <w:rsid w:val="00D62C62"/>
    <w:rsid w:val="00D62D1A"/>
    <w:rsid w:val="00D6332F"/>
    <w:rsid w:val="00D634C0"/>
    <w:rsid w:val="00D639C4"/>
    <w:rsid w:val="00D643FA"/>
    <w:rsid w:val="00D64754"/>
    <w:rsid w:val="00D648EC"/>
    <w:rsid w:val="00D64B1A"/>
    <w:rsid w:val="00D64DA6"/>
    <w:rsid w:val="00D65D67"/>
    <w:rsid w:val="00D66142"/>
    <w:rsid w:val="00D66143"/>
    <w:rsid w:val="00D669C3"/>
    <w:rsid w:val="00D66B69"/>
    <w:rsid w:val="00D66F21"/>
    <w:rsid w:val="00D6728E"/>
    <w:rsid w:val="00D6782E"/>
    <w:rsid w:val="00D6797F"/>
    <w:rsid w:val="00D67C7F"/>
    <w:rsid w:val="00D700EE"/>
    <w:rsid w:val="00D70C0E"/>
    <w:rsid w:val="00D70C44"/>
    <w:rsid w:val="00D70CBE"/>
    <w:rsid w:val="00D70DF8"/>
    <w:rsid w:val="00D711C1"/>
    <w:rsid w:val="00D72ACB"/>
    <w:rsid w:val="00D72AFA"/>
    <w:rsid w:val="00D7302C"/>
    <w:rsid w:val="00D7430A"/>
    <w:rsid w:val="00D74A5B"/>
    <w:rsid w:val="00D74D5A"/>
    <w:rsid w:val="00D75105"/>
    <w:rsid w:val="00D7539C"/>
    <w:rsid w:val="00D755AD"/>
    <w:rsid w:val="00D758B3"/>
    <w:rsid w:val="00D75999"/>
    <w:rsid w:val="00D7623C"/>
    <w:rsid w:val="00D76597"/>
    <w:rsid w:val="00D76A12"/>
    <w:rsid w:val="00D76F56"/>
    <w:rsid w:val="00D7721B"/>
    <w:rsid w:val="00D7746B"/>
    <w:rsid w:val="00D774D2"/>
    <w:rsid w:val="00D77809"/>
    <w:rsid w:val="00D7781B"/>
    <w:rsid w:val="00D802DB"/>
    <w:rsid w:val="00D8083A"/>
    <w:rsid w:val="00D8088B"/>
    <w:rsid w:val="00D8093F"/>
    <w:rsid w:val="00D80968"/>
    <w:rsid w:val="00D80E35"/>
    <w:rsid w:val="00D80F11"/>
    <w:rsid w:val="00D81EBC"/>
    <w:rsid w:val="00D81FCE"/>
    <w:rsid w:val="00D831F8"/>
    <w:rsid w:val="00D832CE"/>
    <w:rsid w:val="00D833E0"/>
    <w:rsid w:val="00D83EE2"/>
    <w:rsid w:val="00D83F01"/>
    <w:rsid w:val="00D84417"/>
    <w:rsid w:val="00D8455F"/>
    <w:rsid w:val="00D84D10"/>
    <w:rsid w:val="00D84F5B"/>
    <w:rsid w:val="00D85C0C"/>
    <w:rsid w:val="00D85E7D"/>
    <w:rsid w:val="00D868BD"/>
    <w:rsid w:val="00D86BED"/>
    <w:rsid w:val="00D8729C"/>
    <w:rsid w:val="00D872C9"/>
    <w:rsid w:val="00D87413"/>
    <w:rsid w:val="00D87767"/>
    <w:rsid w:val="00D878B4"/>
    <w:rsid w:val="00D879A3"/>
    <w:rsid w:val="00D909E2"/>
    <w:rsid w:val="00D90B42"/>
    <w:rsid w:val="00D921A7"/>
    <w:rsid w:val="00D9255C"/>
    <w:rsid w:val="00D926B5"/>
    <w:rsid w:val="00D92B0C"/>
    <w:rsid w:val="00D92F88"/>
    <w:rsid w:val="00D93A77"/>
    <w:rsid w:val="00D94683"/>
    <w:rsid w:val="00D94742"/>
    <w:rsid w:val="00D94D27"/>
    <w:rsid w:val="00D9522B"/>
    <w:rsid w:val="00D95819"/>
    <w:rsid w:val="00D958E2"/>
    <w:rsid w:val="00D95C43"/>
    <w:rsid w:val="00D963A9"/>
    <w:rsid w:val="00D9651C"/>
    <w:rsid w:val="00D96559"/>
    <w:rsid w:val="00D96FD1"/>
    <w:rsid w:val="00D97025"/>
    <w:rsid w:val="00D97867"/>
    <w:rsid w:val="00D97DE6"/>
    <w:rsid w:val="00D97FDB"/>
    <w:rsid w:val="00DA0961"/>
    <w:rsid w:val="00DA132A"/>
    <w:rsid w:val="00DA1353"/>
    <w:rsid w:val="00DA183F"/>
    <w:rsid w:val="00DA1A17"/>
    <w:rsid w:val="00DA1A80"/>
    <w:rsid w:val="00DA1EEB"/>
    <w:rsid w:val="00DA1EF5"/>
    <w:rsid w:val="00DA22CE"/>
    <w:rsid w:val="00DA23E1"/>
    <w:rsid w:val="00DA247F"/>
    <w:rsid w:val="00DA2ADF"/>
    <w:rsid w:val="00DA2FBB"/>
    <w:rsid w:val="00DA4023"/>
    <w:rsid w:val="00DA4759"/>
    <w:rsid w:val="00DA4AC5"/>
    <w:rsid w:val="00DA4AEF"/>
    <w:rsid w:val="00DA5250"/>
    <w:rsid w:val="00DA52E6"/>
    <w:rsid w:val="00DA5709"/>
    <w:rsid w:val="00DA5F8C"/>
    <w:rsid w:val="00DA5FD1"/>
    <w:rsid w:val="00DA61DA"/>
    <w:rsid w:val="00DA6280"/>
    <w:rsid w:val="00DA6466"/>
    <w:rsid w:val="00DA6AB2"/>
    <w:rsid w:val="00DA75D5"/>
    <w:rsid w:val="00DA78C5"/>
    <w:rsid w:val="00DB0294"/>
    <w:rsid w:val="00DB0393"/>
    <w:rsid w:val="00DB0673"/>
    <w:rsid w:val="00DB1076"/>
    <w:rsid w:val="00DB11EE"/>
    <w:rsid w:val="00DB1808"/>
    <w:rsid w:val="00DB1CFC"/>
    <w:rsid w:val="00DB2070"/>
    <w:rsid w:val="00DB2699"/>
    <w:rsid w:val="00DB26D4"/>
    <w:rsid w:val="00DB320F"/>
    <w:rsid w:val="00DB32F4"/>
    <w:rsid w:val="00DB339B"/>
    <w:rsid w:val="00DB3EE6"/>
    <w:rsid w:val="00DB3EF9"/>
    <w:rsid w:val="00DB41C7"/>
    <w:rsid w:val="00DB4D95"/>
    <w:rsid w:val="00DB5508"/>
    <w:rsid w:val="00DB5C3A"/>
    <w:rsid w:val="00DB5FC5"/>
    <w:rsid w:val="00DB6182"/>
    <w:rsid w:val="00DB623B"/>
    <w:rsid w:val="00DB67EB"/>
    <w:rsid w:val="00DB6B10"/>
    <w:rsid w:val="00DB7309"/>
    <w:rsid w:val="00DB748A"/>
    <w:rsid w:val="00DB7583"/>
    <w:rsid w:val="00DC016A"/>
    <w:rsid w:val="00DC0255"/>
    <w:rsid w:val="00DC1646"/>
    <w:rsid w:val="00DC186E"/>
    <w:rsid w:val="00DC18B8"/>
    <w:rsid w:val="00DC18D8"/>
    <w:rsid w:val="00DC1961"/>
    <w:rsid w:val="00DC1C94"/>
    <w:rsid w:val="00DC23C4"/>
    <w:rsid w:val="00DC2824"/>
    <w:rsid w:val="00DC287F"/>
    <w:rsid w:val="00DC321A"/>
    <w:rsid w:val="00DC3E2E"/>
    <w:rsid w:val="00DC4116"/>
    <w:rsid w:val="00DC4651"/>
    <w:rsid w:val="00DC487C"/>
    <w:rsid w:val="00DC4C1C"/>
    <w:rsid w:val="00DC4F4A"/>
    <w:rsid w:val="00DC5312"/>
    <w:rsid w:val="00DC543D"/>
    <w:rsid w:val="00DC55AE"/>
    <w:rsid w:val="00DC5B6C"/>
    <w:rsid w:val="00DC5B8E"/>
    <w:rsid w:val="00DC5C9D"/>
    <w:rsid w:val="00DC622B"/>
    <w:rsid w:val="00DC6A01"/>
    <w:rsid w:val="00DC6D89"/>
    <w:rsid w:val="00DC6ECD"/>
    <w:rsid w:val="00DC6F9F"/>
    <w:rsid w:val="00DD0433"/>
    <w:rsid w:val="00DD0A4E"/>
    <w:rsid w:val="00DD1241"/>
    <w:rsid w:val="00DD1DD9"/>
    <w:rsid w:val="00DD20F0"/>
    <w:rsid w:val="00DD2361"/>
    <w:rsid w:val="00DD2559"/>
    <w:rsid w:val="00DD29A8"/>
    <w:rsid w:val="00DD2A45"/>
    <w:rsid w:val="00DD2C2B"/>
    <w:rsid w:val="00DD2C6E"/>
    <w:rsid w:val="00DD2D45"/>
    <w:rsid w:val="00DD2DB1"/>
    <w:rsid w:val="00DD2FFE"/>
    <w:rsid w:val="00DD3AA8"/>
    <w:rsid w:val="00DD3B7B"/>
    <w:rsid w:val="00DD4639"/>
    <w:rsid w:val="00DD494D"/>
    <w:rsid w:val="00DD4AD4"/>
    <w:rsid w:val="00DD4C46"/>
    <w:rsid w:val="00DD56CB"/>
    <w:rsid w:val="00DD5B1B"/>
    <w:rsid w:val="00DD5BD2"/>
    <w:rsid w:val="00DD5DCF"/>
    <w:rsid w:val="00DD5F1F"/>
    <w:rsid w:val="00DD5F64"/>
    <w:rsid w:val="00DD628F"/>
    <w:rsid w:val="00DD62D6"/>
    <w:rsid w:val="00DD6492"/>
    <w:rsid w:val="00DD692F"/>
    <w:rsid w:val="00DD6B42"/>
    <w:rsid w:val="00DD6EB3"/>
    <w:rsid w:val="00DD732E"/>
    <w:rsid w:val="00DD7BF7"/>
    <w:rsid w:val="00DD7DBC"/>
    <w:rsid w:val="00DE0555"/>
    <w:rsid w:val="00DE0607"/>
    <w:rsid w:val="00DE083B"/>
    <w:rsid w:val="00DE0D2A"/>
    <w:rsid w:val="00DE0D3B"/>
    <w:rsid w:val="00DE1261"/>
    <w:rsid w:val="00DE1635"/>
    <w:rsid w:val="00DE220F"/>
    <w:rsid w:val="00DE2809"/>
    <w:rsid w:val="00DE2884"/>
    <w:rsid w:val="00DE28D3"/>
    <w:rsid w:val="00DE2C50"/>
    <w:rsid w:val="00DE3140"/>
    <w:rsid w:val="00DE374A"/>
    <w:rsid w:val="00DE43CC"/>
    <w:rsid w:val="00DE44C7"/>
    <w:rsid w:val="00DE4724"/>
    <w:rsid w:val="00DE567C"/>
    <w:rsid w:val="00DE5695"/>
    <w:rsid w:val="00DE6AD8"/>
    <w:rsid w:val="00DE6B1A"/>
    <w:rsid w:val="00DE747B"/>
    <w:rsid w:val="00DE74C1"/>
    <w:rsid w:val="00DF007E"/>
    <w:rsid w:val="00DF0AC5"/>
    <w:rsid w:val="00DF105D"/>
    <w:rsid w:val="00DF1152"/>
    <w:rsid w:val="00DF1615"/>
    <w:rsid w:val="00DF33E0"/>
    <w:rsid w:val="00DF36CC"/>
    <w:rsid w:val="00DF390C"/>
    <w:rsid w:val="00DF3E00"/>
    <w:rsid w:val="00DF3F6B"/>
    <w:rsid w:val="00DF3FE6"/>
    <w:rsid w:val="00DF447F"/>
    <w:rsid w:val="00DF54CB"/>
    <w:rsid w:val="00DF55D1"/>
    <w:rsid w:val="00DF5B47"/>
    <w:rsid w:val="00DF5BE0"/>
    <w:rsid w:val="00DF6D77"/>
    <w:rsid w:val="00DF7A0B"/>
    <w:rsid w:val="00E00842"/>
    <w:rsid w:val="00E00E59"/>
    <w:rsid w:val="00E011CB"/>
    <w:rsid w:val="00E012E7"/>
    <w:rsid w:val="00E014B5"/>
    <w:rsid w:val="00E0183B"/>
    <w:rsid w:val="00E0210C"/>
    <w:rsid w:val="00E02A66"/>
    <w:rsid w:val="00E0327C"/>
    <w:rsid w:val="00E038D9"/>
    <w:rsid w:val="00E03E03"/>
    <w:rsid w:val="00E04579"/>
    <w:rsid w:val="00E04765"/>
    <w:rsid w:val="00E04A78"/>
    <w:rsid w:val="00E04F6E"/>
    <w:rsid w:val="00E050E4"/>
    <w:rsid w:val="00E0566A"/>
    <w:rsid w:val="00E05880"/>
    <w:rsid w:val="00E05FF5"/>
    <w:rsid w:val="00E069AB"/>
    <w:rsid w:val="00E069BA"/>
    <w:rsid w:val="00E069DC"/>
    <w:rsid w:val="00E06CC0"/>
    <w:rsid w:val="00E074E9"/>
    <w:rsid w:val="00E075C0"/>
    <w:rsid w:val="00E105B8"/>
    <w:rsid w:val="00E11381"/>
    <w:rsid w:val="00E114FC"/>
    <w:rsid w:val="00E127E1"/>
    <w:rsid w:val="00E14616"/>
    <w:rsid w:val="00E146C0"/>
    <w:rsid w:val="00E146F2"/>
    <w:rsid w:val="00E14CB3"/>
    <w:rsid w:val="00E14DC0"/>
    <w:rsid w:val="00E14EDC"/>
    <w:rsid w:val="00E15309"/>
    <w:rsid w:val="00E15414"/>
    <w:rsid w:val="00E1556E"/>
    <w:rsid w:val="00E15844"/>
    <w:rsid w:val="00E158C0"/>
    <w:rsid w:val="00E15E16"/>
    <w:rsid w:val="00E161B2"/>
    <w:rsid w:val="00E16802"/>
    <w:rsid w:val="00E16918"/>
    <w:rsid w:val="00E1718E"/>
    <w:rsid w:val="00E172FC"/>
    <w:rsid w:val="00E176B8"/>
    <w:rsid w:val="00E17D13"/>
    <w:rsid w:val="00E2007D"/>
    <w:rsid w:val="00E20C75"/>
    <w:rsid w:val="00E2143A"/>
    <w:rsid w:val="00E21755"/>
    <w:rsid w:val="00E21E44"/>
    <w:rsid w:val="00E21FD6"/>
    <w:rsid w:val="00E220C3"/>
    <w:rsid w:val="00E22374"/>
    <w:rsid w:val="00E2277D"/>
    <w:rsid w:val="00E22878"/>
    <w:rsid w:val="00E22BCB"/>
    <w:rsid w:val="00E22E07"/>
    <w:rsid w:val="00E23576"/>
    <w:rsid w:val="00E248B5"/>
    <w:rsid w:val="00E2548B"/>
    <w:rsid w:val="00E25CFC"/>
    <w:rsid w:val="00E25EEF"/>
    <w:rsid w:val="00E26196"/>
    <w:rsid w:val="00E2638F"/>
    <w:rsid w:val="00E26E13"/>
    <w:rsid w:val="00E27300"/>
    <w:rsid w:val="00E27350"/>
    <w:rsid w:val="00E27542"/>
    <w:rsid w:val="00E27897"/>
    <w:rsid w:val="00E278EA"/>
    <w:rsid w:val="00E30684"/>
    <w:rsid w:val="00E31118"/>
    <w:rsid w:val="00E31C8F"/>
    <w:rsid w:val="00E3217E"/>
    <w:rsid w:val="00E321A9"/>
    <w:rsid w:val="00E32C68"/>
    <w:rsid w:val="00E33E33"/>
    <w:rsid w:val="00E33E3D"/>
    <w:rsid w:val="00E33F2E"/>
    <w:rsid w:val="00E340E7"/>
    <w:rsid w:val="00E35165"/>
    <w:rsid w:val="00E357F9"/>
    <w:rsid w:val="00E35BCA"/>
    <w:rsid w:val="00E35E90"/>
    <w:rsid w:val="00E3658D"/>
    <w:rsid w:val="00E37895"/>
    <w:rsid w:val="00E37C8F"/>
    <w:rsid w:val="00E37D58"/>
    <w:rsid w:val="00E4008B"/>
    <w:rsid w:val="00E40126"/>
    <w:rsid w:val="00E41128"/>
    <w:rsid w:val="00E41311"/>
    <w:rsid w:val="00E4175A"/>
    <w:rsid w:val="00E42779"/>
    <w:rsid w:val="00E42E8C"/>
    <w:rsid w:val="00E4344D"/>
    <w:rsid w:val="00E43475"/>
    <w:rsid w:val="00E43EA1"/>
    <w:rsid w:val="00E446AF"/>
    <w:rsid w:val="00E45081"/>
    <w:rsid w:val="00E45391"/>
    <w:rsid w:val="00E4658B"/>
    <w:rsid w:val="00E4679F"/>
    <w:rsid w:val="00E467AB"/>
    <w:rsid w:val="00E4707D"/>
    <w:rsid w:val="00E471F6"/>
    <w:rsid w:val="00E4725A"/>
    <w:rsid w:val="00E47280"/>
    <w:rsid w:val="00E47483"/>
    <w:rsid w:val="00E477F0"/>
    <w:rsid w:val="00E47849"/>
    <w:rsid w:val="00E47F1E"/>
    <w:rsid w:val="00E50F63"/>
    <w:rsid w:val="00E51360"/>
    <w:rsid w:val="00E52293"/>
    <w:rsid w:val="00E52DC3"/>
    <w:rsid w:val="00E52FFC"/>
    <w:rsid w:val="00E53270"/>
    <w:rsid w:val="00E534ED"/>
    <w:rsid w:val="00E53723"/>
    <w:rsid w:val="00E537D0"/>
    <w:rsid w:val="00E53B51"/>
    <w:rsid w:val="00E53C26"/>
    <w:rsid w:val="00E540EA"/>
    <w:rsid w:val="00E5414E"/>
    <w:rsid w:val="00E5490F"/>
    <w:rsid w:val="00E55339"/>
    <w:rsid w:val="00E55A2E"/>
    <w:rsid w:val="00E56245"/>
    <w:rsid w:val="00E56598"/>
    <w:rsid w:val="00E5676D"/>
    <w:rsid w:val="00E570A4"/>
    <w:rsid w:val="00E57538"/>
    <w:rsid w:val="00E57681"/>
    <w:rsid w:val="00E5781B"/>
    <w:rsid w:val="00E5787E"/>
    <w:rsid w:val="00E5794D"/>
    <w:rsid w:val="00E57D96"/>
    <w:rsid w:val="00E60649"/>
    <w:rsid w:val="00E6069A"/>
    <w:rsid w:val="00E60A05"/>
    <w:rsid w:val="00E62081"/>
    <w:rsid w:val="00E6277F"/>
    <w:rsid w:val="00E62C0F"/>
    <w:rsid w:val="00E62E59"/>
    <w:rsid w:val="00E6361C"/>
    <w:rsid w:val="00E6415B"/>
    <w:rsid w:val="00E64377"/>
    <w:rsid w:val="00E643FD"/>
    <w:rsid w:val="00E64AD3"/>
    <w:rsid w:val="00E64E94"/>
    <w:rsid w:val="00E653BB"/>
    <w:rsid w:val="00E658D4"/>
    <w:rsid w:val="00E65BF4"/>
    <w:rsid w:val="00E65D90"/>
    <w:rsid w:val="00E663CE"/>
    <w:rsid w:val="00E66F31"/>
    <w:rsid w:val="00E67217"/>
    <w:rsid w:val="00E679D2"/>
    <w:rsid w:val="00E70217"/>
    <w:rsid w:val="00E70361"/>
    <w:rsid w:val="00E705D6"/>
    <w:rsid w:val="00E707DA"/>
    <w:rsid w:val="00E70A01"/>
    <w:rsid w:val="00E70BAF"/>
    <w:rsid w:val="00E7122C"/>
    <w:rsid w:val="00E712AB"/>
    <w:rsid w:val="00E72475"/>
    <w:rsid w:val="00E72F35"/>
    <w:rsid w:val="00E72FE1"/>
    <w:rsid w:val="00E73623"/>
    <w:rsid w:val="00E73B8B"/>
    <w:rsid w:val="00E73F15"/>
    <w:rsid w:val="00E74771"/>
    <w:rsid w:val="00E7479B"/>
    <w:rsid w:val="00E748EE"/>
    <w:rsid w:val="00E74DF0"/>
    <w:rsid w:val="00E75F7D"/>
    <w:rsid w:val="00E7612E"/>
    <w:rsid w:val="00E76155"/>
    <w:rsid w:val="00E76889"/>
    <w:rsid w:val="00E771B5"/>
    <w:rsid w:val="00E77800"/>
    <w:rsid w:val="00E77B41"/>
    <w:rsid w:val="00E77DAA"/>
    <w:rsid w:val="00E8015F"/>
    <w:rsid w:val="00E8032E"/>
    <w:rsid w:val="00E80799"/>
    <w:rsid w:val="00E807EE"/>
    <w:rsid w:val="00E80D21"/>
    <w:rsid w:val="00E81008"/>
    <w:rsid w:val="00E81062"/>
    <w:rsid w:val="00E8158F"/>
    <w:rsid w:val="00E8195D"/>
    <w:rsid w:val="00E81FD2"/>
    <w:rsid w:val="00E820FC"/>
    <w:rsid w:val="00E82143"/>
    <w:rsid w:val="00E8241C"/>
    <w:rsid w:val="00E825A0"/>
    <w:rsid w:val="00E82962"/>
    <w:rsid w:val="00E83164"/>
    <w:rsid w:val="00E83431"/>
    <w:rsid w:val="00E83801"/>
    <w:rsid w:val="00E838C0"/>
    <w:rsid w:val="00E83A72"/>
    <w:rsid w:val="00E84399"/>
    <w:rsid w:val="00E8449D"/>
    <w:rsid w:val="00E848D8"/>
    <w:rsid w:val="00E84960"/>
    <w:rsid w:val="00E851A8"/>
    <w:rsid w:val="00E85AFD"/>
    <w:rsid w:val="00E85D68"/>
    <w:rsid w:val="00E86447"/>
    <w:rsid w:val="00E864E5"/>
    <w:rsid w:val="00E86548"/>
    <w:rsid w:val="00E86B2B"/>
    <w:rsid w:val="00E8736F"/>
    <w:rsid w:val="00E87A5E"/>
    <w:rsid w:val="00E87E79"/>
    <w:rsid w:val="00E900E9"/>
    <w:rsid w:val="00E906E5"/>
    <w:rsid w:val="00E90B06"/>
    <w:rsid w:val="00E91930"/>
    <w:rsid w:val="00E91F95"/>
    <w:rsid w:val="00E920F9"/>
    <w:rsid w:val="00E92212"/>
    <w:rsid w:val="00E92408"/>
    <w:rsid w:val="00E92ED0"/>
    <w:rsid w:val="00E93A43"/>
    <w:rsid w:val="00E94193"/>
    <w:rsid w:val="00E943EB"/>
    <w:rsid w:val="00E94C7F"/>
    <w:rsid w:val="00E94E8C"/>
    <w:rsid w:val="00E94FF4"/>
    <w:rsid w:val="00E95014"/>
    <w:rsid w:val="00E954DF"/>
    <w:rsid w:val="00E95FB5"/>
    <w:rsid w:val="00E9654B"/>
    <w:rsid w:val="00E96AFB"/>
    <w:rsid w:val="00E96EE2"/>
    <w:rsid w:val="00E97CB3"/>
    <w:rsid w:val="00E97FD0"/>
    <w:rsid w:val="00EA059C"/>
    <w:rsid w:val="00EA100F"/>
    <w:rsid w:val="00EA107D"/>
    <w:rsid w:val="00EA19A5"/>
    <w:rsid w:val="00EA1F0A"/>
    <w:rsid w:val="00EA1FDC"/>
    <w:rsid w:val="00EA2100"/>
    <w:rsid w:val="00EA22E4"/>
    <w:rsid w:val="00EA22F0"/>
    <w:rsid w:val="00EA2462"/>
    <w:rsid w:val="00EA2611"/>
    <w:rsid w:val="00EA27E6"/>
    <w:rsid w:val="00EA2FA2"/>
    <w:rsid w:val="00EA32AC"/>
    <w:rsid w:val="00EA3476"/>
    <w:rsid w:val="00EA35E6"/>
    <w:rsid w:val="00EA365B"/>
    <w:rsid w:val="00EA3CFB"/>
    <w:rsid w:val="00EA4338"/>
    <w:rsid w:val="00EA49F3"/>
    <w:rsid w:val="00EA4E43"/>
    <w:rsid w:val="00EA519A"/>
    <w:rsid w:val="00EA64E2"/>
    <w:rsid w:val="00EA6D6D"/>
    <w:rsid w:val="00EA6DC3"/>
    <w:rsid w:val="00EA6FC5"/>
    <w:rsid w:val="00EA712B"/>
    <w:rsid w:val="00EA7135"/>
    <w:rsid w:val="00EA7553"/>
    <w:rsid w:val="00EA76AF"/>
    <w:rsid w:val="00EA7C7D"/>
    <w:rsid w:val="00EA7F5F"/>
    <w:rsid w:val="00EB0033"/>
    <w:rsid w:val="00EB01C2"/>
    <w:rsid w:val="00EB0C15"/>
    <w:rsid w:val="00EB0CEC"/>
    <w:rsid w:val="00EB228F"/>
    <w:rsid w:val="00EB2401"/>
    <w:rsid w:val="00EB24B9"/>
    <w:rsid w:val="00EB26A0"/>
    <w:rsid w:val="00EB2750"/>
    <w:rsid w:val="00EB2BCF"/>
    <w:rsid w:val="00EB3384"/>
    <w:rsid w:val="00EB3E84"/>
    <w:rsid w:val="00EB3EA0"/>
    <w:rsid w:val="00EB3F2B"/>
    <w:rsid w:val="00EB4164"/>
    <w:rsid w:val="00EB418F"/>
    <w:rsid w:val="00EB5900"/>
    <w:rsid w:val="00EB5B02"/>
    <w:rsid w:val="00EB5BE0"/>
    <w:rsid w:val="00EB5D56"/>
    <w:rsid w:val="00EB5DDD"/>
    <w:rsid w:val="00EB5E19"/>
    <w:rsid w:val="00EB5E81"/>
    <w:rsid w:val="00EB63D7"/>
    <w:rsid w:val="00EB6597"/>
    <w:rsid w:val="00EB68B2"/>
    <w:rsid w:val="00EB6ABC"/>
    <w:rsid w:val="00EB7F1E"/>
    <w:rsid w:val="00EC05E2"/>
    <w:rsid w:val="00EC08CC"/>
    <w:rsid w:val="00EC0FFB"/>
    <w:rsid w:val="00EC16BB"/>
    <w:rsid w:val="00EC267D"/>
    <w:rsid w:val="00EC2971"/>
    <w:rsid w:val="00EC2A92"/>
    <w:rsid w:val="00EC3CE3"/>
    <w:rsid w:val="00EC419E"/>
    <w:rsid w:val="00EC426D"/>
    <w:rsid w:val="00EC46A0"/>
    <w:rsid w:val="00EC4950"/>
    <w:rsid w:val="00EC4F02"/>
    <w:rsid w:val="00EC5296"/>
    <w:rsid w:val="00EC53DC"/>
    <w:rsid w:val="00EC5B2D"/>
    <w:rsid w:val="00EC5D89"/>
    <w:rsid w:val="00EC5EF0"/>
    <w:rsid w:val="00EC6096"/>
    <w:rsid w:val="00EC6E9E"/>
    <w:rsid w:val="00EC70B6"/>
    <w:rsid w:val="00EC78C8"/>
    <w:rsid w:val="00EC7E7B"/>
    <w:rsid w:val="00ED03D0"/>
    <w:rsid w:val="00ED09A1"/>
    <w:rsid w:val="00ED11CD"/>
    <w:rsid w:val="00ED1244"/>
    <w:rsid w:val="00ED12B8"/>
    <w:rsid w:val="00ED1A8B"/>
    <w:rsid w:val="00ED1B59"/>
    <w:rsid w:val="00ED1E56"/>
    <w:rsid w:val="00ED2939"/>
    <w:rsid w:val="00ED3508"/>
    <w:rsid w:val="00ED38B7"/>
    <w:rsid w:val="00ED3A19"/>
    <w:rsid w:val="00ED3DFB"/>
    <w:rsid w:val="00ED3F1C"/>
    <w:rsid w:val="00ED536D"/>
    <w:rsid w:val="00ED5716"/>
    <w:rsid w:val="00ED5BF9"/>
    <w:rsid w:val="00ED5D90"/>
    <w:rsid w:val="00ED5DB0"/>
    <w:rsid w:val="00ED5E7A"/>
    <w:rsid w:val="00ED62DD"/>
    <w:rsid w:val="00ED65D6"/>
    <w:rsid w:val="00ED723A"/>
    <w:rsid w:val="00ED76FC"/>
    <w:rsid w:val="00ED77CA"/>
    <w:rsid w:val="00ED790F"/>
    <w:rsid w:val="00ED7CC8"/>
    <w:rsid w:val="00ED7E35"/>
    <w:rsid w:val="00EE016E"/>
    <w:rsid w:val="00EE0984"/>
    <w:rsid w:val="00EE1016"/>
    <w:rsid w:val="00EE1284"/>
    <w:rsid w:val="00EE139D"/>
    <w:rsid w:val="00EE141B"/>
    <w:rsid w:val="00EE153A"/>
    <w:rsid w:val="00EE1B3E"/>
    <w:rsid w:val="00EE24A4"/>
    <w:rsid w:val="00EE2FF0"/>
    <w:rsid w:val="00EE303D"/>
    <w:rsid w:val="00EE384D"/>
    <w:rsid w:val="00EE38C9"/>
    <w:rsid w:val="00EE392E"/>
    <w:rsid w:val="00EE5566"/>
    <w:rsid w:val="00EE5F37"/>
    <w:rsid w:val="00EE6024"/>
    <w:rsid w:val="00EE62A2"/>
    <w:rsid w:val="00EE6AF9"/>
    <w:rsid w:val="00EE739B"/>
    <w:rsid w:val="00EE755C"/>
    <w:rsid w:val="00EE7ACD"/>
    <w:rsid w:val="00EF0329"/>
    <w:rsid w:val="00EF0766"/>
    <w:rsid w:val="00EF081F"/>
    <w:rsid w:val="00EF094A"/>
    <w:rsid w:val="00EF0FFC"/>
    <w:rsid w:val="00EF109C"/>
    <w:rsid w:val="00EF116C"/>
    <w:rsid w:val="00EF2529"/>
    <w:rsid w:val="00EF288C"/>
    <w:rsid w:val="00EF2FF6"/>
    <w:rsid w:val="00EF337E"/>
    <w:rsid w:val="00EF3A5B"/>
    <w:rsid w:val="00EF3C6D"/>
    <w:rsid w:val="00EF425A"/>
    <w:rsid w:val="00EF45F2"/>
    <w:rsid w:val="00EF4AA5"/>
    <w:rsid w:val="00EF4FAA"/>
    <w:rsid w:val="00EF504C"/>
    <w:rsid w:val="00EF50F2"/>
    <w:rsid w:val="00EF571A"/>
    <w:rsid w:val="00EF59C1"/>
    <w:rsid w:val="00EF59C5"/>
    <w:rsid w:val="00EF622A"/>
    <w:rsid w:val="00EF64F6"/>
    <w:rsid w:val="00EF6ED6"/>
    <w:rsid w:val="00EF7371"/>
    <w:rsid w:val="00F00053"/>
    <w:rsid w:val="00F0064E"/>
    <w:rsid w:val="00F007AC"/>
    <w:rsid w:val="00F011CB"/>
    <w:rsid w:val="00F0120F"/>
    <w:rsid w:val="00F02046"/>
    <w:rsid w:val="00F022BA"/>
    <w:rsid w:val="00F02DF4"/>
    <w:rsid w:val="00F02E7C"/>
    <w:rsid w:val="00F0305E"/>
    <w:rsid w:val="00F031A3"/>
    <w:rsid w:val="00F0335A"/>
    <w:rsid w:val="00F0382A"/>
    <w:rsid w:val="00F044FC"/>
    <w:rsid w:val="00F047F9"/>
    <w:rsid w:val="00F04914"/>
    <w:rsid w:val="00F04AD5"/>
    <w:rsid w:val="00F05ECA"/>
    <w:rsid w:val="00F0656D"/>
    <w:rsid w:val="00F065E5"/>
    <w:rsid w:val="00F067A4"/>
    <w:rsid w:val="00F06936"/>
    <w:rsid w:val="00F072CB"/>
    <w:rsid w:val="00F07C22"/>
    <w:rsid w:val="00F07F32"/>
    <w:rsid w:val="00F103C9"/>
    <w:rsid w:val="00F10542"/>
    <w:rsid w:val="00F10748"/>
    <w:rsid w:val="00F10A62"/>
    <w:rsid w:val="00F10C1B"/>
    <w:rsid w:val="00F10E1A"/>
    <w:rsid w:val="00F112ED"/>
    <w:rsid w:val="00F112F3"/>
    <w:rsid w:val="00F11CFE"/>
    <w:rsid w:val="00F11F1A"/>
    <w:rsid w:val="00F125AA"/>
    <w:rsid w:val="00F12650"/>
    <w:rsid w:val="00F128DC"/>
    <w:rsid w:val="00F13299"/>
    <w:rsid w:val="00F13EB6"/>
    <w:rsid w:val="00F14514"/>
    <w:rsid w:val="00F1463E"/>
    <w:rsid w:val="00F14DC3"/>
    <w:rsid w:val="00F1514C"/>
    <w:rsid w:val="00F15203"/>
    <w:rsid w:val="00F1529C"/>
    <w:rsid w:val="00F15D30"/>
    <w:rsid w:val="00F1728E"/>
    <w:rsid w:val="00F1770F"/>
    <w:rsid w:val="00F17759"/>
    <w:rsid w:val="00F17A8F"/>
    <w:rsid w:val="00F20D24"/>
    <w:rsid w:val="00F20D72"/>
    <w:rsid w:val="00F20D80"/>
    <w:rsid w:val="00F21129"/>
    <w:rsid w:val="00F215C1"/>
    <w:rsid w:val="00F21710"/>
    <w:rsid w:val="00F218B9"/>
    <w:rsid w:val="00F21A5F"/>
    <w:rsid w:val="00F21C9E"/>
    <w:rsid w:val="00F2255A"/>
    <w:rsid w:val="00F23473"/>
    <w:rsid w:val="00F2368C"/>
    <w:rsid w:val="00F23E7E"/>
    <w:rsid w:val="00F244A4"/>
    <w:rsid w:val="00F24ADF"/>
    <w:rsid w:val="00F24D95"/>
    <w:rsid w:val="00F24E74"/>
    <w:rsid w:val="00F2506A"/>
    <w:rsid w:val="00F25368"/>
    <w:rsid w:val="00F262F3"/>
    <w:rsid w:val="00F2633A"/>
    <w:rsid w:val="00F26BD3"/>
    <w:rsid w:val="00F26FE9"/>
    <w:rsid w:val="00F27374"/>
    <w:rsid w:val="00F27C72"/>
    <w:rsid w:val="00F30744"/>
    <w:rsid w:val="00F30AB1"/>
    <w:rsid w:val="00F313F2"/>
    <w:rsid w:val="00F31587"/>
    <w:rsid w:val="00F31B28"/>
    <w:rsid w:val="00F31B2A"/>
    <w:rsid w:val="00F32250"/>
    <w:rsid w:val="00F32B77"/>
    <w:rsid w:val="00F32BDF"/>
    <w:rsid w:val="00F32D81"/>
    <w:rsid w:val="00F33075"/>
    <w:rsid w:val="00F33FD1"/>
    <w:rsid w:val="00F34397"/>
    <w:rsid w:val="00F35732"/>
    <w:rsid w:val="00F359F9"/>
    <w:rsid w:val="00F36531"/>
    <w:rsid w:val="00F366E5"/>
    <w:rsid w:val="00F36ABB"/>
    <w:rsid w:val="00F36C2F"/>
    <w:rsid w:val="00F37311"/>
    <w:rsid w:val="00F3759F"/>
    <w:rsid w:val="00F37656"/>
    <w:rsid w:val="00F37A0A"/>
    <w:rsid w:val="00F40C65"/>
    <w:rsid w:val="00F40F74"/>
    <w:rsid w:val="00F4117A"/>
    <w:rsid w:val="00F41370"/>
    <w:rsid w:val="00F41804"/>
    <w:rsid w:val="00F418E4"/>
    <w:rsid w:val="00F419E3"/>
    <w:rsid w:val="00F42AED"/>
    <w:rsid w:val="00F42E88"/>
    <w:rsid w:val="00F431F1"/>
    <w:rsid w:val="00F43552"/>
    <w:rsid w:val="00F436F0"/>
    <w:rsid w:val="00F43928"/>
    <w:rsid w:val="00F43B96"/>
    <w:rsid w:val="00F4507F"/>
    <w:rsid w:val="00F45FA9"/>
    <w:rsid w:val="00F46DF4"/>
    <w:rsid w:val="00F479FC"/>
    <w:rsid w:val="00F47DAC"/>
    <w:rsid w:val="00F50773"/>
    <w:rsid w:val="00F50898"/>
    <w:rsid w:val="00F51D6A"/>
    <w:rsid w:val="00F521EE"/>
    <w:rsid w:val="00F527C3"/>
    <w:rsid w:val="00F52BD0"/>
    <w:rsid w:val="00F52FA1"/>
    <w:rsid w:val="00F53E3D"/>
    <w:rsid w:val="00F5444C"/>
    <w:rsid w:val="00F5474E"/>
    <w:rsid w:val="00F55453"/>
    <w:rsid w:val="00F55D57"/>
    <w:rsid w:val="00F55F1F"/>
    <w:rsid w:val="00F56061"/>
    <w:rsid w:val="00F561BA"/>
    <w:rsid w:val="00F57245"/>
    <w:rsid w:val="00F573C1"/>
    <w:rsid w:val="00F573CA"/>
    <w:rsid w:val="00F57A51"/>
    <w:rsid w:val="00F60862"/>
    <w:rsid w:val="00F60909"/>
    <w:rsid w:val="00F609A3"/>
    <w:rsid w:val="00F60BB4"/>
    <w:rsid w:val="00F611A8"/>
    <w:rsid w:val="00F6127E"/>
    <w:rsid w:val="00F6182D"/>
    <w:rsid w:val="00F62275"/>
    <w:rsid w:val="00F62837"/>
    <w:rsid w:val="00F628D5"/>
    <w:rsid w:val="00F62BBE"/>
    <w:rsid w:val="00F62DD7"/>
    <w:rsid w:val="00F62E43"/>
    <w:rsid w:val="00F6339D"/>
    <w:rsid w:val="00F633D5"/>
    <w:rsid w:val="00F6378C"/>
    <w:rsid w:val="00F6388F"/>
    <w:rsid w:val="00F63BFE"/>
    <w:rsid w:val="00F63F04"/>
    <w:rsid w:val="00F64310"/>
    <w:rsid w:val="00F6453A"/>
    <w:rsid w:val="00F6586C"/>
    <w:rsid w:val="00F6651B"/>
    <w:rsid w:val="00F66589"/>
    <w:rsid w:val="00F665DE"/>
    <w:rsid w:val="00F67E42"/>
    <w:rsid w:val="00F709EA"/>
    <w:rsid w:val="00F70A36"/>
    <w:rsid w:val="00F71107"/>
    <w:rsid w:val="00F7137C"/>
    <w:rsid w:val="00F714D2"/>
    <w:rsid w:val="00F71715"/>
    <w:rsid w:val="00F72058"/>
    <w:rsid w:val="00F7207C"/>
    <w:rsid w:val="00F72285"/>
    <w:rsid w:val="00F7260E"/>
    <w:rsid w:val="00F728CD"/>
    <w:rsid w:val="00F72964"/>
    <w:rsid w:val="00F72FC7"/>
    <w:rsid w:val="00F73392"/>
    <w:rsid w:val="00F73D3C"/>
    <w:rsid w:val="00F75502"/>
    <w:rsid w:val="00F75847"/>
    <w:rsid w:val="00F759F5"/>
    <w:rsid w:val="00F75A63"/>
    <w:rsid w:val="00F76D46"/>
    <w:rsid w:val="00F771B0"/>
    <w:rsid w:val="00F77395"/>
    <w:rsid w:val="00F7771E"/>
    <w:rsid w:val="00F77D88"/>
    <w:rsid w:val="00F80864"/>
    <w:rsid w:val="00F80BE6"/>
    <w:rsid w:val="00F818AF"/>
    <w:rsid w:val="00F81C60"/>
    <w:rsid w:val="00F81D5A"/>
    <w:rsid w:val="00F82313"/>
    <w:rsid w:val="00F82900"/>
    <w:rsid w:val="00F82B59"/>
    <w:rsid w:val="00F8304D"/>
    <w:rsid w:val="00F835A5"/>
    <w:rsid w:val="00F83B45"/>
    <w:rsid w:val="00F83FD4"/>
    <w:rsid w:val="00F84104"/>
    <w:rsid w:val="00F84428"/>
    <w:rsid w:val="00F8474F"/>
    <w:rsid w:val="00F848F6"/>
    <w:rsid w:val="00F85A65"/>
    <w:rsid w:val="00F868AB"/>
    <w:rsid w:val="00F9007D"/>
    <w:rsid w:val="00F9093A"/>
    <w:rsid w:val="00F90CD8"/>
    <w:rsid w:val="00F910BA"/>
    <w:rsid w:val="00F917AE"/>
    <w:rsid w:val="00F91AC2"/>
    <w:rsid w:val="00F91EB0"/>
    <w:rsid w:val="00F925DD"/>
    <w:rsid w:val="00F9284D"/>
    <w:rsid w:val="00F92C89"/>
    <w:rsid w:val="00F92F6F"/>
    <w:rsid w:val="00F94547"/>
    <w:rsid w:val="00F94DE4"/>
    <w:rsid w:val="00F95051"/>
    <w:rsid w:val="00F9508D"/>
    <w:rsid w:val="00F951E9"/>
    <w:rsid w:val="00F956B7"/>
    <w:rsid w:val="00F958CD"/>
    <w:rsid w:val="00F96338"/>
    <w:rsid w:val="00F963F3"/>
    <w:rsid w:val="00F96491"/>
    <w:rsid w:val="00F96FE1"/>
    <w:rsid w:val="00F9763F"/>
    <w:rsid w:val="00F9772D"/>
    <w:rsid w:val="00F97856"/>
    <w:rsid w:val="00F97A93"/>
    <w:rsid w:val="00F97A99"/>
    <w:rsid w:val="00F97E9D"/>
    <w:rsid w:val="00FA07DF"/>
    <w:rsid w:val="00FA0E4C"/>
    <w:rsid w:val="00FA10AC"/>
    <w:rsid w:val="00FA18E8"/>
    <w:rsid w:val="00FA1A9F"/>
    <w:rsid w:val="00FA28E4"/>
    <w:rsid w:val="00FA2A1E"/>
    <w:rsid w:val="00FA2A94"/>
    <w:rsid w:val="00FA2F6E"/>
    <w:rsid w:val="00FA345E"/>
    <w:rsid w:val="00FA3745"/>
    <w:rsid w:val="00FA3911"/>
    <w:rsid w:val="00FA3C53"/>
    <w:rsid w:val="00FA3D45"/>
    <w:rsid w:val="00FA40E4"/>
    <w:rsid w:val="00FA4C24"/>
    <w:rsid w:val="00FA4D23"/>
    <w:rsid w:val="00FA4EAC"/>
    <w:rsid w:val="00FA5131"/>
    <w:rsid w:val="00FA737A"/>
    <w:rsid w:val="00FA75BA"/>
    <w:rsid w:val="00FA7893"/>
    <w:rsid w:val="00FA7986"/>
    <w:rsid w:val="00FA7989"/>
    <w:rsid w:val="00FB005F"/>
    <w:rsid w:val="00FB00A2"/>
    <w:rsid w:val="00FB0659"/>
    <w:rsid w:val="00FB13C6"/>
    <w:rsid w:val="00FB162B"/>
    <w:rsid w:val="00FB1D2A"/>
    <w:rsid w:val="00FB2017"/>
    <w:rsid w:val="00FB232E"/>
    <w:rsid w:val="00FB256A"/>
    <w:rsid w:val="00FB3AEF"/>
    <w:rsid w:val="00FB4121"/>
    <w:rsid w:val="00FB49A2"/>
    <w:rsid w:val="00FB50CB"/>
    <w:rsid w:val="00FB50CC"/>
    <w:rsid w:val="00FB5538"/>
    <w:rsid w:val="00FB553F"/>
    <w:rsid w:val="00FB56E7"/>
    <w:rsid w:val="00FB5AA4"/>
    <w:rsid w:val="00FB5D26"/>
    <w:rsid w:val="00FB6347"/>
    <w:rsid w:val="00FB6A03"/>
    <w:rsid w:val="00FB6E64"/>
    <w:rsid w:val="00FB7522"/>
    <w:rsid w:val="00FB7A01"/>
    <w:rsid w:val="00FB7E14"/>
    <w:rsid w:val="00FC012E"/>
    <w:rsid w:val="00FC098B"/>
    <w:rsid w:val="00FC0EAE"/>
    <w:rsid w:val="00FC0F30"/>
    <w:rsid w:val="00FC0F83"/>
    <w:rsid w:val="00FC229D"/>
    <w:rsid w:val="00FC23F7"/>
    <w:rsid w:val="00FC245A"/>
    <w:rsid w:val="00FC2C60"/>
    <w:rsid w:val="00FC2DD3"/>
    <w:rsid w:val="00FC3CFD"/>
    <w:rsid w:val="00FC3E5A"/>
    <w:rsid w:val="00FC3FCA"/>
    <w:rsid w:val="00FC4CBD"/>
    <w:rsid w:val="00FC54D2"/>
    <w:rsid w:val="00FC57C1"/>
    <w:rsid w:val="00FC57E2"/>
    <w:rsid w:val="00FC63D9"/>
    <w:rsid w:val="00FC6E26"/>
    <w:rsid w:val="00FC7211"/>
    <w:rsid w:val="00FC749D"/>
    <w:rsid w:val="00FC76CE"/>
    <w:rsid w:val="00FC7908"/>
    <w:rsid w:val="00FC7A34"/>
    <w:rsid w:val="00FD000D"/>
    <w:rsid w:val="00FD0199"/>
    <w:rsid w:val="00FD0710"/>
    <w:rsid w:val="00FD0DD2"/>
    <w:rsid w:val="00FD1571"/>
    <w:rsid w:val="00FD190C"/>
    <w:rsid w:val="00FD1AB0"/>
    <w:rsid w:val="00FD2327"/>
    <w:rsid w:val="00FD248F"/>
    <w:rsid w:val="00FD26EE"/>
    <w:rsid w:val="00FD2AFA"/>
    <w:rsid w:val="00FD37D3"/>
    <w:rsid w:val="00FD3C29"/>
    <w:rsid w:val="00FD405D"/>
    <w:rsid w:val="00FD464A"/>
    <w:rsid w:val="00FD4751"/>
    <w:rsid w:val="00FD5127"/>
    <w:rsid w:val="00FD540F"/>
    <w:rsid w:val="00FD6556"/>
    <w:rsid w:val="00FD658E"/>
    <w:rsid w:val="00FD69BE"/>
    <w:rsid w:val="00FD6BEC"/>
    <w:rsid w:val="00FD7894"/>
    <w:rsid w:val="00FD7F2B"/>
    <w:rsid w:val="00FE110E"/>
    <w:rsid w:val="00FE2099"/>
    <w:rsid w:val="00FE20C1"/>
    <w:rsid w:val="00FE2632"/>
    <w:rsid w:val="00FE2D6F"/>
    <w:rsid w:val="00FE3829"/>
    <w:rsid w:val="00FE3ACD"/>
    <w:rsid w:val="00FE3E55"/>
    <w:rsid w:val="00FE3E60"/>
    <w:rsid w:val="00FE4262"/>
    <w:rsid w:val="00FE44E4"/>
    <w:rsid w:val="00FE4AE8"/>
    <w:rsid w:val="00FE4ECD"/>
    <w:rsid w:val="00FE646B"/>
    <w:rsid w:val="00FE6499"/>
    <w:rsid w:val="00FE6CB0"/>
    <w:rsid w:val="00FE7260"/>
    <w:rsid w:val="00FE74DC"/>
    <w:rsid w:val="00FE7CBA"/>
    <w:rsid w:val="00FF061C"/>
    <w:rsid w:val="00FF065D"/>
    <w:rsid w:val="00FF0C71"/>
    <w:rsid w:val="00FF0FFB"/>
    <w:rsid w:val="00FF1091"/>
    <w:rsid w:val="00FF11F8"/>
    <w:rsid w:val="00FF18AC"/>
    <w:rsid w:val="00FF1986"/>
    <w:rsid w:val="00FF1C88"/>
    <w:rsid w:val="00FF1D27"/>
    <w:rsid w:val="00FF1E7C"/>
    <w:rsid w:val="00FF1FA7"/>
    <w:rsid w:val="00FF209D"/>
    <w:rsid w:val="00FF2EE9"/>
    <w:rsid w:val="00FF3D28"/>
    <w:rsid w:val="00FF4292"/>
    <w:rsid w:val="00FF45DF"/>
    <w:rsid w:val="00FF45E0"/>
    <w:rsid w:val="00FF46D7"/>
    <w:rsid w:val="00FF4BC7"/>
    <w:rsid w:val="00FF57FE"/>
    <w:rsid w:val="00FF64D9"/>
    <w:rsid w:val="00FF6979"/>
    <w:rsid w:val="025EFE6B"/>
    <w:rsid w:val="039502BA"/>
    <w:rsid w:val="05F85347"/>
    <w:rsid w:val="06A14DEC"/>
    <w:rsid w:val="072720E0"/>
    <w:rsid w:val="0D9A09E1"/>
    <w:rsid w:val="0E12630D"/>
    <w:rsid w:val="0F85A024"/>
    <w:rsid w:val="153DF765"/>
    <w:rsid w:val="1A8D7455"/>
    <w:rsid w:val="1FCBC48C"/>
    <w:rsid w:val="20C7ADF1"/>
    <w:rsid w:val="2171A6E0"/>
    <w:rsid w:val="221B62D5"/>
    <w:rsid w:val="229C97E2"/>
    <w:rsid w:val="26C64A30"/>
    <w:rsid w:val="2AE46296"/>
    <w:rsid w:val="2C333AFC"/>
    <w:rsid w:val="2CFD8A6D"/>
    <w:rsid w:val="2DAC9D44"/>
    <w:rsid w:val="2E1FEB17"/>
    <w:rsid w:val="2ECFF6A3"/>
    <w:rsid w:val="2ED5A314"/>
    <w:rsid w:val="30C851AD"/>
    <w:rsid w:val="3255AA2C"/>
    <w:rsid w:val="348E7B4E"/>
    <w:rsid w:val="36EFB9FA"/>
    <w:rsid w:val="37396CFB"/>
    <w:rsid w:val="3811D41C"/>
    <w:rsid w:val="3AA3FCDA"/>
    <w:rsid w:val="3DB13C73"/>
    <w:rsid w:val="3F4F9D4A"/>
    <w:rsid w:val="3F5488F2"/>
    <w:rsid w:val="415B1395"/>
    <w:rsid w:val="42C01973"/>
    <w:rsid w:val="4367433C"/>
    <w:rsid w:val="4603FD38"/>
    <w:rsid w:val="46E2D8FB"/>
    <w:rsid w:val="493B300D"/>
    <w:rsid w:val="50206B16"/>
    <w:rsid w:val="5137204A"/>
    <w:rsid w:val="54D90390"/>
    <w:rsid w:val="57500525"/>
    <w:rsid w:val="57B0B48C"/>
    <w:rsid w:val="5CD17F0E"/>
    <w:rsid w:val="5D1BBEAC"/>
    <w:rsid w:val="607AD31C"/>
    <w:rsid w:val="61F88F8A"/>
    <w:rsid w:val="636E783C"/>
    <w:rsid w:val="650845B4"/>
    <w:rsid w:val="6562111A"/>
    <w:rsid w:val="66608272"/>
    <w:rsid w:val="6CAEB89C"/>
    <w:rsid w:val="6E098090"/>
    <w:rsid w:val="73AA16F0"/>
    <w:rsid w:val="785DF39C"/>
    <w:rsid w:val="7E990E27"/>
    <w:rsid w:val="7FCA0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6C9A4CB"/>
  <w15:docId w15:val="{7ADE1176-5937-A74A-9E4A-6D7C15F5A5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Theme="minorEastAsia" w:hAnsi="Calibri" w:cs="Times New Roman"/>
        <w:lang w:val="en-GB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qFormat="1"/>
    <w:lsdException w:name="heading 2" w:locked="1" w:uiPriority="0" w:qFormat="1"/>
    <w:lsdException w:name="heading 3" w:locked="1" w:uiPriority="9" w:qFormat="1"/>
    <w:lsdException w:name="heading 4" w:locked="1" w:qFormat="1"/>
    <w:lsdException w:name="heading 5" w:locked="1" w:qFormat="1"/>
    <w:lsdException w:name="heading 6" w:locked="1" w:uiPriority="0" w:qFormat="1"/>
    <w:lsdException w:name="heading 7" w:locked="1" w:uiPriority="9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iPriority="0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iPriority="0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iPriority="0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iPriority="0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59"/>
    <w:lsdException w:name="Table Theme" w:locked="1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2F99"/>
    <w:rPr>
      <w:rFonts w:ascii="Arial" w:eastAsia="Times New Roman" w:hAnsi="Arial"/>
      <w:sz w:val="24"/>
      <w:szCs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9"/>
    <w:qFormat/>
    <w:rsid w:val="00CE2625"/>
    <w:pPr>
      <w:pBdr>
        <w:bottom w:val="single" w:sz="12" w:space="1" w:color="BFBFBF" w:themeColor="background1" w:themeShade="BF"/>
      </w:pBdr>
      <w:spacing w:before="240" w:after="240"/>
      <w:outlineLvl w:val="0"/>
    </w:pPr>
    <w:rPr>
      <w:rFonts w:eastAsia="SimSun" w:cs="Arial"/>
      <w:b/>
      <w:bCs/>
      <w:kern w:val="32"/>
      <w:sz w:val="32"/>
      <w:szCs w:val="36"/>
      <w:lang w:eastAsia="zh-CN"/>
    </w:rPr>
  </w:style>
  <w:style w:type="paragraph" w:styleId="Heading2">
    <w:name w:val="heading 2"/>
    <w:basedOn w:val="Normal"/>
    <w:next w:val="Normal"/>
    <w:link w:val="Heading2Char"/>
    <w:qFormat/>
    <w:rsid w:val="005E66DE"/>
    <w:pPr>
      <w:keepNext/>
      <w:spacing w:before="240" w:after="240"/>
      <w:outlineLvl w:val="1"/>
    </w:pPr>
    <w:rPr>
      <w:rFonts w:eastAsia="SimSun" w:cs="Arial"/>
      <w:b/>
      <w:bCs/>
      <w:iCs/>
      <w:sz w:val="28"/>
      <w:szCs w:val="28"/>
      <w:lang w:eastAsia="zh-CN"/>
    </w:rPr>
  </w:style>
  <w:style w:type="paragraph" w:styleId="Heading3">
    <w:name w:val="heading 3"/>
    <w:next w:val="Normal"/>
    <w:link w:val="Heading3Char"/>
    <w:uiPriority w:val="9"/>
    <w:qFormat/>
    <w:rsid w:val="00DB26D4"/>
    <w:pPr>
      <w:spacing w:before="360" w:after="120"/>
      <w:outlineLvl w:val="2"/>
    </w:pPr>
    <w:rPr>
      <w:rFonts w:ascii="Arial" w:eastAsia="SimSun" w:hAnsi="Arial" w:cs="Arial"/>
      <w:bCs/>
      <w:iC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9"/>
    <w:qFormat/>
    <w:rsid w:val="00A76270"/>
    <w:pPr>
      <w:keepNext/>
      <w:spacing w:before="240" w:after="60"/>
      <w:outlineLvl w:val="3"/>
    </w:pPr>
    <w:rPr>
      <w:rFonts w:eastAsia="SimSun" w:cs="Arial"/>
      <w:bCs/>
      <w:sz w:val="28"/>
      <w:szCs w:val="28"/>
      <w:lang w:eastAsia="zh-CN"/>
    </w:rPr>
  </w:style>
  <w:style w:type="paragraph" w:styleId="Heading5">
    <w:name w:val="heading 5"/>
    <w:basedOn w:val="Normal"/>
    <w:next w:val="Normal"/>
    <w:link w:val="Heading5Char"/>
    <w:uiPriority w:val="99"/>
    <w:qFormat/>
    <w:locked/>
    <w:rsid w:val="00C828EA"/>
    <w:pPr>
      <w:numPr>
        <w:ilvl w:val="4"/>
        <w:numId w:val="3"/>
      </w:numPr>
      <w:spacing w:before="240" w:after="60"/>
      <w:outlineLvl w:val="4"/>
    </w:pPr>
    <w:rPr>
      <w:rFonts w:ascii="Calibri" w:eastAsia="SimSun" w:hAnsi="Calibri" w:cs="Arial"/>
      <w:b/>
      <w:bCs/>
      <w:i/>
      <w:iCs/>
      <w:sz w:val="26"/>
      <w:szCs w:val="26"/>
      <w:lang w:eastAsia="zh-CN"/>
    </w:rPr>
  </w:style>
  <w:style w:type="paragraph" w:styleId="Heading6">
    <w:name w:val="heading 6"/>
    <w:basedOn w:val="Normal"/>
    <w:next w:val="Normal"/>
    <w:link w:val="Heading6Char"/>
    <w:qFormat/>
    <w:rsid w:val="00CD2700"/>
    <w:pPr>
      <w:numPr>
        <w:ilvl w:val="5"/>
        <w:numId w:val="3"/>
      </w:numPr>
      <w:spacing w:before="240" w:after="60"/>
      <w:outlineLvl w:val="5"/>
    </w:pPr>
    <w:rPr>
      <w:rFonts w:eastAsia="SimSun" w:cs="Arial"/>
      <w:b/>
      <w:bCs/>
      <w:sz w:val="22"/>
      <w:szCs w:val="22"/>
      <w:lang w:eastAsia="zh-CN"/>
    </w:rPr>
  </w:style>
  <w:style w:type="paragraph" w:styleId="Heading7">
    <w:name w:val="heading 7"/>
    <w:basedOn w:val="Normal"/>
    <w:next w:val="Normal"/>
    <w:link w:val="Heading7Char"/>
    <w:uiPriority w:val="9"/>
    <w:qFormat/>
    <w:rsid w:val="003526AB"/>
    <w:pPr>
      <w:keepNext/>
      <w:keepLines/>
      <w:numPr>
        <w:ilvl w:val="6"/>
        <w:numId w:val="3"/>
      </w:numPr>
      <w:spacing w:before="200"/>
      <w:outlineLvl w:val="6"/>
    </w:pPr>
    <w:rPr>
      <w:rFonts w:ascii="Cambria" w:hAnsi="Cambria" w:cs="Arial"/>
      <w:i/>
      <w:iCs/>
      <w:color w:val="404040"/>
      <w:sz w:val="22"/>
      <w:lang w:eastAsia="zh-CN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locked/>
    <w:rsid w:val="00812FD2"/>
    <w:pPr>
      <w:numPr>
        <w:ilvl w:val="7"/>
        <w:numId w:val="3"/>
      </w:numPr>
      <w:spacing w:before="240" w:after="60"/>
      <w:outlineLvl w:val="7"/>
    </w:pPr>
    <w:rPr>
      <w:rFonts w:ascii="Calibri" w:eastAsia="SimSun" w:hAnsi="Calibri" w:cs="Arial"/>
      <w:i/>
      <w:iCs/>
      <w:sz w:val="22"/>
      <w:lang w:eastAsia="zh-CN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locked/>
    <w:rsid w:val="00A82E4C"/>
    <w:pPr>
      <w:keepNext/>
      <w:keepLines/>
      <w:numPr>
        <w:ilvl w:val="8"/>
        <w:numId w:val="3"/>
      </w:numPr>
      <w:spacing w:before="120"/>
      <w:outlineLvl w:val="8"/>
    </w:pPr>
    <w:rPr>
      <w:rFonts w:eastAsiaTheme="majorEastAsia" w:cstheme="majorBidi"/>
      <w:i/>
      <w:iCs/>
      <w:color w:val="272727" w:themeColor="text1" w:themeTint="D8"/>
      <w:sz w:val="22"/>
      <w:szCs w:val="21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CE2625"/>
    <w:rPr>
      <w:rFonts w:ascii="Arial" w:eastAsia="SimSun" w:hAnsi="Arial" w:cs="Arial"/>
      <w:b/>
      <w:bCs/>
      <w:kern w:val="32"/>
      <w:sz w:val="32"/>
      <w:szCs w:val="36"/>
    </w:rPr>
  </w:style>
  <w:style w:type="character" w:customStyle="1" w:styleId="Heading2Char">
    <w:name w:val="Heading 2 Char"/>
    <w:link w:val="Heading2"/>
    <w:locked/>
    <w:rsid w:val="005E66DE"/>
    <w:rPr>
      <w:rFonts w:ascii="Arial" w:eastAsia="SimSun" w:hAnsi="Arial" w:cs="Arial"/>
      <w:b/>
      <w:bCs/>
      <w:iCs/>
      <w:sz w:val="28"/>
      <w:szCs w:val="28"/>
    </w:rPr>
  </w:style>
  <w:style w:type="character" w:customStyle="1" w:styleId="Heading3Char">
    <w:name w:val="Heading 3 Char"/>
    <w:link w:val="Heading3"/>
    <w:uiPriority w:val="9"/>
    <w:locked/>
    <w:rsid w:val="00DB26D4"/>
    <w:rPr>
      <w:rFonts w:ascii="Arial" w:eastAsia="SimSun" w:hAnsi="Arial" w:cs="Arial"/>
      <w:bCs/>
      <w:iCs/>
      <w:sz w:val="28"/>
      <w:szCs w:val="28"/>
    </w:rPr>
  </w:style>
  <w:style w:type="character" w:customStyle="1" w:styleId="Heading4Char">
    <w:name w:val="Heading 4 Char"/>
    <w:link w:val="Heading4"/>
    <w:uiPriority w:val="99"/>
    <w:locked/>
    <w:rsid w:val="003954D7"/>
    <w:rPr>
      <w:rFonts w:ascii="Arial" w:eastAsia="SimSun" w:hAnsi="Arial" w:cs="Arial"/>
      <w:bCs/>
      <w:sz w:val="28"/>
      <w:szCs w:val="28"/>
    </w:rPr>
  </w:style>
  <w:style w:type="character" w:customStyle="1" w:styleId="Heading5Char">
    <w:name w:val="Heading 5 Char"/>
    <w:link w:val="Heading5"/>
    <w:uiPriority w:val="99"/>
    <w:locked/>
    <w:rsid w:val="00C828EA"/>
    <w:rPr>
      <w:rFonts w:eastAsia="SimSun" w:cs="Arial"/>
      <w:b/>
      <w:bCs/>
      <w:i/>
      <w:iCs/>
      <w:sz w:val="26"/>
      <w:szCs w:val="26"/>
    </w:rPr>
  </w:style>
  <w:style w:type="character" w:customStyle="1" w:styleId="Heading6Char">
    <w:name w:val="Heading 6 Char"/>
    <w:link w:val="Heading6"/>
    <w:locked/>
    <w:rsid w:val="00CD2700"/>
    <w:rPr>
      <w:rFonts w:ascii="Arial" w:eastAsia="SimSun" w:hAnsi="Arial" w:cs="Arial"/>
      <w:b/>
      <w:bCs/>
      <w:sz w:val="22"/>
      <w:szCs w:val="22"/>
    </w:rPr>
  </w:style>
  <w:style w:type="character" w:customStyle="1" w:styleId="Heading7Char">
    <w:name w:val="Heading 7 Char"/>
    <w:link w:val="Heading7"/>
    <w:uiPriority w:val="9"/>
    <w:locked/>
    <w:rsid w:val="003526AB"/>
    <w:rPr>
      <w:rFonts w:ascii="Cambria" w:eastAsia="Times New Roman" w:hAnsi="Cambria" w:cs="Arial"/>
      <w:i/>
      <w:iCs/>
      <w:color w:val="404040"/>
      <w:sz w:val="22"/>
      <w:szCs w:val="24"/>
    </w:rPr>
  </w:style>
  <w:style w:type="paragraph" w:customStyle="1" w:styleId="olsuh4">
    <w:name w:val="olsuh4"/>
    <w:basedOn w:val="Normal"/>
    <w:uiPriority w:val="99"/>
    <w:rsid w:val="003526AB"/>
    <w:pPr>
      <w:spacing w:before="100" w:beforeAutospacing="1" w:after="100" w:afterAutospacing="1"/>
    </w:pPr>
    <w:rPr>
      <w:rFonts w:eastAsia="SimSun" w:cs="Arial"/>
      <w:b/>
      <w:sz w:val="22"/>
      <w:szCs w:val="28"/>
      <w:lang w:eastAsia="zh-CN"/>
    </w:rPr>
  </w:style>
  <w:style w:type="paragraph" w:customStyle="1" w:styleId="Covertitle">
    <w:name w:val="Cover title"/>
    <w:basedOn w:val="Heading7"/>
    <w:rsid w:val="003526AB"/>
    <w:pPr>
      <w:keepLines w:val="0"/>
      <w:numPr>
        <w:ilvl w:val="0"/>
        <w:numId w:val="0"/>
      </w:numPr>
      <w:spacing w:before="0"/>
      <w:jc w:val="center"/>
    </w:pPr>
    <w:rPr>
      <w:rFonts w:ascii="Arial" w:hAnsi="Arial"/>
      <w:b/>
      <w:i w:val="0"/>
      <w:iCs w:val="0"/>
      <w:noProof/>
      <w:color w:val="auto"/>
      <w:sz w:val="60"/>
      <w:szCs w:val="20"/>
    </w:rPr>
  </w:style>
  <w:style w:type="paragraph" w:customStyle="1" w:styleId="CoverText">
    <w:name w:val="Cover Text"/>
    <w:basedOn w:val="Normal"/>
    <w:rsid w:val="003526AB"/>
    <w:pPr>
      <w:keepNext/>
      <w:jc w:val="center"/>
      <w:outlineLvl w:val="5"/>
    </w:pPr>
    <w:rPr>
      <w:rFonts w:cs="Arial"/>
      <w:noProof/>
      <w:sz w:val="48"/>
      <w:szCs w:val="20"/>
    </w:rPr>
  </w:style>
  <w:style w:type="paragraph" w:styleId="BalloonText">
    <w:name w:val="Balloon Text"/>
    <w:basedOn w:val="Normal"/>
    <w:link w:val="BalloonTextChar"/>
    <w:uiPriority w:val="99"/>
    <w:semiHidden/>
    <w:rsid w:val="003526AB"/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link w:val="BalloonText"/>
    <w:uiPriority w:val="99"/>
    <w:semiHidden/>
    <w:locked/>
    <w:rsid w:val="003526AB"/>
    <w:rPr>
      <w:rFonts w:ascii="Tahoma" w:eastAsia="SimSun" w:hAnsi="Tahoma" w:cs="Tahoma"/>
      <w:sz w:val="16"/>
      <w:szCs w:val="16"/>
    </w:rPr>
  </w:style>
  <w:style w:type="paragraph" w:styleId="Header">
    <w:name w:val="header"/>
    <w:basedOn w:val="Normal"/>
    <w:link w:val="HeaderChar"/>
    <w:rsid w:val="003526AB"/>
    <w:pPr>
      <w:tabs>
        <w:tab w:val="center" w:pos="4513"/>
        <w:tab w:val="right" w:pos="9026"/>
      </w:tabs>
    </w:pPr>
    <w:rPr>
      <w:rFonts w:eastAsia="SimSun" w:cs="Arial"/>
      <w:sz w:val="22"/>
      <w:lang w:eastAsia="zh-CN"/>
    </w:rPr>
  </w:style>
  <w:style w:type="character" w:customStyle="1" w:styleId="HeaderChar">
    <w:name w:val="Header Char"/>
    <w:link w:val="Header"/>
    <w:locked/>
    <w:rsid w:val="003526AB"/>
    <w:rPr>
      <w:rFonts w:ascii="Times New Roman" w:eastAsia="SimSu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3526AB"/>
    <w:pPr>
      <w:tabs>
        <w:tab w:val="center" w:pos="4513"/>
        <w:tab w:val="right" w:pos="9026"/>
      </w:tabs>
    </w:pPr>
    <w:rPr>
      <w:rFonts w:eastAsia="SimSun" w:cs="Arial"/>
      <w:sz w:val="22"/>
      <w:lang w:eastAsia="zh-CN"/>
    </w:rPr>
  </w:style>
  <w:style w:type="character" w:customStyle="1" w:styleId="FooterChar">
    <w:name w:val="Footer Char"/>
    <w:link w:val="Footer"/>
    <w:uiPriority w:val="99"/>
    <w:locked/>
    <w:rsid w:val="003526AB"/>
    <w:rPr>
      <w:rFonts w:ascii="Times New Roman" w:eastAsia="SimSun" w:hAnsi="Times New Roman" w:cs="Times New Roman"/>
      <w:sz w:val="24"/>
      <w:szCs w:val="24"/>
    </w:rPr>
  </w:style>
  <w:style w:type="character" w:styleId="Hyperlink">
    <w:name w:val="Hyperlink"/>
    <w:uiPriority w:val="99"/>
    <w:rsid w:val="00CD2700"/>
    <w:rPr>
      <w:rFonts w:ascii="Arial" w:hAnsi="Arial" w:cs="Arial"/>
      <w:color w:val="091173"/>
      <w:u w:val="single"/>
    </w:rPr>
  </w:style>
  <w:style w:type="character" w:styleId="FollowedHyperlink">
    <w:name w:val="FollowedHyperlink"/>
    <w:rsid w:val="00CD2700"/>
    <w:rPr>
      <w:rFonts w:ascii="Times New Roman" w:hAnsi="Times New Roman" w:cs="Times New Roman"/>
      <w:color w:val="FF00FF"/>
      <w:sz w:val="2"/>
      <w:szCs w:val="2"/>
      <w:u w:val="single"/>
    </w:rPr>
  </w:style>
  <w:style w:type="paragraph" w:customStyle="1" w:styleId="olsuh1">
    <w:name w:val="olsuh1"/>
    <w:basedOn w:val="Normal"/>
    <w:rsid w:val="00CD2700"/>
    <w:pPr>
      <w:spacing w:before="100" w:beforeAutospacing="1" w:after="100" w:afterAutospacing="1"/>
    </w:pPr>
    <w:rPr>
      <w:rFonts w:eastAsia="SimSun" w:cs="Arial"/>
      <w:sz w:val="48"/>
      <w:szCs w:val="48"/>
      <w:lang w:eastAsia="zh-CN"/>
    </w:rPr>
  </w:style>
  <w:style w:type="paragraph" w:customStyle="1" w:styleId="olsuh2">
    <w:name w:val="olsuh2"/>
    <w:basedOn w:val="Normal"/>
    <w:rsid w:val="00CD2700"/>
    <w:pPr>
      <w:shd w:val="clear" w:color="auto" w:fill="FAFA82"/>
      <w:spacing w:before="100" w:beforeAutospacing="1" w:after="100" w:afterAutospacing="1"/>
    </w:pPr>
    <w:rPr>
      <w:rFonts w:eastAsia="SimSun" w:cs="Arial"/>
      <w:color w:val="091173"/>
      <w:sz w:val="32"/>
      <w:szCs w:val="32"/>
      <w:lang w:eastAsia="zh-CN"/>
    </w:rPr>
  </w:style>
  <w:style w:type="paragraph" w:customStyle="1" w:styleId="olsuh3">
    <w:name w:val="olsuh3"/>
    <w:basedOn w:val="Normal"/>
    <w:rsid w:val="00CD2700"/>
    <w:pPr>
      <w:spacing w:before="100" w:beforeAutospacing="1" w:after="100" w:afterAutospacing="1"/>
    </w:pPr>
    <w:rPr>
      <w:rFonts w:eastAsia="SimSun" w:cs="Arial"/>
      <w:b/>
      <w:bCs/>
      <w:color w:val="091173"/>
      <w:sz w:val="32"/>
      <w:szCs w:val="32"/>
      <w:lang w:eastAsia="zh-CN"/>
    </w:rPr>
  </w:style>
  <w:style w:type="paragraph" w:customStyle="1" w:styleId="olsuh5">
    <w:name w:val="olsuh5"/>
    <w:basedOn w:val="Normal"/>
    <w:rsid w:val="00CD2700"/>
    <w:pPr>
      <w:spacing w:before="100" w:beforeAutospacing="1" w:after="100" w:afterAutospacing="1"/>
    </w:pPr>
    <w:rPr>
      <w:rFonts w:ascii="American Typewriter" w:eastAsia="SimSun" w:hAnsi="American Typewriter" w:cs="Arial"/>
      <w:sz w:val="22"/>
      <w:szCs w:val="22"/>
      <w:lang w:eastAsia="zh-CN"/>
    </w:rPr>
  </w:style>
  <w:style w:type="paragraph" w:customStyle="1" w:styleId="whitetable">
    <w:name w:val="whitetable"/>
    <w:basedOn w:val="Normal"/>
    <w:link w:val="whitetableChar"/>
    <w:rsid w:val="00CD2700"/>
    <w:pPr>
      <w:spacing w:before="100" w:beforeAutospacing="1" w:after="100" w:afterAutospacing="1"/>
    </w:pPr>
    <w:rPr>
      <w:rFonts w:eastAsia="SimSun" w:cs="Arial"/>
      <w:color w:val="FF00FF"/>
      <w:sz w:val="2"/>
      <w:szCs w:val="2"/>
      <w:lang w:eastAsia="zh-CN"/>
    </w:rPr>
  </w:style>
  <w:style w:type="character" w:customStyle="1" w:styleId="whitetableChar">
    <w:name w:val="whitetable Char"/>
    <w:link w:val="whitetable"/>
    <w:locked/>
    <w:rsid w:val="00CD2700"/>
    <w:rPr>
      <w:rFonts w:ascii="Arial" w:eastAsia="SimSun" w:hAnsi="Arial" w:cs="Arial"/>
      <w:color w:val="FF00FF"/>
      <w:sz w:val="2"/>
      <w:szCs w:val="2"/>
    </w:rPr>
  </w:style>
  <w:style w:type="paragraph" w:customStyle="1" w:styleId="atactivitytext">
    <w:name w:val="atactivitytext"/>
    <w:basedOn w:val="Normal"/>
    <w:link w:val="atactivitytextChar"/>
    <w:rsid w:val="00CD2700"/>
    <w:pPr>
      <w:spacing w:before="100" w:beforeAutospacing="1" w:after="100" w:afterAutospacing="1"/>
    </w:pPr>
    <w:rPr>
      <w:rFonts w:eastAsia="SimSun" w:cs="Arial"/>
      <w:color w:val="000000"/>
      <w:sz w:val="22"/>
      <w:lang w:eastAsia="zh-CN"/>
    </w:rPr>
  </w:style>
  <w:style w:type="character" w:customStyle="1" w:styleId="atactivitytextChar">
    <w:name w:val="atactivitytext Char"/>
    <w:link w:val="atactivitytext"/>
    <w:locked/>
    <w:rsid w:val="00CD2700"/>
    <w:rPr>
      <w:rFonts w:ascii="Arial" w:eastAsia="SimSun" w:hAnsi="Arial" w:cs="Arial"/>
      <w:color w:val="000000"/>
      <w:sz w:val="24"/>
      <w:szCs w:val="24"/>
    </w:rPr>
  </w:style>
  <w:style w:type="paragraph" w:customStyle="1" w:styleId="atactivitytexttable">
    <w:name w:val="atactivitytexttable"/>
    <w:basedOn w:val="Normal"/>
    <w:rsid w:val="00CD2700"/>
    <w:pPr>
      <w:spacing w:before="100" w:beforeAutospacing="1" w:after="100" w:afterAutospacing="1"/>
    </w:pPr>
    <w:rPr>
      <w:rFonts w:eastAsia="SimSun" w:cs="Arial"/>
      <w:color w:val="000000"/>
      <w:sz w:val="22"/>
      <w:lang w:eastAsia="zh-CN"/>
    </w:rPr>
  </w:style>
  <w:style w:type="paragraph" w:customStyle="1" w:styleId="cttabletext">
    <w:name w:val="cttabletext"/>
    <w:basedOn w:val="Normal"/>
    <w:rsid w:val="00CD2700"/>
    <w:pPr>
      <w:spacing w:before="100" w:beforeAutospacing="1" w:after="100" w:afterAutospacing="1"/>
    </w:pPr>
    <w:rPr>
      <w:rFonts w:eastAsia="SimSun" w:cs="Arial"/>
      <w:sz w:val="20"/>
      <w:szCs w:val="20"/>
      <w:lang w:eastAsia="zh-CN"/>
    </w:rPr>
  </w:style>
  <w:style w:type="paragraph" w:customStyle="1" w:styleId="a1activityheading1">
    <w:name w:val="a1activityheading1"/>
    <w:basedOn w:val="Normal"/>
    <w:rsid w:val="00CD2700"/>
    <w:pPr>
      <w:shd w:val="clear" w:color="auto" w:fill="FAFA82"/>
      <w:spacing w:before="100" w:beforeAutospacing="1" w:after="100" w:afterAutospacing="1"/>
    </w:pPr>
    <w:rPr>
      <w:rFonts w:eastAsia="SimSun" w:cs="Arial"/>
      <w:i/>
      <w:iCs/>
      <w:color w:val="990000"/>
      <w:sz w:val="28"/>
      <w:szCs w:val="28"/>
      <w:lang w:eastAsia="zh-CN"/>
    </w:rPr>
  </w:style>
  <w:style w:type="paragraph" w:customStyle="1" w:styleId="generaltext">
    <w:name w:val="generaltext"/>
    <w:basedOn w:val="Normal"/>
    <w:link w:val="generaltextChar"/>
    <w:uiPriority w:val="99"/>
    <w:rsid w:val="00CD2700"/>
    <w:pPr>
      <w:spacing w:before="100" w:beforeAutospacing="1" w:after="100" w:afterAutospacing="1"/>
    </w:pPr>
    <w:rPr>
      <w:rFonts w:eastAsia="SimSun" w:cs="Arial"/>
      <w:sz w:val="22"/>
      <w:szCs w:val="22"/>
      <w:lang w:eastAsia="zh-CN"/>
    </w:rPr>
  </w:style>
  <w:style w:type="character" w:customStyle="1" w:styleId="generaltextChar">
    <w:name w:val="generaltext Char"/>
    <w:link w:val="generaltext"/>
    <w:uiPriority w:val="99"/>
    <w:locked/>
    <w:rsid w:val="00CD2700"/>
    <w:rPr>
      <w:rFonts w:ascii="Arial" w:eastAsia="SimSun" w:hAnsi="Arial" w:cs="Arial"/>
    </w:rPr>
  </w:style>
  <w:style w:type="paragraph" w:customStyle="1" w:styleId="table">
    <w:name w:val="table"/>
    <w:basedOn w:val="Normal"/>
    <w:rsid w:val="00CD2700"/>
    <w:pPr>
      <w:spacing w:before="60" w:after="60"/>
    </w:pPr>
    <w:rPr>
      <w:rFonts w:eastAsia="SimSun" w:cs="Arial"/>
      <w:sz w:val="22"/>
      <w:lang w:eastAsia="zh-CN"/>
    </w:rPr>
  </w:style>
  <w:style w:type="character" w:customStyle="1" w:styleId="section1">
    <w:name w:val="section1"/>
    <w:rsid w:val="00CD2700"/>
    <w:rPr>
      <w:rFonts w:ascii="Arial" w:hAnsi="Arial" w:cs="Arial"/>
      <w:sz w:val="18"/>
      <w:szCs w:val="18"/>
    </w:rPr>
  </w:style>
  <w:style w:type="paragraph" w:styleId="NormalWeb">
    <w:name w:val="Normal (Web)"/>
    <w:basedOn w:val="Normal"/>
    <w:uiPriority w:val="99"/>
    <w:rsid w:val="00CD2700"/>
    <w:pPr>
      <w:spacing w:before="100" w:beforeAutospacing="1" w:after="100" w:afterAutospacing="1"/>
    </w:pPr>
    <w:rPr>
      <w:rFonts w:eastAsia="SimSun" w:cs="Arial"/>
      <w:sz w:val="22"/>
      <w:lang w:eastAsia="zh-CN"/>
    </w:rPr>
  </w:style>
  <w:style w:type="character" w:styleId="Emphasis">
    <w:name w:val="Emphasis"/>
    <w:uiPriority w:val="20"/>
    <w:qFormat/>
    <w:rsid w:val="00CD2700"/>
    <w:rPr>
      <w:rFonts w:cs="Times New Roman"/>
      <w:i/>
      <w:iCs/>
    </w:rPr>
  </w:style>
  <w:style w:type="character" w:styleId="Strong">
    <w:name w:val="Strong"/>
    <w:uiPriority w:val="22"/>
    <w:qFormat/>
    <w:rsid w:val="00CD2700"/>
    <w:rPr>
      <w:rFonts w:cs="Times New Roman"/>
      <w:b/>
      <w:bCs/>
    </w:rPr>
  </w:style>
  <w:style w:type="character" w:styleId="PageNumber">
    <w:name w:val="page number"/>
    <w:rsid w:val="00CD2700"/>
    <w:rPr>
      <w:rFonts w:cs="Times New Roman"/>
    </w:rPr>
  </w:style>
  <w:style w:type="table" w:styleId="TableGrid">
    <w:name w:val="Table Grid"/>
    <w:basedOn w:val="TableNormal"/>
    <w:uiPriority w:val="59"/>
    <w:rsid w:val="00CD2700"/>
    <w:rPr>
      <w:rFonts w:ascii="Times New Roman" w:eastAsia="SimSu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rsid w:val="00CD2700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CD2700"/>
    <w:rPr>
      <w:rFonts w:eastAsia="SimSun" w:cs="Arial"/>
      <w:sz w:val="20"/>
      <w:szCs w:val="20"/>
      <w:lang w:eastAsia="zh-CN"/>
    </w:rPr>
  </w:style>
  <w:style w:type="character" w:customStyle="1" w:styleId="CommentTextChar">
    <w:name w:val="Comment Text Char"/>
    <w:link w:val="CommentText"/>
    <w:uiPriority w:val="99"/>
    <w:locked/>
    <w:rsid w:val="00CD2700"/>
    <w:rPr>
      <w:rFonts w:ascii="Times New Roman" w:eastAsia="SimSu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CD270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CD2700"/>
    <w:rPr>
      <w:rFonts w:ascii="Times New Roman" w:eastAsia="SimSu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D2700"/>
    <w:rPr>
      <w:rFonts w:ascii="Times New Roman" w:eastAsia="SimSun" w:hAnsi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CD2700"/>
    <w:pPr>
      <w:ind w:left="720"/>
    </w:pPr>
    <w:rPr>
      <w:rFonts w:eastAsia="SimSun" w:cs="Arial"/>
      <w:sz w:val="22"/>
      <w:lang w:eastAsia="zh-CN"/>
    </w:rPr>
  </w:style>
  <w:style w:type="paragraph" w:styleId="NoSpacing">
    <w:name w:val="No Spacing"/>
    <w:link w:val="NoSpacingChar"/>
    <w:uiPriority w:val="99"/>
    <w:qFormat/>
    <w:rsid w:val="00CD2700"/>
    <w:rPr>
      <w:rFonts w:eastAsia="Times New Roman"/>
      <w:sz w:val="22"/>
      <w:szCs w:val="22"/>
      <w:lang w:val="en-US" w:eastAsia="en-US"/>
    </w:rPr>
  </w:style>
  <w:style w:type="character" w:customStyle="1" w:styleId="NoSpacingChar">
    <w:name w:val="No Spacing Char"/>
    <w:link w:val="NoSpacing"/>
    <w:uiPriority w:val="1"/>
    <w:locked/>
    <w:rsid w:val="00CD2700"/>
    <w:rPr>
      <w:rFonts w:eastAsia="Times New Roman"/>
      <w:sz w:val="22"/>
      <w:szCs w:val="22"/>
      <w:lang w:val="en-US" w:eastAsia="en-US" w:bidi="ar-SA"/>
    </w:rPr>
  </w:style>
  <w:style w:type="paragraph" w:styleId="TOCHeading">
    <w:name w:val="TOC Heading"/>
    <w:basedOn w:val="Heading1"/>
    <w:next w:val="Normal"/>
    <w:uiPriority w:val="39"/>
    <w:qFormat/>
    <w:rsid w:val="00CD2700"/>
    <w:pPr>
      <w:keepLines/>
      <w:spacing w:before="480" w:after="0" w:line="276" w:lineRule="auto"/>
      <w:outlineLvl w:val="9"/>
    </w:pPr>
    <w:rPr>
      <w:rFonts w:ascii="Cambria" w:eastAsia="Times New Roman" w:hAnsi="Cambria" w:cs="Times New Roman"/>
      <w:color w:val="365F91"/>
      <w:kern w:val="0"/>
      <w:szCs w:val="28"/>
      <w:lang w:val="en-US" w:eastAsia="en-US"/>
    </w:rPr>
  </w:style>
  <w:style w:type="paragraph" w:styleId="TOC1">
    <w:name w:val="toc 1"/>
    <w:basedOn w:val="Normal"/>
    <w:next w:val="Normal"/>
    <w:autoRedefine/>
    <w:uiPriority w:val="39"/>
    <w:rsid w:val="008300F4"/>
    <w:pPr>
      <w:tabs>
        <w:tab w:val="right" w:leader="dot" w:pos="9344"/>
      </w:tabs>
      <w:spacing w:before="100" w:beforeAutospacing="1" w:after="120"/>
    </w:pPr>
    <w:rPr>
      <w:rFonts w:eastAsia="SimSun" w:cs="Arial"/>
      <w:b/>
      <w:bCs/>
      <w:noProof/>
      <w:sz w:val="22"/>
      <w:lang w:eastAsia="zh-CN"/>
    </w:rPr>
  </w:style>
  <w:style w:type="paragraph" w:styleId="Title">
    <w:name w:val="Title"/>
    <w:basedOn w:val="Normal"/>
    <w:next w:val="Normal"/>
    <w:link w:val="TitleChar"/>
    <w:uiPriority w:val="10"/>
    <w:qFormat/>
    <w:rsid w:val="00CD2700"/>
    <w:pPr>
      <w:spacing w:before="240" w:after="60"/>
      <w:jc w:val="center"/>
      <w:outlineLvl w:val="0"/>
    </w:pPr>
    <w:rPr>
      <w:rFonts w:ascii="Cambria" w:hAnsi="Cambria" w:cs="Arial"/>
      <w:b/>
      <w:bCs/>
      <w:kern w:val="28"/>
      <w:sz w:val="32"/>
      <w:szCs w:val="32"/>
      <w:lang w:eastAsia="zh-CN"/>
    </w:rPr>
  </w:style>
  <w:style w:type="character" w:customStyle="1" w:styleId="TitleChar">
    <w:name w:val="Title Char"/>
    <w:link w:val="Title"/>
    <w:uiPriority w:val="10"/>
    <w:locked/>
    <w:rsid w:val="00CD2700"/>
    <w:rPr>
      <w:rFonts w:ascii="Cambria" w:hAnsi="Cambria" w:cs="Times New Roman"/>
      <w:b/>
      <w:bCs/>
      <w:kern w:val="28"/>
      <w:sz w:val="32"/>
      <w:szCs w:val="32"/>
    </w:rPr>
  </w:style>
  <w:style w:type="paragraph" w:styleId="TOC2">
    <w:name w:val="toc 2"/>
    <w:basedOn w:val="Normal"/>
    <w:next w:val="Normal"/>
    <w:autoRedefine/>
    <w:uiPriority w:val="39"/>
    <w:rsid w:val="001D6EDF"/>
    <w:pPr>
      <w:tabs>
        <w:tab w:val="left" w:pos="567"/>
        <w:tab w:val="left" w:pos="851"/>
        <w:tab w:val="right" w:leader="dot" w:pos="9334"/>
      </w:tabs>
      <w:spacing w:before="120"/>
    </w:pPr>
    <w:rPr>
      <w:rFonts w:eastAsia="SimSun" w:cs="Arial"/>
      <w:bCs/>
      <w:noProof/>
      <w:sz w:val="22"/>
      <w:lang w:eastAsia="zh-CN"/>
    </w:rPr>
  </w:style>
  <w:style w:type="paragraph" w:styleId="TOC3">
    <w:name w:val="toc 3"/>
    <w:basedOn w:val="TOC2"/>
    <w:next w:val="Normal"/>
    <w:autoRedefine/>
    <w:uiPriority w:val="39"/>
    <w:unhideWhenUsed/>
    <w:locked/>
    <w:rsid w:val="008B2458"/>
    <w:pPr>
      <w:tabs>
        <w:tab w:val="clear" w:pos="851"/>
        <w:tab w:val="left" w:pos="284"/>
        <w:tab w:val="left" w:pos="880"/>
      </w:tabs>
      <w:spacing w:before="60" w:after="60"/>
      <w:ind w:left="284"/>
      <w:jc w:val="both"/>
    </w:pPr>
  </w:style>
  <w:style w:type="character" w:customStyle="1" w:styleId="fldtext1">
    <w:name w:val="fldtext1"/>
    <w:rsid w:val="00CD2700"/>
    <w:rPr>
      <w:rFonts w:cs="Times New Roman"/>
      <w:sz w:val="20"/>
      <w:szCs w:val="20"/>
    </w:rPr>
  </w:style>
  <w:style w:type="paragraph" w:styleId="BodyTextIndent">
    <w:name w:val="Body Text Indent"/>
    <w:basedOn w:val="Normal"/>
    <w:link w:val="BodyTextIndentChar"/>
    <w:rsid w:val="00CD2700"/>
    <w:pPr>
      <w:suppressAutoHyphens/>
    </w:pPr>
    <w:rPr>
      <w:rFonts w:cs="Arial"/>
      <w:sz w:val="20"/>
      <w:szCs w:val="20"/>
      <w:lang w:val="en-US" w:eastAsia="ar-SA"/>
    </w:rPr>
  </w:style>
  <w:style w:type="character" w:customStyle="1" w:styleId="BodyTextIndentChar">
    <w:name w:val="Body Text Indent Char"/>
    <w:link w:val="BodyTextIndent"/>
    <w:locked/>
    <w:rsid w:val="00CD2700"/>
    <w:rPr>
      <w:rFonts w:ascii="Arial" w:hAnsi="Arial" w:cs="Arial"/>
      <w:sz w:val="20"/>
      <w:szCs w:val="20"/>
      <w:lang w:val="en-US" w:eastAsia="ar-SA" w:bidi="ar-SA"/>
    </w:rPr>
  </w:style>
  <w:style w:type="paragraph" w:styleId="BodyText">
    <w:name w:val="Body Text"/>
    <w:basedOn w:val="Normal"/>
    <w:link w:val="BodyTextChar"/>
    <w:uiPriority w:val="99"/>
    <w:rsid w:val="00CD2700"/>
    <w:pPr>
      <w:spacing w:after="120"/>
    </w:pPr>
    <w:rPr>
      <w:rFonts w:eastAsia="SimSun" w:cs="Arial"/>
      <w:sz w:val="22"/>
      <w:lang w:eastAsia="zh-CN"/>
    </w:rPr>
  </w:style>
  <w:style w:type="character" w:customStyle="1" w:styleId="BodyTextChar">
    <w:name w:val="Body Text Char"/>
    <w:link w:val="BodyText"/>
    <w:uiPriority w:val="99"/>
    <w:locked/>
    <w:rsid w:val="00CD2700"/>
    <w:rPr>
      <w:rFonts w:ascii="Times New Roman" w:eastAsia="SimSun" w:hAnsi="Times New Roman" w:cs="Times New Roman"/>
      <w:sz w:val="24"/>
      <w:szCs w:val="24"/>
    </w:rPr>
  </w:style>
  <w:style w:type="paragraph" w:customStyle="1" w:styleId="Covernumber">
    <w:name w:val="Cover number"/>
    <w:basedOn w:val="Heading4"/>
    <w:uiPriority w:val="99"/>
    <w:rsid w:val="00CD2700"/>
    <w:pPr>
      <w:spacing w:before="0" w:after="0"/>
      <w:jc w:val="center"/>
    </w:pPr>
    <w:rPr>
      <w:rFonts w:eastAsia="Times New Roman"/>
      <w:b/>
      <w:bCs w:val="0"/>
      <w:noProof/>
      <w:spacing w:val="180"/>
      <w:sz w:val="96"/>
      <w:szCs w:val="20"/>
    </w:rPr>
  </w:style>
  <w:style w:type="character" w:customStyle="1" w:styleId="apple-style-span">
    <w:name w:val="apple-style-span"/>
    <w:uiPriority w:val="99"/>
    <w:rsid w:val="00CD2700"/>
    <w:rPr>
      <w:rFonts w:cs="Times New Roman"/>
    </w:rPr>
  </w:style>
  <w:style w:type="paragraph" w:customStyle="1" w:styleId="MdxBody">
    <w:name w:val="Mdx: Body"/>
    <w:autoRedefine/>
    <w:uiPriority w:val="99"/>
    <w:rsid w:val="00CD2700"/>
    <w:pPr>
      <w:tabs>
        <w:tab w:val="left" w:pos="567"/>
        <w:tab w:val="left" w:pos="2835"/>
        <w:tab w:val="left" w:pos="3969"/>
      </w:tabs>
      <w:spacing w:before="120" w:line="300" w:lineRule="atLeast"/>
    </w:pPr>
    <w:rPr>
      <w:rFonts w:ascii="Arial" w:eastAsia="Times New Roman" w:hAnsi="Arial" w:cs="Arial"/>
      <w:kern w:val="26"/>
      <w:sz w:val="24"/>
      <w:szCs w:val="24"/>
    </w:rPr>
  </w:style>
  <w:style w:type="paragraph" w:styleId="PlainText">
    <w:name w:val="Plain Text"/>
    <w:basedOn w:val="Normal"/>
    <w:link w:val="PlainTextChar"/>
    <w:uiPriority w:val="99"/>
    <w:rsid w:val="00CD2700"/>
    <w:rPr>
      <w:rFonts w:ascii="Consolas" w:eastAsia="SimSun" w:hAnsi="Consolas" w:cs="Arial"/>
      <w:sz w:val="21"/>
      <w:szCs w:val="21"/>
      <w:lang w:eastAsia="zh-CN"/>
    </w:rPr>
  </w:style>
  <w:style w:type="character" w:customStyle="1" w:styleId="PlainTextChar">
    <w:name w:val="Plain Text Char"/>
    <w:link w:val="PlainText"/>
    <w:uiPriority w:val="99"/>
    <w:locked/>
    <w:rsid w:val="00CD2700"/>
    <w:rPr>
      <w:rFonts w:ascii="Consolas" w:eastAsia="SimSun" w:hAnsi="Consolas" w:cs="Times New Roman"/>
      <w:sz w:val="21"/>
      <w:szCs w:val="21"/>
    </w:rPr>
  </w:style>
  <w:style w:type="paragraph" w:customStyle="1" w:styleId="Default">
    <w:name w:val="Default"/>
    <w:uiPriority w:val="99"/>
    <w:rsid w:val="00CD2700"/>
    <w:pPr>
      <w:autoSpaceDE w:val="0"/>
      <w:autoSpaceDN w:val="0"/>
      <w:adjustRightInd w:val="0"/>
    </w:pPr>
    <w:rPr>
      <w:rFonts w:ascii="Dax-Medium" w:eastAsia="SimSun" w:hAnsi="Dax-Medium" w:cs="Dax-Medium"/>
      <w:color w:val="000000"/>
      <w:sz w:val="24"/>
      <w:szCs w:val="24"/>
    </w:rPr>
  </w:style>
  <w:style w:type="character" w:customStyle="1" w:styleId="courseid">
    <w:name w:val="courseid"/>
    <w:uiPriority w:val="99"/>
    <w:rsid w:val="008E3AA7"/>
    <w:rPr>
      <w:rFonts w:cs="Times New Roman"/>
    </w:rPr>
  </w:style>
  <w:style w:type="paragraph" w:customStyle="1" w:styleId="hbookbodytext">
    <w:name w:val="h/book body text"/>
    <w:basedOn w:val="Normal"/>
    <w:uiPriority w:val="99"/>
    <w:rsid w:val="009737C5"/>
    <w:pPr>
      <w:suppressAutoHyphens/>
      <w:spacing w:after="80" w:line="260" w:lineRule="exact"/>
    </w:pPr>
    <w:rPr>
      <w:rFonts w:cs="Arial"/>
      <w:sz w:val="22"/>
      <w:szCs w:val="22"/>
      <w:lang w:eastAsia="ar-SA"/>
    </w:rPr>
  </w:style>
  <w:style w:type="paragraph" w:customStyle="1" w:styleId="Heading2PH">
    <w:name w:val="Heading 2 PH"/>
    <w:basedOn w:val="Normal"/>
    <w:link w:val="Heading2PHChar"/>
    <w:uiPriority w:val="99"/>
    <w:rsid w:val="009737C5"/>
    <w:pPr>
      <w:keepNext/>
      <w:pBdr>
        <w:bottom w:val="single" w:sz="4" w:space="1" w:color="auto"/>
      </w:pBdr>
      <w:suppressAutoHyphens/>
      <w:outlineLvl w:val="0"/>
    </w:pPr>
    <w:rPr>
      <w:rFonts w:cs="Arial"/>
      <w:b/>
      <w:bCs/>
      <w:kern w:val="1"/>
      <w:sz w:val="28"/>
      <w:szCs w:val="40"/>
      <w:lang w:eastAsia="ar-SA"/>
    </w:rPr>
  </w:style>
  <w:style w:type="character" w:customStyle="1" w:styleId="Heading2PHChar">
    <w:name w:val="Heading 2 PH Char"/>
    <w:link w:val="Heading2PH"/>
    <w:uiPriority w:val="99"/>
    <w:locked/>
    <w:rsid w:val="009737C5"/>
    <w:rPr>
      <w:rFonts w:ascii="Arial" w:eastAsia="SimSun" w:hAnsi="Arial" w:cs="Arial"/>
      <w:b/>
      <w:bCs/>
      <w:i/>
      <w:iCs/>
      <w:color w:val="FF0000"/>
      <w:kern w:val="1"/>
      <w:sz w:val="40"/>
      <w:szCs w:val="40"/>
      <w:lang w:eastAsia="ar-SA" w:bidi="ar-SA"/>
    </w:rPr>
  </w:style>
  <w:style w:type="character" w:styleId="SubtleEmphasis">
    <w:name w:val="Subtle Emphasis"/>
    <w:uiPriority w:val="99"/>
    <w:qFormat/>
    <w:rsid w:val="000402BA"/>
    <w:rPr>
      <w:rFonts w:cs="Times New Roman"/>
      <w:i/>
      <w:iCs/>
      <w:color w:val="808080"/>
    </w:rPr>
  </w:style>
  <w:style w:type="character" w:customStyle="1" w:styleId="accesshide1">
    <w:name w:val="accesshide1"/>
    <w:uiPriority w:val="99"/>
    <w:rsid w:val="00CB0730"/>
    <w:rPr>
      <w:rFonts w:cs="Times New Roman"/>
      <w:sz w:val="24"/>
      <w:szCs w:val="24"/>
    </w:rPr>
  </w:style>
  <w:style w:type="character" w:customStyle="1" w:styleId="arrowtext">
    <w:name w:val="arrow_text"/>
    <w:uiPriority w:val="99"/>
    <w:rsid w:val="00CB0730"/>
    <w:rPr>
      <w:rFonts w:cs="Times New Roman"/>
    </w:rPr>
  </w:style>
  <w:style w:type="character" w:customStyle="1" w:styleId="arrow1">
    <w:name w:val="arrow1"/>
    <w:uiPriority w:val="99"/>
    <w:rsid w:val="00CB0730"/>
    <w:rPr>
      <w:rFonts w:ascii="Arial" w:hAnsi="Arial" w:cs="Arial"/>
    </w:rPr>
  </w:style>
  <w:style w:type="numbering" w:customStyle="1" w:styleId="List21">
    <w:name w:val="List 21"/>
    <w:rsid w:val="000626A7"/>
    <w:pPr>
      <w:numPr>
        <w:numId w:val="1"/>
      </w:numPr>
    </w:pPr>
  </w:style>
  <w:style w:type="character" w:customStyle="1" w:styleId="ListParagraphChar">
    <w:name w:val="List Paragraph Char"/>
    <w:link w:val="ListParagraph"/>
    <w:uiPriority w:val="1"/>
    <w:rsid w:val="00A3154C"/>
    <w:rPr>
      <w:rFonts w:ascii="Times New Roman" w:eastAsia="SimSun" w:hAnsi="Times New Roman"/>
      <w:sz w:val="24"/>
      <w:szCs w:val="24"/>
    </w:rPr>
  </w:style>
  <w:style w:type="character" w:customStyle="1" w:styleId="Heading8Char">
    <w:name w:val="Heading 8 Char"/>
    <w:link w:val="Heading8"/>
    <w:uiPriority w:val="9"/>
    <w:rsid w:val="00812FD2"/>
    <w:rPr>
      <w:rFonts w:eastAsia="SimSun" w:cs="Arial"/>
      <w:i/>
      <w:iCs/>
      <w:sz w:val="22"/>
      <w:szCs w:val="24"/>
    </w:rPr>
  </w:style>
  <w:style w:type="character" w:customStyle="1" w:styleId="apple-converted-space">
    <w:name w:val="apple-converted-space"/>
    <w:basedOn w:val="DefaultParagraphFont"/>
    <w:rsid w:val="004E4104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E3217E"/>
    <w:rPr>
      <w:rFonts w:eastAsia="SimSun" w:cs="Arial"/>
      <w:sz w:val="22"/>
      <w:lang w:eastAsia="zh-CN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3217E"/>
    <w:rPr>
      <w:rFonts w:ascii="Times New Roman" w:eastAsia="SimSun" w:hAnsi="Times New Roman"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rsid w:val="00A82E4C"/>
    <w:rPr>
      <w:rFonts w:ascii="Arial" w:eastAsiaTheme="majorEastAsia" w:hAnsi="Arial" w:cstheme="majorBidi"/>
      <w:i/>
      <w:iCs/>
      <w:color w:val="272727" w:themeColor="text1" w:themeTint="D8"/>
      <w:sz w:val="22"/>
      <w:szCs w:val="21"/>
    </w:rPr>
  </w:style>
  <w:style w:type="paragraph" w:customStyle="1" w:styleId="BodyText1">
    <w:name w:val="Body Text1"/>
    <w:rsid w:val="00C7518D"/>
    <w:pPr>
      <w:widowControl w:val="0"/>
      <w:overflowPunct w:val="0"/>
      <w:autoSpaceDE w:val="0"/>
      <w:autoSpaceDN w:val="0"/>
      <w:adjustRightInd w:val="0"/>
      <w:spacing w:line="280" w:lineRule="exact"/>
      <w:textAlignment w:val="baseline"/>
    </w:pPr>
    <w:rPr>
      <w:rFonts w:ascii="StoneSerif" w:eastAsia="Times New Roman" w:hAnsi="StoneSerif"/>
      <w:color w:val="000000"/>
      <w:lang w:val="en-US" w:eastAsia="en-US"/>
    </w:rPr>
  </w:style>
  <w:style w:type="paragraph" w:customStyle="1" w:styleId="Picture">
    <w:name w:val="Picture"/>
    <w:basedOn w:val="BodyText"/>
    <w:rsid w:val="00C7518D"/>
    <w:pPr>
      <w:spacing w:before="60" w:after="60" w:line="360" w:lineRule="auto"/>
      <w:jc w:val="center"/>
    </w:pPr>
    <w:rPr>
      <w:rFonts w:ascii="Verdana" w:eastAsia="Times New Roman" w:hAnsi="Verdana" w:cs="Times New Roman"/>
      <w:sz w:val="20"/>
      <w:szCs w:val="20"/>
      <w:lang w:val="en-US" w:eastAsia="en-US"/>
    </w:rPr>
  </w:style>
  <w:style w:type="paragraph" w:customStyle="1" w:styleId="BodyTextBold">
    <w:name w:val="Body Text Bold"/>
    <w:basedOn w:val="BodyText"/>
    <w:link w:val="BodyTextBoldChar"/>
    <w:rsid w:val="00C7518D"/>
    <w:pPr>
      <w:spacing w:before="120" w:line="360" w:lineRule="auto"/>
    </w:pPr>
    <w:rPr>
      <w:rFonts w:ascii="Verdana" w:eastAsia="Times New Roman" w:hAnsi="Verdana" w:cs="Times New Roman"/>
      <w:b/>
      <w:color w:val="003399"/>
      <w:sz w:val="20"/>
      <w:szCs w:val="20"/>
      <w:lang w:val="en-US" w:eastAsia="en-US"/>
    </w:rPr>
  </w:style>
  <w:style w:type="character" w:customStyle="1" w:styleId="BodyTextBoldChar">
    <w:name w:val="Body Text Bold Char"/>
    <w:link w:val="BodyTextBold"/>
    <w:rsid w:val="00C7518D"/>
    <w:rPr>
      <w:rFonts w:ascii="Verdana" w:eastAsia="Times New Roman" w:hAnsi="Verdana"/>
      <w:b/>
      <w:color w:val="003399"/>
      <w:lang w:val="en-US" w:eastAsia="en-US"/>
    </w:rPr>
  </w:style>
  <w:style w:type="paragraph" w:customStyle="1" w:styleId="Bullet1">
    <w:name w:val="Bullet 1"/>
    <w:basedOn w:val="BodyText"/>
    <w:link w:val="Bullet1CharChar"/>
    <w:rsid w:val="00C7518D"/>
    <w:pPr>
      <w:numPr>
        <w:numId w:val="2"/>
      </w:numPr>
      <w:spacing w:before="60" w:line="360" w:lineRule="auto"/>
    </w:pPr>
    <w:rPr>
      <w:rFonts w:ascii="Verdana" w:eastAsia="Times New Roman" w:hAnsi="Verdana" w:cs="Times New Roman"/>
      <w:sz w:val="20"/>
      <w:szCs w:val="20"/>
      <w:lang w:val="en-US" w:eastAsia="en-US"/>
    </w:rPr>
  </w:style>
  <w:style w:type="character" w:customStyle="1" w:styleId="Bullet1CharChar">
    <w:name w:val="Bullet 1 Char Char"/>
    <w:link w:val="Bullet1"/>
    <w:rsid w:val="00C7518D"/>
    <w:rPr>
      <w:rFonts w:ascii="Verdana" w:eastAsia="Times New Roman" w:hAnsi="Verdana"/>
      <w:lang w:val="en-US" w:eastAsia="en-US"/>
    </w:rPr>
  </w:style>
  <w:style w:type="paragraph" w:styleId="TOC4">
    <w:name w:val="toc 4"/>
    <w:basedOn w:val="Normal"/>
    <w:next w:val="Normal"/>
    <w:autoRedefine/>
    <w:uiPriority w:val="39"/>
    <w:unhideWhenUsed/>
    <w:locked/>
    <w:rsid w:val="00C7518D"/>
    <w:pPr>
      <w:spacing w:after="100" w:line="276" w:lineRule="auto"/>
      <w:ind w:left="660"/>
    </w:pPr>
    <w:rPr>
      <w:rFonts w:ascii="Calibri" w:eastAsia="SimSun" w:hAnsi="Calibri"/>
      <w:sz w:val="22"/>
      <w:szCs w:val="22"/>
      <w:lang w:eastAsia="zh-CN"/>
    </w:rPr>
  </w:style>
  <w:style w:type="paragraph" w:styleId="TOC5">
    <w:name w:val="toc 5"/>
    <w:basedOn w:val="Normal"/>
    <w:next w:val="Normal"/>
    <w:autoRedefine/>
    <w:uiPriority w:val="39"/>
    <w:unhideWhenUsed/>
    <w:locked/>
    <w:rsid w:val="00C7518D"/>
    <w:pPr>
      <w:spacing w:after="100" w:line="276" w:lineRule="auto"/>
      <w:ind w:left="880"/>
    </w:pPr>
    <w:rPr>
      <w:rFonts w:ascii="Calibri" w:eastAsia="SimSun" w:hAnsi="Calibri"/>
      <w:sz w:val="22"/>
      <w:szCs w:val="22"/>
      <w:lang w:eastAsia="zh-CN"/>
    </w:rPr>
  </w:style>
  <w:style w:type="paragraph" w:styleId="TOC6">
    <w:name w:val="toc 6"/>
    <w:basedOn w:val="Normal"/>
    <w:next w:val="Normal"/>
    <w:autoRedefine/>
    <w:uiPriority w:val="39"/>
    <w:unhideWhenUsed/>
    <w:locked/>
    <w:rsid w:val="00C7518D"/>
    <w:pPr>
      <w:spacing w:after="100" w:line="276" w:lineRule="auto"/>
      <w:ind w:left="1100"/>
    </w:pPr>
    <w:rPr>
      <w:rFonts w:ascii="Calibri" w:eastAsia="SimSun" w:hAnsi="Calibri"/>
      <w:sz w:val="22"/>
      <w:szCs w:val="22"/>
      <w:lang w:eastAsia="zh-CN"/>
    </w:rPr>
  </w:style>
  <w:style w:type="paragraph" w:styleId="TOC7">
    <w:name w:val="toc 7"/>
    <w:basedOn w:val="Normal"/>
    <w:next w:val="Normal"/>
    <w:autoRedefine/>
    <w:uiPriority w:val="39"/>
    <w:unhideWhenUsed/>
    <w:locked/>
    <w:rsid w:val="00C7518D"/>
    <w:pPr>
      <w:spacing w:after="100" w:line="276" w:lineRule="auto"/>
      <w:ind w:left="1320"/>
    </w:pPr>
    <w:rPr>
      <w:rFonts w:ascii="Calibri" w:eastAsia="SimSun" w:hAnsi="Calibri"/>
      <w:sz w:val="22"/>
      <w:szCs w:val="22"/>
      <w:lang w:eastAsia="zh-CN"/>
    </w:rPr>
  </w:style>
  <w:style w:type="paragraph" w:styleId="TOC8">
    <w:name w:val="toc 8"/>
    <w:basedOn w:val="Normal"/>
    <w:next w:val="Normal"/>
    <w:autoRedefine/>
    <w:uiPriority w:val="39"/>
    <w:unhideWhenUsed/>
    <w:locked/>
    <w:rsid w:val="00C7518D"/>
    <w:pPr>
      <w:spacing w:after="100" w:line="276" w:lineRule="auto"/>
      <w:ind w:left="1540"/>
    </w:pPr>
    <w:rPr>
      <w:rFonts w:ascii="Calibri" w:eastAsia="SimSun" w:hAnsi="Calibri"/>
      <w:sz w:val="22"/>
      <w:szCs w:val="22"/>
      <w:lang w:eastAsia="zh-CN"/>
    </w:rPr>
  </w:style>
  <w:style w:type="paragraph" w:styleId="TOC9">
    <w:name w:val="toc 9"/>
    <w:basedOn w:val="Normal"/>
    <w:next w:val="Normal"/>
    <w:autoRedefine/>
    <w:uiPriority w:val="39"/>
    <w:unhideWhenUsed/>
    <w:locked/>
    <w:rsid w:val="00C7518D"/>
    <w:pPr>
      <w:spacing w:after="100" w:line="276" w:lineRule="auto"/>
      <w:ind w:left="1760"/>
    </w:pPr>
    <w:rPr>
      <w:rFonts w:ascii="Calibri" w:eastAsia="SimSun" w:hAnsi="Calibri"/>
      <w:sz w:val="22"/>
      <w:szCs w:val="22"/>
      <w:lang w:eastAsia="zh-CN"/>
    </w:rPr>
  </w:style>
  <w:style w:type="paragraph" w:customStyle="1" w:styleId="TableParagraph">
    <w:name w:val="Table Paragraph"/>
    <w:basedOn w:val="Normal"/>
    <w:uiPriority w:val="1"/>
    <w:qFormat/>
    <w:rsid w:val="00C432DD"/>
    <w:pPr>
      <w:widowControl w:val="0"/>
      <w:autoSpaceDE w:val="0"/>
      <w:autoSpaceDN w:val="0"/>
      <w:spacing w:before="227"/>
    </w:pPr>
    <w:rPr>
      <w:rFonts w:ascii="Helvetica Neue" w:eastAsia="Helvetica Neue" w:hAnsi="Helvetica Neue" w:cs="Helvetica Neue"/>
      <w:sz w:val="22"/>
      <w:szCs w:val="22"/>
      <w:lang w:val="en-US"/>
    </w:rPr>
  </w:style>
  <w:style w:type="character" w:customStyle="1" w:styleId="UnresolvedMention1">
    <w:name w:val="Unresolved Mention1"/>
    <w:basedOn w:val="DefaultParagraphFont"/>
    <w:uiPriority w:val="99"/>
    <w:rsid w:val="00040FC4"/>
    <w:rPr>
      <w:color w:val="605E5C"/>
      <w:shd w:val="clear" w:color="auto" w:fill="E1DFDD"/>
    </w:rPr>
  </w:style>
  <w:style w:type="paragraph" w:customStyle="1" w:styleId="activity">
    <w:name w:val="activity"/>
    <w:basedOn w:val="Normal"/>
    <w:rsid w:val="00101383"/>
    <w:pPr>
      <w:spacing w:before="100" w:beforeAutospacing="1" w:after="100" w:afterAutospacing="1"/>
    </w:pPr>
  </w:style>
  <w:style w:type="character" w:customStyle="1" w:styleId="filler">
    <w:name w:val="filler"/>
    <w:basedOn w:val="DefaultParagraphFont"/>
    <w:rsid w:val="00101383"/>
  </w:style>
  <w:style w:type="character" w:styleId="PlaceholderText">
    <w:name w:val="Placeholder Text"/>
    <w:basedOn w:val="DefaultParagraphFont"/>
    <w:uiPriority w:val="99"/>
    <w:semiHidden/>
    <w:rsid w:val="00C80188"/>
    <w:rPr>
      <w:color w:val="808080"/>
    </w:rPr>
  </w:style>
  <w:style w:type="character" w:customStyle="1" w:styleId="TextM">
    <w:name w:val="TextM"/>
    <w:basedOn w:val="DefaultParagraphFont"/>
    <w:uiPriority w:val="1"/>
    <w:rsid w:val="00C80188"/>
    <w:rPr>
      <w:rFonts w:asciiTheme="minorHAnsi" w:hAnsiTheme="minorHAnsi"/>
      <w:color w:val="000000" w:themeColor="text1"/>
      <w:sz w:val="24"/>
    </w:rPr>
  </w:style>
  <w:style w:type="paragraph" w:customStyle="1" w:styleId="Heading11">
    <w:name w:val="Heading 1.1"/>
    <w:basedOn w:val="Heading2"/>
    <w:qFormat/>
    <w:rsid w:val="00D400DF"/>
    <w:pPr>
      <w:spacing w:before="60"/>
    </w:pPr>
    <w:rPr>
      <w:b w:val="0"/>
      <w:bCs w:val="0"/>
    </w:rPr>
  </w:style>
  <w:style w:type="paragraph" w:customStyle="1" w:styleId="p1">
    <w:name w:val="p1"/>
    <w:basedOn w:val="Normal"/>
    <w:rsid w:val="00191192"/>
    <w:pPr>
      <w:spacing w:before="100" w:beforeAutospacing="1" w:after="100" w:afterAutospacing="1"/>
    </w:pPr>
    <w:rPr>
      <w:rFonts w:ascii="Times New Roman" w:hAnsi="Times New Roman"/>
    </w:rPr>
  </w:style>
  <w:style w:type="character" w:customStyle="1" w:styleId="s1">
    <w:name w:val="s1"/>
    <w:basedOn w:val="DefaultParagraphFont"/>
    <w:rsid w:val="00191192"/>
  </w:style>
  <w:style w:type="character" w:customStyle="1" w:styleId="s2">
    <w:name w:val="s2"/>
    <w:basedOn w:val="DefaultParagraphFont"/>
    <w:rsid w:val="00D94D27"/>
  </w:style>
  <w:style w:type="character" w:customStyle="1" w:styleId="s3">
    <w:name w:val="s3"/>
    <w:basedOn w:val="DefaultParagraphFont"/>
    <w:rsid w:val="00D94D27"/>
  </w:style>
  <w:style w:type="character" w:styleId="UnresolvedMention">
    <w:name w:val="Unresolved Mention"/>
    <w:basedOn w:val="DefaultParagraphFont"/>
    <w:uiPriority w:val="99"/>
    <w:semiHidden/>
    <w:unhideWhenUsed/>
    <w:rsid w:val="00E537D0"/>
    <w:rPr>
      <w:color w:val="605E5C"/>
      <w:shd w:val="clear" w:color="auto" w:fill="E1DFDD"/>
    </w:rPr>
  </w:style>
  <w:style w:type="character" w:styleId="SubtleReference">
    <w:name w:val="Subtle Reference"/>
    <w:uiPriority w:val="31"/>
    <w:qFormat/>
    <w:rsid w:val="00D51CB3"/>
    <w:rPr>
      <w:color w:val="A6A6A6" w:themeColor="background1" w:themeShade="A6"/>
      <w:sz w:val="20"/>
      <w:szCs w:val="20"/>
    </w:rPr>
  </w:style>
  <w:style w:type="character" w:styleId="BookTitle">
    <w:name w:val="Book Title"/>
    <w:uiPriority w:val="33"/>
    <w:qFormat/>
    <w:rsid w:val="00D51CB3"/>
    <w:rPr>
      <w:rFonts w:ascii="Dax-Medium" w:eastAsia="Times" w:hAnsi="Dax-Medium"/>
      <w:sz w:val="52"/>
      <w:szCs w:val="52"/>
    </w:rPr>
  </w:style>
  <w:style w:type="paragraph" w:customStyle="1" w:styleId="Style1">
    <w:name w:val="Style1"/>
    <w:basedOn w:val="Heading4"/>
    <w:qFormat/>
    <w:rsid w:val="001C4E50"/>
    <w:rPr>
      <w:sz w:val="24"/>
    </w:rPr>
  </w:style>
  <w:style w:type="character" w:customStyle="1" w:styleId="foreign">
    <w:name w:val="foreign"/>
    <w:basedOn w:val="DefaultParagraphFont"/>
    <w:rsid w:val="009E3943"/>
  </w:style>
  <w:style w:type="character" w:customStyle="1" w:styleId="currencysymbol">
    <w:name w:val="currencysymbol"/>
    <w:basedOn w:val="DefaultParagraphFont"/>
    <w:rsid w:val="00EF3C6D"/>
  </w:style>
  <w:style w:type="paragraph" w:customStyle="1" w:styleId="hmquestiontitle">
    <w:name w:val="hm_questiontitle"/>
    <w:basedOn w:val="Normal"/>
    <w:rsid w:val="00E158C0"/>
    <w:pPr>
      <w:spacing w:before="100" w:beforeAutospacing="1" w:after="100" w:afterAutospacing="1"/>
    </w:pPr>
    <w:rPr>
      <w:rFonts w:ascii="Times New Roman" w:hAnsi="Times New Roman"/>
      <w:lang w:val="en-US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3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7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355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22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183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27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3945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08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16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73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74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87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640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33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68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6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23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9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72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29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78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71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0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7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86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33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68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8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3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16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00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99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3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7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00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95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18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339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8919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8628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27402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43542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43480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56907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399989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853709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79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87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16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75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8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07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8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685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4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14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1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4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62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00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8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02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2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59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10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5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07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79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95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429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4517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5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26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59893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61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9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47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94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0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37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89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95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70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0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4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82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59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2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05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2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7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4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62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36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23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63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1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02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64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2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7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1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07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9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69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4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0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87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8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9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0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69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6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71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0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1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58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1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23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2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8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0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62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57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7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3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35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30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92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62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1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4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5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90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0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4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0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02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7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35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0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1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2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8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0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56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631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78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91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585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9387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50297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72331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78788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80241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54766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931599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923151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711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60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18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762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0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46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78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2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41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16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68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20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35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2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20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8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5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9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7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8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1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5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97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8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24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005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31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7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13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9775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7169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37715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88667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73099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37237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75665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2614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2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77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46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8760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9884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67832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0062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53738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907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17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90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49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63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1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9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05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99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9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26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82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90010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510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0092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9639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07416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141088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922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88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69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298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3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52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05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46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36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41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06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5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62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53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72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84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77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33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06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883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2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083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5958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47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17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36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244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4091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6106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2604272">
                              <w:marLeft w:val="25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2344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0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29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1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10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10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631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83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317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32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75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545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545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545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75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75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6754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6754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67545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67545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67545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545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545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75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67545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75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75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6754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6754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67545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67545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26" Type="http://schemas.openxmlformats.org/officeDocument/2006/relationships/image" Target="media/image16.emf"/><Relationship Id="rId39" Type="http://schemas.openxmlformats.org/officeDocument/2006/relationships/image" Target="media/image29.emf"/><Relationship Id="rId21" Type="http://schemas.openxmlformats.org/officeDocument/2006/relationships/image" Target="media/image11.png"/><Relationship Id="rId34" Type="http://schemas.openxmlformats.org/officeDocument/2006/relationships/image" Target="media/image24.emf"/><Relationship Id="rId42" Type="http://schemas.openxmlformats.org/officeDocument/2006/relationships/image" Target="media/image32.emf"/><Relationship Id="rId47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9" Type="http://schemas.openxmlformats.org/officeDocument/2006/relationships/image" Target="media/image19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24" Type="http://schemas.openxmlformats.org/officeDocument/2006/relationships/image" Target="media/image14.svg"/><Relationship Id="rId32" Type="http://schemas.openxmlformats.org/officeDocument/2006/relationships/image" Target="media/image22.emf"/><Relationship Id="rId37" Type="http://schemas.openxmlformats.org/officeDocument/2006/relationships/image" Target="media/image27.emf"/><Relationship Id="rId40" Type="http://schemas.openxmlformats.org/officeDocument/2006/relationships/image" Target="media/image30.emf"/><Relationship Id="rId45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28" Type="http://schemas.openxmlformats.org/officeDocument/2006/relationships/image" Target="media/image18.emf"/><Relationship Id="rId36" Type="http://schemas.openxmlformats.org/officeDocument/2006/relationships/image" Target="media/image26.emf"/><Relationship Id="rId10" Type="http://schemas.openxmlformats.org/officeDocument/2006/relationships/image" Target="media/image3.png"/><Relationship Id="rId19" Type="http://schemas.openxmlformats.org/officeDocument/2006/relationships/image" Target="media/image9.png"/><Relationship Id="rId31" Type="http://schemas.openxmlformats.org/officeDocument/2006/relationships/image" Target="media/image21.emf"/><Relationship Id="rId44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5.png"/><Relationship Id="rId22" Type="http://schemas.openxmlformats.org/officeDocument/2006/relationships/image" Target="media/image12.emf"/><Relationship Id="rId27" Type="http://schemas.openxmlformats.org/officeDocument/2006/relationships/image" Target="media/image17.emf"/><Relationship Id="rId30" Type="http://schemas.openxmlformats.org/officeDocument/2006/relationships/image" Target="media/image20.emf"/><Relationship Id="rId35" Type="http://schemas.openxmlformats.org/officeDocument/2006/relationships/image" Target="media/image25.emf"/><Relationship Id="rId43" Type="http://schemas.openxmlformats.org/officeDocument/2006/relationships/image" Target="media/image33.png"/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12" Type="http://schemas.openxmlformats.org/officeDocument/2006/relationships/footer" Target="footer1.xml"/><Relationship Id="rId17" Type="http://schemas.openxmlformats.org/officeDocument/2006/relationships/header" Target="header2.xml"/><Relationship Id="rId25" Type="http://schemas.openxmlformats.org/officeDocument/2006/relationships/image" Target="media/image15.emf"/><Relationship Id="rId33" Type="http://schemas.openxmlformats.org/officeDocument/2006/relationships/image" Target="media/image23.emf"/><Relationship Id="rId38" Type="http://schemas.openxmlformats.org/officeDocument/2006/relationships/image" Target="media/image28.emf"/><Relationship Id="rId46" Type="http://schemas.openxmlformats.org/officeDocument/2006/relationships/glossaryDocument" Target="glossary/document.xml"/><Relationship Id="rId20" Type="http://schemas.openxmlformats.org/officeDocument/2006/relationships/image" Target="media/image10.png"/><Relationship Id="rId41" Type="http://schemas.openxmlformats.org/officeDocument/2006/relationships/image" Target="media/image31.e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719E8C53881046149D920DBD87A15D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AF4888-F20F-4502-B656-B69C8C0969FF}"/>
      </w:docPartPr>
      <w:docPartBody>
        <w:p w:rsidR="00F237B6" w:rsidRDefault="005D5327" w:rsidP="005D5327">
          <w:pPr>
            <w:pStyle w:val="719E8C53881046149D920DBD87A15D59"/>
          </w:pPr>
          <w:r w:rsidRPr="00646561">
            <w:rPr>
              <w:rFonts w:cstheme="minorHAnsi"/>
              <w:bCs/>
              <w:color w:val="747474" w:themeColor="background2" w:themeShade="80"/>
              <w:sz w:val="32"/>
              <w:szCs w:val="32"/>
            </w:rPr>
            <w:t>[Term]</w:t>
          </w:r>
        </w:p>
      </w:docPartBody>
    </w:docPart>
    <w:docPart>
      <w:docPartPr>
        <w:name w:val="08C1C571CFF9494096D7D4ADD9C03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4EFB87-35E1-48AC-89DF-F7F3B81BA96E}"/>
      </w:docPartPr>
      <w:docPartBody>
        <w:p w:rsidR="00F237B6" w:rsidRDefault="005D5327" w:rsidP="005D5327">
          <w:pPr>
            <w:pStyle w:val="08C1C571CFF9494096D7D4ADD9C0303C"/>
          </w:pPr>
          <w:r w:rsidRPr="00646561">
            <w:rPr>
              <w:rFonts w:cstheme="minorHAnsi"/>
              <w:bCs/>
              <w:color w:val="747474" w:themeColor="background2" w:themeShade="80"/>
              <w:sz w:val="32"/>
              <w:szCs w:val="32"/>
            </w:rPr>
            <w:t>[Academic Yea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merican Typewriter">
    <w:charset w:val="4D"/>
    <w:family w:val="roman"/>
    <w:pitch w:val="variable"/>
    <w:sig w:usb0="A000006F" w:usb1="00000019" w:usb2="00000000" w:usb3="00000000" w:csb0="0000011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ax-Medium">
    <w:altName w:val="Calibri"/>
    <w:charset w:val="00"/>
    <w:family w:val="auto"/>
    <w:pitch w:val="variable"/>
    <w:sig w:usb0="00000003" w:usb1="00000000" w:usb2="00000000" w:usb3="00000000" w:csb0="00000001" w:csb1="00000000"/>
  </w:font>
  <w:font w:name="StoneSerif">
    <w:altName w:val="Calibri"/>
    <w:charset w:val="00"/>
    <w:family w:val="auto"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Helvetica Neue Medium">
    <w:altName w:val="Arial"/>
    <w:charset w:val="4D"/>
    <w:family w:val="swiss"/>
    <w:pitch w:val="variable"/>
    <w:sig w:usb0="A00002FF" w:usb1="5000205B" w:usb2="00000002" w:usb3="00000000" w:csb0="0000009B" w:csb1="00000000"/>
  </w:font>
  <w:font w:name="Dax">
    <w:altName w:val="Calibri"/>
    <w:charset w:val="00"/>
    <w:family w:val="auto"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venir">
    <w:altName w:val="Calibri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D5327"/>
    <w:rsid w:val="00037D07"/>
    <w:rsid w:val="000513F8"/>
    <w:rsid w:val="00075958"/>
    <w:rsid w:val="00105455"/>
    <w:rsid w:val="001269A4"/>
    <w:rsid w:val="001446B2"/>
    <w:rsid w:val="00217FA3"/>
    <w:rsid w:val="002C0EA5"/>
    <w:rsid w:val="002C7A0F"/>
    <w:rsid w:val="002F2E7D"/>
    <w:rsid w:val="003445DF"/>
    <w:rsid w:val="00401604"/>
    <w:rsid w:val="00406BDD"/>
    <w:rsid w:val="0044108A"/>
    <w:rsid w:val="004D79E1"/>
    <w:rsid w:val="004F2048"/>
    <w:rsid w:val="005673DA"/>
    <w:rsid w:val="00593A53"/>
    <w:rsid w:val="005D5327"/>
    <w:rsid w:val="00606180"/>
    <w:rsid w:val="006A4F41"/>
    <w:rsid w:val="00717B5E"/>
    <w:rsid w:val="007C64E5"/>
    <w:rsid w:val="007F68C3"/>
    <w:rsid w:val="007F7628"/>
    <w:rsid w:val="00802D24"/>
    <w:rsid w:val="00895491"/>
    <w:rsid w:val="00A3418B"/>
    <w:rsid w:val="00A60526"/>
    <w:rsid w:val="00A90448"/>
    <w:rsid w:val="00A93B17"/>
    <w:rsid w:val="00AC4159"/>
    <w:rsid w:val="00AD5581"/>
    <w:rsid w:val="00B16B23"/>
    <w:rsid w:val="00B2662D"/>
    <w:rsid w:val="00B373C2"/>
    <w:rsid w:val="00B46ABD"/>
    <w:rsid w:val="00B5748F"/>
    <w:rsid w:val="00B97569"/>
    <w:rsid w:val="00C42102"/>
    <w:rsid w:val="00C55D50"/>
    <w:rsid w:val="00CC2CAF"/>
    <w:rsid w:val="00CF7ABC"/>
    <w:rsid w:val="00DD185F"/>
    <w:rsid w:val="00E27897"/>
    <w:rsid w:val="00EB35FA"/>
    <w:rsid w:val="00F237B6"/>
    <w:rsid w:val="00FA1D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19E8C53881046149D920DBD87A15D59">
    <w:name w:val="719E8C53881046149D920DBD87A15D59"/>
    <w:rsid w:val="005D5327"/>
  </w:style>
  <w:style w:type="paragraph" w:customStyle="1" w:styleId="08C1C571CFF9494096D7D4ADD9C0303C">
    <w:name w:val="08C1C571CFF9494096D7D4ADD9C0303C"/>
    <w:rsid w:val="005D532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FE5E982A-C301-9445-8FF3-E437D0F57F78}">
  <we:reference id="wa104381063" version="1.0.0.1" store="en-001" storeType="OMEX"/>
  <we:alternateReferences>
    <we:reference id="wa104381063" version="1.0.0.1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C274BBB-E5E2-304C-864C-6E27A15F76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6</TotalTime>
  <Pages>20</Pages>
  <Words>854</Words>
  <Characters>4871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Middlesex University</Company>
  <LinksUpToDate>false</LinksUpToDate>
  <CharactersWithSpaces>5714</CharactersWithSpaces>
  <SharedDoc>false</SharedDoc>
  <HLinks>
    <vt:vector size="564" baseType="variant">
      <vt:variant>
        <vt:i4>3407996</vt:i4>
      </vt:variant>
      <vt:variant>
        <vt:i4>552</vt:i4>
      </vt:variant>
      <vt:variant>
        <vt:i4>0</vt:i4>
      </vt:variant>
      <vt:variant>
        <vt:i4>5</vt:i4>
      </vt:variant>
      <vt:variant>
        <vt:lpwstr>http://www.coloraccounting.com/</vt:lpwstr>
      </vt:variant>
      <vt:variant>
        <vt:lpwstr/>
      </vt:variant>
      <vt:variant>
        <vt:i4>1769522</vt:i4>
      </vt:variant>
      <vt:variant>
        <vt:i4>545</vt:i4>
      </vt:variant>
      <vt:variant>
        <vt:i4>0</vt:i4>
      </vt:variant>
      <vt:variant>
        <vt:i4>5</vt:i4>
      </vt:variant>
      <vt:variant>
        <vt:lpwstr/>
      </vt:variant>
      <vt:variant>
        <vt:lpwstr>_Toc50373972</vt:lpwstr>
      </vt:variant>
      <vt:variant>
        <vt:i4>1572914</vt:i4>
      </vt:variant>
      <vt:variant>
        <vt:i4>539</vt:i4>
      </vt:variant>
      <vt:variant>
        <vt:i4>0</vt:i4>
      </vt:variant>
      <vt:variant>
        <vt:i4>5</vt:i4>
      </vt:variant>
      <vt:variant>
        <vt:lpwstr/>
      </vt:variant>
      <vt:variant>
        <vt:lpwstr>_Toc50373971</vt:lpwstr>
      </vt:variant>
      <vt:variant>
        <vt:i4>1638450</vt:i4>
      </vt:variant>
      <vt:variant>
        <vt:i4>533</vt:i4>
      </vt:variant>
      <vt:variant>
        <vt:i4>0</vt:i4>
      </vt:variant>
      <vt:variant>
        <vt:i4>5</vt:i4>
      </vt:variant>
      <vt:variant>
        <vt:lpwstr/>
      </vt:variant>
      <vt:variant>
        <vt:lpwstr>_Toc50373970</vt:lpwstr>
      </vt:variant>
      <vt:variant>
        <vt:i4>1048627</vt:i4>
      </vt:variant>
      <vt:variant>
        <vt:i4>527</vt:i4>
      </vt:variant>
      <vt:variant>
        <vt:i4>0</vt:i4>
      </vt:variant>
      <vt:variant>
        <vt:i4>5</vt:i4>
      </vt:variant>
      <vt:variant>
        <vt:lpwstr/>
      </vt:variant>
      <vt:variant>
        <vt:lpwstr>_Toc50373969</vt:lpwstr>
      </vt:variant>
      <vt:variant>
        <vt:i4>1114163</vt:i4>
      </vt:variant>
      <vt:variant>
        <vt:i4>521</vt:i4>
      </vt:variant>
      <vt:variant>
        <vt:i4>0</vt:i4>
      </vt:variant>
      <vt:variant>
        <vt:i4>5</vt:i4>
      </vt:variant>
      <vt:variant>
        <vt:lpwstr/>
      </vt:variant>
      <vt:variant>
        <vt:lpwstr>_Toc50373968</vt:lpwstr>
      </vt:variant>
      <vt:variant>
        <vt:i4>1966131</vt:i4>
      </vt:variant>
      <vt:variant>
        <vt:i4>515</vt:i4>
      </vt:variant>
      <vt:variant>
        <vt:i4>0</vt:i4>
      </vt:variant>
      <vt:variant>
        <vt:i4>5</vt:i4>
      </vt:variant>
      <vt:variant>
        <vt:lpwstr/>
      </vt:variant>
      <vt:variant>
        <vt:lpwstr>_Toc50373967</vt:lpwstr>
      </vt:variant>
      <vt:variant>
        <vt:i4>2031667</vt:i4>
      </vt:variant>
      <vt:variant>
        <vt:i4>509</vt:i4>
      </vt:variant>
      <vt:variant>
        <vt:i4>0</vt:i4>
      </vt:variant>
      <vt:variant>
        <vt:i4>5</vt:i4>
      </vt:variant>
      <vt:variant>
        <vt:lpwstr/>
      </vt:variant>
      <vt:variant>
        <vt:lpwstr>_Toc50373966</vt:lpwstr>
      </vt:variant>
      <vt:variant>
        <vt:i4>1835059</vt:i4>
      </vt:variant>
      <vt:variant>
        <vt:i4>503</vt:i4>
      </vt:variant>
      <vt:variant>
        <vt:i4>0</vt:i4>
      </vt:variant>
      <vt:variant>
        <vt:i4>5</vt:i4>
      </vt:variant>
      <vt:variant>
        <vt:lpwstr/>
      </vt:variant>
      <vt:variant>
        <vt:lpwstr>_Toc50373965</vt:lpwstr>
      </vt:variant>
      <vt:variant>
        <vt:i4>1900595</vt:i4>
      </vt:variant>
      <vt:variant>
        <vt:i4>497</vt:i4>
      </vt:variant>
      <vt:variant>
        <vt:i4>0</vt:i4>
      </vt:variant>
      <vt:variant>
        <vt:i4>5</vt:i4>
      </vt:variant>
      <vt:variant>
        <vt:lpwstr/>
      </vt:variant>
      <vt:variant>
        <vt:lpwstr>_Toc50373964</vt:lpwstr>
      </vt:variant>
      <vt:variant>
        <vt:i4>1703987</vt:i4>
      </vt:variant>
      <vt:variant>
        <vt:i4>491</vt:i4>
      </vt:variant>
      <vt:variant>
        <vt:i4>0</vt:i4>
      </vt:variant>
      <vt:variant>
        <vt:i4>5</vt:i4>
      </vt:variant>
      <vt:variant>
        <vt:lpwstr/>
      </vt:variant>
      <vt:variant>
        <vt:lpwstr>_Toc50373963</vt:lpwstr>
      </vt:variant>
      <vt:variant>
        <vt:i4>1769523</vt:i4>
      </vt:variant>
      <vt:variant>
        <vt:i4>485</vt:i4>
      </vt:variant>
      <vt:variant>
        <vt:i4>0</vt:i4>
      </vt:variant>
      <vt:variant>
        <vt:i4>5</vt:i4>
      </vt:variant>
      <vt:variant>
        <vt:lpwstr/>
      </vt:variant>
      <vt:variant>
        <vt:lpwstr>_Toc50373962</vt:lpwstr>
      </vt:variant>
      <vt:variant>
        <vt:i4>1572915</vt:i4>
      </vt:variant>
      <vt:variant>
        <vt:i4>479</vt:i4>
      </vt:variant>
      <vt:variant>
        <vt:i4>0</vt:i4>
      </vt:variant>
      <vt:variant>
        <vt:i4>5</vt:i4>
      </vt:variant>
      <vt:variant>
        <vt:lpwstr/>
      </vt:variant>
      <vt:variant>
        <vt:lpwstr>_Toc50373961</vt:lpwstr>
      </vt:variant>
      <vt:variant>
        <vt:i4>1638451</vt:i4>
      </vt:variant>
      <vt:variant>
        <vt:i4>473</vt:i4>
      </vt:variant>
      <vt:variant>
        <vt:i4>0</vt:i4>
      </vt:variant>
      <vt:variant>
        <vt:i4>5</vt:i4>
      </vt:variant>
      <vt:variant>
        <vt:lpwstr/>
      </vt:variant>
      <vt:variant>
        <vt:lpwstr>_Toc50373960</vt:lpwstr>
      </vt:variant>
      <vt:variant>
        <vt:i4>1048624</vt:i4>
      </vt:variant>
      <vt:variant>
        <vt:i4>467</vt:i4>
      </vt:variant>
      <vt:variant>
        <vt:i4>0</vt:i4>
      </vt:variant>
      <vt:variant>
        <vt:i4>5</vt:i4>
      </vt:variant>
      <vt:variant>
        <vt:lpwstr/>
      </vt:variant>
      <vt:variant>
        <vt:lpwstr>_Toc50373959</vt:lpwstr>
      </vt:variant>
      <vt:variant>
        <vt:i4>1114160</vt:i4>
      </vt:variant>
      <vt:variant>
        <vt:i4>461</vt:i4>
      </vt:variant>
      <vt:variant>
        <vt:i4>0</vt:i4>
      </vt:variant>
      <vt:variant>
        <vt:i4>5</vt:i4>
      </vt:variant>
      <vt:variant>
        <vt:lpwstr/>
      </vt:variant>
      <vt:variant>
        <vt:lpwstr>_Toc50373958</vt:lpwstr>
      </vt:variant>
      <vt:variant>
        <vt:i4>1966128</vt:i4>
      </vt:variant>
      <vt:variant>
        <vt:i4>455</vt:i4>
      </vt:variant>
      <vt:variant>
        <vt:i4>0</vt:i4>
      </vt:variant>
      <vt:variant>
        <vt:i4>5</vt:i4>
      </vt:variant>
      <vt:variant>
        <vt:lpwstr/>
      </vt:variant>
      <vt:variant>
        <vt:lpwstr>_Toc50373957</vt:lpwstr>
      </vt:variant>
      <vt:variant>
        <vt:i4>2031664</vt:i4>
      </vt:variant>
      <vt:variant>
        <vt:i4>449</vt:i4>
      </vt:variant>
      <vt:variant>
        <vt:i4>0</vt:i4>
      </vt:variant>
      <vt:variant>
        <vt:i4>5</vt:i4>
      </vt:variant>
      <vt:variant>
        <vt:lpwstr/>
      </vt:variant>
      <vt:variant>
        <vt:lpwstr>_Toc50373956</vt:lpwstr>
      </vt:variant>
      <vt:variant>
        <vt:i4>1835056</vt:i4>
      </vt:variant>
      <vt:variant>
        <vt:i4>443</vt:i4>
      </vt:variant>
      <vt:variant>
        <vt:i4>0</vt:i4>
      </vt:variant>
      <vt:variant>
        <vt:i4>5</vt:i4>
      </vt:variant>
      <vt:variant>
        <vt:lpwstr/>
      </vt:variant>
      <vt:variant>
        <vt:lpwstr>_Toc50373955</vt:lpwstr>
      </vt:variant>
      <vt:variant>
        <vt:i4>1900592</vt:i4>
      </vt:variant>
      <vt:variant>
        <vt:i4>437</vt:i4>
      </vt:variant>
      <vt:variant>
        <vt:i4>0</vt:i4>
      </vt:variant>
      <vt:variant>
        <vt:i4>5</vt:i4>
      </vt:variant>
      <vt:variant>
        <vt:lpwstr/>
      </vt:variant>
      <vt:variant>
        <vt:lpwstr>_Toc50373954</vt:lpwstr>
      </vt:variant>
      <vt:variant>
        <vt:i4>1703984</vt:i4>
      </vt:variant>
      <vt:variant>
        <vt:i4>431</vt:i4>
      </vt:variant>
      <vt:variant>
        <vt:i4>0</vt:i4>
      </vt:variant>
      <vt:variant>
        <vt:i4>5</vt:i4>
      </vt:variant>
      <vt:variant>
        <vt:lpwstr/>
      </vt:variant>
      <vt:variant>
        <vt:lpwstr>_Toc50373953</vt:lpwstr>
      </vt:variant>
      <vt:variant>
        <vt:i4>1769520</vt:i4>
      </vt:variant>
      <vt:variant>
        <vt:i4>425</vt:i4>
      </vt:variant>
      <vt:variant>
        <vt:i4>0</vt:i4>
      </vt:variant>
      <vt:variant>
        <vt:i4>5</vt:i4>
      </vt:variant>
      <vt:variant>
        <vt:lpwstr/>
      </vt:variant>
      <vt:variant>
        <vt:lpwstr>_Toc50373952</vt:lpwstr>
      </vt:variant>
      <vt:variant>
        <vt:i4>1572912</vt:i4>
      </vt:variant>
      <vt:variant>
        <vt:i4>419</vt:i4>
      </vt:variant>
      <vt:variant>
        <vt:i4>0</vt:i4>
      </vt:variant>
      <vt:variant>
        <vt:i4>5</vt:i4>
      </vt:variant>
      <vt:variant>
        <vt:lpwstr/>
      </vt:variant>
      <vt:variant>
        <vt:lpwstr>_Toc50373951</vt:lpwstr>
      </vt:variant>
      <vt:variant>
        <vt:i4>1638448</vt:i4>
      </vt:variant>
      <vt:variant>
        <vt:i4>413</vt:i4>
      </vt:variant>
      <vt:variant>
        <vt:i4>0</vt:i4>
      </vt:variant>
      <vt:variant>
        <vt:i4>5</vt:i4>
      </vt:variant>
      <vt:variant>
        <vt:lpwstr/>
      </vt:variant>
      <vt:variant>
        <vt:lpwstr>_Toc50373950</vt:lpwstr>
      </vt:variant>
      <vt:variant>
        <vt:i4>1048625</vt:i4>
      </vt:variant>
      <vt:variant>
        <vt:i4>407</vt:i4>
      </vt:variant>
      <vt:variant>
        <vt:i4>0</vt:i4>
      </vt:variant>
      <vt:variant>
        <vt:i4>5</vt:i4>
      </vt:variant>
      <vt:variant>
        <vt:lpwstr/>
      </vt:variant>
      <vt:variant>
        <vt:lpwstr>_Toc50373949</vt:lpwstr>
      </vt:variant>
      <vt:variant>
        <vt:i4>1114161</vt:i4>
      </vt:variant>
      <vt:variant>
        <vt:i4>401</vt:i4>
      </vt:variant>
      <vt:variant>
        <vt:i4>0</vt:i4>
      </vt:variant>
      <vt:variant>
        <vt:i4>5</vt:i4>
      </vt:variant>
      <vt:variant>
        <vt:lpwstr/>
      </vt:variant>
      <vt:variant>
        <vt:lpwstr>_Toc50373948</vt:lpwstr>
      </vt:variant>
      <vt:variant>
        <vt:i4>1966129</vt:i4>
      </vt:variant>
      <vt:variant>
        <vt:i4>395</vt:i4>
      </vt:variant>
      <vt:variant>
        <vt:i4>0</vt:i4>
      </vt:variant>
      <vt:variant>
        <vt:i4>5</vt:i4>
      </vt:variant>
      <vt:variant>
        <vt:lpwstr/>
      </vt:variant>
      <vt:variant>
        <vt:lpwstr>_Toc50373947</vt:lpwstr>
      </vt:variant>
      <vt:variant>
        <vt:i4>2031665</vt:i4>
      </vt:variant>
      <vt:variant>
        <vt:i4>389</vt:i4>
      </vt:variant>
      <vt:variant>
        <vt:i4>0</vt:i4>
      </vt:variant>
      <vt:variant>
        <vt:i4>5</vt:i4>
      </vt:variant>
      <vt:variant>
        <vt:lpwstr/>
      </vt:variant>
      <vt:variant>
        <vt:lpwstr>_Toc50373946</vt:lpwstr>
      </vt:variant>
      <vt:variant>
        <vt:i4>1835057</vt:i4>
      </vt:variant>
      <vt:variant>
        <vt:i4>383</vt:i4>
      </vt:variant>
      <vt:variant>
        <vt:i4>0</vt:i4>
      </vt:variant>
      <vt:variant>
        <vt:i4>5</vt:i4>
      </vt:variant>
      <vt:variant>
        <vt:lpwstr/>
      </vt:variant>
      <vt:variant>
        <vt:lpwstr>_Toc50373945</vt:lpwstr>
      </vt:variant>
      <vt:variant>
        <vt:i4>1900593</vt:i4>
      </vt:variant>
      <vt:variant>
        <vt:i4>377</vt:i4>
      </vt:variant>
      <vt:variant>
        <vt:i4>0</vt:i4>
      </vt:variant>
      <vt:variant>
        <vt:i4>5</vt:i4>
      </vt:variant>
      <vt:variant>
        <vt:lpwstr/>
      </vt:variant>
      <vt:variant>
        <vt:lpwstr>_Toc50373944</vt:lpwstr>
      </vt:variant>
      <vt:variant>
        <vt:i4>1703985</vt:i4>
      </vt:variant>
      <vt:variant>
        <vt:i4>371</vt:i4>
      </vt:variant>
      <vt:variant>
        <vt:i4>0</vt:i4>
      </vt:variant>
      <vt:variant>
        <vt:i4>5</vt:i4>
      </vt:variant>
      <vt:variant>
        <vt:lpwstr/>
      </vt:variant>
      <vt:variant>
        <vt:lpwstr>_Toc50373943</vt:lpwstr>
      </vt:variant>
      <vt:variant>
        <vt:i4>1769521</vt:i4>
      </vt:variant>
      <vt:variant>
        <vt:i4>365</vt:i4>
      </vt:variant>
      <vt:variant>
        <vt:i4>0</vt:i4>
      </vt:variant>
      <vt:variant>
        <vt:i4>5</vt:i4>
      </vt:variant>
      <vt:variant>
        <vt:lpwstr/>
      </vt:variant>
      <vt:variant>
        <vt:lpwstr>_Toc50373942</vt:lpwstr>
      </vt:variant>
      <vt:variant>
        <vt:i4>1572913</vt:i4>
      </vt:variant>
      <vt:variant>
        <vt:i4>359</vt:i4>
      </vt:variant>
      <vt:variant>
        <vt:i4>0</vt:i4>
      </vt:variant>
      <vt:variant>
        <vt:i4>5</vt:i4>
      </vt:variant>
      <vt:variant>
        <vt:lpwstr/>
      </vt:variant>
      <vt:variant>
        <vt:lpwstr>_Toc50373941</vt:lpwstr>
      </vt:variant>
      <vt:variant>
        <vt:i4>1638449</vt:i4>
      </vt:variant>
      <vt:variant>
        <vt:i4>353</vt:i4>
      </vt:variant>
      <vt:variant>
        <vt:i4>0</vt:i4>
      </vt:variant>
      <vt:variant>
        <vt:i4>5</vt:i4>
      </vt:variant>
      <vt:variant>
        <vt:lpwstr/>
      </vt:variant>
      <vt:variant>
        <vt:lpwstr>_Toc50373940</vt:lpwstr>
      </vt:variant>
      <vt:variant>
        <vt:i4>1048630</vt:i4>
      </vt:variant>
      <vt:variant>
        <vt:i4>347</vt:i4>
      </vt:variant>
      <vt:variant>
        <vt:i4>0</vt:i4>
      </vt:variant>
      <vt:variant>
        <vt:i4>5</vt:i4>
      </vt:variant>
      <vt:variant>
        <vt:lpwstr/>
      </vt:variant>
      <vt:variant>
        <vt:lpwstr>_Toc50373939</vt:lpwstr>
      </vt:variant>
      <vt:variant>
        <vt:i4>1114166</vt:i4>
      </vt:variant>
      <vt:variant>
        <vt:i4>341</vt:i4>
      </vt:variant>
      <vt:variant>
        <vt:i4>0</vt:i4>
      </vt:variant>
      <vt:variant>
        <vt:i4>5</vt:i4>
      </vt:variant>
      <vt:variant>
        <vt:lpwstr/>
      </vt:variant>
      <vt:variant>
        <vt:lpwstr>_Toc50373938</vt:lpwstr>
      </vt:variant>
      <vt:variant>
        <vt:i4>1966134</vt:i4>
      </vt:variant>
      <vt:variant>
        <vt:i4>335</vt:i4>
      </vt:variant>
      <vt:variant>
        <vt:i4>0</vt:i4>
      </vt:variant>
      <vt:variant>
        <vt:i4>5</vt:i4>
      </vt:variant>
      <vt:variant>
        <vt:lpwstr/>
      </vt:variant>
      <vt:variant>
        <vt:lpwstr>_Toc50373937</vt:lpwstr>
      </vt:variant>
      <vt:variant>
        <vt:i4>2031670</vt:i4>
      </vt:variant>
      <vt:variant>
        <vt:i4>329</vt:i4>
      </vt:variant>
      <vt:variant>
        <vt:i4>0</vt:i4>
      </vt:variant>
      <vt:variant>
        <vt:i4>5</vt:i4>
      </vt:variant>
      <vt:variant>
        <vt:lpwstr/>
      </vt:variant>
      <vt:variant>
        <vt:lpwstr>_Toc50373936</vt:lpwstr>
      </vt:variant>
      <vt:variant>
        <vt:i4>1835062</vt:i4>
      </vt:variant>
      <vt:variant>
        <vt:i4>323</vt:i4>
      </vt:variant>
      <vt:variant>
        <vt:i4>0</vt:i4>
      </vt:variant>
      <vt:variant>
        <vt:i4>5</vt:i4>
      </vt:variant>
      <vt:variant>
        <vt:lpwstr/>
      </vt:variant>
      <vt:variant>
        <vt:lpwstr>_Toc50373935</vt:lpwstr>
      </vt:variant>
      <vt:variant>
        <vt:i4>1900598</vt:i4>
      </vt:variant>
      <vt:variant>
        <vt:i4>317</vt:i4>
      </vt:variant>
      <vt:variant>
        <vt:i4>0</vt:i4>
      </vt:variant>
      <vt:variant>
        <vt:i4>5</vt:i4>
      </vt:variant>
      <vt:variant>
        <vt:lpwstr/>
      </vt:variant>
      <vt:variant>
        <vt:lpwstr>_Toc50373934</vt:lpwstr>
      </vt:variant>
      <vt:variant>
        <vt:i4>1703990</vt:i4>
      </vt:variant>
      <vt:variant>
        <vt:i4>311</vt:i4>
      </vt:variant>
      <vt:variant>
        <vt:i4>0</vt:i4>
      </vt:variant>
      <vt:variant>
        <vt:i4>5</vt:i4>
      </vt:variant>
      <vt:variant>
        <vt:lpwstr/>
      </vt:variant>
      <vt:variant>
        <vt:lpwstr>_Toc50373933</vt:lpwstr>
      </vt:variant>
      <vt:variant>
        <vt:i4>1769526</vt:i4>
      </vt:variant>
      <vt:variant>
        <vt:i4>305</vt:i4>
      </vt:variant>
      <vt:variant>
        <vt:i4>0</vt:i4>
      </vt:variant>
      <vt:variant>
        <vt:i4>5</vt:i4>
      </vt:variant>
      <vt:variant>
        <vt:lpwstr/>
      </vt:variant>
      <vt:variant>
        <vt:lpwstr>_Toc50373932</vt:lpwstr>
      </vt:variant>
      <vt:variant>
        <vt:i4>1572918</vt:i4>
      </vt:variant>
      <vt:variant>
        <vt:i4>299</vt:i4>
      </vt:variant>
      <vt:variant>
        <vt:i4>0</vt:i4>
      </vt:variant>
      <vt:variant>
        <vt:i4>5</vt:i4>
      </vt:variant>
      <vt:variant>
        <vt:lpwstr/>
      </vt:variant>
      <vt:variant>
        <vt:lpwstr>_Toc50373931</vt:lpwstr>
      </vt:variant>
      <vt:variant>
        <vt:i4>1638454</vt:i4>
      </vt:variant>
      <vt:variant>
        <vt:i4>293</vt:i4>
      </vt:variant>
      <vt:variant>
        <vt:i4>0</vt:i4>
      </vt:variant>
      <vt:variant>
        <vt:i4>5</vt:i4>
      </vt:variant>
      <vt:variant>
        <vt:lpwstr/>
      </vt:variant>
      <vt:variant>
        <vt:lpwstr>_Toc50373930</vt:lpwstr>
      </vt:variant>
      <vt:variant>
        <vt:i4>1048631</vt:i4>
      </vt:variant>
      <vt:variant>
        <vt:i4>287</vt:i4>
      </vt:variant>
      <vt:variant>
        <vt:i4>0</vt:i4>
      </vt:variant>
      <vt:variant>
        <vt:i4>5</vt:i4>
      </vt:variant>
      <vt:variant>
        <vt:lpwstr/>
      </vt:variant>
      <vt:variant>
        <vt:lpwstr>_Toc50373929</vt:lpwstr>
      </vt:variant>
      <vt:variant>
        <vt:i4>1114167</vt:i4>
      </vt:variant>
      <vt:variant>
        <vt:i4>281</vt:i4>
      </vt:variant>
      <vt:variant>
        <vt:i4>0</vt:i4>
      </vt:variant>
      <vt:variant>
        <vt:i4>5</vt:i4>
      </vt:variant>
      <vt:variant>
        <vt:lpwstr/>
      </vt:variant>
      <vt:variant>
        <vt:lpwstr>_Toc50373928</vt:lpwstr>
      </vt:variant>
      <vt:variant>
        <vt:i4>1966135</vt:i4>
      </vt:variant>
      <vt:variant>
        <vt:i4>275</vt:i4>
      </vt:variant>
      <vt:variant>
        <vt:i4>0</vt:i4>
      </vt:variant>
      <vt:variant>
        <vt:i4>5</vt:i4>
      </vt:variant>
      <vt:variant>
        <vt:lpwstr/>
      </vt:variant>
      <vt:variant>
        <vt:lpwstr>_Toc50373927</vt:lpwstr>
      </vt:variant>
      <vt:variant>
        <vt:i4>2031671</vt:i4>
      </vt:variant>
      <vt:variant>
        <vt:i4>269</vt:i4>
      </vt:variant>
      <vt:variant>
        <vt:i4>0</vt:i4>
      </vt:variant>
      <vt:variant>
        <vt:i4>5</vt:i4>
      </vt:variant>
      <vt:variant>
        <vt:lpwstr/>
      </vt:variant>
      <vt:variant>
        <vt:lpwstr>_Toc50373926</vt:lpwstr>
      </vt:variant>
      <vt:variant>
        <vt:i4>1835063</vt:i4>
      </vt:variant>
      <vt:variant>
        <vt:i4>263</vt:i4>
      </vt:variant>
      <vt:variant>
        <vt:i4>0</vt:i4>
      </vt:variant>
      <vt:variant>
        <vt:i4>5</vt:i4>
      </vt:variant>
      <vt:variant>
        <vt:lpwstr/>
      </vt:variant>
      <vt:variant>
        <vt:lpwstr>_Toc50373925</vt:lpwstr>
      </vt:variant>
      <vt:variant>
        <vt:i4>1900599</vt:i4>
      </vt:variant>
      <vt:variant>
        <vt:i4>257</vt:i4>
      </vt:variant>
      <vt:variant>
        <vt:i4>0</vt:i4>
      </vt:variant>
      <vt:variant>
        <vt:i4>5</vt:i4>
      </vt:variant>
      <vt:variant>
        <vt:lpwstr/>
      </vt:variant>
      <vt:variant>
        <vt:lpwstr>_Toc50373924</vt:lpwstr>
      </vt:variant>
      <vt:variant>
        <vt:i4>1703991</vt:i4>
      </vt:variant>
      <vt:variant>
        <vt:i4>251</vt:i4>
      </vt:variant>
      <vt:variant>
        <vt:i4>0</vt:i4>
      </vt:variant>
      <vt:variant>
        <vt:i4>5</vt:i4>
      </vt:variant>
      <vt:variant>
        <vt:lpwstr/>
      </vt:variant>
      <vt:variant>
        <vt:lpwstr>_Toc50373923</vt:lpwstr>
      </vt:variant>
      <vt:variant>
        <vt:i4>1769527</vt:i4>
      </vt:variant>
      <vt:variant>
        <vt:i4>245</vt:i4>
      </vt:variant>
      <vt:variant>
        <vt:i4>0</vt:i4>
      </vt:variant>
      <vt:variant>
        <vt:i4>5</vt:i4>
      </vt:variant>
      <vt:variant>
        <vt:lpwstr/>
      </vt:variant>
      <vt:variant>
        <vt:lpwstr>_Toc50373922</vt:lpwstr>
      </vt:variant>
      <vt:variant>
        <vt:i4>1572919</vt:i4>
      </vt:variant>
      <vt:variant>
        <vt:i4>239</vt:i4>
      </vt:variant>
      <vt:variant>
        <vt:i4>0</vt:i4>
      </vt:variant>
      <vt:variant>
        <vt:i4>5</vt:i4>
      </vt:variant>
      <vt:variant>
        <vt:lpwstr/>
      </vt:variant>
      <vt:variant>
        <vt:lpwstr>_Toc50373921</vt:lpwstr>
      </vt:variant>
      <vt:variant>
        <vt:i4>1638455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_Toc50373920</vt:lpwstr>
      </vt:variant>
      <vt:variant>
        <vt:i4>1048628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_Toc50373919</vt:lpwstr>
      </vt:variant>
      <vt:variant>
        <vt:i4>1114164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_Toc50373918</vt:lpwstr>
      </vt:variant>
      <vt:variant>
        <vt:i4>1966132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_Toc50373917</vt:lpwstr>
      </vt:variant>
      <vt:variant>
        <vt:i4>2031668</vt:i4>
      </vt:variant>
      <vt:variant>
        <vt:i4>209</vt:i4>
      </vt:variant>
      <vt:variant>
        <vt:i4>0</vt:i4>
      </vt:variant>
      <vt:variant>
        <vt:i4>5</vt:i4>
      </vt:variant>
      <vt:variant>
        <vt:lpwstr/>
      </vt:variant>
      <vt:variant>
        <vt:lpwstr>_Toc50373916</vt:lpwstr>
      </vt:variant>
      <vt:variant>
        <vt:i4>1835060</vt:i4>
      </vt:variant>
      <vt:variant>
        <vt:i4>203</vt:i4>
      </vt:variant>
      <vt:variant>
        <vt:i4>0</vt:i4>
      </vt:variant>
      <vt:variant>
        <vt:i4>5</vt:i4>
      </vt:variant>
      <vt:variant>
        <vt:lpwstr/>
      </vt:variant>
      <vt:variant>
        <vt:lpwstr>_Toc50373915</vt:lpwstr>
      </vt:variant>
      <vt:variant>
        <vt:i4>1900596</vt:i4>
      </vt:variant>
      <vt:variant>
        <vt:i4>197</vt:i4>
      </vt:variant>
      <vt:variant>
        <vt:i4>0</vt:i4>
      </vt:variant>
      <vt:variant>
        <vt:i4>5</vt:i4>
      </vt:variant>
      <vt:variant>
        <vt:lpwstr/>
      </vt:variant>
      <vt:variant>
        <vt:lpwstr>_Toc50373914</vt:lpwstr>
      </vt:variant>
      <vt:variant>
        <vt:i4>1703988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_Toc50373913</vt:lpwstr>
      </vt:variant>
      <vt:variant>
        <vt:i4>1769524</vt:i4>
      </vt:variant>
      <vt:variant>
        <vt:i4>185</vt:i4>
      </vt:variant>
      <vt:variant>
        <vt:i4>0</vt:i4>
      </vt:variant>
      <vt:variant>
        <vt:i4>5</vt:i4>
      </vt:variant>
      <vt:variant>
        <vt:lpwstr/>
      </vt:variant>
      <vt:variant>
        <vt:lpwstr>_Toc50373912</vt:lpwstr>
      </vt:variant>
      <vt:variant>
        <vt:i4>1572916</vt:i4>
      </vt:variant>
      <vt:variant>
        <vt:i4>179</vt:i4>
      </vt:variant>
      <vt:variant>
        <vt:i4>0</vt:i4>
      </vt:variant>
      <vt:variant>
        <vt:i4>5</vt:i4>
      </vt:variant>
      <vt:variant>
        <vt:lpwstr/>
      </vt:variant>
      <vt:variant>
        <vt:lpwstr>_Toc50373911</vt:lpwstr>
      </vt:variant>
      <vt:variant>
        <vt:i4>1638452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_Toc50373910</vt:lpwstr>
      </vt:variant>
      <vt:variant>
        <vt:i4>1048629</vt:i4>
      </vt:variant>
      <vt:variant>
        <vt:i4>167</vt:i4>
      </vt:variant>
      <vt:variant>
        <vt:i4>0</vt:i4>
      </vt:variant>
      <vt:variant>
        <vt:i4>5</vt:i4>
      </vt:variant>
      <vt:variant>
        <vt:lpwstr/>
      </vt:variant>
      <vt:variant>
        <vt:lpwstr>_Toc50373909</vt:lpwstr>
      </vt:variant>
      <vt:variant>
        <vt:i4>1114165</vt:i4>
      </vt:variant>
      <vt:variant>
        <vt:i4>161</vt:i4>
      </vt:variant>
      <vt:variant>
        <vt:i4>0</vt:i4>
      </vt:variant>
      <vt:variant>
        <vt:i4>5</vt:i4>
      </vt:variant>
      <vt:variant>
        <vt:lpwstr/>
      </vt:variant>
      <vt:variant>
        <vt:lpwstr>_Toc50373908</vt:lpwstr>
      </vt:variant>
      <vt:variant>
        <vt:i4>1966133</vt:i4>
      </vt:variant>
      <vt:variant>
        <vt:i4>155</vt:i4>
      </vt:variant>
      <vt:variant>
        <vt:i4>0</vt:i4>
      </vt:variant>
      <vt:variant>
        <vt:i4>5</vt:i4>
      </vt:variant>
      <vt:variant>
        <vt:lpwstr/>
      </vt:variant>
      <vt:variant>
        <vt:lpwstr>_Toc50373907</vt:lpwstr>
      </vt:variant>
      <vt:variant>
        <vt:i4>2031669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50373906</vt:lpwstr>
      </vt:variant>
      <vt:variant>
        <vt:i4>1835061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50373905</vt:lpwstr>
      </vt:variant>
      <vt:variant>
        <vt:i4>1900597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50373904</vt:lpwstr>
      </vt:variant>
      <vt:variant>
        <vt:i4>1703989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50373903</vt:lpwstr>
      </vt:variant>
      <vt:variant>
        <vt:i4>1769525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50373902</vt:lpwstr>
      </vt:variant>
      <vt:variant>
        <vt:i4>1572917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50373901</vt:lpwstr>
      </vt:variant>
      <vt:variant>
        <vt:i4>1638453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50373900</vt:lpwstr>
      </vt:variant>
      <vt:variant>
        <vt:i4>1114172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50373899</vt:lpwstr>
      </vt:variant>
      <vt:variant>
        <vt:i4>1048636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50373898</vt:lpwstr>
      </vt:variant>
      <vt:variant>
        <vt:i4>2031676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50373897</vt:lpwstr>
      </vt:variant>
      <vt:variant>
        <vt:i4>1966140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50373896</vt:lpwstr>
      </vt:variant>
      <vt:variant>
        <vt:i4>1900604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50373895</vt:lpwstr>
      </vt:variant>
      <vt:variant>
        <vt:i4>1835068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50373894</vt:lpwstr>
      </vt:variant>
      <vt:variant>
        <vt:i4>1769532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50373893</vt:lpwstr>
      </vt:variant>
      <vt:variant>
        <vt:i4>1703996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50373892</vt:lpwstr>
      </vt:variant>
      <vt:variant>
        <vt:i4>16384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50373891</vt:lpwstr>
      </vt:variant>
      <vt:variant>
        <vt:i4>1572924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50373890</vt:lpwstr>
      </vt:variant>
      <vt:variant>
        <vt:i4>1114173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50373889</vt:lpwstr>
      </vt:variant>
      <vt:variant>
        <vt:i4>1048637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50373888</vt:lpwstr>
      </vt:variant>
      <vt:variant>
        <vt:i4>2031677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50373887</vt:lpwstr>
      </vt:variant>
      <vt:variant>
        <vt:i4>1966141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50373886</vt:lpwstr>
      </vt:variant>
      <vt:variant>
        <vt:i4>1900605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50373885</vt:lpwstr>
      </vt:variant>
      <vt:variant>
        <vt:i4>1835069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50373884</vt:lpwstr>
      </vt:variant>
      <vt:variant>
        <vt:i4>1769533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0373883</vt:lpwstr>
      </vt:variant>
      <vt:variant>
        <vt:i4>6684719</vt:i4>
      </vt:variant>
      <vt:variant>
        <vt:i4>6</vt:i4>
      </vt:variant>
      <vt:variant>
        <vt:i4>0</vt:i4>
      </vt:variant>
      <vt:variant>
        <vt:i4>5</vt:i4>
      </vt:variant>
      <vt:variant>
        <vt:lpwstr>https://livemdxac-my.sharepoint.com/personal/t_york_mdx_ac_uk/Documents/MyTeaching/ACC1110/1110-201819/1110-Resources/1110 Handbook/My Learning</vt:lpwstr>
      </vt:variant>
      <vt:variant>
        <vt:lpwstr/>
      </vt:variant>
      <vt:variant>
        <vt:i4>1703984</vt:i4>
      </vt:variant>
      <vt:variant>
        <vt:i4>3</vt:i4>
      </vt:variant>
      <vt:variant>
        <vt:i4>0</vt:i4>
      </vt:variant>
      <vt:variant>
        <vt:i4>5</vt:i4>
      </vt:variant>
      <vt:variant>
        <vt:lpwstr>mailto:disability@mdx.ac.uk?subject=ACC1110%20Handbook</vt:lpwstr>
      </vt:variant>
      <vt:variant>
        <vt:lpwstr/>
      </vt:variant>
      <vt:variant>
        <vt:i4>2490409</vt:i4>
      </vt:variant>
      <vt:variant>
        <vt:i4>0</vt:i4>
      </vt:variant>
      <vt:variant>
        <vt:i4>0</vt:i4>
      </vt:variant>
      <vt:variant>
        <vt:i4>5</vt:i4>
      </vt:variant>
      <vt:variant>
        <vt:lpwstr>https://mdx.mrooms.net/course/view.php?id=18013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ddlesex University</dc:creator>
  <cp:keywords/>
  <cp:lastModifiedBy>Hong, Philip Keejae</cp:lastModifiedBy>
  <cp:revision>23</cp:revision>
  <cp:lastPrinted>2021-08-26T22:26:00Z</cp:lastPrinted>
  <dcterms:created xsi:type="dcterms:W3CDTF">2025-06-29T13:39:00Z</dcterms:created>
  <dcterms:modified xsi:type="dcterms:W3CDTF">2026-07-17T06:34:00Z</dcterms:modified>
</cp:coreProperties>
</file>